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C37D" w14:textId="51BE0A80" w:rsidR="00E933F3" w:rsidRDefault="0FC75E4C" w:rsidP="0EFFA92C">
      <w:pPr>
        <w:jc w:val="center"/>
        <w:rPr>
          <w:rFonts w:ascii="Times New Roman" w:eastAsia="Times New Roman" w:hAnsi="Times New Roman" w:cs="Times New Roman"/>
          <w:sz w:val="20"/>
          <w:szCs w:val="20"/>
        </w:rPr>
      </w:pPr>
      <w:r w:rsidRPr="17B2C05B">
        <w:rPr>
          <w:rFonts w:ascii="Times New Roman" w:eastAsia="Times New Roman" w:hAnsi="Times New Roman" w:cs="Times New Roman"/>
          <w:sz w:val="20"/>
          <w:szCs w:val="20"/>
        </w:rPr>
        <w:t xml:space="preserve"> </w:t>
      </w:r>
    </w:p>
    <w:p w14:paraId="51CFF521" w14:textId="77777777" w:rsidR="00A92BD9" w:rsidRDefault="00A92BD9" w:rsidP="0EFFA92C">
      <w:pPr>
        <w:jc w:val="center"/>
        <w:rPr>
          <w:rFonts w:ascii="Times New Roman" w:eastAsia="Times New Roman" w:hAnsi="Times New Roman" w:cs="Times New Roman"/>
          <w:sz w:val="24"/>
          <w:szCs w:val="24"/>
        </w:rPr>
      </w:pPr>
    </w:p>
    <w:p w14:paraId="0191FC86" w14:textId="678E1BDE" w:rsidR="00EF14D8" w:rsidRPr="00E933F3" w:rsidRDefault="62EE55C5" w:rsidP="0EFFA92C">
      <w:pPr>
        <w:jc w:val="center"/>
        <w:rPr>
          <w:rFonts w:ascii="Times New Roman" w:eastAsia="Times New Roman" w:hAnsi="Times New Roman" w:cs="Times New Roman"/>
          <w:sz w:val="24"/>
          <w:szCs w:val="24"/>
        </w:rPr>
      </w:pPr>
      <w:r w:rsidRPr="00E933F3">
        <w:rPr>
          <w:rFonts w:ascii="Times New Roman" w:eastAsia="Times New Roman" w:hAnsi="Times New Roman" w:cs="Times New Roman"/>
          <w:sz w:val="24"/>
          <w:szCs w:val="24"/>
        </w:rPr>
        <w:t>I</w:t>
      </w:r>
      <w:r w:rsidR="5B6C3840" w:rsidRPr="00E933F3">
        <w:rPr>
          <w:rFonts w:ascii="Times New Roman" w:eastAsia="Times New Roman" w:hAnsi="Times New Roman" w:cs="Times New Roman"/>
          <w:sz w:val="24"/>
          <w:szCs w:val="24"/>
        </w:rPr>
        <w:t xml:space="preserve">T463 </w:t>
      </w:r>
    </w:p>
    <w:p w14:paraId="764260B8" w14:textId="42BA11CF" w:rsidR="00EF14D8" w:rsidRDefault="00EF14D8" w:rsidP="0EFFA92C">
      <w:pPr>
        <w:jc w:val="center"/>
        <w:rPr>
          <w:rFonts w:ascii="Times New Roman" w:eastAsia="Times New Roman" w:hAnsi="Times New Roman" w:cs="Times New Roman"/>
        </w:rPr>
      </w:pPr>
    </w:p>
    <w:p w14:paraId="5493D2F7" w14:textId="46112B8A" w:rsidR="00864945" w:rsidRDefault="00864945" w:rsidP="0EFFA92C">
      <w:pPr>
        <w:jc w:val="center"/>
        <w:rPr>
          <w:rFonts w:ascii="Times New Roman" w:eastAsia="Times New Roman" w:hAnsi="Times New Roman" w:cs="Times New Roman"/>
        </w:rPr>
      </w:pPr>
    </w:p>
    <w:p w14:paraId="48B4A936" w14:textId="55CC4DB0" w:rsidR="00864945" w:rsidRPr="007F1673" w:rsidRDefault="00864945" w:rsidP="0EFFA92C">
      <w:pPr>
        <w:jc w:val="center"/>
        <w:rPr>
          <w:rFonts w:ascii="Times New Roman" w:eastAsia="Times New Roman" w:hAnsi="Times New Roman" w:cs="Times New Roman"/>
          <w:sz w:val="32"/>
          <w:szCs w:val="32"/>
        </w:rPr>
      </w:pPr>
    </w:p>
    <w:p w14:paraId="19CD474F" w14:textId="77777777" w:rsidR="00864945" w:rsidRPr="007F1673" w:rsidRDefault="00864945" w:rsidP="0EFFA92C">
      <w:pPr>
        <w:jc w:val="center"/>
        <w:rPr>
          <w:rFonts w:ascii="Times New Roman" w:eastAsia="Times New Roman" w:hAnsi="Times New Roman" w:cs="Times New Roman"/>
          <w:sz w:val="32"/>
          <w:szCs w:val="32"/>
        </w:rPr>
      </w:pPr>
    </w:p>
    <w:p w14:paraId="45680774" w14:textId="04146DBA" w:rsidR="007F1673" w:rsidRDefault="00D877A7" w:rsidP="10010DE8">
      <w:pPr>
        <w:jc w:val="center"/>
        <w:rPr>
          <w:rStyle w:val="fontstyle01"/>
          <w:rFonts w:ascii="Times New Roman" w:hAnsi="Times New Roman" w:cs="Times New Roman"/>
          <w:sz w:val="32"/>
          <w:szCs w:val="32"/>
        </w:rPr>
      </w:pPr>
      <w:r>
        <w:rPr>
          <w:rStyle w:val="fontstyle01"/>
          <w:rFonts w:ascii="Times New Roman" w:hAnsi="Times New Roman" w:cs="Times New Roman"/>
          <w:sz w:val="32"/>
          <w:szCs w:val="32"/>
        </w:rPr>
        <w:t xml:space="preserve">Project </w:t>
      </w:r>
      <w:r w:rsidR="00DF265E">
        <w:rPr>
          <w:rStyle w:val="fontstyle01"/>
          <w:rFonts w:ascii="Times New Roman" w:hAnsi="Times New Roman" w:cs="Times New Roman"/>
          <w:sz w:val="32"/>
          <w:szCs w:val="32"/>
        </w:rPr>
        <w:t>Quality</w:t>
      </w:r>
      <w:r w:rsidR="00AD5DCF" w:rsidRPr="007F1673">
        <w:rPr>
          <w:rStyle w:val="fontstyle01"/>
          <w:rFonts w:ascii="Times New Roman" w:hAnsi="Times New Roman" w:cs="Times New Roman"/>
          <w:sz w:val="32"/>
          <w:szCs w:val="32"/>
        </w:rPr>
        <w:t xml:space="preserve"> Management Plan </w:t>
      </w:r>
    </w:p>
    <w:p w14:paraId="4FA6A238" w14:textId="327020F5" w:rsidR="00A92BD9" w:rsidRDefault="00A92BD9" w:rsidP="10010DE8">
      <w:pPr>
        <w:jc w:val="center"/>
        <w:rPr>
          <w:rStyle w:val="fontstyle01"/>
          <w:rFonts w:ascii="Times New Roman" w:hAnsi="Times New Roman" w:cs="Times New Roman"/>
          <w:sz w:val="32"/>
          <w:szCs w:val="32"/>
        </w:rPr>
      </w:pPr>
      <w:r>
        <w:rPr>
          <w:rStyle w:val="fontstyle01"/>
          <w:rFonts w:ascii="Times New Roman" w:hAnsi="Times New Roman" w:cs="Times New Roman"/>
          <w:sz w:val="32"/>
          <w:szCs w:val="32"/>
        </w:rPr>
        <w:t>&amp;</w:t>
      </w:r>
    </w:p>
    <w:p w14:paraId="183D8B65" w14:textId="166CD0AC" w:rsidR="00A92BD9" w:rsidRPr="007F1673" w:rsidRDefault="00A92BD9" w:rsidP="10010DE8">
      <w:pPr>
        <w:jc w:val="center"/>
        <w:rPr>
          <w:rFonts w:ascii="Times New Roman" w:hAnsi="Times New Roman" w:cs="Times New Roman"/>
          <w:sz w:val="32"/>
          <w:szCs w:val="32"/>
        </w:rPr>
      </w:pPr>
      <w:r>
        <w:rPr>
          <w:rStyle w:val="fontstyle01"/>
          <w:rFonts w:ascii="Times New Roman" w:hAnsi="Times New Roman" w:cs="Times New Roman"/>
          <w:sz w:val="32"/>
          <w:szCs w:val="32"/>
        </w:rPr>
        <w:t>Conversion Strategy</w:t>
      </w:r>
    </w:p>
    <w:p w14:paraId="554E4770" w14:textId="7D7B7FB1" w:rsidR="00EF14D8" w:rsidRDefault="00EF14D8" w:rsidP="0EFFA92C">
      <w:pPr>
        <w:jc w:val="center"/>
        <w:rPr>
          <w:rFonts w:ascii="Times New Roman" w:eastAsia="Times New Roman" w:hAnsi="Times New Roman" w:cs="Times New Roman"/>
        </w:rPr>
      </w:pPr>
    </w:p>
    <w:p w14:paraId="07D7EFB8" w14:textId="2A4986C3" w:rsidR="10010DE8" w:rsidRDefault="10010DE8" w:rsidP="10010DE8">
      <w:pPr>
        <w:jc w:val="center"/>
        <w:rPr>
          <w:rFonts w:ascii="Times New Roman" w:eastAsia="Times New Roman" w:hAnsi="Times New Roman" w:cs="Times New Roman"/>
        </w:rPr>
      </w:pPr>
    </w:p>
    <w:p w14:paraId="2C078E63" w14:textId="369E090A" w:rsidR="00EF14D8" w:rsidRDefault="5B6C3840" w:rsidP="0EFFA92C">
      <w:pPr>
        <w:jc w:val="center"/>
        <w:rPr>
          <w:rFonts w:ascii="Times New Roman" w:eastAsia="Times New Roman" w:hAnsi="Times New Roman" w:cs="Times New Roman"/>
          <w:sz w:val="28"/>
          <w:szCs w:val="28"/>
        </w:rPr>
      </w:pPr>
      <w:r w:rsidRPr="10010DE8">
        <w:rPr>
          <w:rFonts w:ascii="Times New Roman" w:eastAsia="Times New Roman" w:hAnsi="Times New Roman" w:cs="Times New Roman"/>
          <w:sz w:val="28"/>
          <w:szCs w:val="28"/>
        </w:rPr>
        <w:t>GradBird Consultants</w:t>
      </w:r>
    </w:p>
    <w:p w14:paraId="47F1C85D" w14:textId="6BEA6D6A" w:rsidR="00D70315" w:rsidRDefault="00D70315" w:rsidP="0EFFA92C">
      <w:pPr>
        <w:jc w:val="center"/>
        <w:rPr>
          <w:rFonts w:ascii="Calibri" w:eastAsia="Calibri" w:hAnsi="Calibri" w:cs="Calibri"/>
          <w:sz w:val="20"/>
          <w:szCs w:val="20"/>
        </w:rPr>
      </w:pPr>
    </w:p>
    <w:p w14:paraId="5952CDE8" w14:textId="1B0EE323" w:rsidR="5AF9F1BB" w:rsidRDefault="5AF9F1BB" w:rsidP="57BE185F">
      <w:pPr>
        <w:jc w:val="center"/>
      </w:pPr>
      <w:r>
        <w:rPr>
          <w:noProof/>
        </w:rPr>
        <w:drawing>
          <wp:inline distT="0" distB="0" distL="0" distR="0" wp14:anchorId="0AE0B75A" wp14:editId="094A86FA">
            <wp:extent cx="2230452" cy="1371600"/>
            <wp:effectExtent l="0" t="0" r="0" b="0"/>
            <wp:docPr id="1185791431" name="Picture 1185791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5791431"/>
                    <pic:cNvPicPr/>
                  </pic:nvPicPr>
                  <pic:blipFill>
                    <a:blip r:embed="rId6">
                      <a:extLst>
                        <a:ext uri="{28A0092B-C50C-407E-A947-70E740481C1C}">
                          <a14:useLocalDpi xmlns:a14="http://schemas.microsoft.com/office/drawing/2010/main" val="0"/>
                        </a:ext>
                      </a:extLst>
                    </a:blip>
                    <a:stretch>
                      <a:fillRect/>
                    </a:stretch>
                  </pic:blipFill>
                  <pic:spPr>
                    <a:xfrm>
                      <a:off x="0" y="0"/>
                      <a:ext cx="2230452" cy="1371600"/>
                    </a:xfrm>
                    <a:prstGeom prst="rect">
                      <a:avLst/>
                    </a:prstGeom>
                  </pic:spPr>
                </pic:pic>
              </a:graphicData>
            </a:graphic>
          </wp:inline>
        </w:drawing>
      </w:r>
    </w:p>
    <w:p w14:paraId="40E1344B" w14:textId="0BEDF16E" w:rsidR="57BE185F" w:rsidRDefault="57BE185F" w:rsidP="57BE185F">
      <w:pPr>
        <w:jc w:val="center"/>
      </w:pPr>
    </w:p>
    <w:p w14:paraId="580AC688" w14:textId="010C6243" w:rsidR="57BE185F" w:rsidRDefault="57BE185F" w:rsidP="57BE185F">
      <w:pPr>
        <w:jc w:val="center"/>
      </w:pPr>
    </w:p>
    <w:p w14:paraId="099D00D2" w14:textId="0FE93A3D" w:rsidR="57BE185F" w:rsidRDefault="57BE185F" w:rsidP="17FF177E">
      <w:pPr>
        <w:jc w:val="center"/>
      </w:pPr>
    </w:p>
    <w:p w14:paraId="017D269D" w14:textId="3642FE07" w:rsidR="441C7E15" w:rsidRDefault="441C7E15" w:rsidP="441C7E15">
      <w:pPr>
        <w:jc w:val="center"/>
      </w:pPr>
    </w:p>
    <w:p w14:paraId="5C80AFB0" w14:textId="200A152D" w:rsidR="441C7E15" w:rsidRDefault="441C7E15" w:rsidP="441C7E15">
      <w:pPr>
        <w:jc w:val="center"/>
      </w:pPr>
    </w:p>
    <w:p w14:paraId="73AFC7B9" w14:textId="0ECABFD4" w:rsidR="68652FD2" w:rsidRDefault="68652FD2" w:rsidP="68652FD2">
      <w:pPr>
        <w:jc w:val="center"/>
      </w:pPr>
    </w:p>
    <w:p w14:paraId="4FC190D2" w14:textId="6B8DDEC1" w:rsidR="68652FD2" w:rsidRDefault="68652FD2" w:rsidP="68652FD2">
      <w:pPr>
        <w:jc w:val="center"/>
      </w:pPr>
    </w:p>
    <w:p w14:paraId="041E4138" w14:textId="513B47E5" w:rsidR="68652FD2" w:rsidRDefault="68652FD2" w:rsidP="68652FD2">
      <w:pPr>
        <w:jc w:val="center"/>
      </w:pPr>
    </w:p>
    <w:p w14:paraId="3D1FC34E" w14:textId="3E52FE75" w:rsidR="441C7E15" w:rsidRDefault="441C7E15" w:rsidP="441C7E15">
      <w:pPr>
        <w:pStyle w:val="Heading1"/>
        <w:spacing w:before="120" w:after="120"/>
        <w:rPr>
          <w:rFonts w:ascii="Times New Roman" w:eastAsia="Times New Roman" w:hAnsi="Times New Roman" w:cs="Times New Roman"/>
        </w:rPr>
      </w:pPr>
    </w:p>
    <w:p w14:paraId="5F2507F9" w14:textId="4C6561DA" w:rsidR="3CF999D5" w:rsidRDefault="3BD881F2" w:rsidP="47FD8D0B">
      <w:pPr>
        <w:pStyle w:val="Heading1"/>
        <w:spacing w:before="120" w:after="120"/>
        <w:rPr>
          <w:rFonts w:ascii="Times New Roman" w:eastAsia="Times New Roman" w:hAnsi="Times New Roman" w:cs="Times New Roman"/>
        </w:rPr>
      </w:pPr>
      <w:bookmarkStart w:id="0" w:name="_Toc87205745"/>
      <w:bookmarkStart w:id="1" w:name="_Toc90053609"/>
      <w:r w:rsidRPr="600872E5">
        <w:rPr>
          <w:rFonts w:ascii="Times New Roman" w:eastAsia="Times New Roman" w:hAnsi="Times New Roman" w:cs="Times New Roman"/>
        </w:rPr>
        <w:t>C</w:t>
      </w:r>
      <w:r w:rsidR="157C79BB" w:rsidRPr="600872E5">
        <w:rPr>
          <w:rFonts w:ascii="Times New Roman" w:eastAsia="Times New Roman" w:hAnsi="Times New Roman" w:cs="Times New Roman"/>
        </w:rPr>
        <w:t>ONTEN</w:t>
      </w:r>
      <w:r w:rsidR="477275A5" w:rsidRPr="600872E5">
        <w:rPr>
          <w:rFonts w:ascii="Times New Roman" w:eastAsia="Times New Roman" w:hAnsi="Times New Roman" w:cs="Times New Roman"/>
        </w:rPr>
        <w:t>T</w:t>
      </w:r>
      <w:r w:rsidR="157C79BB" w:rsidRPr="600872E5">
        <w:rPr>
          <w:rFonts w:ascii="Times New Roman" w:eastAsia="Times New Roman" w:hAnsi="Times New Roman" w:cs="Times New Roman"/>
        </w:rPr>
        <w:t>S</w:t>
      </w:r>
      <w:r w:rsidRPr="600872E5">
        <w:rPr>
          <w:rFonts w:ascii="Times New Roman" w:eastAsia="Times New Roman" w:hAnsi="Times New Roman" w:cs="Times New Roman"/>
        </w:rPr>
        <w:t>:</w:t>
      </w:r>
      <w:bookmarkEnd w:id="0"/>
      <w:bookmarkEnd w:id="1"/>
      <w:r w:rsidRPr="600872E5">
        <w:rPr>
          <w:rFonts w:ascii="Times New Roman" w:eastAsia="Times New Roman" w:hAnsi="Times New Roman" w:cs="Times New Roman"/>
        </w:rPr>
        <w:t xml:space="preserve"> </w:t>
      </w:r>
    </w:p>
    <w:sdt>
      <w:sdtPr>
        <w:id w:val="2078065431"/>
        <w:docPartObj>
          <w:docPartGallery w:val="Table of Contents"/>
          <w:docPartUnique/>
        </w:docPartObj>
      </w:sdtPr>
      <w:sdtEndPr/>
      <w:sdtContent>
        <w:p w14:paraId="6139E287" w14:textId="23D854D4" w:rsidR="00A80659" w:rsidRDefault="47FD8D0B">
          <w:pPr>
            <w:pStyle w:val="TOC1"/>
            <w:tabs>
              <w:tab w:val="right" w:leader="dot" w:pos="9350"/>
            </w:tabs>
            <w:rPr>
              <w:rFonts w:eastAsiaTheme="minorEastAsia"/>
              <w:noProof/>
            </w:rPr>
          </w:pPr>
          <w:r>
            <w:fldChar w:fldCharType="begin"/>
          </w:r>
          <w:r w:rsidR="3CF999D5">
            <w:instrText>TOC \o \z \u \h</w:instrText>
          </w:r>
          <w:r>
            <w:fldChar w:fldCharType="separate"/>
          </w:r>
          <w:hyperlink w:anchor="_Toc90053609" w:history="1">
            <w:r w:rsidR="00A80659" w:rsidRPr="000547ED">
              <w:rPr>
                <w:rStyle w:val="Hyperlink"/>
                <w:rFonts w:ascii="Times New Roman" w:eastAsia="Times New Roman" w:hAnsi="Times New Roman" w:cs="Times New Roman"/>
                <w:noProof/>
              </w:rPr>
              <w:t>CONTENTS:</w:t>
            </w:r>
            <w:r w:rsidR="00A80659">
              <w:rPr>
                <w:noProof/>
                <w:webHidden/>
              </w:rPr>
              <w:tab/>
            </w:r>
            <w:r w:rsidR="00A80659">
              <w:rPr>
                <w:noProof/>
                <w:webHidden/>
              </w:rPr>
              <w:fldChar w:fldCharType="begin"/>
            </w:r>
            <w:r w:rsidR="00A80659">
              <w:rPr>
                <w:noProof/>
                <w:webHidden/>
              </w:rPr>
              <w:instrText xml:space="preserve"> PAGEREF _Toc90053609 \h </w:instrText>
            </w:r>
            <w:r w:rsidR="00A80659">
              <w:rPr>
                <w:noProof/>
                <w:webHidden/>
              </w:rPr>
            </w:r>
            <w:r w:rsidR="00A80659">
              <w:rPr>
                <w:noProof/>
                <w:webHidden/>
              </w:rPr>
              <w:fldChar w:fldCharType="separate"/>
            </w:r>
            <w:r w:rsidR="005B5BC9">
              <w:rPr>
                <w:noProof/>
                <w:webHidden/>
              </w:rPr>
              <w:t>2</w:t>
            </w:r>
            <w:r w:rsidR="00A80659">
              <w:rPr>
                <w:noProof/>
                <w:webHidden/>
              </w:rPr>
              <w:fldChar w:fldCharType="end"/>
            </w:r>
          </w:hyperlink>
        </w:p>
        <w:p w14:paraId="04B436C1" w14:textId="2F031CB8" w:rsidR="00A80659" w:rsidRDefault="00122EE4">
          <w:pPr>
            <w:pStyle w:val="TOC1"/>
            <w:tabs>
              <w:tab w:val="right" w:leader="dot" w:pos="9350"/>
            </w:tabs>
            <w:rPr>
              <w:rFonts w:eastAsiaTheme="minorEastAsia"/>
              <w:noProof/>
            </w:rPr>
          </w:pPr>
          <w:hyperlink w:anchor="_Toc90053610" w:history="1">
            <w:r w:rsidR="00A80659" w:rsidRPr="000547ED">
              <w:rPr>
                <w:rStyle w:val="Hyperlink"/>
                <w:rFonts w:ascii="Times New Roman" w:eastAsia="Times New Roman" w:hAnsi="Times New Roman" w:cs="Times New Roman"/>
                <w:noProof/>
              </w:rPr>
              <w:t>PROJECT DESCRIPTION:</w:t>
            </w:r>
            <w:r w:rsidR="00A80659">
              <w:rPr>
                <w:noProof/>
                <w:webHidden/>
              </w:rPr>
              <w:tab/>
            </w:r>
            <w:r w:rsidR="00A80659">
              <w:rPr>
                <w:noProof/>
                <w:webHidden/>
              </w:rPr>
              <w:fldChar w:fldCharType="begin"/>
            </w:r>
            <w:r w:rsidR="00A80659">
              <w:rPr>
                <w:noProof/>
                <w:webHidden/>
              </w:rPr>
              <w:instrText xml:space="preserve"> PAGEREF _Toc90053610 \h </w:instrText>
            </w:r>
            <w:r w:rsidR="00A80659">
              <w:rPr>
                <w:noProof/>
                <w:webHidden/>
              </w:rPr>
            </w:r>
            <w:r w:rsidR="00A80659">
              <w:rPr>
                <w:noProof/>
                <w:webHidden/>
              </w:rPr>
              <w:fldChar w:fldCharType="separate"/>
            </w:r>
            <w:r w:rsidR="005B5BC9">
              <w:rPr>
                <w:noProof/>
                <w:webHidden/>
              </w:rPr>
              <w:t>3</w:t>
            </w:r>
            <w:r w:rsidR="00A80659">
              <w:rPr>
                <w:noProof/>
                <w:webHidden/>
              </w:rPr>
              <w:fldChar w:fldCharType="end"/>
            </w:r>
          </w:hyperlink>
        </w:p>
        <w:p w14:paraId="10A53833" w14:textId="0D639825" w:rsidR="00A80659" w:rsidRDefault="00122EE4">
          <w:pPr>
            <w:pStyle w:val="TOC1"/>
            <w:tabs>
              <w:tab w:val="right" w:leader="dot" w:pos="9350"/>
            </w:tabs>
            <w:rPr>
              <w:rFonts w:eastAsiaTheme="minorEastAsia"/>
              <w:noProof/>
            </w:rPr>
          </w:pPr>
          <w:hyperlink w:anchor="_Toc90053611" w:history="1">
            <w:r w:rsidR="00A80659" w:rsidRPr="000547ED">
              <w:rPr>
                <w:rStyle w:val="Hyperlink"/>
                <w:rFonts w:ascii="Times New Roman" w:eastAsia="Times New Roman" w:hAnsi="Times New Roman" w:cs="Times New Roman"/>
                <w:noProof/>
              </w:rPr>
              <w:t>MEASURABLE ORGANIZATIONAL VALUE (MOV):</w:t>
            </w:r>
            <w:r w:rsidR="00A80659">
              <w:rPr>
                <w:noProof/>
                <w:webHidden/>
              </w:rPr>
              <w:tab/>
            </w:r>
            <w:r w:rsidR="00A80659">
              <w:rPr>
                <w:noProof/>
                <w:webHidden/>
              </w:rPr>
              <w:fldChar w:fldCharType="begin"/>
            </w:r>
            <w:r w:rsidR="00A80659">
              <w:rPr>
                <w:noProof/>
                <w:webHidden/>
              </w:rPr>
              <w:instrText xml:space="preserve"> PAGEREF _Toc90053611 \h </w:instrText>
            </w:r>
            <w:r w:rsidR="00A80659">
              <w:rPr>
                <w:noProof/>
                <w:webHidden/>
              </w:rPr>
            </w:r>
            <w:r w:rsidR="00A80659">
              <w:rPr>
                <w:noProof/>
                <w:webHidden/>
              </w:rPr>
              <w:fldChar w:fldCharType="separate"/>
            </w:r>
            <w:r w:rsidR="005B5BC9">
              <w:rPr>
                <w:noProof/>
                <w:webHidden/>
              </w:rPr>
              <w:t>4</w:t>
            </w:r>
            <w:r w:rsidR="00A80659">
              <w:rPr>
                <w:noProof/>
                <w:webHidden/>
              </w:rPr>
              <w:fldChar w:fldCharType="end"/>
            </w:r>
          </w:hyperlink>
        </w:p>
        <w:p w14:paraId="2D69A4D7" w14:textId="17FECC17" w:rsidR="00A80659" w:rsidRDefault="00122EE4">
          <w:pPr>
            <w:pStyle w:val="TOC2"/>
            <w:tabs>
              <w:tab w:val="right" w:leader="dot" w:pos="9350"/>
            </w:tabs>
            <w:rPr>
              <w:rFonts w:eastAsiaTheme="minorEastAsia"/>
              <w:noProof/>
            </w:rPr>
          </w:pPr>
          <w:hyperlink w:anchor="_Toc90053612" w:history="1">
            <w:r w:rsidR="00A80659" w:rsidRPr="000547ED">
              <w:rPr>
                <w:rStyle w:val="Hyperlink"/>
                <w:rFonts w:ascii="Times New Roman" w:hAnsi="Times New Roman" w:cs="Times New Roman"/>
                <w:noProof/>
              </w:rPr>
              <w:t>DESIRED VALUE OF IMPACT:</w:t>
            </w:r>
            <w:r w:rsidR="00A80659">
              <w:rPr>
                <w:noProof/>
                <w:webHidden/>
              </w:rPr>
              <w:tab/>
            </w:r>
            <w:r w:rsidR="00A80659">
              <w:rPr>
                <w:noProof/>
                <w:webHidden/>
              </w:rPr>
              <w:fldChar w:fldCharType="begin"/>
            </w:r>
            <w:r w:rsidR="00A80659">
              <w:rPr>
                <w:noProof/>
                <w:webHidden/>
              </w:rPr>
              <w:instrText xml:space="preserve"> PAGEREF _Toc90053612 \h </w:instrText>
            </w:r>
            <w:r w:rsidR="00A80659">
              <w:rPr>
                <w:noProof/>
                <w:webHidden/>
              </w:rPr>
            </w:r>
            <w:r w:rsidR="00A80659">
              <w:rPr>
                <w:noProof/>
                <w:webHidden/>
              </w:rPr>
              <w:fldChar w:fldCharType="separate"/>
            </w:r>
            <w:r w:rsidR="005B5BC9">
              <w:rPr>
                <w:noProof/>
                <w:webHidden/>
              </w:rPr>
              <w:t>5</w:t>
            </w:r>
            <w:r w:rsidR="00A80659">
              <w:rPr>
                <w:noProof/>
                <w:webHidden/>
              </w:rPr>
              <w:fldChar w:fldCharType="end"/>
            </w:r>
          </w:hyperlink>
        </w:p>
        <w:p w14:paraId="48E59B4E" w14:textId="7E37EE47" w:rsidR="00A80659" w:rsidRDefault="00122EE4">
          <w:pPr>
            <w:pStyle w:val="TOC1"/>
            <w:tabs>
              <w:tab w:val="right" w:leader="dot" w:pos="9350"/>
            </w:tabs>
            <w:rPr>
              <w:rFonts w:eastAsiaTheme="minorEastAsia"/>
              <w:noProof/>
            </w:rPr>
          </w:pPr>
          <w:hyperlink w:anchor="_Toc90053613" w:history="1">
            <w:r w:rsidR="00A80659" w:rsidRPr="000547ED">
              <w:rPr>
                <w:rStyle w:val="Hyperlink"/>
                <w:rFonts w:ascii="Times New Roman" w:eastAsia="Times New Roman" w:hAnsi="Times New Roman" w:cs="Times New Roman"/>
                <w:noProof/>
              </w:rPr>
              <w:t>QUALITY MANAGEMENT PLAN</w:t>
            </w:r>
            <w:r w:rsidR="00A80659">
              <w:rPr>
                <w:noProof/>
                <w:webHidden/>
              </w:rPr>
              <w:tab/>
            </w:r>
            <w:r w:rsidR="00A80659">
              <w:rPr>
                <w:noProof/>
                <w:webHidden/>
              </w:rPr>
              <w:fldChar w:fldCharType="begin"/>
            </w:r>
            <w:r w:rsidR="00A80659">
              <w:rPr>
                <w:noProof/>
                <w:webHidden/>
              </w:rPr>
              <w:instrText xml:space="preserve"> PAGEREF _Toc90053613 \h </w:instrText>
            </w:r>
            <w:r w:rsidR="00A80659">
              <w:rPr>
                <w:noProof/>
                <w:webHidden/>
              </w:rPr>
            </w:r>
            <w:r w:rsidR="00A80659">
              <w:rPr>
                <w:noProof/>
                <w:webHidden/>
              </w:rPr>
              <w:fldChar w:fldCharType="separate"/>
            </w:r>
            <w:r w:rsidR="005B5BC9">
              <w:rPr>
                <w:noProof/>
                <w:webHidden/>
              </w:rPr>
              <w:t>6</w:t>
            </w:r>
            <w:r w:rsidR="00A80659">
              <w:rPr>
                <w:noProof/>
                <w:webHidden/>
              </w:rPr>
              <w:fldChar w:fldCharType="end"/>
            </w:r>
          </w:hyperlink>
        </w:p>
        <w:p w14:paraId="2B83D8F4" w14:textId="6CD46F36" w:rsidR="00A80659" w:rsidRDefault="00122EE4">
          <w:pPr>
            <w:pStyle w:val="TOC2"/>
            <w:tabs>
              <w:tab w:val="right" w:leader="dot" w:pos="9350"/>
            </w:tabs>
            <w:rPr>
              <w:rFonts w:eastAsiaTheme="minorEastAsia"/>
              <w:noProof/>
            </w:rPr>
          </w:pPr>
          <w:hyperlink w:anchor="_Toc90053614" w:history="1">
            <w:r w:rsidR="00A80659" w:rsidRPr="000547ED">
              <w:rPr>
                <w:rStyle w:val="Hyperlink"/>
                <w:rFonts w:ascii="Times New Roman" w:hAnsi="Times New Roman" w:cs="Times New Roman"/>
                <w:noProof/>
              </w:rPr>
              <w:t>OBJECTIVE:</w:t>
            </w:r>
            <w:r w:rsidR="00A80659">
              <w:rPr>
                <w:noProof/>
                <w:webHidden/>
              </w:rPr>
              <w:tab/>
            </w:r>
            <w:r w:rsidR="00A80659">
              <w:rPr>
                <w:noProof/>
                <w:webHidden/>
              </w:rPr>
              <w:fldChar w:fldCharType="begin"/>
            </w:r>
            <w:r w:rsidR="00A80659">
              <w:rPr>
                <w:noProof/>
                <w:webHidden/>
              </w:rPr>
              <w:instrText xml:space="preserve"> PAGEREF _Toc90053614 \h </w:instrText>
            </w:r>
            <w:r w:rsidR="00A80659">
              <w:rPr>
                <w:noProof/>
                <w:webHidden/>
              </w:rPr>
            </w:r>
            <w:r w:rsidR="00A80659">
              <w:rPr>
                <w:noProof/>
                <w:webHidden/>
              </w:rPr>
              <w:fldChar w:fldCharType="separate"/>
            </w:r>
            <w:r w:rsidR="005B5BC9">
              <w:rPr>
                <w:noProof/>
                <w:webHidden/>
              </w:rPr>
              <w:t>6</w:t>
            </w:r>
            <w:r w:rsidR="00A80659">
              <w:rPr>
                <w:noProof/>
                <w:webHidden/>
              </w:rPr>
              <w:fldChar w:fldCharType="end"/>
            </w:r>
          </w:hyperlink>
        </w:p>
        <w:p w14:paraId="7C26C567" w14:textId="28D91BD5" w:rsidR="00A80659" w:rsidRDefault="00122EE4">
          <w:pPr>
            <w:pStyle w:val="TOC2"/>
            <w:tabs>
              <w:tab w:val="right" w:leader="dot" w:pos="9350"/>
            </w:tabs>
            <w:rPr>
              <w:rFonts w:eastAsiaTheme="minorEastAsia"/>
              <w:noProof/>
            </w:rPr>
          </w:pPr>
          <w:hyperlink w:anchor="_Toc90053615" w:history="1">
            <w:r w:rsidR="00A80659" w:rsidRPr="000547ED">
              <w:rPr>
                <w:rStyle w:val="Hyperlink"/>
                <w:rFonts w:ascii="Times New Roman" w:hAnsi="Times New Roman" w:cs="Times New Roman"/>
                <w:noProof/>
              </w:rPr>
              <w:t>PROJECT QUALITY METRICS:</w:t>
            </w:r>
            <w:r w:rsidR="00A80659">
              <w:rPr>
                <w:noProof/>
                <w:webHidden/>
              </w:rPr>
              <w:tab/>
            </w:r>
            <w:r w:rsidR="00A80659">
              <w:rPr>
                <w:noProof/>
                <w:webHidden/>
              </w:rPr>
              <w:fldChar w:fldCharType="begin"/>
            </w:r>
            <w:r w:rsidR="00A80659">
              <w:rPr>
                <w:noProof/>
                <w:webHidden/>
              </w:rPr>
              <w:instrText xml:space="preserve"> PAGEREF _Toc90053615 \h </w:instrText>
            </w:r>
            <w:r w:rsidR="00A80659">
              <w:rPr>
                <w:noProof/>
                <w:webHidden/>
              </w:rPr>
            </w:r>
            <w:r w:rsidR="00A80659">
              <w:rPr>
                <w:noProof/>
                <w:webHidden/>
              </w:rPr>
              <w:fldChar w:fldCharType="separate"/>
            </w:r>
            <w:r w:rsidR="005B5BC9">
              <w:rPr>
                <w:noProof/>
                <w:webHidden/>
              </w:rPr>
              <w:t>6</w:t>
            </w:r>
            <w:r w:rsidR="00A80659">
              <w:rPr>
                <w:noProof/>
                <w:webHidden/>
              </w:rPr>
              <w:fldChar w:fldCharType="end"/>
            </w:r>
          </w:hyperlink>
        </w:p>
        <w:p w14:paraId="76700C88" w14:textId="1FED9AAA" w:rsidR="00A80659" w:rsidRDefault="00122EE4">
          <w:pPr>
            <w:pStyle w:val="TOC2"/>
            <w:tabs>
              <w:tab w:val="right" w:leader="dot" w:pos="9350"/>
            </w:tabs>
            <w:rPr>
              <w:rFonts w:eastAsiaTheme="minorEastAsia"/>
              <w:noProof/>
            </w:rPr>
          </w:pPr>
          <w:hyperlink w:anchor="_Toc90053616" w:history="1">
            <w:r w:rsidR="00A80659" w:rsidRPr="000547ED">
              <w:rPr>
                <w:rStyle w:val="Hyperlink"/>
                <w:rFonts w:ascii="Times New Roman" w:eastAsia="Times New Roman" w:hAnsi="Times New Roman" w:cs="Times New Roman"/>
                <w:noProof/>
              </w:rPr>
              <w:t>VERIFICATION ACTIVITIES:</w:t>
            </w:r>
            <w:r w:rsidR="00A80659">
              <w:rPr>
                <w:noProof/>
                <w:webHidden/>
              </w:rPr>
              <w:tab/>
            </w:r>
            <w:r w:rsidR="00A80659">
              <w:rPr>
                <w:noProof/>
                <w:webHidden/>
              </w:rPr>
              <w:fldChar w:fldCharType="begin"/>
            </w:r>
            <w:r w:rsidR="00A80659">
              <w:rPr>
                <w:noProof/>
                <w:webHidden/>
              </w:rPr>
              <w:instrText xml:space="preserve"> PAGEREF _Toc90053616 \h </w:instrText>
            </w:r>
            <w:r w:rsidR="00A80659">
              <w:rPr>
                <w:noProof/>
                <w:webHidden/>
              </w:rPr>
            </w:r>
            <w:r w:rsidR="00A80659">
              <w:rPr>
                <w:noProof/>
                <w:webHidden/>
              </w:rPr>
              <w:fldChar w:fldCharType="separate"/>
            </w:r>
            <w:r w:rsidR="005B5BC9">
              <w:rPr>
                <w:noProof/>
                <w:webHidden/>
              </w:rPr>
              <w:t>8</w:t>
            </w:r>
            <w:r w:rsidR="00A80659">
              <w:rPr>
                <w:noProof/>
                <w:webHidden/>
              </w:rPr>
              <w:fldChar w:fldCharType="end"/>
            </w:r>
          </w:hyperlink>
        </w:p>
        <w:p w14:paraId="439DB105" w14:textId="07E74FAF" w:rsidR="00A80659" w:rsidRDefault="00122EE4">
          <w:pPr>
            <w:pStyle w:val="TOC2"/>
            <w:tabs>
              <w:tab w:val="right" w:leader="dot" w:pos="9350"/>
            </w:tabs>
            <w:rPr>
              <w:rFonts w:eastAsiaTheme="minorEastAsia"/>
              <w:noProof/>
            </w:rPr>
          </w:pPr>
          <w:hyperlink w:anchor="_Toc90053617" w:history="1">
            <w:r w:rsidR="00A80659" w:rsidRPr="000547ED">
              <w:rPr>
                <w:rStyle w:val="Hyperlink"/>
                <w:rFonts w:ascii="Times New Roman" w:eastAsia="Times New Roman" w:hAnsi="Times New Roman" w:cs="Times New Roman"/>
                <w:noProof/>
              </w:rPr>
              <w:t>VALIDATION ACTIVITIES:</w:t>
            </w:r>
            <w:r w:rsidR="00A80659">
              <w:rPr>
                <w:noProof/>
                <w:webHidden/>
              </w:rPr>
              <w:tab/>
            </w:r>
            <w:r w:rsidR="00A80659">
              <w:rPr>
                <w:noProof/>
                <w:webHidden/>
              </w:rPr>
              <w:fldChar w:fldCharType="begin"/>
            </w:r>
            <w:r w:rsidR="00A80659">
              <w:rPr>
                <w:noProof/>
                <w:webHidden/>
              </w:rPr>
              <w:instrText xml:space="preserve"> PAGEREF _Toc90053617 \h </w:instrText>
            </w:r>
            <w:r w:rsidR="00A80659">
              <w:rPr>
                <w:noProof/>
                <w:webHidden/>
              </w:rPr>
            </w:r>
            <w:r w:rsidR="00A80659">
              <w:rPr>
                <w:noProof/>
                <w:webHidden/>
              </w:rPr>
              <w:fldChar w:fldCharType="separate"/>
            </w:r>
            <w:r w:rsidR="005B5BC9">
              <w:rPr>
                <w:noProof/>
                <w:webHidden/>
              </w:rPr>
              <w:t>8</w:t>
            </w:r>
            <w:r w:rsidR="00A80659">
              <w:rPr>
                <w:noProof/>
                <w:webHidden/>
              </w:rPr>
              <w:fldChar w:fldCharType="end"/>
            </w:r>
          </w:hyperlink>
        </w:p>
        <w:p w14:paraId="139CF126" w14:textId="2ADADE30" w:rsidR="00A80659" w:rsidRDefault="00122EE4">
          <w:pPr>
            <w:pStyle w:val="TOC1"/>
            <w:tabs>
              <w:tab w:val="right" w:leader="dot" w:pos="9350"/>
            </w:tabs>
            <w:rPr>
              <w:rFonts w:eastAsiaTheme="minorEastAsia"/>
              <w:noProof/>
            </w:rPr>
          </w:pPr>
          <w:hyperlink w:anchor="_Toc90053618" w:history="1">
            <w:r w:rsidR="00A80659" w:rsidRPr="000547ED">
              <w:rPr>
                <w:rStyle w:val="Hyperlink"/>
                <w:rFonts w:ascii="Times New Roman" w:hAnsi="Times New Roman" w:cs="Times New Roman"/>
                <w:noProof/>
              </w:rPr>
              <w:t>CONVERSION STRATEGY:</w:t>
            </w:r>
            <w:r w:rsidR="00A80659">
              <w:rPr>
                <w:noProof/>
                <w:webHidden/>
              </w:rPr>
              <w:tab/>
            </w:r>
            <w:r w:rsidR="00A80659">
              <w:rPr>
                <w:noProof/>
                <w:webHidden/>
              </w:rPr>
              <w:fldChar w:fldCharType="begin"/>
            </w:r>
            <w:r w:rsidR="00A80659">
              <w:rPr>
                <w:noProof/>
                <w:webHidden/>
              </w:rPr>
              <w:instrText xml:space="preserve"> PAGEREF _Toc90053618 \h </w:instrText>
            </w:r>
            <w:r w:rsidR="00A80659">
              <w:rPr>
                <w:noProof/>
                <w:webHidden/>
              </w:rPr>
            </w:r>
            <w:r w:rsidR="00A80659">
              <w:rPr>
                <w:noProof/>
                <w:webHidden/>
              </w:rPr>
              <w:fldChar w:fldCharType="separate"/>
            </w:r>
            <w:r w:rsidR="005B5BC9">
              <w:rPr>
                <w:noProof/>
                <w:webHidden/>
              </w:rPr>
              <w:t>9</w:t>
            </w:r>
            <w:r w:rsidR="00A80659">
              <w:rPr>
                <w:noProof/>
                <w:webHidden/>
              </w:rPr>
              <w:fldChar w:fldCharType="end"/>
            </w:r>
          </w:hyperlink>
        </w:p>
        <w:p w14:paraId="06DBFA9A" w14:textId="47C88D96" w:rsidR="00A80659" w:rsidRDefault="00122EE4">
          <w:pPr>
            <w:pStyle w:val="TOC1"/>
            <w:tabs>
              <w:tab w:val="right" w:leader="dot" w:pos="9350"/>
            </w:tabs>
            <w:rPr>
              <w:rFonts w:eastAsiaTheme="minorEastAsia"/>
              <w:noProof/>
            </w:rPr>
          </w:pPr>
          <w:hyperlink w:anchor="_Toc90053619" w:history="1">
            <w:r w:rsidR="00A80659" w:rsidRPr="000547ED">
              <w:rPr>
                <w:rStyle w:val="Hyperlink"/>
                <w:rFonts w:ascii="Times New Roman" w:hAnsi="Times New Roman" w:cs="Times New Roman"/>
                <w:noProof/>
              </w:rPr>
              <w:t>PROJECT CLOSURE CHECKLIST:</w:t>
            </w:r>
            <w:r w:rsidR="00A80659">
              <w:rPr>
                <w:noProof/>
                <w:webHidden/>
              </w:rPr>
              <w:tab/>
            </w:r>
            <w:r w:rsidR="00A80659">
              <w:rPr>
                <w:noProof/>
                <w:webHidden/>
              </w:rPr>
              <w:fldChar w:fldCharType="begin"/>
            </w:r>
            <w:r w:rsidR="00A80659">
              <w:rPr>
                <w:noProof/>
                <w:webHidden/>
              </w:rPr>
              <w:instrText xml:space="preserve"> PAGEREF _Toc90053619 \h </w:instrText>
            </w:r>
            <w:r w:rsidR="00A80659">
              <w:rPr>
                <w:noProof/>
                <w:webHidden/>
              </w:rPr>
            </w:r>
            <w:r w:rsidR="00A80659">
              <w:rPr>
                <w:noProof/>
                <w:webHidden/>
              </w:rPr>
              <w:fldChar w:fldCharType="separate"/>
            </w:r>
            <w:r w:rsidR="005B5BC9">
              <w:rPr>
                <w:noProof/>
                <w:webHidden/>
              </w:rPr>
              <w:t>10</w:t>
            </w:r>
            <w:r w:rsidR="00A80659">
              <w:rPr>
                <w:noProof/>
                <w:webHidden/>
              </w:rPr>
              <w:fldChar w:fldCharType="end"/>
            </w:r>
          </w:hyperlink>
        </w:p>
        <w:p w14:paraId="40299779" w14:textId="5644388C" w:rsidR="00A80659" w:rsidRDefault="00122EE4">
          <w:pPr>
            <w:pStyle w:val="TOC1"/>
            <w:tabs>
              <w:tab w:val="right" w:leader="dot" w:pos="9350"/>
            </w:tabs>
            <w:rPr>
              <w:rFonts w:eastAsiaTheme="minorEastAsia"/>
              <w:noProof/>
            </w:rPr>
          </w:pPr>
          <w:hyperlink w:anchor="_Toc90053620" w:history="1">
            <w:r w:rsidR="00A80659" w:rsidRPr="000547ED">
              <w:rPr>
                <w:rStyle w:val="Hyperlink"/>
                <w:rFonts w:ascii="Times New Roman" w:hAnsi="Times New Roman" w:cs="Times New Roman"/>
                <w:noProof/>
              </w:rPr>
              <w:t>PROJECT EVALUATION:</w:t>
            </w:r>
            <w:r w:rsidR="00A80659">
              <w:rPr>
                <w:noProof/>
                <w:webHidden/>
              </w:rPr>
              <w:tab/>
            </w:r>
            <w:r w:rsidR="00A80659">
              <w:rPr>
                <w:noProof/>
                <w:webHidden/>
              </w:rPr>
              <w:fldChar w:fldCharType="begin"/>
            </w:r>
            <w:r w:rsidR="00A80659">
              <w:rPr>
                <w:noProof/>
                <w:webHidden/>
              </w:rPr>
              <w:instrText xml:space="preserve"> PAGEREF _Toc90053620 \h </w:instrText>
            </w:r>
            <w:r w:rsidR="00A80659">
              <w:rPr>
                <w:noProof/>
                <w:webHidden/>
              </w:rPr>
            </w:r>
            <w:r w:rsidR="00A80659">
              <w:rPr>
                <w:noProof/>
                <w:webHidden/>
              </w:rPr>
              <w:fldChar w:fldCharType="separate"/>
            </w:r>
            <w:r w:rsidR="005B5BC9">
              <w:rPr>
                <w:noProof/>
                <w:webHidden/>
              </w:rPr>
              <w:t>12</w:t>
            </w:r>
            <w:r w:rsidR="00A80659">
              <w:rPr>
                <w:noProof/>
                <w:webHidden/>
              </w:rPr>
              <w:fldChar w:fldCharType="end"/>
            </w:r>
          </w:hyperlink>
        </w:p>
        <w:p w14:paraId="0241527D" w14:textId="16A4D946" w:rsidR="00864945" w:rsidRPr="0083424A" w:rsidRDefault="47FD8D0B" w:rsidP="0083424A">
          <w:pPr>
            <w:pStyle w:val="TOC1"/>
            <w:tabs>
              <w:tab w:val="right" w:leader="dot" w:pos="9360"/>
            </w:tabs>
          </w:pPr>
          <w:r>
            <w:fldChar w:fldCharType="end"/>
          </w:r>
        </w:p>
      </w:sdtContent>
    </w:sdt>
    <w:p w14:paraId="47BDE436" w14:textId="77777777" w:rsidR="0026604F" w:rsidRDefault="0026604F" w:rsidP="006D1C13">
      <w:pPr>
        <w:rPr>
          <w:rFonts w:ascii="Times New Roman" w:eastAsia="Times New Roman" w:hAnsi="Times New Roman" w:cs="Times New Roman"/>
          <w:color w:val="2F5496" w:themeColor="accent1" w:themeShade="BF"/>
          <w:sz w:val="32"/>
          <w:szCs w:val="32"/>
        </w:rPr>
      </w:pPr>
    </w:p>
    <w:p w14:paraId="2CC40402" w14:textId="77777777" w:rsidR="0026604F" w:rsidRDefault="0026604F" w:rsidP="006D1C13">
      <w:pPr>
        <w:rPr>
          <w:rFonts w:ascii="Times New Roman" w:eastAsia="Times New Roman" w:hAnsi="Times New Roman" w:cs="Times New Roman"/>
          <w:color w:val="2F5496" w:themeColor="accent1" w:themeShade="BF"/>
          <w:sz w:val="32"/>
          <w:szCs w:val="32"/>
        </w:rPr>
      </w:pPr>
    </w:p>
    <w:p w14:paraId="15B0804A" w14:textId="3C5333E0" w:rsidR="0026604F" w:rsidRDefault="0026604F" w:rsidP="006D1C13">
      <w:pPr>
        <w:rPr>
          <w:rFonts w:ascii="Times New Roman" w:eastAsia="Times New Roman" w:hAnsi="Times New Roman" w:cs="Times New Roman"/>
          <w:color w:val="2F5496" w:themeColor="accent1" w:themeShade="BF"/>
          <w:sz w:val="32"/>
          <w:szCs w:val="32"/>
        </w:rPr>
      </w:pPr>
    </w:p>
    <w:p w14:paraId="5EF9EA58" w14:textId="34A0273C" w:rsidR="00DC7C8F" w:rsidRDefault="00DC7C8F" w:rsidP="006D1C13">
      <w:pPr>
        <w:rPr>
          <w:rFonts w:ascii="Times New Roman" w:eastAsia="Times New Roman" w:hAnsi="Times New Roman" w:cs="Times New Roman"/>
          <w:color w:val="2F5496" w:themeColor="accent1" w:themeShade="BF"/>
          <w:sz w:val="32"/>
          <w:szCs w:val="32"/>
        </w:rPr>
      </w:pPr>
    </w:p>
    <w:p w14:paraId="7F0DE689" w14:textId="53520962" w:rsidR="00DC7C8F" w:rsidRDefault="00DC7C8F" w:rsidP="006D1C13">
      <w:pPr>
        <w:rPr>
          <w:rFonts w:ascii="Times New Roman" w:eastAsia="Times New Roman" w:hAnsi="Times New Roman" w:cs="Times New Roman"/>
          <w:color w:val="2F5496" w:themeColor="accent1" w:themeShade="BF"/>
          <w:sz w:val="32"/>
          <w:szCs w:val="32"/>
        </w:rPr>
      </w:pPr>
    </w:p>
    <w:p w14:paraId="0D3ED8EF" w14:textId="3F15049E" w:rsidR="00DC7C8F" w:rsidRDefault="00DC7C8F" w:rsidP="006D1C13">
      <w:pPr>
        <w:rPr>
          <w:rFonts w:ascii="Times New Roman" w:eastAsia="Times New Roman" w:hAnsi="Times New Roman" w:cs="Times New Roman"/>
          <w:color w:val="2F5496" w:themeColor="accent1" w:themeShade="BF"/>
          <w:sz w:val="32"/>
          <w:szCs w:val="32"/>
        </w:rPr>
      </w:pPr>
    </w:p>
    <w:p w14:paraId="245EF94B" w14:textId="6A8E6831" w:rsidR="00DC7C8F" w:rsidRDefault="00DC7C8F" w:rsidP="006D1C13">
      <w:pPr>
        <w:rPr>
          <w:rFonts w:ascii="Times New Roman" w:eastAsia="Times New Roman" w:hAnsi="Times New Roman" w:cs="Times New Roman"/>
          <w:color w:val="2F5496" w:themeColor="accent1" w:themeShade="BF"/>
          <w:sz w:val="32"/>
          <w:szCs w:val="32"/>
        </w:rPr>
      </w:pPr>
    </w:p>
    <w:p w14:paraId="7440179C" w14:textId="59D6A685" w:rsidR="00DC7C8F" w:rsidRDefault="00DC7C8F" w:rsidP="006D1C13">
      <w:pPr>
        <w:rPr>
          <w:rFonts w:ascii="Times New Roman" w:eastAsia="Times New Roman" w:hAnsi="Times New Roman" w:cs="Times New Roman"/>
          <w:color w:val="2F5496" w:themeColor="accent1" w:themeShade="BF"/>
          <w:sz w:val="32"/>
          <w:szCs w:val="32"/>
        </w:rPr>
      </w:pPr>
    </w:p>
    <w:p w14:paraId="1ABF170F" w14:textId="2FE44CA7" w:rsidR="00DC7C8F" w:rsidRDefault="00DC7C8F" w:rsidP="006D1C13">
      <w:pPr>
        <w:rPr>
          <w:rFonts w:ascii="Times New Roman" w:eastAsia="Times New Roman" w:hAnsi="Times New Roman" w:cs="Times New Roman"/>
          <w:color w:val="2F5496" w:themeColor="accent1" w:themeShade="BF"/>
          <w:sz w:val="32"/>
          <w:szCs w:val="32"/>
        </w:rPr>
      </w:pPr>
    </w:p>
    <w:p w14:paraId="645D70F7" w14:textId="6FC3ACD0" w:rsidR="00DC7C8F" w:rsidRDefault="00DC7C8F" w:rsidP="006D1C13">
      <w:pPr>
        <w:rPr>
          <w:rFonts w:ascii="Times New Roman" w:eastAsia="Times New Roman" w:hAnsi="Times New Roman" w:cs="Times New Roman"/>
          <w:color w:val="2F5496" w:themeColor="accent1" w:themeShade="BF"/>
          <w:sz w:val="32"/>
          <w:szCs w:val="32"/>
        </w:rPr>
      </w:pPr>
    </w:p>
    <w:p w14:paraId="40C995C8" w14:textId="1083FAFE" w:rsidR="00DC7C8F" w:rsidRDefault="00DC7C8F" w:rsidP="006D1C13">
      <w:pPr>
        <w:rPr>
          <w:rFonts w:ascii="Times New Roman" w:eastAsia="Times New Roman" w:hAnsi="Times New Roman" w:cs="Times New Roman"/>
          <w:color w:val="2F5496" w:themeColor="accent1" w:themeShade="BF"/>
          <w:sz w:val="32"/>
          <w:szCs w:val="32"/>
        </w:rPr>
      </w:pPr>
    </w:p>
    <w:p w14:paraId="0BD5D5A5" w14:textId="77777777" w:rsidR="00DC7C8F" w:rsidRDefault="00DC7C8F" w:rsidP="006D1C13">
      <w:pPr>
        <w:rPr>
          <w:rFonts w:ascii="Times New Roman" w:eastAsia="Times New Roman" w:hAnsi="Times New Roman" w:cs="Times New Roman"/>
          <w:color w:val="2F5496" w:themeColor="accent1" w:themeShade="BF"/>
          <w:sz w:val="32"/>
          <w:szCs w:val="32"/>
        </w:rPr>
      </w:pPr>
    </w:p>
    <w:p w14:paraId="57026DC9" w14:textId="77777777" w:rsidR="00EA050D" w:rsidRDefault="00EA050D" w:rsidP="006D1C13">
      <w:pPr>
        <w:rPr>
          <w:rFonts w:ascii="Times New Roman" w:eastAsia="Times New Roman" w:hAnsi="Times New Roman" w:cs="Times New Roman"/>
          <w:color w:val="2F5496" w:themeColor="accent1" w:themeShade="BF"/>
          <w:sz w:val="32"/>
          <w:szCs w:val="32"/>
        </w:rPr>
      </w:pPr>
    </w:p>
    <w:p w14:paraId="10D623CE" w14:textId="5E895EB0" w:rsidR="5E832702" w:rsidRPr="00864945" w:rsidRDefault="190576B9" w:rsidP="006D1C13">
      <w:pPr>
        <w:rPr>
          <w:rFonts w:ascii="Times New Roman" w:hAnsi="Times New Roman" w:cs="Times New Roman"/>
          <w:sz w:val="24"/>
          <w:szCs w:val="24"/>
        </w:rPr>
      </w:pPr>
      <w:r w:rsidRPr="4C80629F">
        <w:rPr>
          <w:rFonts w:ascii="Times New Roman" w:eastAsia="Times New Roman" w:hAnsi="Times New Roman" w:cs="Times New Roman"/>
          <w:color w:val="2F5496" w:themeColor="accent1" w:themeShade="BF"/>
          <w:sz w:val="32"/>
          <w:szCs w:val="32"/>
        </w:rPr>
        <w:t>P</w:t>
      </w:r>
      <w:r w:rsidR="42438258" w:rsidRPr="4C80629F">
        <w:rPr>
          <w:rFonts w:ascii="Times New Roman" w:eastAsia="Times New Roman" w:hAnsi="Times New Roman" w:cs="Times New Roman"/>
          <w:color w:val="2F5496" w:themeColor="accent1" w:themeShade="BF"/>
          <w:sz w:val="32"/>
          <w:szCs w:val="32"/>
        </w:rPr>
        <w:t>ROJECT NAME</w:t>
      </w:r>
      <w:r w:rsidRPr="4C80629F">
        <w:rPr>
          <w:rFonts w:ascii="Times New Roman" w:eastAsia="Times New Roman" w:hAnsi="Times New Roman" w:cs="Times New Roman"/>
          <w:color w:val="2F5496" w:themeColor="accent1" w:themeShade="BF"/>
          <w:sz w:val="32"/>
          <w:szCs w:val="32"/>
        </w:rPr>
        <w:t>:</w:t>
      </w:r>
      <w:r w:rsidRPr="4C80629F">
        <w:rPr>
          <w:rFonts w:ascii="Times New Roman" w:hAnsi="Times New Roman" w:cs="Times New Roman"/>
          <w:sz w:val="24"/>
          <w:szCs w:val="24"/>
        </w:rPr>
        <w:t xml:space="preserve"> IT </w:t>
      </w:r>
      <w:r w:rsidR="47DAD2CD" w:rsidRPr="4C80629F">
        <w:rPr>
          <w:rFonts w:ascii="Times New Roman" w:hAnsi="Times New Roman" w:cs="Times New Roman"/>
          <w:sz w:val="24"/>
          <w:szCs w:val="24"/>
        </w:rPr>
        <w:t>S</w:t>
      </w:r>
      <w:r w:rsidRPr="4C80629F">
        <w:rPr>
          <w:rFonts w:ascii="Times New Roman" w:hAnsi="Times New Roman" w:cs="Times New Roman"/>
          <w:sz w:val="24"/>
          <w:szCs w:val="24"/>
        </w:rPr>
        <w:t xml:space="preserve">trategic plan, City of Mequon </w:t>
      </w:r>
    </w:p>
    <w:p w14:paraId="46F8828B" w14:textId="38961115" w:rsidR="006D1C13" w:rsidRPr="00864945" w:rsidRDefault="5D7A629C" w:rsidP="006D1C13">
      <w:pPr>
        <w:rPr>
          <w:rFonts w:ascii="Times New Roman" w:hAnsi="Times New Roman" w:cs="Times New Roman"/>
          <w:sz w:val="24"/>
          <w:szCs w:val="24"/>
        </w:rPr>
      </w:pPr>
      <w:r w:rsidRPr="4C80629F">
        <w:rPr>
          <w:rFonts w:ascii="Times New Roman" w:eastAsia="Times New Roman" w:hAnsi="Times New Roman" w:cs="Times New Roman"/>
          <w:color w:val="2F5496" w:themeColor="accent1" w:themeShade="BF"/>
          <w:sz w:val="32"/>
          <w:szCs w:val="32"/>
        </w:rPr>
        <w:t>T</w:t>
      </w:r>
      <w:r w:rsidR="6CC2F51B" w:rsidRPr="4C80629F">
        <w:rPr>
          <w:rFonts w:ascii="Times New Roman" w:eastAsia="Times New Roman" w:hAnsi="Times New Roman" w:cs="Times New Roman"/>
          <w:color w:val="2F5496" w:themeColor="accent1" w:themeShade="BF"/>
          <w:sz w:val="32"/>
          <w:szCs w:val="32"/>
        </w:rPr>
        <w:t>EAM</w:t>
      </w:r>
      <w:r w:rsidRPr="4C80629F">
        <w:rPr>
          <w:rFonts w:ascii="Times New Roman" w:eastAsia="Times New Roman" w:hAnsi="Times New Roman" w:cs="Times New Roman"/>
          <w:color w:val="2F5496" w:themeColor="accent1" w:themeShade="BF"/>
          <w:sz w:val="32"/>
          <w:szCs w:val="32"/>
        </w:rPr>
        <w:t xml:space="preserve"> NAME</w:t>
      </w:r>
      <w:r w:rsidR="190576B9" w:rsidRPr="4C80629F">
        <w:rPr>
          <w:rFonts w:ascii="Times New Roman" w:eastAsia="Times New Roman" w:hAnsi="Times New Roman" w:cs="Times New Roman"/>
          <w:color w:val="2F5496" w:themeColor="accent1" w:themeShade="BF"/>
          <w:sz w:val="32"/>
          <w:szCs w:val="32"/>
        </w:rPr>
        <w:t>:</w:t>
      </w:r>
      <w:r w:rsidR="190576B9" w:rsidRPr="4C80629F">
        <w:rPr>
          <w:rFonts w:ascii="Times New Roman" w:hAnsi="Times New Roman" w:cs="Times New Roman"/>
          <w:sz w:val="24"/>
          <w:szCs w:val="24"/>
        </w:rPr>
        <w:t xml:space="preserve"> GradBird Consultants </w:t>
      </w:r>
    </w:p>
    <w:p w14:paraId="084F350F" w14:textId="77777777" w:rsidR="00A80659" w:rsidRDefault="00A80659" w:rsidP="00122EE4">
      <w:pPr>
        <w:rPr>
          <w:rFonts w:ascii="Times New Roman" w:hAnsi="Times New Roman" w:cs="Times New Roman"/>
          <w:sz w:val="24"/>
          <w:szCs w:val="24"/>
        </w:rPr>
      </w:pPr>
    </w:p>
    <w:p w14:paraId="30C51710" w14:textId="5E2B091A" w:rsidR="006D1C13" w:rsidRPr="006D1C13" w:rsidRDefault="190576B9" w:rsidP="006D1C13">
      <w:pPr>
        <w:pStyle w:val="Heading1"/>
        <w:spacing w:before="120" w:after="120"/>
        <w:rPr>
          <w:rFonts w:ascii="Times New Roman" w:eastAsia="Times New Roman" w:hAnsi="Times New Roman" w:cs="Times New Roman"/>
        </w:rPr>
      </w:pPr>
      <w:bookmarkStart w:id="2" w:name="_Toc87205746"/>
      <w:bookmarkStart w:id="3" w:name="_Toc90053610"/>
      <w:r w:rsidRPr="4C80629F">
        <w:rPr>
          <w:rFonts w:ascii="Times New Roman" w:eastAsia="Times New Roman" w:hAnsi="Times New Roman" w:cs="Times New Roman"/>
        </w:rPr>
        <w:t>P</w:t>
      </w:r>
      <w:r w:rsidR="5522F2DF" w:rsidRPr="4C80629F">
        <w:rPr>
          <w:rFonts w:ascii="Times New Roman" w:eastAsia="Times New Roman" w:hAnsi="Times New Roman" w:cs="Times New Roman"/>
        </w:rPr>
        <w:t>ROJECT DESCRIPTION</w:t>
      </w:r>
      <w:r w:rsidRPr="4C80629F">
        <w:rPr>
          <w:rFonts w:ascii="Times New Roman" w:eastAsia="Times New Roman" w:hAnsi="Times New Roman" w:cs="Times New Roman"/>
        </w:rPr>
        <w:t>:</w:t>
      </w:r>
      <w:bookmarkEnd w:id="2"/>
      <w:bookmarkEnd w:id="3"/>
      <w:r w:rsidRPr="4C80629F">
        <w:rPr>
          <w:rFonts w:ascii="Times New Roman" w:eastAsia="Times New Roman" w:hAnsi="Times New Roman" w:cs="Times New Roman"/>
        </w:rPr>
        <w:t xml:space="preserve"> </w:t>
      </w:r>
    </w:p>
    <w:p w14:paraId="58D369F9" w14:textId="4B73D8F9" w:rsidR="007848E8" w:rsidRPr="00B666CF" w:rsidRDefault="006D1C13" w:rsidP="00B666CF">
      <w:pPr>
        <w:spacing w:after="100" w:afterAutospacing="1" w:line="360" w:lineRule="auto"/>
        <w:jc w:val="both"/>
        <w:rPr>
          <w:rFonts w:ascii="Times New Roman" w:eastAsia="Times New Roman" w:hAnsi="Times New Roman" w:cs="Times New Roman"/>
          <w:color w:val="000000" w:themeColor="text1"/>
          <w:sz w:val="24"/>
          <w:szCs w:val="24"/>
        </w:rPr>
      </w:pPr>
      <w:r w:rsidRPr="00B666CF">
        <w:rPr>
          <w:rFonts w:ascii="Times New Roman" w:eastAsia="Times New Roman" w:hAnsi="Times New Roman" w:cs="Times New Roman"/>
          <w:color w:val="000000" w:themeColor="text1"/>
          <w:sz w:val="24"/>
          <w:szCs w:val="24"/>
        </w:rPr>
        <w:t xml:space="preserve">The City of Mequon, WI, is the largest city in Ozaukee County and the third largest city in land area in the state of Wisconsin. The City of Mequon </w:t>
      </w:r>
      <w:r w:rsidR="4D9BAD74" w:rsidRPr="00B666CF">
        <w:rPr>
          <w:rFonts w:ascii="Times New Roman" w:eastAsia="Times New Roman" w:hAnsi="Times New Roman" w:cs="Times New Roman"/>
          <w:color w:val="000000" w:themeColor="text1"/>
          <w:sz w:val="24"/>
          <w:szCs w:val="24"/>
        </w:rPr>
        <w:t>provides</w:t>
      </w:r>
      <w:r w:rsidRPr="00B666CF">
        <w:rPr>
          <w:rFonts w:ascii="Times New Roman" w:eastAsia="Times New Roman" w:hAnsi="Times New Roman" w:cs="Times New Roman"/>
          <w:color w:val="000000" w:themeColor="text1"/>
          <w:sz w:val="24"/>
          <w:szCs w:val="24"/>
        </w:rPr>
        <w:t xml:space="preserve"> public and information services to the citizens that enhance the quality of life in the community</w:t>
      </w:r>
      <w:r w:rsidR="000A02F1">
        <w:rPr>
          <w:rFonts w:ascii="Times New Roman" w:eastAsia="Times New Roman" w:hAnsi="Times New Roman" w:cs="Times New Roman"/>
          <w:color w:val="000000" w:themeColor="text1"/>
          <w:sz w:val="24"/>
          <w:szCs w:val="24"/>
        </w:rPr>
        <w:t xml:space="preserve">. </w:t>
      </w:r>
      <w:r w:rsidRPr="00B666CF">
        <w:rPr>
          <w:rFonts w:ascii="Times New Roman" w:eastAsia="Times New Roman" w:hAnsi="Times New Roman" w:cs="Times New Roman"/>
          <w:color w:val="000000" w:themeColor="text1"/>
          <w:sz w:val="24"/>
          <w:szCs w:val="24"/>
        </w:rPr>
        <w:t xml:space="preserve">The city has 4 primary facilities, namely City Hall, Public Safety Building, East Side Fire Station, and Public Works Safety. These facilities have various departments which include City Administrator's Office, City Clerk's Office, Finance, Public Works, Community Development, Police Department, and Fire Department. </w:t>
      </w:r>
    </w:p>
    <w:p w14:paraId="3B89ED9C" w14:textId="00233171" w:rsidR="43AAB201" w:rsidRPr="00B666CF" w:rsidRDefault="007848E8" w:rsidP="6606E5B3">
      <w:pPr>
        <w:spacing w:before="120" w:after="120" w:line="360" w:lineRule="auto"/>
        <w:jc w:val="both"/>
        <w:rPr>
          <w:rFonts w:ascii="Times New Roman" w:eastAsia="Times New Roman" w:hAnsi="Times New Roman" w:cs="Times New Roman"/>
          <w:sz w:val="24"/>
          <w:szCs w:val="24"/>
        </w:rPr>
      </w:pPr>
      <w:r w:rsidRPr="00B666CF">
        <w:rPr>
          <w:rStyle w:val="normaltextrun"/>
          <w:rFonts w:ascii="Times New Roman" w:hAnsi="Times New Roman" w:cs="Times New Roman"/>
          <w:color w:val="000000"/>
          <w:sz w:val="24"/>
          <w:szCs w:val="24"/>
          <w:shd w:val="clear" w:color="auto" w:fill="FFFFFF"/>
        </w:rPr>
        <w:t xml:space="preserve">This project is started in request to the City of Mequon seeking assistance in developing the ICT </w:t>
      </w:r>
      <w:r w:rsidR="00D7713C">
        <w:rPr>
          <w:rStyle w:val="normaltextrun"/>
          <w:rFonts w:ascii="Times New Roman" w:hAnsi="Times New Roman" w:cs="Times New Roman"/>
          <w:color w:val="000000"/>
          <w:sz w:val="24"/>
          <w:szCs w:val="24"/>
          <w:shd w:val="clear" w:color="auto" w:fill="FFFFFF"/>
        </w:rPr>
        <w:t>I</w:t>
      </w:r>
      <w:r w:rsidRPr="00B666CF">
        <w:rPr>
          <w:rStyle w:val="normaltextrun"/>
          <w:rFonts w:ascii="Times New Roman" w:hAnsi="Times New Roman" w:cs="Times New Roman"/>
          <w:color w:val="000000"/>
          <w:sz w:val="24"/>
          <w:szCs w:val="24"/>
          <w:shd w:val="clear" w:color="auto" w:fill="FFFFFF"/>
        </w:rPr>
        <w:t xml:space="preserve">nfrastructure </w:t>
      </w:r>
      <w:r w:rsidR="00B673D1">
        <w:rPr>
          <w:rStyle w:val="normaltextrun"/>
          <w:rFonts w:ascii="Times New Roman" w:hAnsi="Times New Roman" w:cs="Times New Roman"/>
          <w:color w:val="000000"/>
          <w:sz w:val="24"/>
          <w:szCs w:val="24"/>
          <w:shd w:val="clear" w:color="auto" w:fill="FFFFFF"/>
        </w:rPr>
        <w:t>P</w:t>
      </w:r>
      <w:r w:rsidRPr="00B666CF">
        <w:rPr>
          <w:rStyle w:val="normaltextrun"/>
          <w:rFonts w:ascii="Times New Roman" w:hAnsi="Times New Roman" w:cs="Times New Roman"/>
          <w:color w:val="000000"/>
          <w:sz w:val="24"/>
          <w:szCs w:val="24"/>
          <w:shd w:val="clear" w:color="auto" w:fill="FFFFFF"/>
        </w:rPr>
        <w:t>lan. The proposed plan focuses on developing an Information Technology Plan that guides the organization in planning, designing, implementing, and maintaining the present and future technology requirements</w:t>
      </w:r>
      <w:r w:rsidR="00B673D1">
        <w:rPr>
          <w:rStyle w:val="normaltextrun"/>
          <w:rFonts w:ascii="Times New Roman" w:hAnsi="Times New Roman" w:cs="Times New Roman"/>
          <w:color w:val="000000"/>
          <w:sz w:val="24"/>
          <w:szCs w:val="24"/>
          <w:shd w:val="clear" w:color="auto" w:fill="FFFFFF"/>
        </w:rPr>
        <w:t>,</w:t>
      </w:r>
      <w:r w:rsidRPr="00B666CF">
        <w:rPr>
          <w:rStyle w:val="normaltextrun"/>
          <w:rFonts w:ascii="Times New Roman" w:hAnsi="Times New Roman" w:cs="Times New Roman"/>
          <w:color w:val="000000"/>
          <w:sz w:val="24"/>
          <w:szCs w:val="24"/>
          <w:shd w:val="clear" w:color="auto" w:fill="FFFFFF"/>
        </w:rPr>
        <w:t> so the city will have a more reliable, available, secure, and improved usability in a cost-effective way</w:t>
      </w:r>
      <w:r w:rsidR="00C41730">
        <w:rPr>
          <w:rStyle w:val="normaltextrun"/>
          <w:rFonts w:ascii="Times New Roman" w:hAnsi="Times New Roman" w:cs="Times New Roman"/>
          <w:color w:val="000000"/>
          <w:sz w:val="24"/>
          <w:szCs w:val="24"/>
          <w:shd w:val="clear" w:color="auto" w:fill="FFFFFF"/>
        </w:rPr>
        <w:t xml:space="preserve"> </w:t>
      </w:r>
      <w:r w:rsidR="00C41730" w:rsidRPr="04E9413E">
        <w:rPr>
          <w:rFonts w:ascii="Times New Roman" w:eastAsia="Times New Roman" w:hAnsi="Times New Roman" w:cs="Times New Roman"/>
          <w:color w:val="000000" w:themeColor="text1"/>
          <w:sz w:val="24"/>
          <w:szCs w:val="24"/>
        </w:rPr>
        <w:t>over the next 3-4 years</w:t>
      </w:r>
      <w:r w:rsidR="006015DB" w:rsidRPr="00B666CF">
        <w:rPr>
          <w:rStyle w:val="normaltextrun"/>
          <w:rFonts w:ascii="Times New Roman" w:hAnsi="Times New Roman" w:cs="Times New Roman"/>
          <w:color w:val="000000"/>
          <w:sz w:val="24"/>
          <w:szCs w:val="24"/>
          <w:shd w:val="clear" w:color="auto" w:fill="FFFFFF"/>
        </w:rPr>
        <w:t>.</w:t>
      </w:r>
      <w:r w:rsidR="006015DB">
        <w:rPr>
          <w:rStyle w:val="normaltextrun"/>
          <w:rFonts w:ascii="Times New Roman" w:hAnsi="Times New Roman" w:cs="Times New Roman"/>
          <w:color w:val="000000"/>
          <w:sz w:val="24"/>
          <w:szCs w:val="24"/>
          <w:shd w:val="clear" w:color="auto" w:fill="FFFFFF"/>
        </w:rPr>
        <w:t xml:space="preserve"> </w:t>
      </w:r>
      <w:r w:rsidR="43AAB201" w:rsidRPr="6606E5B3">
        <w:rPr>
          <w:rStyle w:val="eop"/>
          <w:rFonts w:ascii="Times New Roman" w:hAnsi="Times New Roman" w:cs="Times New Roman"/>
          <w:color w:val="000000" w:themeColor="text1"/>
          <w:sz w:val="24"/>
          <w:szCs w:val="24"/>
        </w:rPr>
        <w:t>As a result, citizens and employees will be able to enjoy and use the system more effectively.</w:t>
      </w:r>
      <w:r w:rsidR="43AAB201" w:rsidRPr="448EA690">
        <w:rPr>
          <w:rStyle w:val="eop"/>
          <w:rFonts w:ascii="Times New Roman" w:hAnsi="Times New Roman" w:cs="Times New Roman"/>
          <w:color w:val="000000" w:themeColor="text1"/>
          <w:sz w:val="24"/>
          <w:szCs w:val="24"/>
        </w:rPr>
        <w:t xml:space="preserve"> </w:t>
      </w:r>
    </w:p>
    <w:p w14:paraId="7961758A" w14:textId="29FA6AA6" w:rsidR="0B1D02A9" w:rsidRDefault="0B1D02A9" w:rsidP="325B0BC0">
      <w:pPr>
        <w:spacing w:before="120" w:after="120" w:line="360" w:lineRule="auto"/>
        <w:jc w:val="both"/>
        <w:rPr>
          <w:rStyle w:val="eop"/>
          <w:rFonts w:ascii="Times New Roman" w:hAnsi="Times New Roman" w:cs="Times New Roman"/>
          <w:color w:val="000000" w:themeColor="text1"/>
          <w:sz w:val="24"/>
          <w:szCs w:val="24"/>
        </w:rPr>
      </w:pPr>
      <w:r w:rsidRPr="325B0BC0">
        <w:rPr>
          <w:rStyle w:val="normaltextrun"/>
          <w:rFonts w:ascii="Times New Roman" w:hAnsi="Times New Roman" w:cs="Times New Roman"/>
          <w:color w:val="000000" w:themeColor="text1"/>
          <w:sz w:val="24"/>
          <w:szCs w:val="24"/>
        </w:rPr>
        <w:t>The budget for this project has been reduced from $110,000 to $8</w:t>
      </w:r>
      <w:r w:rsidR="58C8487B" w:rsidRPr="325B0BC0">
        <w:rPr>
          <w:rStyle w:val="normaltextrun"/>
          <w:rFonts w:ascii="Times New Roman" w:hAnsi="Times New Roman" w:cs="Times New Roman"/>
          <w:color w:val="000000" w:themeColor="text1"/>
          <w:sz w:val="24"/>
          <w:szCs w:val="24"/>
        </w:rPr>
        <w:t>8</w:t>
      </w:r>
      <w:r w:rsidRPr="325B0BC0">
        <w:rPr>
          <w:rStyle w:val="normaltextrun"/>
          <w:rFonts w:ascii="Times New Roman" w:hAnsi="Times New Roman" w:cs="Times New Roman"/>
          <w:color w:val="000000" w:themeColor="text1"/>
          <w:sz w:val="24"/>
          <w:szCs w:val="24"/>
        </w:rPr>
        <w:t xml:space="preserve">,000. An IT Security </w:t>
      </w:r>
      <w:r w:rsidR="310E8546" w:rsidRPr="325B0BC0">
        <w:rPr>
          <w:rStyle w:val="normaltextrun"/>
          <w:rFonts w:ascii="Times New Roman" w:hAnsi="Times New Roman" w:cs="Times New Roman"/>
          <w:color w:val="000000" w:themeColor="text1"/>
          <w:sz w:val="24"/>
          <w:szCs w:val="24"/>
        </w:rPr>
        <w:t>C</w:t>
      </w:r>
      <w:r w:rsidRPr="325B0BC0">
        <w:rPr>
          <w:rStyle w:val="normaltextrun"/>
          <w:rFonts w:ascii="Times New Roman" w:hAnsi="Times New Roman" w:cs="Times New Roman"/>
          <w:color w:val="000000" w:themeColor="text1"/>
          <w:sz w:val="24"/>
          <w:szCs w:val="24"/>
        </w:rPr>
        <w:t>onsultant has been added to enhance system security</w:t>
      </w:r>
      <w:r w:rsidR="006015DB" w:rsidRPr="325B0BC0">
        <w:rPr>
          <w:rStyle w:val="normaltextrun"/>
          <w:rFonts w:ascii="Times New Roman" w:hAnsi="Times New Roman" w:cs="Times New Roman"/>
          <w:color w:val="000000" w:themeColor="text1"/>
          <w:sz w:val="24"/>
          <w:szCs w:val="24"/>
        </w:rPr>
        <w:t>.</w:t>
      </w:r>
      <w:r w:rsidR="006015DB">
        <w:rPr>
          <w:rStyle w:val="normaltextrun"/>
          <w:rFonts w:ascii="Times New Roman" w:hAnsi="Times New Roman" w:cs="Times New Roman"/>
          <w:color w:val="000000" w:themeColor="text1"/>
          <w:sz w:val="24"/>
          <w:szCs w:val="24"/>
        </w:rPr>
        <w:t xml:space="preserve"> </w:t>
      </w:r>
      <w:r w:rsidRPr="325B0BC0">
        <w:rPr>
          <w:rStyle w:val="normaltextrun"/>
          <w:rFonts w:ascii="Times New Roman" w:hAnsi="Times New Roman" w:cs="Times New Roman"/>
          <w:color w:val="000000" w:themeColor="text1"/>
          <w:sz w:val="24"/>
          <w:szCs w:val="24"/>
        </w:rPr>
        <w:t>The addition of the IT Security Consult</w:t>
      </w:r>
      <w:r w:rsidR="2005C78C" w:rsidRPr="325B0BC0">
        <w:rPr>
          <w:rStyle w:val="normaltextrun"/>
          <w:rFonts w:ascii="Times New Roman" w:hAnsi="Times New Roman" w:cs="Times New Roman"/>
          <w:color w:val="000000" w:themeColor="text1"/>
          <w:sz w:val="24"/>
          <w:szCs w:val="24"/>
        </w:rPr>
        <w:t>ant has brought the project over budget and over schedule</w:t>
      </w:r>
      <w:r w:rsidR="006015DB" w:rsidRPr="325B0BC0">
        <w:rPr>
          <w:rStyle w:val="normaltextrun"/>
          <w:rFonts w:ascii="Times New Roman" w:hAnsi="Times New Roman" w:cs="Times New Roman"/>
          <w:color w:val="000000" w:themeColor="text1"/>
          <w:sz w:val="24"/>
          <w:szCs w:val="24"/>
        </w:rPr>
        <w:t xml:space="preserve">. </w:t>
      </w:r>
      <w:r w:rsidR="2005C78C" w:rsidRPr="325B0BC0">
        <w:rPr>
          <w:rStyle w:val="normaltextrun"/>
          <w:rFonts w:ascii="Times New Roman" w:hAnsi="Times New Roman" w:cs="Times New Roman"/>
          <w:color w:val="000000" w:themeColor="text1"/>
          <w:sz w:val="24"/>
          <w:szCs w:val="24"/>
        </w:rPr>
        <w:t xml:space="preserve">The project </w:t>
      </w:r>
      <w:r w:rsidR="00B42776">
        <w:rPr>
          <w:rStyle w:val="normaltextrun"/>
          <w:rFonts w:ascii="Times New Roman" w:hAnsi="Times New Roman" w:cs="Times New Roman"/>
          <w:color w:val="000000" w:themeColor="text1"/>
          <w:sz w:val="24"/>
          <w:szCs w:val="24"/>
        </w:rPr>
        <w:t xml:space="preserve">WBS </w:t>
      </w:r>
      <w:r w:rsidR="00AD671A">
        <w:rPr>
          <w:rStyle w:val="normaltextrun"/>
          <w:rFonts w:ascii="Times New Roman" w:hAnsi="Times New Roman" w:cs="Times New Roman"/>
          <w:color w:val="000000" w:themeColor="text1"/>
          <w:sz w:val="24"/>
          <w:szCs w:val="24"/>
        </w:rPr>
        <w:t xml:space="preserve">has been revised to </w:t>
      </w:r>
      <w:r w:rsidR="00B81B1A">
        <w:rPr>
          <w:rStyle w:val="normaltextrun"/>
          <w:rFonts w:ascii="Times New Roman" w:hAnsi="Times New Roman" w:cs="Times New Roman"/>
          <w:color w:val="000000" w:themeColor="text1"/>
          <w:sz w:val="24"/>
          <w:szCs w:val="24"/>
        </w:rPr>
        <w:t xml:space="preserve">make sure that </w:t>
      </w:r>
      <w:r w:rsidR="2005C78C" w:rsidRPr="325B0BC0">
        <w:rPr>
          <w:rStyle w:val="normaltextrun"/>
          <w:rFonts w:ascii="Times New Roman" w:hAnsi="Times New Roman" w:cs="Times New Roman"/>
          <w:color w:val="000000" w:themeColor="text1"/>
          <w:sz w:val="24"/>
          <w:szCs w:val="24"/>
        </w:rPr>
        <w:t xml:space="preserve">the project </w:t>
      </w:r>
      <w:r w:rsidR="002178F2">
        <w:rPr>
          <w:rStyle w:val="normaltextrun"/>
          <w:rFonts w:ascii="Times New Roman" w:hAnsi="Times New Roman" w:cs="Times New Roman"/>
          <w:color w:val="000000" w:themeColor="text1"/>
          <w:sz w:val="24"/>
          <w:szCs w:val="24"/>
        </w:rPr>
        <w:t xml:space="preserve">is </w:t>
      </w:r>
      <w:r w:rsidR="2005C78C" w:rsidRPr="325B0BC0">
        <w:rPr>
          <w:rStyle w:val="normaltextrun"/>
          <w:rFonts w:ascii="Times New Roman" w:hAnsi="Times New Roman" w:cs="Times New Roman"/>
          <w:color w:val="000000" w:themeColor="text1"/>
          <w:sz w:val="24"/>
          <w:szCs w:val="24"/>
        </w:rPr>
        <w:t>back within the schedule and</w:t>
      </w:r>
      <w:r w:rsidR="7BAF09BB" w:rsidRPr="325B0BC0">
        <w:rPr>
          <w:rStyle w:val="normaltextrun"/>
          <w:rFonts w:ascii="Times New Roman" w:hAnsi="Times New Roman" w:cs="Times New Roman"/>
          <w:color w:val="000000" w:themeColor="text1"/>
          <w:sz w:val="24"/>
          <w:szCs w:val="24"/>
        </w:rPr>
        <w:t xml:space="preserve"> the revised budget. </w:t>
      </w:r>
      <w:r w:rsidR="00B96F62">
        <w:rPr>
          <w:rStyle w:val="normaltextrun"/>
          <w:rFonts w:ascii="Times New Roman" w:hAnsi="Times New Roman" w:cs="Times New Roman"/>
          <w:color w:val="000000" w:themeColor="text1"/>
          <w:sz w:val="24"/>
          <w:szCs w:val="24"/>
        </w:rPr>
        <w:t xml:space="preserve">A quality management plan </w:t>
      </w:r>
      <w:r w:rsidR="00847050">
        <w:rPr>
          <w:rStyle w:val="normaltextrun"/>
          <w:rFonts w:ascii="Times New Roman" w:hAnsi="Times New Roman" w:cs="Times New Roman"/>
          <w:color w:val="000000" w:themeColor="text1"/>
          <w:sz w:val="24"/>
          <w:szCs w:val="24"/>
        </w:rPr>
        <w:t xml:space="preserve">is </w:t>
      </w:r>
      <w:r w:rsidR="000E55B4">
        <w:rPr>
          <w:rStyle w:val="normaltextrun"/>
          <w:rFonts w:ascii="Times New Roman" w:hAnsi="Times New Roman" w:cs="Times New Roman"/>
          <w:color w:val="000000" w:themeColor="text1"/>
          <w:sz w:val="24"/>
          <w:szCs w:val="24"/>
        </w:rPr>
        <w:t xml:space="preserve">being proposed </w:t>
      </w:r>
      <w:r w:rsidR="00BA4A5C">
        <w:rPr>
          <w:rStyle w:val="normaltextrun"/>
          <w:rFonts w:ascii="Times New Roman" w:hAnsi="Times New Roman" w:cs="Times New Roman"/>
          <w:color w:val="000000" w:themeColor="text1"/>
          <w:sz w:val="24"/>
          <w:szCs w:val="24"/>
        </w:rPr>
        <w:t xml:space="preserve">to </w:t>
      </w:r>
      <w:r w:rsidR="001461D6">
        <w:rPr>
          <w:rStyle w:val="normaltextrun"/>
          <w:rFonts w:ascii="Times New Roman" w:hAnsi="Times New Roman" w:cs="Times New Roman"/>
          <w:color w:val="000000" w:themeColor="text1"/>
          <w:sz w:val="24"/>
          <w:szCs w:val="24"/>
        </w:rPr>
        <w:t xml:space="preserve">ensure the quality </w:t>
      </w:r>
      <w:r w:rsidR="00B0044A">
        <w:rPr>
          <w:rStyle w:val="normaltextrun"/>
          <w:rFonts w:ascii="Times New Roman" w:hAnsi="Times New Roman" w:cs="Times New Roman"/>
          <w:color w:val="000000" w:themeColor="text1"/>
          <w:sz w:val="24"/>
          <w:szCs w:val="24"/>
        </w:rPr>
        <w:t xml:space="preserve">of the project </w:t>
      </w:r>
      <w:r w:rsidR="00A4355A">
        <w:rPr>
          <w:rStyle w:val="normaltextrun"/>
          <w:rFonts w:ascii="Times New Roman" w:hAnsi="Times New Roman" w:cs="Times New Roman"/>
          <w:color w:val="000000" w:themeColor="text1"/>
          <w:sz w:val="24"/>
          <w:szCs w:val="24"/>
        </w:rPr>
        <w:t>and the MOV is being achieved.</w:t>
      </w:r>
    </w:p>
    <w:p w14:paraId="17D8AF85" w14:textId="35DC4080" w:rsidR="68652FD2" w:rsidRDefault="68652FD2" w:rsidP="4C80629F">
      <w:pPr>
        <w:spacing w:afterAutospacing="1" w:line="360" w:lineRule="auto"/>
        <w:jc w:val="both"/>
        <w:rPr>
          <w:rFonts w:ascii="Times New Roman" w:eastAsia="Times New Roman" w:hAnsi="Times New Roman" w:cs="Times New Roman"/>
          <w:color w:val="000000" w:themeColor="text1"/>
          <w:sz w:val="24"/>
          <w:szCs w:val="24"/>
        </w:rPr>
      </w:pPr>
    </w:p>
    <w:p w14:paraId="3E999C25" w14:textId="2D62C1CF" w:rsidR="006D1C13" w:rsidRDefault="190576B9" w:rsidP="006D1C13">
      <w:pPr>
        <w:pStyle w:val="Heading1"/>
        <w:spacing w:before="120" w:after="120"/>
        <w:rPr>
          <w:rFonts w:ascii="Times New Roman" w:eastAsia="Times New Roman" w:hAnsi="Times New Roman" w:cs="Times New Roman"/>
        </w:rPr>
      </w:pPr>
      <w:bookmarkStart w:id="4" w:name="_Toc87205747"/>
      <w:bookmarkStart w:id="5" w:name="_Toc90053611"/>
      <w:r w:rsidRPr="4C80629F">
        <w:rPr>
          <w:rFonts w:ascii="Times New Roman" w:eastAsia="Times New Roman" w:hAnsi="Times New Roman" w:cs="Times New Roman"/>
        </w:rPr>
        <w:t>M</w:t>
      </w:r>
      <w:r w:rsidR="63DA53C6" w:rsidRPr="4C80629F">
        <w:rPr>
          <w:rFonts w:ascii="Times New Roman" w:eastAsia="Times New Roman" w:hAnsi="Times New Roman" w:cs="Times New Roman"/>
        </w:rPr>
        <w:t xml:space="preserve">EASURABLE ORGANIZATIONAL VALUE </w:t>
      </w:r>
      <w:r w:rsidRPr="4C80629F">
        <w:rPr>
          <w:rFonts w:ascii="Times New Roman" w:eastAsia="Times New Roman" w:hAnsi="Times New Roman" w:cs="Times New Roman"/>
        </w:rPr>
        <w:t>(MOV):</w:t>
      </w:r>
      <w:bookmarkEnd w:id="4"/>
      <w:bookmarkEnd w:id="5"/>
    </w:p>
    <w:p w14:paraId="0F622401" w14:textId="2B0AF0CA" w:rsidR="2DF4F069" w:rsidRDefault="006D1C13" w:rsidP="2DF4F069">
      <w:pPr>
        <w:spacing w:afterAutospacing="1" w:line="360" w:lineRule="auto"/>
        <w:jc w:val="both"/>
        <w:rPr>
          <w:rFonts w:ascii="Times New Roman" w:eastAsia="Times New Roman" w:hAnsi="Times New Roman" w:cs="Times New Roman"/>
          <w:color w:val="000000" w:themeColor="text1"/>
          <w:sz w:val="24"/>
          <w:szCs w:val="24"/>
        </w:rPr>
      </w:pPr>
      <w:r w:rsidRPr="56B27B97">
        <w:rPr>
          <w:rFonts w:ascii="Times New Roman" w:eastAsia="Times New Roman" w:hAnsi="Times New Roman" w:cs="Times New Roman"/>
          <w:color w:val="000000" w:themeColor="text1"/>
          <w:sz w:val="24"/>
          <w:szCs w:val="24"/>
        </w:rPr>
        <w:t>The City of Mequon is striving to improve and maintain the current IT technologies used by the city. The project will focus upon creating a cost-effective plan with the highest benefits. A cost-effective plan will efficiently use the city resources to improve and maintain the existing IT technologies during the next 4 years</w:t>
      </w:r>
      <w:r w:rsidR="00E5598D" w:rsidRPr="56B27B97">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 xml:space="preserve">Incremental changes to the buildings Wi-Fi routers and </w:t>
      </w:r>
      <w:r w:rsidRPr="56B27B97">
        <w:rPr>
          <w:rFonts w:ascii="Times New Roman" w:eastAsia="Times New Roman" w:hAnsi="Times New Roman" w:cs="Times New Roman"/>
          <w:color w:val="000000" w:themeColor="text1"/>
          <w:sz w:val="24"/>
          <w:szCs w:val="24"/>
        </w:rPr>
        <w:lastRenderedPageBreak/>
        <w:t xml:space="preserve">network switches will upgrade the wireless and wired networks resulting in higher wireless network speed and while also maintaining wired network stability. </w:t>
      </w:r>
      <w:r w:rsidRPr="56B27B97">
        <w:rPr>
          <w:rFonts w:ascii="Times New Roman" w:eastAsia="Times New Roman" w:hAnsi="Times New Roman" w:cs="Times New Roman"/>
          <w:color w:val="FF0000"/>
          <w:sz w:val="24"/>
          <w:szCs w:val="24"/>
        </w:rPr>
        <w:t xml:space="preserve"> </w:t>
      </w:r>
      <w:r w:rsidRPr="56B27B97">
        <w:rPr>
          <w:rFonts w:ascii="Times New Roman" w:eastAsia="Times New Roman" w:hAnsi="Times New Roman" w:cs="Times New Roman"/>
          <w:color w:val="000000" w:themeColor="text1"/>
          <w:sz w:val="24"/>
          <w:szCs w:val="24"/>
        </w:rPr>
        <w:t>To ensure reliability, the workstations and laptops will be incrementally replaced with new</w:t>
      </w:r>
      <w:r w:rsidR="00864945">
        <w:rPr>
          <w:rFonts w:ascii="Times New Roman" w:eastAsia="Times New Roman" w:hAnsi="Times New Roman" w:cs="Times New Roman"/>
          <w:color w:val="000000" w:themeColor="text1"/>
          <w:sz w:val="24"/>
          <w:szCs w:val="24"/>
        </w:rPr>
        <w:t xml:space="preserve">er and more powerful </w:t>
      </w:r>
      <w:r w:rsidRPr="56B27B97">
        <w:rPr>
          <w:rFonts w:ascii="Times New Roman" w:eastAsia="Times New Roman" w:hAnsi="Times New Roman" w:cs="Times New Roman"/>
          <w:color w:val="000000" w:themeColor="text1"/>
          <w:sz w:val="24"/>
          <w:szCs w:val="24"/>
        </w:rPr>
        <w:t>workstations.  All backup data will be relocated from the backup servers to the cloud to ensure that it is always available, free of viruses,</w:t>
      </w:r>
      <w:r w:rsidR="6F35E9D3" w:rsidRPr="2577C595">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threats</w:t>
      </w:r>
      <w:r w:rsidR="20C678CB" w:rsidRPr="4AA9F5DF">
        <w:rPr>
          <w:rFonts w:ascii="Times New Roman" w:eastAsia="Times New Roman" w:hAnsi="Times New Roman" w:cs="Times New Roman"/>
          <w:color w:val="000000" w:themeColor="text1"/>
          <w:sz w:val="24"/>
          <w:szCs w:val="24"/>
        </w:rPr>
        <w:t>,</w:t>
      </w:r>
      <w:r w:rsidR="1BEA1E03" w:rsidRPr="50284633">
        <w:rPr>
          <w:rFonts w:ascii="Times New Roman" w:eastAsia="Times New Roman" w:hAnsi="Times New Roman" w:cs="Times New Roman"/>
          <w:color w:val="000000" w:themeColor="text1"/>
          <w:sz w:val="24"/>
          <w:szCs w:val="24"/>
        </w:rPr>
        <w:t xml:space="preserve"> </w:t>
      </w:r>
      <w:r w:rsidR="1BEA1E03" w:rsidRPr="13F79D03">
        <w:rPr>
          <w:rFonts w:ascii="Times New Roman" w:eastAsia="Times New Roman" w:hAnsi="Times New Roman" w:cs="Times New Roman"/>
          <w:color w:val="000000" w:themeColor="text1"/>
          <w:sz w:val="24"/>
          <w:szCs w:val="24"/>
        </w:rPr>
        <w:t xml:space="preserve">and more </w:t>
      </w:r>
      <w:r w:rsidR="1BEA1E03" w:rsidRPr="107B9CCA">
        <w:rPr>
          <w:rFonts w:ascii="Times New Roman" w:eastAsia="Times New Roman" w:hAnsi="Times New Roman" w:cs="Times New Roman"/>
          <w:color w:val="000000" w:themeColor="text1"/>
          <w:sz w:val="24"/>
          <w:szCs w:val="24"/>
        </w:rPr>
        <w:t xml:space="preserve">secure </w:t>
      </w:r>
      <w:r w:rsidR="1BEA1E03" w:rsidRPr="221339A8">
        <w:rPr>
          <w:rFonts w:ascii="Times New Roman" w:eastAsia="Times New Roman" w:hAnsi="Times New Roman" w:cs="Times New Roman"/>
          <w:color w:val="000000" w:themeColor="text1"/>
          <w:sz w:val="24"/>
          <w:szCs w:val="24"/>
        </w:rPr>
        <w:t>(</w:t>
      </w:r>
      <w:r w:rsidR="1BEA1E03" w:rsidRPr="7A71DEDF">
        <w:rPr>
          <w:rFonts w:ascii="Times New Roman" w:eastAsia="Times New Roman" w:hAnsi="Times New Roman" w:cs="Times New Roman"/>
          <w:color w:val="000000" w:themeColor="text1"/>
          <w:sz w:val="24"/>
          <w:szCs w:val="24"/>
        </w:rPr>
        <w:t xml:space="preserve">AWS </w:t>
      </w:r>
      <w:r w:rsidR="1BEA1E03" w:rsidRPr="730DAB78">
        <w:rPr>
          <w:rFonts w:ascii="Times New Roman" w:eastAsia="Times New Roman" w:hAnsi="Times New Roman" w:cs="Times New Roman"/>
          <w:color w:val="000000" w:themeColor="text1"/>
          <w:sz w:val="24"/>
          <w:szCs w:val="24"/>
        </w:rPr>
        <w:t xml:space="preserve">guarantees 100% </w:t>
      </w:r>
      <w:r w:rsidR="1BEA1E03" w:rsidRPr="629EBB9A">
        <w:rPr>
          <w:rFonts w:ascii="Times New Roman" w:eastAsia="Times New Roman" w:hAnsi="Times New Roman" w:cs="Times New Roman"/>
          <w:color w:val="000000" w:themeColor="text1"/>
          <w:sz w:val="24"/>
          <w:szCs w:val="24"/>
        </w:rPr>
        <w:t>security).</w:t>
      </w:r>
      <w:r w:rsidR="1BEA1E03" w:rsidRPr="6B1B2A78">
        <w:rPr>
          <w:rFonts w:ascii="Times New Roman" w:eastAsia="Times New Roman" w:hAnsi="Times New Roman" w:cs="Times New Roman"/>
          <w:color w:val="000000" w:themeColor="text1"/>
          <w:sz w:val="24"/>
          <w:szCs w:val="24"/>
        </w:rPr>
        <w:t xml:space="preserve"> </w:t>
      </w:r>
      <w:r w:rsidR="095D8F42" w:rsidRPr="65C6824B">
        <w:rPr>
          <w:rFonts w:ascii="Times New Roman" w:eastAsia="Times New Roman" w:hAnsi="Times New Roman" w:cs="Times New Roman"/>
          <w:color w:val="000000" w:themeColor="text1"/>
          <w:sz w:val="24"/>
          <w:szCs w:val="24"/>
        </w:rPr>
        <w:t>Relocating the backup data to the cloud is also a very cost-effective move.</w:t>
      </w:r>
      <w:r w:rsidR="10E70576" w:rsidRPr="067DD461">
        <w:rPr>
          <w:rFonts w:ascii="Times New Roman" w:eastAsia="Times New Roman" w:hAnsi="Times New Roman" w:cs="Times New Roman"/>
          <w:color w:val="000000" w:themeColor="text1"/>
          <w:sz w:val="24"/>
          <w:szCs w:val="24"/>
        </w:rPr>
        <w:t xml:space="preserve"> </w:t>
      </w:r>
      <w:r w:rsidR="72E9979B" w:rsidRPr="687F7BB9">
        <w:rPr>
          <w:rFonts w:ascii="Times New Roman" w:eastAsia="Times New Roman" w:hAnsi="Times New Roman" w:cs="Times New Roman"/>
          <w:color w:val="000000" w:themeColor="text1"/>
          <w:sz w:val="24"/>
          <w:szCs w:val="24"/>
        </w:rPr>
        <w:t>A</w:t>
      </w:r>
      <w:r w:rsidR="72E9979B" w:rsidRPr="5A7C14EF">
        <w:rPr>
          <w:rFonts w:ascii="Times New Roman" w:eastAsia="Times New Roman" w:hAnsi="Times New Roman" w:cs="Times New Roman"/>
          <w:color w:val="000000" w:themeColor="text1"/>
          <w:sz w:val="24"/>
          <w:szCs w:val="24"/>
        </w:rPr>
        <w:t xml:space="preserve"> software </w:t>
      </w:r>
      <w:r w:rsidR="72E9979B" w:rsidRPr="528993EF">
        <w:rPr>
          <w:rFonts w:ascii="Times New Roman" w:eastAsia="Times New Roman" w:hAnsi="Times New Roman" w:cs="Times New Roman"/>
          <w:color w:val="000000" w:themeColor="text1"/>
          <w:sz w:val="24"/>
          <w:szCs w:val="24"/>
        </w:rPr>
        <w:t xml:space="preserve">security </w:t>
      </w:r>
      <w:r w:rsidR="72E9979B" w:rsidRPr="51FFA611">
        <w:rPr>
          <w:rFonts w:ascii="Times New Roman" w:eastAsia="Times New Roman" w:hAnsi="Times New Roman" w:cs="Times New Roman"/>
          <w:color w:val="000000" w:themeColor="text1"/>
          <w:sz w:val="24"/>
          <w:szCs w:val="24"/>
        </w:rPr>
        <w:t xml:space="preserve">company will be </w:t>
      </w:r>
      <w:r w:rsidR="72E9979B" w:rsidRPr="351BA29E">
        <w:rPr>
          <w:rFonts w:ascii="Times New Roman" w:eastAsia="Times New Roman" w:hAnsi="Times New Roman" w:cs="Times New Roman"/>
          <w:color w:val="000000" w:themeColor="text1"/>
          <w:sz w:val="24"/>
          <w:szCs w:val="24"/>
        </w:rPr>
        <w:t xml:space="preserve">added </w:t>
      </w:r>
      <w:r w:rsidR="72E9979B" w:rsidRPr="5F8CF51D">
        <w:rPr>
          <w:rFonts w:ascii="Times New Roman" w:eastAsia="Times New Roman" w:hAnsi="Times New Roman" w:cs="Times New Roman"/>
          <w:color w:val="000000" w:themeColor="text1"/>
          <w:sz w:val="24"/>
          <w:szCs w:val="24"/>
        </w:rPr>
        <w:t xml:space="preserve">to </w:t>
      </w:r>
      <w:r w:rsidR="72E9979B" w:rsidRPr="02DF0B25">
        <w:rPr>
          <w:rFonts w:ascii="Times New Roman" w:eastAsia="Times New Roman" w:hAnsi="Times New Roman" w:cs="Times New Roman"/>
          <w:color w:val="000000" w:themeColor="text1"/>
          <w:sz w:val="24"/>
          <w:szCs w:val="24"/>
        </w:rPr>
        <w:t>improve on-</w:t>
      </w:r>
      <w:r w:rsidR="1F02A21B" w:rsidRPr="36E575C0">
        <w:rPr>
          <w:rFonts w:ascii="Times New Roman" w:eastAsia="Times New Roman" w:hAnsi="Times New Roman" w:cs="Times New Roman"/>
          <w:color w:val="000000" w:themeColor="text1"/>
          <w:sz w:val="24"/>
          <w:szCs w:val="24"/>
        </w:rPr>
        <w:t>premises</w:t>
      </w:r>
      <w:r w:rsidR="72E9979B" w:rsidRPr="02DF0B25">
        <w:rPr>
          <w:rFonts w:ascii="Times New Roman" w:eastAsia="Times New Roman" w:hAnsi="Times New Roman" w:cs="Times New Roman"/>
          <w:color w:val="000000" w:themeColor="text1"/>
          <w:sz w:val="24"/>
          <w:szCs w:val="24"/>
        </w:rPr>
        <w:t xml:space="preserve"> </w:t>
      </w:r>
      <w:r w:rsidR="72E9979B" w:rsidRPr="49833733">
        <w:rPr>
          <w:rFonts w:ascii="Times New Roman" w:eastAsia="Times New Roman" w:hAnsi="Times New Roman" w:cs="Times New Roman"/>
          <w:color w:val="000000" w:themeColor="text1"/>
          <w:sz w:val="24"/>
          <w:szCs w:val="24"/>
        </w:rPr>
        <w:t xml:space="preserve">systems </w:t>
      </w:r>
      <w:r w:rsidR="72E9979B" w:rsidRPr="52E35C22">
        <w:rPr>
          <w:rFonts w:ascii="Times New Roman" w:eastAsia="Times New Roman" w:hAnsi="Times New Roman" w:cs="Times New Roman"/>
          <w:color w:val="000000" w:themeColor="text1"/>
          <w:sz w:val="24"/>
          <w:szCs w:val="24"/>
        </w:rPr>
        <w:t>security.</w:t>
      </w:r>
      <w:r w:rsidR="72E9979B" w:rsidRPr="33BE7038">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 xml:space="preserve">  </w:t>
      </w:r>
      <w:r w:rsidR="00864945">
        <w:rPr>
          <w:rFonts w:ascii="Times New Roman" w:eastAsia="Times New Roman" w:hAnsi="Times New Roman" w:cs="Times New Roman"/>
          <w:color w:val="000000" w:themeColor="text1"/>
          <w:sz w:val="24"/>
          <w:szCs w:val="24"/>
        </w:rPr>
        <w:t>The</w:t>
      </w:r>
      <w:r w:rsidRPr="56B27B97">
        <w:rPr>
          <w:rFonts w:ascii="Times New Roman" w:eastAsia="Times New Roman" w:hAnsi="Times New Roman" w:cs="Times New Roman"/>
          <w:color w:val="000000" w:themeColor="text1"/>
          <w:sz w:val="24"/>
          <w:szCs w:val="24"/>
        </w:rPr>
        <w:t xml:space="preserve"> servers will be replaced to ensure highly operational servers with continued reliability</w:t>
      </w:r>
      <w:r w:rsidR="003A3BDB" w:rsidRPr="56B27B97">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All current software licenses will be renewed</w:t>
      </w:r>
      <w:r w:rsidR="003A3BDB" w:rsidRPr="56B27B97">
        <w:rPr>
          <w:rFonts w:ascii="Times New Roman" w:eastAsia="Times New Roman" w:hAnsi="Times New Roman" w:cs="Times New Roman"/>
          <w:color w:val="000000" w:themeColor="text1"/>
          <w:sz w:val="24"/>
          <w:szCs w:val="24"/>
        </w:rPr>
        <w:t xml:space="preserve">. </w:t>
      </w:r>
      <w:r w:rsidRPr="56B27B97">
        <w:rPr>
          <w:rFonts w:ascii="Times New Roman" w:eastAsia="Times New Roman" w:hAnsi="Times New Roman" w:cs="Times New Roman"/>
          <w:color w:val="000000" w:themeColor="text1"/>
          <w:sz w:val="24"/>
          <w:szCs w:val="24"/>
        </w:rPr>
        <w:t>The purpose of these cost-effective upgrades is to provide a highly beneficial system so that the city can continue to provide cost-effective services to the citizens of Mequon</w:t>
      </w:r>
      <w:r w:rsidR="4D3F3E9C" w:rsidRPr="3CF999D5">
        <w:rPr>
          <w:rFonts w:ascii="Times New Roman" w:eastAsia="Times New Roman" w:hAnsi="Times New Roman" w:cs="Times New Roman"/>
          <w:color w:val="000000" w:themeColor="text1"/>
          <w:sz w:val="24"/>
          <w:szCs w:val="24"/>
        </w:rPr>
        <w:t>.</w:t>
      </w:r>
    </w:p>
    <w:p w14:paraId="49BD841E" w14:textId="42820DE8" w:rsidR="00864945" w:rsidRDefault="47DAD2CD" w:rsidP="4C80629F">
      <w:pPr>
        <w:spacing w:afterAutospacing="1" w:line="360" w:lineRule="auto"/>
        <w:jc w:val="both"/>
        <w:rPr>
          <w:rFonts w:ascii="Times New Roman" w:eastAsia="Times New Roman" w:hAnsi="Times New Roman" w:cs="Times New Roman"/>
          <w:color w:val="000000" w:themeColor="text1"/>
          <w:sz w:val="24"/>
          <w:szCs w:val="24"/>
        </w:rPr>
      </w:pPr>
      <w:r w:rsidRPr="4C80629F">
        <w:rPr>
          <w:rFonts w:ascii="Times New Roman" w:eastAsia="Times New Roman" w:hAnsi="Times New Roman" w:cs="Times New Roman"/>
          <w:color w:val="000000" w:themeColor="text1"/>
          <w:sz w:val="24"/>
          <w:szCs w:val="24"/>
        </w:rPr>
        <w:t xml:space="preserve">The </w:t>
      </w:r>
      <w:r w:rsidR="24ED7AA6" w:rsidRPr="4C80629F">
        <w:rPr>
          <w:rFonts w:ascii="Times New Roman" w:eastAsia="Times New Roman" w:hAnsi="Times New Roman" w:cs="Times New Roman"/>
          <w:color w:val="000000" w:themeColor="text1"/>
          <w:sz w:val="24"/>
          <w:szCs w:val="24"/>
        </w:rPr>
        <w:t>table below</w:t>
      </w:r>
      <w:r w:rsidRPr="4C80629F">
        <w:rPr>
          <w:rFonts w:ascii="Times New Roman" w:eastAsia="Times New Roman" w:hAnsi="Times New Roman" w:cs="Times New Roman"/>
          <w:color w:val="000000" w:themeColor="text1"/>
          <w:sz w:val="24"/>
          <w:szCs w:val="24"/>
        </w:rPr>
        <w:t xml:space="preserve"> describes the </w:t>
      </w:r>
      <w:r w:rsidR="2802E735" w:rsidRPr="4C80629F">
        <w:rPr>
          <w:rFonts w:ascii="Times New Roman" w:eastAsia="Times New Roman" w:hAnsi="Times New Roman" w:cs="Times New Roman"/>
          <w:color w:val="000000" w:themeColor="text1"/>
          <w:sz w:val="24"/>
          <w:szCs w:val="24"/>
        </w:rPr>
        <w:t>D</w:t>
      </w:r>
      <w:r w:rsidRPr="4C80629F">
        <w:rPr>
          <w:rFonts w:ascii="Times New Roman" w:eastAsia="Times New Roman" w:hAnsi="Times New Roman" w:cs="Times New Roman"/>
          <w:color w:val="000000" w:themeColor="text1"/>
          <w:sz w:val="24"/>
          <w:szCs w:val="24"/>
        </w:rPr>
        <w:t xml:space="preserve">esired </w:t>
      </w:r>
      <w:r w:rsidR="03BD10A4" w:rsidRPr="4C80629F">
        <w:rPr>
          <w:rFonts w:ascii="Times New Roman" w:eastAsia="Times New Roman" w:hAnsi="Times New Roman" w:cs="Times New Roman"/>
          <w:color w:val="000000" w:themeColor="text1"/>
          <w:sz w:val="24"/>
          <w:szCs w:val="24"/>
        </w:rPr>
        <w:t>A</w:t>
      </w:r>
      <w:r w:rsidRPr="4C80629F">
        <w:rPr>
          <w:rFonts w:ascii="Times New Roman" w:eastAsia="Times New Roman" w:hAnsi="Times New Roman" w:cs="Times New Roman"/>
          <w:color w:val="000000" w:themeColor="text1"/>
          <w:sz w:val="24"/>
          <w:szCs w:val="24"/>
        </w:rPr>
        <w:t xml:space="preserve">reas of Impact: </w:t>
      </w:r>
    </w:p>
    <w:tbl>
      <w:tblPr>
        <w:tblStyle w:val="GridTable5Dark-Accent5"/>
        <w:tblW w:w="9351" w:type="dxa"/>
        <w:tblLayout w:type="fixed"/>
        <w:tblLook w:val="04A0" w:firstRow="1" w:lastRow="0" w:firstColumn="1" w:lastColumn="0" w:noHBand="0" w:noVBand="1"/>
      </w:tblPr>
      <w:tblGrid>
        <w:gridCol w:w="2505"/>
        <w:gridCol w:w="2145"/>
        <w:gridCol w:w="2325"/>
        <w:gridCol w:w="2325"/>
        <w:gridCol w:w="51"/>
      </w:tblGrid>
      <w:tr w:rsidR="3560B30C" w14:paraId="7EB8E068" w14:textId="77777777" w:rsidTr="1F47E83E">
        <w:trPr>
          <w:gridAfter w:val="1"/>
          <w:cnfStyle w:val="100000000000" w:firstRow="1" w:lastRow="0" w:firstColumn="0" w:lastColumn="0" w:oddVBand="0" w:evenVBand="0" w:oddHBand="0" w:evenHBand="0" w:firstRowFirstColumn="0" w:firstRowLastColumn="0" w:lastRowFirstColumn="0" w:lastRowLastColumn="0"/>
          <w:wAfter w:w="51" w:type="dxa"/>
          <w:trHeight w:val="870"/>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05C37417" w14:textId="493E5E33" w:rsidR="3560B30C" w:rsidRDefault="3560B30C" w:rsidP="3560B30C">
            <w:pPr>
              <w:spacing w:line="259" w:lineRule="auto"/>
              <w:jc w:val="center"/>
              <w:rPr>
                <w:rFonts w:ascii="Times New Roman" w:eastAsia="Times New Roman" w:hAnsi="Times New Roman" w:cs="Times New Roman"/>
                <w:color w:val="000000" w:themeColor="text1"/>
                <w:sz w:val="28"/>
                <w:szCs w:val="28"/>
              </w:rPr>
            </w:pPr>
          </w:p>
          <w:p w14:paraId="785BD89A" w14:textId="453CFC60" w:rsidR="3560B30C" w:rsidRDefault="3560B30C" w:rsidP="3560B30C">
            <w:pPr>
              <w:spacing w:line="259" w:lineRule="auto"/>
              <w:jc w:val="center"/>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Organizational Impact</w:t>
            </w:r>
          </w:p>
          <w:p w14:paraId="67710432" w14:textId="502B2CC0" w:rsidR="3560B30C" w:rsidRDefault="3560B30C" w:rsidP="3560B30C">
            <w:pPr>
              <w:spacing w:line="259" w:lineRule="auto"/>
              <w:jc w:val="center"/>
              <w:rPr>
                <w:rFonts w:ascii="Times New Roman" w:eastAsia="Times New Roman" w:hAnsi="Times New Roman" w:cs="Times New Roman"/>
                <w:color w:val="000000" w:themeColor="text1"/>
                <w:sz w:val="28"/>
                <w:szCs w:val="28"/>
              </w:rPr>
            </w:pPr>
          </w:p>
          <w:p w14:paraId="1F36654B" w14:textId="70C466D7" w:rsidR="3560B30C" w:rsidRDefault="3560B30C" w:rsidP="3560B30C">
            <w:pPr>
              <w:spacing w:line="259" w:lineRule="auto"/>
              <w:jc w:val="center"/>
              <w:rPr>
                <w:rFonts w:ascii="Times New Roman" w:eastAsia="Times New Roman" w:hAnsi="Times New Roman" w:cs="Times New Roman"/>
                <w:color w:val="000000" w:themeColor="text1"/>
                <w:sz w:val="28"/>
                <w:szCs w:val="28"/>
              </w:rPr>
            </w:pPr>
          </w:p>
        </w:tc>
        <w:tc>
          <w:tcPr>
            <w:tcW w:w="2145" w:type="dxa"/>
            <w:vAlign w:val="center"/>
          </w:tcPr>
          <w:p w14:paraId="5502872D" w14:textId="179D5225" w:rsidR="3560B30C" w:rsidRDefault="3560B30C" w:rsidP="3560B30C">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Value</w:t>
            </w:r>
          </w:p>
        </w:tc>
        <w:tc>
          <w:tcPr>
            <w:tcW w:w="2325" w:type="dxa"/>
            <w:vAlign w:val="center"/>
          </w:tcPr>
          <w:p w14:paraId="5945326B" w14:textId="6A63FFD8" w:rsidR="3560B30C" w:rsidRDefault="3560B30C" w:rsidP="3560B30C">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Metric</w:t>
            </w:r>
          </w:p>
        </w:tc>
        <w:tc>
          <w:tcPr>
            <w:tcW w:w="2325" w:type="dxa"/>
            <w:vAlign w:val="center"/>
          </w:tcPr>
          <w:p w14:paraId="4FADB370" w14:textId="3FCC631A" w:rsidR="3560B30C" w:rsidRDefault="3560B30C" w:rsidP="3560B30C">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3560B30C">
              <w:rPr>
                <w:rFonts w:ascii="Times New Roman" w:eastAsia="Times New Roman" w:hAnsi="Times New Roman" w:cs="Times New Roman"/>
                <w:color w:val="000000" w:themeColor="text1"/>
                <w:sz w:val="28"/>
                <w:szCs w:val="28"/>
              </w:rPr>
              <w:t>Time Frame</w:t>
            </w:r>
          </w:p>
        </w:tc>
      </w:tr>
      <w:tr w:rsidR="3560B30C" w14:paraId="64E96D68" w14:textId="77777777" w:rsidTr="1F47E83E">
        <w:trPr>
          <w:gridAfter w:val="1"/>
          <w:cnfStyle w:val="000000100000" w:firstRow="0" w:lastRow="0" w:firstColumn="0" w:lastColumn="0" w:oddVBand="0" w:evenVBand="0" w:oddHBand="1" w:evenHBand="0" w:firstRowFirstColumn="0" w:firstRowLastColumn="0" w:lastRowFirstColumn="0" w:lastRowLastColumn="0"/>
          <w:wAfter w:w="51" w:type="dxa"/>
          <w:trHeight w:val="300"/>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11BF6906" w14:textId="0D3553EA" w:rsidR="07F99188" w:rsidRDefault="07F99188" w:rsidP="3560B30C">
            <w:pPr>
              <w:spacing w:line="259" w:lineRule="auto"/>
              <w:jc w:val="center"/>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Customer</w:t>
            </w:r>
          </w:p>
          <w:p w14:paraId="27B0D126" w14:textId="07166B57" w:rsidR="3560B30C" w:rsidRDefault="3560B30C" w:rsidP="3560B30C">
            <w:pPr>
              <w:spacing w:line="259" w:lineRule="auto"/>
              <w:jc w:val="center"/>
              <w:rPr>
                <w:rFonts w:ascii="Times New Roman" w:eastAsia="Times New Roman" w:hAnsi="Times New Roman" w:cs="Times New Roman"/>
                <w:color w:val="000000" w:themeColor="text1"/>
                <w:sz w:val="24"/>
                <w:szCs w:val="24"/>
              </w:rPr>
            </w:pPr>
          </w:p>
        </w:tc>
        <w:tc>
          <w:tcPr>
            <w:tcW w:w="2145" w:type="dxa"/>
            <w:vAlign w:val="center"/>
          </w:tcPr>
          <w:p w14:paraId="474A878D" w14:textId="40F23375" w:rsidR="07F99188" w:rsidRDefault="07F99188"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Provide a better IT System to the city so the citizens can continue having low-cost services</w:t>
            </w:r>
          </w:p>
          <w:p w14:paraId="03A0403F" w14:textId="48378FAE"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4749E1D8" w14:textId="200F5B63" w:rsidR="3560B30C" w:rsidRDefault="3560B30C"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p>
          <w:p w14:paraId="4DC43025" w14:textId="1D44A5E4"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 xml:space="preserve">Fewer complaints from citizens.  </w:t>
            </w:r>
          </w:p>
          <w:p w14:paraId="48356E77" w14:textId="5706C8F6"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 xml:space="preserve">10% reduction  </w:t>
            </w:r>
          </w:p>
          <w:p w14:paraId="0C2B83A0" w14:textId="154124E3" w:rsidR="00DC3733" w:rsidRDefault="00DC3733"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Pr>
                <w:rFonts w:ascii="Times New Roman" w:eastAsia="Times New Roman" w:hAnsi="Times New Roman" w:cs="Times New Roman"/>
                <w:color w:val="000000" w:themeColor="text1"/>
                <w:sz w:val="23"/>
                <w:szCs w:val="23"/>
              </w:rPr>
              <w:t>(current count- 200 complaints</w:t>
            </w:r>
            <w:r w:rsidR="00D21AFE">
              <w:rPr>
                <w:rFonts w:ascii="Times New Roman" w:eastAsia="Times New Roman" w:hAnsi="Times New Roman" w:cs="Times New Roman"/>
                <w:color w:val="000000" w:themeColor="text1"/>
                <w:sz w:val="23"/>
                <w:szCs w:val="23"/>
              </w:rPr>
              <w:t xml:space="preserve"> estimated</w:t>
            </w:r>
            <w:r>
              <w:rPr>
                <w:rFonts w:ascii="Times New Roman" w:eastAsia="Times New Roman" w:hAnsi="Times New Roman" w:cs="Times New Roman"/>
                <w:color w:val="000000" w:themeColor="text1"/>
                <w:sz w:val="23"/>
                <w:szCs w:val="23"/>
              </w:rPr>
              <w:t>)</w:t>
            </w:r>
          </w:p>
          <w:p w14:paraId="0F152254" w14:textId="77777777" w:rsidR="00D21AFE" w:rsidRDefault="00D21AFE"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p>
          <w:p w14:paraId="49ED7207" w14:textId="71F8C9E0"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 xml:space="preserve">  </w:t>
            </w:r>
          </w:p>
          <w:p w14:paraId="57DB4379" w14:textId="3AFC5E36" w:rsidR="3560B30C" w:rsidRDefault="6BC4A19F"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sidRPr="589FDCAD">
              <w:rPr>
                <w:rFonts w:ascii="Times New Roman" w:eastAsia="Times New Roman" w:hAnsi="Times New Roman" w:cs="Times New Roman"/>
                <w:color w:val="000000" w:themeColor="text1"/>
                <w:sz w:val="23"/>
                <w:szCs w:val="23"/>
              </w:rPr>
              <w:t>Improving citizen satisfaction with</w:t>
            </w:r>
            <w:r w:rsidR="00D21AFE">
              <w:rPr>
                <w:rFonts w:ascii="Times New Roman" w:eastAsia="Times New Roman" w:hAnsi="Times New Roman" w:cs="Times New Roman"/>
                <w:color w:val="000000" w:themeColor="text1"/>
                <w:sz w:val="23"/>
                <w:szCs w:val="23"/>
              </w:rPr>
              <w:t xml:space="preserve"> w</w:t>
            </w:r>
            <w:r w:rsidRPr="589FDCAD">
              <w:rPr>
                <w:rFonts w:ascii="Times New Roman" w:eastAsia="Times New Roman" w:hAnsi="Times New Roman" w:cs="Times New Roman"/>
                <w:color w:val="000000" w:themeColor="text1"/>
                <w:sz w:val="23"/>
                <w:szCs w:val="23"/>
              </w:rPr>
              <w:t xml:space="preserve">ebsite </w:t>
            </w:r>
            <w:r w:rsidR="00D21AFE">
              <w:rPr>
                <w:rFonts w:ascii="Times New Roman" w:eastAsia="Times New Roman" w:hAnsi="Times New Roman" w:cs="Times New Roman"/>
                <w:color w:val="000000" w:themeColor="text1"/>
                <w:sz w:val="23"/>
                <w:szCs w:val="23"/>
              </w:rPr>
              <w:t xml:space="preserve">access and interaction </w:t>
            </w:r>
          </w:p>
          <w:p w14:paraId="2AFEC94C" w14:textId="4CBFA310" w:rsidR="00D21AFE" w:rsidRDefault="00D21AFE" w:rsidP="589FDCAD">
            <w:pPr>
              <w:spacing w:line="240" w:lineRule="exact"/>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3"/>
                <w:szCs w:val="23"/>
              </w:rPr>
            </w:pPr>
            <w:r>
              <w:rPr>
                <w:rFonts w:ascii="Times New Roman" w:eastAsia="Times New Roman" w:hAnsi="Times New Roman" w:cs="Times New Roman"/>
                <w:color w:val="000000" w:themeColor="text1"/>
                <w:sz w:val="23"/>
                <w:szCs w:val="23"/>
              </w:rPr>
              <w:t xml:space="preserve">(increased annual survey satisfaction numbers) </w:t>
            </w:r>
          </w:p>
          <w:p w14:paraId="5A32AFE3" w14:textId="104BF6BD"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3AE5CCA7" w14:textId="1FC59CB8" w:rsidR="07F99188" w:rsidRDefault="00D21AFE" w:rsidP="00D21AFE">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7F99188" w:rsidRPr="3560B30C">
              <w:rPr>
                <w:rFonts w:ascii="Times New Roman" w:eastAsia="Times New Roman" w:hAnsi="Times New Roman" w:cs="Times New Roman"/>
                <w:color w:val="000000" w:themeColor="text1"/>
                <w:sz w:val="24"/>
                <w:szCs w:val="24"/>
              </w:rPr>
              <w:t>Annual Survey</w:t>
            </w:r>
          </w:p>
          <w:p w14:paraId="11A9F373" w14:textId="0F9DCE0F" w:rsidR="07F99188" w:rsidRDefault="07F99188" w:rsidP="00D21AFE">
            <w:pPr>
              <w:spacing w:line="259"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1A64FE04" w14:textId="75A9BF7F"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0780074E" w14:textId="68E40486"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2F5D8F59" w14:textId="77777777" w:rsidR="00D21AFE" w:rsidRDefault="00D21AF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0E7DDBF5" w14:textId="77777777" w:rsidR="00DC3733" w:rsidRDefault="00DC3733"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50111435" w14:textId="56A60E29" w:rsidR="07F99188" w:rsidRDefault="07F99188"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nnual Survey</w:t>
            </w:r>
          </w:p>
          <w:p w14:paraId="3034FBBF" w14:textId="37A20B52" w:rsidR="07F99188" w:rsidRDefault="07F99188"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5A747A2F" w14:textId="2B524162"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3560B30C" w14:paraId="44604CBC" w14:textId="77777777" w:rsidTr="1F47E83E">
        <w:trPr>
          <w:gridAfter w:val="1"/>
          <w:wAfter w:w="51" w:type="dxa"/>
          <w:trHeight w:val="300"/>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27A5EE12" w14:textId="77777777" w:rsidR="07F99188" w:rsidRDefault="07F99188" w:rsidP="3560B30C">
            <w:pPr>
              <w:spacing w:line="259" w:lineRule="auto"/>
              <w:jc w:val="center"/>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Financial</w:t>
            </w:r>
          </w:p>
          <w:p w14:paraId="7CC7477D" w14:textId="32EB5EAF" w:rsidR="3560B30C" w:rsidRDefault="3560B30C" w:rsidP="3560B30C">
            <w:pPr>
              <w:spacing w:line="259" w:lineRule="auto"/>
              <w:jc w:val="center"/>
              <w:rPr>
                <w:rFonts w:ascii="Times New Roman" w:eastAsia="Times New Roman" w:hAnsi="Times New Roman" w:cs="Times New Roman"/>
                <w:color w:val="000000" w:themeColor="text1"/>
                <w:sz w:val="24"/>
                <w:szCs w:val="24"/>
              </w:rPr>
            </w:pPr>
          </w:p>
        </w:tc>
        <w:tc>
          <w:tcPr>
            <w:tcW w:w="2145" w:type="dxa"/>
            <w:vAlign w:val="center"/>
          </w:tcPr>
          <w:p w14:paraId="1A8B4C26" w14:textId="77777777" w:rsidR="07F99188" w:rsidRDefault="07F99188"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Effectively spending the city resources to improve or maintain the current IT system</w:t>
            </w:r>
          </w:p>
          <w:p w14:paraId="3011637D" w14:textId="083579F9"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0F09B91D" w14:textId="77777777" w:rsidR="00D21AFE" w:rsidRDefault="00D21AF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746987D9" w14:textId="6807D1D5" w:rsidR="3560B30C" w:rsidRDefault="3E82DE9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Within Budget</w:t>
            </w:r>
          </w:p>
          <w:p w14:paraId="3B89CDFC" w14:textId="1AE6162A" w:rsidR="3E82DE9E" w:rsidRDefault="3E82DE9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w:t>
            </w:r>
            <w:r w:rsidR="00934277">
              <w:rPr>
                <w:rFonts w:ascii="Times New Roman" w:eastAsia="Times New Roman" w:hAnsi="Times New Roman" w:cs="Times New Roman"/>
                <w:color w:val="000000" w:themeColor="text1"/>
                <w:sz w:val="24"/>
                <w:szCs w:val="24"/>
              </w:rPr>
              <w:t>88</w:t>
            </w:r>
            <w:r w:rsidRPr="3560B30C">
              <w:rPr>
                <w:rFonts w:ascii="Times New Roman" w:eastAsia="Times New Roman" w:hAnsi="Times New Roman" w:cs="Times New Roman"/>
                <w:color w:val="000000" w:themeColor="text1"/>
                <w:sz w:val="24"/>
                <w:szCs w:val="24"/>
              </w:rPr>
              <w:t>,000</w:t>
            </w:r>
          </w:p>
          <w:p w14:paraId="1BFB303A" w14:textId="28F5D5F5" w:rsidR="3E82DE9E" w:rsidRDefault="00D21AF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with </w:t>
            </w:r>
            <w:r w:rsidR="3E82DE9E" w:rsidRPr="3560B30C">
              <w:rPr>
                <w:rFonts w:ascii="Times New Roman" w:eastAsia="Times New Roman" w:hAnsi="Times New Roman" w:cs="Times New Roman"/>
                <w:color w:val="000000" w:themeColor="text1"/>
                <w:sz w:val="24"/>
                <w:szCs w:val="24"/>
              </w:rPr>
              <w:t>possible savings of 10%</w:t>
            </w:r>
          </w:p>
          <w:p w14:paraId="0AB8179F" w14:textId="29713FDD"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329EA602" w14:textId="49EE45C0"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50A5DBA5" w14:textId="77777777" w:rsidR="00864945" w:rsidRDefault="00864945"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4BFB8B61" w14:textId="77777777" w:rsidR="3E82DE9E" w:rsidRDefault="3E82DE9E"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nnual Budget</w:t>
            </w:r>
          </w:p>
          <w:p w14:paraId="201040BF" w14:textId="77777777"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p w14:paraId="6981F048" w14:textId="0F754B14" w:rsidR="3560B30C" w:rsidRDefault="3560B30C" w:rsidP="3560B30C">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r w:rsidR="3560B30C" w14:paraId="73982AA6" w14:textId="77777777" w:rsidTr="1F47E83E">
        <w:trPr>
          <w:cnfStyle w:val="000000100000" w:firstRow="0" w:lastRow="0" w:firstColumn="0" w:lastColumn="0" w:oddVBand="0" w:evenVBand="0" w:oddHBand="1" w:evenHBand="0" w:firstRowFirstColumn="0" w:firstRowLastColumn="0" w:lastRowFirstColumn="0" w:lastRowLastColumn="0"/>
          <w:trHeight w:val="2175"/>
        </w:trPr>
        <w:tc>
          <w:tcPr>
            <w:cnfStyle w:val="001000000000" w:firstRow="0" w:lastRow="0" w:firstColumn="1" w:lastColumn="0" w:oddVBand="0" w:evenVBand="0" w:oddHBand="0" w:evenHBand="0" w:firstRowFirstColumn="0" w:firstRowLastColumn="0" w:lastRowFirstColumn="0" w:lastRowLastColumn="0"/>
            <w:tcW w:w="2505" w:type="dxa"/>
            <w:vAlign w:val="center"/>
          </w:tcPr>
          <w:p w14:paraId="192DB761" w14:textId="77777777" w:rsidR="00D21AFE" w:rsidRDefault="00D21AFE" w:rsidP="00D21AFE">
            <w:pPr>
              <w:spacing w:line="259" w:lineRule="auto"/>
              <w:jc w:val="center"/>
              <w:rPr>
                <w:rFonts w:ascii="Times New Roman" w:eastAsia="Times New Roman" w:hAnsi="Times New Roman" w:cs="Times New Roman"/>
                <w:b w:val="0"/>
                <w:bCs w:val="0"/>
                <w:color w:val="000000" w:themeColor="text1"/>
                <w:sz w:val="24"/>
                <w:szCs w:val="24"/>
              </w:rPr>
            </w:pPr>
          </w:p>
          <w:p w14:paraId="101994F2" w14:textId="77777777" w:rsidR="00D21AFE" w:rsidRDefault="00D21AFE" w:rsidP="00D21AFE">
            <w:pPr>
              <w:spacing w:line="259" w:lineRule="auto"/>
              <w:jc w:val="center"/>
              <w:rPr>
                <w:rFonts w:ascii="Times New Roman" w:eastAsia="Times New Roman" w:hAnsi="Times New Roman" w:cs="Times New Roman"/>
                <w:b w:val="0"/>
                <w:bCs w:val="0"/>
                <w:color w:val="000000" w:themeColor="text1"/>
                <w:sz w:val="24"/>
                <w:szCs w:val="24"/>
              </w:rPr>
            </w:pPr>
          </w:p>
          <w:p w14:paraId="7973AF7A" w14:textId="77777777" w:rsidR="3E82DE9E" w:rsidRPr="00D21AFE" w:rsidRDefault="3E82DE9E" w:rsidP="00D21AFE">
            <w:pPr>
              <w:spacing w:line="259" w:lineRule="auto"/>
              <w:jc w:val="center"/>
              <w:rPr>
                <w:rFonts w:ascii="Times New Roman" w:eastAsia="Times New Roman" w:hAnsi="Times New Roman" w:cs="Times New Roman"/>
                <w:b w:val="0"/>
                <w:bCs w:val="0"/>
                <w:color w:val="000000" w:themeColor="text1"/>
                <w:sz w:val="24"/>
                <w:szCs w:val="24"/>
              </w:rPr>
            </w:pPr>
            <w:r w:rsidRPr="3560B30C">
              <w:rPr>
                <w:rFonts w:ascii="Times New Roman" w:eastAsia="Times New Roman" w:hAnsi="Times New Roman" w:cs="Times New Roman"/>
                <w:color w:val="000000" w:themeColor="text1"/>
                <w:sz w:val="24"/>
                <w:szCs w:val="24"/>
              </w:rPr>
              <w:t>Operational</w:t>
            </w:r>
          </w:p>
          <w:p w14:paraId="158C3598" w14:textId="77A4C79B" w:rsidR="3560B30C" w:rsidRDefault="3560B30C" w:rsidP="3560B30C">
            <w:pPr>
              <w:spacing w:line="259" w:lineRule="auto"/>
              <w:jc w:val="center"/>
              <w:rPr>
                <w:rFonts w:ascii="Times New Roman" w:eastAsia="Times New Roman" w:hAnsi="Times New Roman" w:cs="Times New Roman"/>
                <w:color w:val="000000" w:themeColor="text1"/>
                <w:sz w:val="24"/>
                <w:szCs w:val="24"/>
              </w:rPr>
            </w:pPr>
          </w:p>
          <w:p w14:paraId="0712CE5D" w14:textId="0BFDFAFA" w:rsidR="3560B30C" w:rsidRDefault="3560B30C" w:rsidP="3560B30C">
            <w:pPr>
              <w:spacing w:line="259" w:lineRule="auto"/>
              <w:jc w:val="center"/>
              <w:rPr>
                <w:rFonts w:ascii="Times New Roman" w:eastAsia="Times New Roman" w:hAnsi="Times New Roman" w:cs="Times New Roman"/>
                <w:color w:val="000000" w:themeColor="text1"/>
                <w:sz w:val="24"/>
                <w:szCs w:val="24"/>
              </w:rPr>
            </w:pPr>
          </w:p>
          <w:p w14:paraId="36FECAC4" w14:textId="6C676241" w:rsidR="3560B30C" w:rsidRDefault="3560B30C" w:rsidP="3560B30C">
            <w:pPr>
              <w:spacing w:line="259" w:lineRule="auto"/>
              <w:jc w:val="center"/>
              <w:rPr>
                <w:rFonts w:ascii="Times New Roman" w:eastAsia="Times New Roman" w:hAnsi="Times New Roman" w:cs="Times New Roman"/>
                <w:color w:val="000000" w:themeColor="text1"/>
                <w:sz w:val="24"/>
                <w:szCs w:val="24"/>
              </w:rPr>
            </w:pPr>
          </w:p>
        </w:tc>
        <w:tc>
          <w:tcPr>
            <w:tcW w:w="2145" w:type="dxa"/>
            <w:vAlign w:val="center"/>
          </w:tcPr>
          <w:p w14:paraId="4FB98ADC" w14:textId="52A4BA52" w:rsidR="3E82DE9E" w:rsidRDefault="3E82DE9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 xml:space="preserve">A more efficient IT system that is more available, reliable, </w:t>
            </w:r>
            <w:r w:rsidR="00EF38F2" w:rsidRPr="3560B30C">
              <w:rPr>
                <w:rFonts w:ascii="Times New Roman" w:eastAsia="Times New Roman" w:hAnsi="Times New Roman" w:cs="Times New Roman"/>
                <w:color w:val="000000" w:themeColor="text1"/>
                <w:sz w:val="24"/>
                <w:szCs w:val="24"/>
              </w:rPr>
              <w:t>secure,</w:t>
            </w:r>
            <w:r w:rsidRPr="3560B30C">
              <w:rPr>
                <w:rFonts w:ascii="Times New Roman" w:eastAsia="Times New Roman" w:hAnsi="Times New Roman" w:cs="Times New Roman"/>
                <w:color w:val="000000" w:themeColor="text1"/>
                <w:sz w:val="24"/>
                <w:szCs w:val="24"/>
              </w:rPr>
              <w:t xml:space="preserve"> and faster.</w:t>
            </w:r>
          </w:p>
          <w:p w14:paraId="64F56EE5" w14:textId="056A021A"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25" w:type="dxa"/>
            <w:vAlign w:val="center"/>
          </w:tcPr>
          <w:p w14:paraId="5833CD37" w14:textId="468758F9" w:rsidR="3E82DE9E" w:rsidRDefault="3E82DE9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Reduced downtimes by 10%, improved performance (2x faster), higher usability (increase in citizen usage by 10% and increased staff satisfaction</w:t>
            </w:r>
            <w:r w:rsidR="4B9944AB" w:rsidRPr="08523884">
              <w:rPr>
                <w:rFonts w:ascii="Times New Roman" w:eastAsia="Times New Roman" w:hAnsi="Times New Roman" w:cs="Times New Roman"/>
                <w:color w:val="000000" w:themeColor="text1"/>
                <w:sz w:val="24"/>
                <w:szCs w:val="24"/>
              </w:rPr>
              <w:t>)</w:t>
            </w:r>
            <w:r w:rsidR="49005512" w:rsidRPr="08523884">
              <w:rPr>
                <w:rFonts w:ascii="Times New Roman" w:eastAsia="Times New Roman" w:hAnsi="Times New Roman" w:cs="Times New Roman"/>
                <w:color w:val="000000" w:themeColor="text1"/>
                <w:sz w:val="24"/>
                <w:szCs w:val="24"/>
              </w:rPr>
              <w:t xml:space="preserve">, better security (AWS </w:t>
            </w:r>
            <w:r w:rsidR="115EEAA0" w:rsidRPr="4ED6B070">
              <w:rPr>
                <w:rFonts w:ascii="Times New Roman" w:eastAsia="Times New Roman" w:hAnsi="Times New Roman" w:cs="Times New Roman"/>
                <w:color w:val="000000" w:themeColor="text1"/>
                <w:sz w:val="24"/>
                <w:szCs w:val="24"/>
              </w:rPr>
              <w:t>guarantees</w:t>
            </w:r>
            <w:r w:rsidR="49005512" w:rsidRPr="08523884">
              <w:rPr>
                <w:rFonts w:ascii="Times New Roman" w:eastAsia="Times New Roman" w:hAnsi="Times New Roman" w:cs="Times New Roman"/>
                <w:color w:val="000000" w:themeColor="text1"/>
                <w:sz w:val="24"/>
                <w:szCs w:val="24"/>
              </w:rPr>
              <w:t xml:space="preserve"> </w:t>
            </w:r>
            <w:r w:rsidR="49005512" w:rsidRPr="080D4195">
              <w:rPr>
                <w:rFonts w:ascii="Times New Roman" w:eastAsia="Times New Roman" w:hAnsi="Times New Roman" w:cs="Times New Roman"/>
                <w:color w:val="000000" w:themeColor="text1"/>
                <w:sz w:val="24"/>
                <w:szCs w:val="24"/>
              </w:rPr>
              <w:t>100% security</w:t>
            </w:r>
            <w:r w:rsidR="45E70E33" w:rsidRPr="3CB88496">
              <w:rPr>
                <w:rFonts w:ascii="Times New Roman" w:eastAsia="Times New Roman" w:hAnsi="Times New Roman" w:cs="Times New Roman"/>
                <w:color w:val="000000" w:themeColor="text1"/>
                <w:sz w:val="24"/>
                <w:szCs w:val="24"/>
              </w:rPr>
              <w:t xml:space="preserve"> </w:t>
            </w:r>
            <w:r w:rsidR="565EB983" w:rsidRPr="3CB88496">
              <w:rPr>
                <w:rFonts w:ascii="Times New Roman" w:eastAsia="Times New Roman" w:hAnsi="Times New Roman" w:cs="Times New Roman"/>
                <w:color w:val="000000" w:themeColor="text1"/>
                <w:sz w:val="24"/>
                <w:szCs w:val="24"/>
              </w:rPr>
              <w:t xml:space="preserve">of </w:t>
            </w:r>
            <w:r w:rsidR="45E70E33" w:rsidRPr="3CB88496">
              <w:rPr>
                <w:rFonts w:ascii="Times New Roman" w:eastAsia="Times New Roman" w:hAnsi="Times New Roman" w:cs="Times New Roman"/>
                <w:color w:val="000000" w:themeColor="text1"/>
                <w:sz w:val="24"/>
                <w:szCs w:val="24"/>
              </w:rPr>
              <w:t>the backup data</w:t>
            </w:r>
            <w:r w:rsidR="49005512" w:rsidRPr="7D7204E3">
              <w:rPr>
                <w:rFonts w:ascii="Times New Roman" w:eastAsia="Times New Roman" w:hAnsi="Times New Roman" w:cs="Times New Roman"/>
                <w:color w:val="000000" w:themeColor="text1"/>
                <w:sz w:val="24"/>
                <w:szCs w:val="24"/>
              </w:rPr>
              <w:t xml:space="preserve">) </w:t>
            </w:r>
          </w:p>
          <w:p w14:paraId="24D91942" w14:textId="7FBA36E8"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c>
          <w:tcPr>
            <w:tcW w:w="2376" w:type="dxa"/>
            <w:gridSpan w:val="2"/>
            <w:vAlign w:val="center"/>
          </w:tcPr>
          <w:p w14:paraId="71C19698" w14:textId="77777777" w:rsidR="3E82DE9E" w:rsidRDefault="3E82DE9E"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r w:rsidRPr="3560B30C">
              <w:rPr>
                <w:rFonts w:ascii="Times New Roman" w:eastAsia="Times New Roman" w:hAnsi="Times New Roman" w:cs="Times New Roman"/>
                <w:color w:val="000000" w:themeColor="text1"/>
                <w:sz w:val="24"/>
                <w:szCs w:val="24"/>
              </w:rPr>
              <w:t>Annual Survey</w:t>
            </w:r>
          </w:p>
          <w:p w14:paraId="51288CE7" w14:textId="6D487393" w:rsidR="3560B30C" w:rsidRDefault="3560B30C" w:rsidP="3560B30C">
            <w:pPr>
              <w:spacing w:line="259"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4"/>
                <w:szCs w:val="24"/>
              </w:rPr>
            </w:pPr>
          </w:p>
        </w:tc>
      </w:tr>
    </w:tbl>
    <w:p w14:paraId="4C07F18B" w14:textId="524004BF" w:rsidR="2DF4F069" w:rsidRDefault="2DF4F069" w:rsidP="2DF4F069">
      <w:pPr>
        <w:spacing w:afterAutospacing="1" w:line="360" w:lineRule="auto"/>
        <w:jc w:val="both"/>
        <w:rPr>
          <w:rFonts w:ascii="Times New Roman" w:eastAsia="Times New Roman" w:hAnsi="Times New Roman" w:cs="Times New Roman"/>
          <w:color w:val="000000" w:themeColor="text1"/>
          <w:sz w:val="24"/>
          <w:szCs w:val="24"/>
        </w:rPr>
      </w:pPr>
    </w:p>
    <w:p w14:paraId="10EE5070" w14:textId="4D1450D2" w:rsidR="006D1C13" w:rsidRDefault="190576B9" w:rsidP="441C7E15">
      <w:pPr>
        <w:spacing w:afterAutospacing="1" w:line="360" w:lineRule="auto"/>
        <w:jc w:val="both"/>
        <w:rPr>
          <w:rFonts w:ascii="Times New Roman" w:eastAsia="Times New Roman" w:hAnsi="Times New Roman" w:cs="Times New Roman"/>
          <w:sz w:val="28"/>
          <w:szCs w:val="28"/>
        </w:rPr>
      </w:pPr>
      <w:r w:rsidRPr="4C80629F">
        <w:rPr>
          <w:rFonts w:ascii="Times New Roman" w:eastAsia="Times New Roman" w:hAnsi="Times New Roman" w:cs="Times New Roman"/>
          <w:color w:val="000000" w:themeColor="text1"/>
          <w:sz w:val="24"/>
          <w:szCs w:val="24"/>
        </w:rPr>
        <w:t>The City of Mequon serves more than 24,000 citizens.  The city strives to provide quality services to the citizens while maintaining low tax rates</w:t>
      </w:r>
      <w:r w:rsidR="04AE4E60" w:rsidRPr="4C80629F">
        <w:rPr>
          <w:rFonts w:ascii="Times New Roman" w:eastAsia="Times New Roman" w:hAnsi="Times New Roman" w:cs="Times New Roman"/>
          <w:color w:val="000000" w:themeColor="text1"/>
          <w:sz w:val="24"/>
          <w:szCs w:val="24"/>
        </w:rPr>
        <w:t xml:space="preserve">. </w:t>
      </w:r>
      <w:r w:rsidRPr="4C80629F">
        <w:rPr>
          <w:rFonts w:ascii="Times New Roman" w:eastAsia="Times New Roman" w:hAnsi="Times New Roman" w:cs="Times New Roman"/>
          <w:color w:val="000000" w:themeColor="text1"/>
          <w:sz w:val="24"/>
          <w:szCs w:val="24"/>
        </w:rPr>
        <w:t>The plan focuses upon implementing upgrades and improvements that will be cost-effective while improving efficiency, security, and reliability</w:t>
      </w:r>
      <w:r w:rsidR="67FEDFB6" w:rsidRPr="4C80629F">
        <w:rPr>
          <w:rFonts w:ascii="Times New Roman" w:eastAsia="Times New Roman" w:hAnsi="Times New Roman" w:cs="Times New Roman"/>
          <w:color w:val="000000" w:themeColor="text1"/>
          <w:sz w:val="24"/>
          <w:szCs w:val="24"/>
        </w:rPr>
        <w:t xml:space="preserve"> during the next 4 years.</w:t>
      </w:r>
      <w:r w:rsidR="00A72167">
        <w:rPr>
          <w:rFonts w:ascii="Times New Roman" w:eastAsia="Times New Roman" w:hAnsi="Times New Roman" w:cs="Times New Roman"/>
          <w:color w:val="000000" w:themeColor="text1"/>
          <w:sz w:val="24"/>
          <w:szCs w:val="24"/>
        </w:rPr>
        <w:t xml:space="preserve"> </w:t>
      </w:r>
      <w:r w:rsidRPr="4C80629F">
        <w:rPr>
          <w:rFonts w:ascii="Times New Roman" w:eastAsia="Times New Roman" w:hAnsi="Times New Roman" w:cs="Times New Roman"/>
          <w:color w:val="000000" w:themeColor="text1"/>
          <w:sz w:val="24"/>
          <w:szCs w:val="24"/>
        </w:rPr>
        <w:t>The plan includes considerations for anticipated city growth and unanticipated changes.</w:t>
      </w:r>
    </w:p>
    <w:p w14:paraId="39518303" w14:textId="776A1253" w:rsidR="006D1C13" w:rsidRPr="00214661" w:rsidRDefault="00214661" w:rsidP="00EE151C">
      <w:pPr>
        <w:pStyle w:val="Heading2"/>
        <w:rPr>
          <w:rFonts w:ascii="Times New Roman" w:hAnsi="Times New Roman" w:cs="Times New Roman"/>
          <w:sz w:val="28"/>
          <w:szCs w:val="28"/>
        </w:rPr>
      </w:pPr>
      <w:bookmarkStart w:id="6" w:name="_Toc87205748"/>
      <w:bookmarkStart w:id="7" w:name="_Toc90053612"/>
      <w:r w:rsidRPr="00214661">
        <w:rPr>
          <w:rFonts w:ascii="Times New Roman" w:hAnsi="Times New Roman" w:cs="Times New Roman"/>
          <w:sz w:val="28"/>
          <w:szCs w:val="28"/>
        </w:rPr>
        <w:t>DESIRED VALUE OF IMPACT:</w:t>
      </w:r>
      <w:bookmarkEnd w:id="6"/>
      <w:bookmarkEnd w:id="7"/>
    </w:p>
    <w:p w14:paraId="0511505E" w14:textId="42CAE177" w:rsidR="00E430F9" w:rsidRDefault="190576B9" w:rsidP="441C7E15">
      <w:pPr>
        <w:spacing w:line="360" w:lineRule="auto"/>
        <w:jc w:val="both"/>
        <w:rPr>
          <w:rFonts w:ascii="Times New Roman" w:eastAsia="Times New Roman" w:hAnsi="Times New Roman" w:cs="Times New Roman"/>
          <w:color w:val="000000" w:themeColor="text1"/>
          <w:sz w:val="24"/>
          <w:szCs w:val="24"/>
        </w:rPr>
      </w:pPr>
      <w:r w:rsidRPr="4C80629F">
        <w:rPr>
          <w:rFonts w:ascii="Times New Roman" w:eastAsia="Times New Roman" w:hAnsi="Times New Roman" w:cs="Times New Roman"/>
          <w:color w:val="000000" w:themeColor="text1"/>
          <w:sz w:val="24"/>
          <w:szCs w:val="24"/>
        </w:rPr>
        <w:t xml:space="preserve">The planned IT system changes will decrease the number of IT help desk complaints because the upgraded and improved systems will be easier to use and more stable.  The upgraded system will be more secure, which will reduce security threats and improve reliability.  The project team anticipates </w:t>
      </w:r>
      <w:r w:rsidR="02F9DEC2" w:rsidRPr="4C80629F">
        <w:rPr>
          <w:rFonts w:ascii="Times New Roman" w:eastAsia="Times New Roman" w:hAnsi="Times New Roman" w:cs="Times New Roman"/>
          <w:color w:val="000000" w:themeColor="text1"/>
          <w:sz w:val="24"/>
          <w:szCs w:val="24"/>
        </w:rPr>
        <w:t>an</w:t>
      </w:r>
      <w:r w:rsidRPr="4C80629F">
        <w:rPr>
          <w:rFonts w:ascii="Times New Roman" w:eastAsia="Times New Roman" w:hAnsi="Times New Roman" w:cs="Times New Roman"/>
          <w:color w:val="000000" w:themeColor="text1"/>
          <w:sz w:val="24"/>
          <w:szCs w:val="24"/>
        </w:rPr>
        <w:t xml:space="preserve"> improved </w:t>
      </w:r>
      <w:r w:rsidR="5C216D75" w:rsidRPr="4C80629F">
        <w:rPr>
          <w:rFonts w:ascii="Times New Roman" w:eastAsia="Times New Roman" w:hAnsi="Times New Roman" w:cs="Times New Roman"/>
          <w:color w:val="000000" w:themeColor="text1"/>
          <w:sz w:val="24"/>
          <w:szCs w:val="24"/>
        </w:rPr>
        <w:t>IT system</w:t>
      </w:r>
      <w:r w:rsidR="0D27BFAD" w:rsidRPr="4C80629F">
        <w:rPr>
          <w:rFonts w:ascii="Times New Roman" w:eastAsia="Times New Roman" w:hAnsi="Times New Roman" w:cs="Times New Roman"/>
          <w:color w:val="000000" w:themeColor="text1"/>
          <w:sz w:val="24"/>
          <w:szCs w:val="24"/>
        </w:rPr>
        <w:t xml:space="preserve"> </w:t>
      </w:r>
      <w:r w:rsidRPr="4C80629F">
        <w:rPr>
          <w:rFonts w:ascii="Times New Roman" w:eastAsia="Times New Roman" w:hAnsi="Times New Roman" w:cs="Times New Roman"/>
          <w:color w:val="000000" w:themeColor="text1"/>
          <w:sz w:val="24"/>
          <w:szCs w:val="24"/>
        </w:rPr>
        <w:t xml:space="preserve">will </w:t>
      </w:r>
      <w:r w:rsidR="68065AED" w:rsidRPr="4C80629F">
        <w:rPr>
          <w:rFonts w:ascii="Times New Roman" w:eastAsia="Times New Roman" w:hAnsi="Times New Roman" w:cs="Times New Roman"/>
          <w:color w:val="000000" w:themeColor="text1"/>
          <w:sz w:val="24"/>
          <w:szCs w:val="24"/>
        </w:rPr>
        <w:t>increase user satisfaction</w:t>
      </w:r>
      <w:r w:rsidR="48A8EF10" w:rsidRPr="4C80629F">
        <w:rPr>
          <w:rFonts w:ascii="Times New Roman" w:eastAsia="Times New Roman" w:hAnsi="Times New Roman" w:cs="Times New Roman"/>
          <w:color w:val="000000" w:themeColor="text1"/>
          <w:sz w:val="24"/>
          <w:szCs w:val="24"/>
        </w:rPr>
        <w:t>,</w:t>
      </w:r>
      <w:r w:rsidR="68065AED" w:rsidRPr="4C80629F">
        <w:rPr>
          <w:rFonts w:ascii="Times New Roman" w:eastAsia="Times New Roman" w:hAnsi="Times New Roman" w:cs="Times New Roman"/>
          <w:color w:val="000000" w:themeColor="text1"/>
          <w:sz w:val="24"/>
          <w:szCs w:val="24"/>
        </w:rPr>
        <w:t xml:space="preserve"> </w:t>
      </w:r>
      <w:r w:rsidR="48A8EF10" w:rsidRPr="4C80629F">
        <w:rPr>
          <w:rFonts w:ascii="Times New Roman" w:eastAsia="Times New Roman" w:hAnsi="Times New Roman" w:cs="Times New Roman"/>
          <w:color w:val="000000" w:themeColor="text1"/>
          <w:sz w:val="24"/>
          <w:szCs w:val="24"/>
        </w:rPr>
        <w:t>which</w:t>
      </w:r>
      <w:r w:rsidR="68065AED" w:rsidRPr="4C80629F">
        <w:rPr>
          <w:rFonts w:ascii="Times New Roman" w:eastAsia="Times New Roman" w:hAnsi="Times New Roman" w:cs="Times New Roman"/>
          <w:color w:val="000000" w:themeColor="text1"/>
          <w:sz w:val="24"/>
          <w:szCs w:val="24"/>
        </w:rPr>
        <w:t xml:space="preserve"> </w:t>
      </w:r>
      <w:r w:rsidR="48A8EF10" w:rsidRPr="4C80629F">
        <w:rPr>
          <w:rFonts w:ascii="Times New Roman" w:eastAsia="Times New Roman" w:hAnsi="Times New Roman" w:cs="Times New Roman"/>
          <w:color w:val="000000" w:themeColor="text1"/>
          <w:sz w:val="24"/>
          <w:szCs w:val="24"/>
        </w:rPr>
        <w:t>means more citizens will</w:t>
      </w:r>
      <w:r w:rsidR="68065AED" w:rsidRPr="4C80629F">
        <w:rPr>
          <w:rFonts w:ascii="Times New Roman" w:eastAsia="Times New Roman" w:hAnsi="Times New Roman" w:cs="Times New Roman"/>
          <w:color w:val="000000" w:themeColor="text1"/>
          <w:sz w:val="24"/>
          <w:szCs w:val="24"/>
        </w:rPr>
        <w:t xml:space="preserve"> </w:t>
      </w:r>
      <w:r w:rsidR="48A8EF10" w:rsidRPr="4C80629F">
        <w:rPr>
          <w:rFonts w:ascii="Times New Roman" w:eastAsia="Times New Roman" w:hAnsi="Times New Roman" w:cs="Times New Roman"/>
          <w:color w:val="000000" w:themeColor="text1"/>
          <w:sz w:val="24"/>
          <w:szCs w:val="24"/>
        </w:rPr>
        <w:t xml:space="preserve">utilize online resources. </w:t>
      </w:r>
      <w:r w:rsidRPr="4C80629F">
        <w:rPr>
          <w:rFonts w:ascii="Times New Roman" w:eastAsia="Times New Roman" w:hAnsi="Times New Roman" w:cs="Times New Roman"/>
          <w:color w:val="000000" w:themeColor="text1"/>
          <w:sz w:val="24"/>
          <w:szCs w:val="24"/>
        </w:rPr>
        <w:t>The success of the plan will be validated by annual surveys of citizens and city employees verifying satisfaction with the IT system changes.</w:t>
      </w:r>
    </w:p>
    <w:p w14:paraId="4A746757" w14:textId="6BBCF3DB" w:rsidR="4C80629F" w:rsidRDefault="4C80629F" w:rsidP="4C80629F">
      <w:pPr>
        <w:spacing w:line="360" w:lineRule="auto"/>
        <w:jc w:val="both"/>
        <w:rPr>
          <w:rFonts w:ascii="Times New Roman" w:eastAsia="Times New Roman" w:hAnsi="Times New Roman" w:cs="Times New Roman"/>
          <w:color w:val="000000" w:themeColor="text1"/>
          <w:sz w:val="24"/>
          <w:szCs w:val="24"/>
        </w:rPr>
      </w:pPr>
    </w:p>
    <w:p w14:paraId="4AE40EDF" w14:textId="7F64F862" w:rsidR="00DF265E" w:rsidRDefault="00DF265E" w:rsidP="00DF265E">
      <w:pPr>
        <w:pStyle w:val="Heading1"/>
        <w:spacing w:before="120" w:after="120"/>
        <w:rPr>
          <w:rFonts w:ascii="Times New Roman" w:eastAsia="Times New Roman" w:hAnsi="Times New Roman" w:cs="Times New Roman"/>
        </w:rPr>
      </w:pPr>
      <w:bookmarkStart w:id="8" w:name="_Toc90053613"/>
      <w:r w:rsidRPr="00DF265E">
        <w:rPr>
          <w:rFonts w:ascii="Times New Roman" w:eastAsia="Times New Roman" w:hAnsi="Times New Roman" w:cs="Times New Roman"/>
        </w:rPr>
        <w:t>QUALITY MANAGEMENT PLAN</w:t>
      </w:r>
      <w:bookmarkEnd w:id="8"/>
    </w:p>
    <w:p w14:paraId="48443F38" w14:textId="626B7331" w:rsidR="000B6D12" w:rsidRPr="003E3B4D" w:rsidRDefault="003E3B4D" w:rsidP="003E3B4D">
      <w:pPr>
        <w:pStyle w:val="Heading2"/>
        <w:rPr>
          <w:rFonts w:ascii="Times New Roman" w:hAnsi="Times New Roman" w:cs="Times New Roman"/>
          <w:sz w:val="28"/>
          <w:szCs w:val="28"/>
        </w:rPr>
      </w:pPr>
      <w:bookmarkStart w:id="9" w:name="_Toc90053614"/>
      <w:r w:rsidRPr="000B6D12">
        <w:rPr>
          <w:rFonts w:ascii="Times New Roman" w:hAnsi="Times New Roman" w:cs="Times New Roman"/>
          <w:sz w:val="28"/>
          <w:szCs w:val="28"/>
        </w:rPr>
        <w:t>OBJECTIVE:</w:t>
      </w:r>
      <w:bookmarkEnd w:id="9"/>
    </w:p>
    <w:p w14:paraId="65C0E6B7" w14:textId="0F0232CF" w:rsidR="00A1687F" w:rsidRPr="00EE151C" w:rsidRDefault="48239E11" w:rsidP="00EE151C">
      <w:pPr>
        <w:spacing w:line="360" w:lineRule="auto"/>
        <w:jc w:val="both"/>
        <w:rPr>
          <w:rStyle w:val="markedcontent"/>
          <w:rFonts w:ascii="Times New Roman" w:eastAsia="Times New Roman" w:hAnsi="Times New Roman" w:cs="Times New Roman"/>
          <w:color w:val="333435"/>
          <w:sz w:val="24"/>
          <w:szCs w:val="24"/>
        </w:rPr>
      </w:pPr>
      <w:r w:rsidRPr="40292F8B">
        <w:rPr>
          <w:rStyle w:val="markedcontent"/>
          <w:rFonts w:ascii="Times New Roman" w:eastAsia="Times New Roman" w:hAnsi="Times New Roman" w:cs="Times New Roman"/>
          <w:color w:val="333435"/>
          <w:sz w:val="24"/>
          <w:szCs w:val="24"/>
        </w:rPr>
        <w:t>The GradBird Consulting pr</w:t>
      </w:r>
      <w:r w:rsidR="2C4A8CB5" w:rsidRPr="40292F8B">
        <w:rPr>
          <w:rStyle w:val="markedcontent"/>
          <w:rFonts w:ascii="Times New Roman" w:eastAsia="Times New Roman" w:hAnsi="Times New Roman" w:cs="Times New Roman"/>
          <w:color w:val="333435"/>
          <w:sz w:val="24"/>
          <w:szCs w:val="24"/>
        </w:rPr>
        <w:t>o</w:t>
      </w:r>
      <w:r w:rsidRPr="40292F8B">
        <w:rPr>
          <w:rStyle w:val="markedcontent"/>
          <w:rFonts w:ascii="Times New Roman" w:eastAsia="Times New Roman" w:hAnsi="Times New Roman" w:cs="Times New Roman"/>
          <w:color w:val="333435"/>
          <w:sz w:val="24"/>
          <w:szCs w:val="24"/>
        </w:rPr>
        <w:t xml:space="preserve">ject team </w:t>
      </w:r>
      <w:r w:rsidR="472033DE" w:rsidRPr="40292F8B">
        <w:rPr>
          <w:rStyle w:val="markedcontent"/>
          <w:rFonts w:ascii="Times New Roman" w:eastAsia="Times New Roman" w:hAnsi="Times New Roman" w:cs="Times New Roman"/>
          <w:color w:val="333435"/>
          <w:sz w:val="24"/>
          <w:szCs w:val="24"/>
        </w:rPr>
        <w:t>will strive to complete the project within bu</w:t>
      </w:r>
      <w:r w:rsidR="1A933BB5" w:rsidRPr="40292F8B">
        <w:rPr>
          <w:rStyle w:val="markedcontent"/>
          <w:rFonts w:ascii="Times New Roman" w:eastAsia="Times New Roman" w:hAnsi="Times New Roman" w:cs="Times New Roman"/>
          <w:color w:val="333435"/>
          <w:sz w:val="24"/>
          <w:szCs w:val="24"/>
        </w:rPr>
        <w:t xml:space="preserve">dget and on time.  The </w:t>
      </w:r>
      <w:r w:rsidR="785C894D" w:rsidRPr="40292F8B">
        <w:rPr>
          <w:rStyle w:val="markedcontent"/>
          <w:rFonts w:ascii="Times New Roman" w:eastAsia="Times New Roman" w:hAnsi="Times New Roman" w:cs="Times New Roman"/>
          <w:color w:val="333435"/>
          <w:sz w:val="24"/>
          <w:szCs w:val="24"/>
        </w:rPr>
        <w:t xml:space="preserve">project team will also strive to </w:t>
      </w:r>
      <w:r w:rsidR="1273BD33" w:rsidRPr="40292F8B">
        <w:rPr>
          <w:rStyle w:val="markedcontent"/>
          <w:rFonts w:ascii="Times New Roman" w:eastAsia="Times New Roman" w:hAnsi="Times New Roman" w:cs="Times New Roman"/>
          <w:color w:val="333435"/>
          <w:sz w:val="24"/>
          <w:szCs w:val="24"/>
        </w:rPr>
        <w:t xml:space="preserve">implement the project </w:t>
      </w:r>
      <w:r w:rsidR="7CC3C77B" w:rsidRPr="40292F8B">
        <w:rPr>
          <w:rStyle w:val="markedcontent"/>
          <w:rFonts w:ascii="Times New Roman" w:eastAsia="Times New Roman" w:hAnsi="Times New Roman" w:cs="Times New Roman"/>
          <w:color w:val="333435"/>
          <w:sz w:val="24"/>
          <w:szCs w:val="24"/>
        </w:rPr>
        <w:t xml:space="preserve">above the expectations of the </w:t>
      </w:r>
      <w:r w:rsidR="466FA37A" w:rsidRPr="40292F8B">
        <w:rPr>
          <w:rStyle w:val="markedcontent"/>
          <w:rFonts w:ascii="Times New Roman" w:eastAsia="Times New Roman" w:hAnsi="Times New Roman" w:cs="Times New Roman"/>
          <w:color w:val="333435"/>
          <w:sz w:val="24"/>
          <w:szCs w:val="24"/>
        </w:rPr>
        <w:t xml:space="preserve">City of </w:t>
      </w:r>
      <w:r w:rsidR="7C459D32" w:rsidRPr="40292F8B">
        <w:rPr>
          <w:rStyle w:val="markedcontent"/>
          <w:rFonts w:ascii="Times New Roman" w:eastAsia="Times New Roman" w:hAnsi="Times New Roman" w:cs="Times New Roman"/>
          <w:color w:val="333435"/>
          <w:sz w:val="24"/>
          <w:szCs w:val="24"/>
        </w:rPr>
        <w:t xml:space="preserve">Mequon’s </w:t>
      </w:r>
      <w:r w:rsidR="2CE4B94B" w:rsidRPr="40292F8B">
        <w:rPr>
          <w:rStyle w:val="markedcontent"/>
          <w:rFonts w:ascii="Times New Roman" w:eastAsia="Times New Roman" w:hAnsi="Times New Roman" w:cs="Times New Roman"/>
          <w:color w:val="333435"/>
          <w:sz w:val="24"/>
          <w:szCs w:val="24"/>
        </w:rPr>
        <w:t xml:space="preserve">staff and citizens.  </w:t>
      </w:r>
      <w:r w:rsidR="716D3FAF" w:rsidRPr="40292F8B">
        <w:rPr>
          <w:rStyle w:val="markedcontent"/>
          <w:rFonts w:ascii="Times New Roman" w:eastAsia="Times New Roman" w:hAnsi="Times New Roman" w:cs="Times New Roman"/>
          <w:color w:val="333435"/>
          <w:sz w:val="24"/>
          <w:szCs w:val="24"/>
        </w:rPr>
        <w:t xml:space="preserve">Exceeding expectations will be guaranteed by </w:t>
      </w:r>
      <w:r w:rsidR="716D3FAF" w:rsidRPr="3006BE80">
        <w:rPr>
          <w:rStyle w:val="markedcontent"/>
          <w:rFonts w:ascii="Times New Roman" w:eastAsia="Times New Roman" w:hAnsi="Times New Roman" w:cs="Times New Roman"/>
          <w:color w:val="333435"/>
          <w:sz w:val="24"/>
          <w:szCs w:val="24"/>
        </w:rPr>
        <w:t>providing</w:t>
      </w:r>
      <w:r w:rsidR="648DD612" w:rsidRPr="1B6D7B11">
        <w:rPr>
          <w:rStyle w:val="markedcontent"/>
          <w:rFonts w:ascii="Times New Roman" w:eastAsia="Times New Roman" w:hAnsi="Times New Roman" w:cs="Times New Roman"/>
          <w:color w:val="333435"/>
          <w:sz w:val="24"/>
          <w:szCs w:val="24"/>
        </w:rPr>
        <w:t xml:space="preserve"> a</w:t>
      </w:r>
      <w:r w:rsidR="5145F9EF" w:rsidRPr="11DA59EB">
        <w:rPr>
          <w:rStyle w:val="markedcontent"/>
          <w:rFonts w:ascii="Times New Roman" w:eastAsia="Times New Roman" w:hAnsi="Times New Roman" w:cs="Times New Roman"/>
          <w:color w:val="333435"/>
          <w:sz w:val="24"/>
          <w:szCs w:val="24"/>
        </w:rPr>
        <w:t xml:space="preserve"> </w:t>
      </w:r>
      <w:r w:rsidR="648DD612" w:rsidRPr="2CC7FA81">
        <w:rPr>
          <w:rStyle w:val="markedcontent"/>
          <w:rFonts w:ascii="Times New Roman" w:eastAsia="Times New Roman" w:hAnsi="Times New Roman" w:cs="Times New Roman"/>
          <w:color w:val="333435"/>
          <w:sz w:val="24"/>
          <w:szCs w:val="24"/>
        </w:rPr>
        <w:t xml:space="preserve">more </w:t>
      </w:r>
      <w:r w:rsidR="648DD612" w:rsidRPr="0F5A0930">
        <w:rPr>
          <w:rStyle w:val="markedcontent"/>
          <w:rFonts w:ascii="Times New Roman" w:eastAsia="Times New Roman" w:hAnsi="Times New Roman" w:cs="Times New Roman"/>
          <w:color w:val="333435"/>
          <w:sz w:val="24"/>
          <w:szCs w:val="24"/>
        </w:rPr>
        <w:t>reliable</w:t>
      </w:r>
      <w:r w:rsidR="648DD612" w:rsidRPr="11BDCDF2">
        <w:rPr>
          <w:rStyle w:val="markedcontent"/>
          <w:rFonts w:ascii="Times New Roman" w:eastAsia="Times New Roman" w:hAnsi="Times New Roman" w:cs="Times New Roman"/>
          <w:color w:val="333435"/>
          <w:sz w:val="24"/>
          <w:szCs w:val="24"/>
        </w:rPr>
        <w:t>, secure,</w:t>
      </w:r>
      <w:r w:rsidR="648DD612" w:rsidRPr="196B5803">
        <w:rPr>
          <w:rStyle w:val="markedcontent"/>
          <w:rFonts w:ascii="Times New Roman" w:eastAsia="Times New Roman" w:hAnsi="Times New Roman" w:cs="Times New Roman"/>
          <w:color w:val="333435"/>
          <w:sz w:val="24"/>
          <w:szCs w:val="24"/>
        </w:rPr>
        <w:t xml:space="preserve"> and cost-</w:t>
      </w:r>
      <w:r w:rsidR="648DD612" w:rsidRPr="1898137B">
        <w:rPr>
          <w:rStyle w:val="markedcontent"/>
          <w:rFonts w:ascii="Times New Roman" w:eastAsia="Times New Roman" w:hAnsi="Times New Roman" w:cs="Times New Roman"/>
          <w:color w:val="333435"/>
          <w:sz w:val="24"/>
          <w:szCs w:val="24"/>
        </w:rPr>
        <w:t xml:space="preserve">effective </w:t>
      </w:r>
      <w:r w:rsidR="648DD612" w:rsidRPr="54E5F9C7">
        <w:rPr>
          <w:rStyle w:val="markedcontent"/>
          <w:rFonts w:ascii="Times New Roman" w:eastAsia="Times New Roman" w:hAnsi="Times New Roman" w:cs="Times New Roman"/>
          <w:color w:val="333435"/>
          <w:sz w:val="24"/>
          <w:szCs w:val="24"/>
        </w:rPr>
        <w:t xml:space="preserve">system.  </w:t>
      </w:r>
      <w:r w:rsidR="648DD612" w:rsidRPr="57931533">
        <w:rPr>
          <w:rStyle w:val="markedcontent"/>
          <w:rFonts w:ascii="Times New Roman" w:eastAsia="Times New Roman" w:hAnsi="Times New Roman" w:cs="Times New Roman"/>
          <w:color w:val="333435"/>
          <w:sz w:val="24"/>
          <w:szCs w:val="24"/>
        </w:rPr>
        <w:t xml:space="preserve">The upgraded system </w:t>
      </w:r>
      <w:r w:rsidR="648DD612" w:rsidRPr="28D27DF3">
        <w:rPr>
          <w:rStyle w:val="markedcontent"/>
          <w:rFonts w:ascii="Times New Roman" w:eastAsia="Times New Roman" w:hAnsi="Times New Roman" w:cs="Times New Roman"/>
          <w:color w:val="333435"/>
          <w:sz w:val="24"/>
          <w:szCs w:val="24"/>
        </w:rPr>
        <w:t xml:space="preserve">will reduce </w:t>
      </w:r>
      <w:r w:rsidR="648DD612" w:rsidRPr="3BBA03D7">
        <w:rPr>
          <w:rStyle w:val="markedcontent"/>
          <w:rFonts w:ascii="Times New Roman" w:eastAsia="Times New Roman" w:hAnsi="Times New Roman" w:cs="Times New Roman"/>
          <w:color w:val="333435"/>
          <w:sz w:val="24"/>
          <w:szCs w:val="24"/>
        </w:rPr>
        <w:t xml:space="preserve">downtimes </w:t>
      </w:r>
      <w:r w:rsidR="361AD610" w:rsidRPr="3BBA03D7">
        <w:rPr>
          <w:rStyle w:val="markedcontent"/>
          <w:rFonts w:ascii="Times New Roman" w:eastAsia="Times New Roman" w:hAnsi="Times New Roman" w:cs="Times New Roman"/>
          <w:color w:val="333435"/>
          <w:sz w:val="24"/>
          <w:szCs w:val="24"/>
        </w:rPr>
        <w:t xml:space="preserve">and </w:t>
      </w:r>
      <w:r w:rsidR="361AD610" w:rsidRPr="3BBA03D7">
        <w:rPr>
          <w:rStyle w:val="markedcontent"/>
          <w:rFonts w:ascii="Times New Roman" w:eastAsia="Times New Roman" w:hAnsi="Times New Roman" w:cs="Times New Roman"/>
          <w:color w:val="333435"/>
          <w:sz w:val="24"/>
          <w:szCs w:val="24"/>
        </w:rPr>
        <w:lastRenderedPageBreak/>
        <w:t xml:space="preserve">increase accessibility.  </w:t>
      </w:r>
      <w:r w:rsidR="2782621C" w:rsidRPr="4AD47823">
        <w:rPr>
          <w:rStyle w:val="markedcontent"/>
          <w:rFonts w:ascii="Times New Roman" w:eastAsia="Times New Roman" w:hAnsi="Times New Roman" w:cs="Times New Roman"/>
          <w:color w:val="333435"/>
          <w:sz w:val="24"/>
          <w:szCs w:val="24"/>
        </w:rPr>
        <w:t xml:space="preserve">The GradBird </w:t>
      </w:r>
      <w:r w:rsidR="62862F56" w:rsidRPr="7DDD1052">
        <w:rPr>
          <w:rStyle w:val="markedcontent"/>
          <w:rFonts w:ascii="Times New Roman" w:eastAsia="Times New Roman" w:hAnsi="Times New Roman" w:cs="Times New Roman"/>
          <w:color w:val="333435"/>
          <w:sz w:val="24"/>
          <w:szCs w:val="24"/>
        </w:rPr>
        <w:t>C</w:t>
      </w:r>
      <w:r w:rsidR="2FB6BC40" w:rsidRPr="7DDD1052">
        <w:rPr>
          <w:rStyle w:val="markedcontent"/>
          <w:rFonts w:ascii="Times New Roman" w:eastAsia="Times New Roman" w:hAnsi="Times New Roman" w:cs="Times New Roman"/>
          <w:color w:val="333435"/>
          <w:sz w:val="24"/>
          <w:szCs w:val="24"/>
        </w:rPr>
        <w:t>onsultants</w:t>
      </w:r>
      <w:r w:rsidR="2782621C" w:rsidRPr="1178A432">
        <w:rPr>
          <w:rStyle w:val="markedcontent"/>
          <w:rFonts w:ascii="Times New Roman" w:eastAsia="Times New Roman" w:hAnsi="Times New Roman" w:cs="Times New Roman"/>
          <w:color w:val="333435"/>
          <w:sz w:val="24"/>
          <w:szCs w:val="24"/>
        </w:rPr>
        <w:t xml:space="preserve"> </w:t>
      </w:r>
      <w:r w:rsidR="2782621C" w:rsidRPr="34CABA39">
        <w:rPr>
          <w:rStyle w:val="markedcontent"/>
          <w:rFonts w:ascii="Times New Roman" w:eastAsia="Times New Roman" w:hAnsi="Times New Roman" w:cs="Times New Roman"/>
          <w:color w:val="333435"/>
          <w:sz w:val="24"/>
          <w:szCs w:val="24"/>
        </w:rPr>
        <w:t xml:space="preserve">will </w:t>
      </w:r>
      <w:r w:rsidR="75A2BAFE" w:rsidRPr="4AA77AA1">
        <w:rPr>
          <w:rStyle w:val="markedcontent"/>
          <w:rFonts w:ascii="Times New Roman" w:eastAsia="Times New Roman" w:hAnsi="Times New Roman" w:cs="Times New Roman"/>
          <w:color w:val="333435"/>
          <w:sz w:val="24"/>
          <w:szCs w:val="24"/>
        </w:rPr>
        <w:t>prioritize</w:t>
      </w:r>
      <w:r w:rsidR="2782621C" w:rsidRPr="0BEE47AF">
        <w:rPr>
          <w:rStyle w:val="markedcontent"/>
          <w:rFonts w:ascii="Times New Roman" w:eastAsia="Times New Roman" w:hAnsi="Times New Roman" w:cs="Times New Roman"/>
          <w:color w:val="333435"/>
          <w:sz w:val="24"/>
          <w:szCs w:val="24"/>
        </w:rPr>
        <w:t xml:space="preserve"> </w:t>
      </w:r>
      <w:r w:rsidR="75A2BAFE" w:rsidRPr="088A40E3">
        <w:rPr>
          <w:rStyle w:val="markedcontent"/>
          <w:rFonts w:ascii="Times New Roman" w:eastAsia="Times New Roman" w:hAnsi="Times New Roman" w:cs="Times New Roman"/>
          <w:color w:val="333435"/>
          <w:sz w:val="24"/>
          <w:szCs w:val="24"/>
        </w:rPr>
        <w:t>maintaining</w:t>
      </w:r>
      <w:r w:rsidR="75A2BAFE" w:rsidRPr="6FD3678C">
        <w:rPr>
          <w:rStyle w:val="markedcontent"/>
          <w:rFonts w:ascii="Times New Roman" w:eastAsia="Times New Roman" w:hAnsi="Times New Roman" w:cs="Times New Roman"/>
          <w:color w:val="333435"/>
          <w:sz w:val="24"/>
          <w:szCs w:val="24"/>
        </w:rPr>
        <w:t xml:space="preserve"> </w:t>
      </w:r>
      <w:r w:rsidR="4CDDDC3F" w:rsidRPr="16741AA9">
        <w:rPr>
          <w:rStyle w:val="markedcontent"/>
          <w:rFonts w:ascii="Times New Roman" w:eastAsia="Times New Roman" w:hAnsi="Times New Roman" w:cs="Times New Roman"/>
          <w:color w:val="333435"/>
          <w:sz w:val="24"/>
          <w:szCs w:val="24"/>
        </w:rPr>
        <w:t xml:space="preserve">positive </w:t>
      </w:r>
      <w:r w:rsidR="59C9A9A2" w:rsidRPr="0C1F505D">
        <w:rPr>
          <w:rStyle w:val="markedcontent"/>
          <w:rFonts w:ascii="Times New Roman" w:eastAsia="Times New Roman" w:hAnsi="Times New Roman" w:cs="Times New Roman"/>
          <w:color w:val="333435"/>
          <w:sz w:val="24"/>
          <w:szCs w:val="24"/>
        </w:rPr>
        <w:t>relationship</w:t>
      </w:r>
      <w:r w:rsidR="38614395" w:rsidRPr="0C1F505D">
        <w:rPr>
          <w:rStyle w:val="markedcontent"/>
          <w:rFonts w:ascii="Times New Roman" w:eastAsia="Times New Roman" w:hAnsi="Times New Roman" w:cs="Times New Roman"/>
          <w:color w:val="333435"/>
          <w:sz w:val="24"/>
          <w:szCs w:val="24"/>
        </w:rPr>
        <w:t>s</w:t>
      </w:r>
      <w:r w:rsidR="59C9A9A2" w:rsidRPr="6756F8AE">
        <w:rPr>
          <w:rStyle w:val="markedcontent"/>
          <w:rFonts w:ascii="Times New Roman" w:eastAsia="Times New Roman" w:hAnsi="Times New Roman" w:cs="Times New Roman"/>
          <w:color w:val="333435"/>
          <w:sz w:val="24"/>
          <w:szCs w:val="24"/>
        </w:rPr>
        <w:t xml:space="preserve"> </w:t>
      </w:r>
      <w:r w:rsidR="2782621C" w:rsidRPr="6756F8AE">
        <w:rPr>
          <w:rStyle w:val="markedcontent"/>
          <w:rFonts w:ascii="Times New Roman" w:eastAsia="Times New Roman" w:hAnsi="Times New Roman" w:cs="Times New Roman"/>
          <w:color w:val="333435"/>
          <w:sz w:val="24"/>
          <w:szCs w:val="24"/>
        </w:rPr>
        <w:t>between</w:t>
      </w:r>
      <w:r w:rsidR="61B4A2BE" w:rsidRPr="13A8E74E">
        <w:rPr>
          <w:rStyle w:val="markedcontent"/>
          <w:rFonts w:ascii="Times New Roman" w:eastAsia="Times New Roman" w:hAnsi="Times New Roman" w:cs="Times New Roman"/>
          <w:color w:val="333435"/>
          <w:sz w:val="24"/>
          <w:szCs w:val="24"/>
        </w:rPr>
        <w:t xml:space="preserve"> </w:t>
      </w:r>
      <w:r w:rsidR="2782621C" w:rsidRPr="13A8E74E">
        <w:rPr>
          <w:rStyle w:val="markedcontent"/>
          <w:rFonts w:ascii="Times New Roman" w:eastAsia="Times New Roman" w:hAnsi="Times New Roman" w:cs="Times New Roman"/>
          <w:color w:val="333435"/>
          <w:sz w:val="24"/>
          <w:szCs w:val="24"/>
        </w:rPr>
        <w:t>the</w:t>
      </w:r>
      <w:r w:rsidR="2782621C" w:rsidRPr="2B360FE4">
        <w:rPr>
          <w:rStyle w:val="markedcontent"/>
          <w:rFonts w:ascii="Times New Roman" w:eastAsia="Times New Roman" w:hAnsi="Times New Roman" w:cs="Times New Roman"/>
          <w:color w:val="333435"/>
          <w:sz w:val="24"/>
          <w:szCs w:val="24"/>
        </w:rPr>
        <w:t xml:space="preserve"> team and</w:t>
      </w:r>
      <w:r w:rsidR="2782621C" w:rsidRPr="0BEE47AF">
        <w:rPr>
          <w:rStyle w:val="markedcontent"/>
          <w:rFonts w:ascii="Times New Roman" w:eastAsia="Times New Roman" w:hAnsi="Times New Roman" w:cs="Times New Roman"/>
          <w:color w:val="333435"/>
          <w:sz w:val="24"/>
          <w:szCs w:val="24"/>
        </w:rPr>
        <w:t xml:space="preserve"> </w:t>
      </w:r>
      <w:r w:rsidR="2782621C" w:rsidRPr="6783F630">
        <w:rPr>
          <w:rStyle w:val="markedcontent"/>
          <w:rFonts w:ascii="Times New Roman" w:eastAsia="Times New Roman" w:hAnsi="Times New Roman" w:cs="Times New Roman"/>
          <w:color w:val="333435"/>
          <w:sz w:val="24"/>
          <w:szCs w:val="24"/>
        </w:rPr>
        <w:t xml:space="preserve">the </w:t>
      </w:r>
      <w:r w:rsidR="2782621C" w:rsidRPr="43ECE93A">
        <w:rPr>
          <w:rStyle w:val="markedcontent"/>
          <w:rFonts w:ascii="Times New Roman" w:eastAsia="Times New Roman" w:hAnsi="Times New Roman" w:cs="Times New Roman"/>
          <w:color w:val="333435"/>
          <w:sz w:val="24"/>
          <w:szCs w:val="24"/>
        </w:rPr>
        <w:t xml:space="preserve">City of </w:t>
      </w:r>
      <w:r w:rsidR="006E1765" w:rsidRPr="793D79E8">
        <w:rPr>
          <w:rStyle w:val="markedcontent"/>
          <w:rFonts w:ascii="Times New Roman" w:eastAsia="Times New Roman" w:hAnsi="Times New Roman" w:cs="Times New Roman"/>
          <w:color w:val="333435"/>
          <w:sz w:val="24"/>
          <w:szCs w:val="24"/>
        </w:rPr>
        <w:t>Mequon</w:t>
      </w:r>
      <w:r w:rsidR="6D2323F7" w:rsidRPr="793D79E8">
        <w:rPr>
          <w:rStyle w:val="markedcontent"/>
          <w:rFonts w:ascii="Times New Roman" w:eastAsia="Times New Roman" w:hAnsi="Times New Roman" w:cs="Times New Roman"/>
          <w:color w:val="333435"/>
          <w:sz w:val="24"/>
          <w:szCs w:val="24"/>
        </w:rPr>
        <w:t xml:space="preserve"> </w:t>
      </w:r>
      <w:r w:rsidR="6D2323F7" w:rsidRPr="107539FF">
        <w:rPr>
          <w:rStyle w:val="markedcontent"/>
          <w:rFonts w:ascii="Times New Roman" w:eastAsia="Times New Roman" w:hAnsi="Times New Roman" w:cs="Times New Roman"/>
          <w:color w:val="333435"/>
          <w:sz w:val="24"/>
          <w:szCs w:val="24"/>
        </w:rPr>
        <w:t xml:space="preserve">staff </w:t>
      </w:r>
      <w:r w:rsidR="4ECCEA09" w:rsidRPr="6597139D">
        <w:rPr>
          <w:rStyle w:val="markedcontent"/>
          <w:rFonts w:ascii="Times New Roman" w:eastAsia="Times New Roman" w:hAnsi="Times New Roman" w:cs="Times New Roman"/>
          <w:color w:val="333435"/>
          <w:sz w:val="24"/>
          <w:szCs w:val="24"/>
        </w:rPr>
        <w:t xml:space="preserve">to </w:t>
      </w:r>
      <w:r w:rsidR="4ECCEA09" w:rsidRPr="51BEFC64">
        <w:rPr>
          <w:rStyle w:val="markedcontent"/>
          <w:rFonts w:ascii="Times New Roman" w:eastAsia="Times New Roman" w:hAnsi="Times New Roman" w:cs="Times New Roman"/>
          <w:color w:val="333435"/>
          <w:sz w:val="24"/>
          <w:szCs w:val="24"/>
        </w:rPr>
        <w:t xml:space="preserve">provide quality </w:t>
      </w:r>
      <w:r w:rsidR="4ECCEA09" w:rsidRPr="22FE6524">
        <w:rPr>
          <w:rStyle w:val="markedcontent"/>
          <w:rFonts w:ascii="Times New Roman" w:eastAsia="Times New Roman" w:hAnsi="Times New Roman" w:cs="Times New Roman"/>
          <w:color w:val="333435"/>
          <w:sz w:val="24"/>
          <w:szCs w:val="24"/>
        </w:rPr>
        <w:t xml:space="preserve">service </w:t>
      </w:r>
      <w:r w:rsidR="4ECCEA09" w:rsidRPr="18632873">
        <w:rPr>
          <w:rStyle w:val="markedcontent"/>
          <w:rFonts w:ascii="Times New Roman" w:eastAsia="Times New Roman" w:hAnsi="Times New Roman" w:cs="Times New Roman"/>
          <w:color w:val="333435"/>
          <w:sz w:val="24"/>
          <w:szCs w:val="24"/>
        </w:rPr>
        <w:t>to achieve</w:t>
      </w:r>
      <w:r w:rsidR="4ECCEA09" w:rsidRPr="69A29132">
        <w:rPr>
          <w:rStyle w:val="markedcontent"/>
          <w:rFonts w:ascii="Times New Roman" w:eastAsia="Times New Roman" w:hAnsi="Times New Roman" w:cs="Times New Roman"/>
          <w:color w:val="333435"/>
          <w:sz w:val="24"/>
          <w:szCs w:val="24"/>
        </w:rPr>
        <w:t xml:space="preserve"> the MOV</w:t>
      </w:r>
      <w:r w:rsidR="4ECCEA09" w:rsidRPr="68E41DEE">
        <w:rPr>
          <w:rStyle w:val="markedcontent"/>
          <w:rFonts w:ascii="Times New Roman" w:eastAsia="Times New Roman" w:hAnsi="Times New Roman" w:cs="Times New Roman"/>
          <w:color w:val="333435"/>
          <w:sz w:val="24"/>
          <w:szCs w:val="24"/>
        </w:rPr>
        <w:t>.</w:t>
      </w:r>
      <w:r w:rsidR="4ECCEA09" w:rsidRPr="0CF4A73A">
        <w:rPr>
          <w:rStyle w:val="markedcontent"/>
          <w:rFonts w:ascii="Times New Roman" w:eastAsia="Times New Roman" w:hAnsi="Times New Roman" w:cs="Times New Roman"/>
          <w:color w:val="333435"/>
          <w:sz w:val="24"/>
          <w:szCs w:val="24"/>
        </w:rPr>
        <w:t xml:space="preserve">  </w:t>
      </w:r>
      <w:r w:rsidR="46234AD8" w:rsidRPr="59B180B7">
        <w:rPr>
          <w:rStyle w:val="markedcontent"/>
          <w:rFonts w:ascii="Times New Roman" w:eastAsia="Times New Roman" w:hAnsi="Times New Roman" w:cs="Times New Roman"/>
          <w:color w:val="333435"/>
          <w:sz w:val="24"/>
          <w:szCs w:val="24"/>
        </w:rPr>
        <w:t xml:space="preserve">This will be </w:t>
      </w:r>
      <w:r w:rsidR="46234AD8" w:rsidRPr="3B880E27">
        <w:rPr>
          <w:rStyle w:val="markedcontent"/>
          <w:rFonts w:ascii="Times New Roman" w:eastAsia="Times New Roman" w:hAnsi="Times New Roman" w:cs="Times New Roman"/>
          <w:color w:val="333435"/>
          <w:sz w:val="24"/>
          <w:szCs w:val="24"/>
        </w:rPr>
        <w:t xml:space="preserve">achieved </w:t>
      </w:r>
      <w:r w:rsidR="46234AD8" w:rsidRPr="0CC776E7">
        <w:rPr>
          <w:rStyle w:val="markedcontent"/>
          <w:rFonts w:ascii="Times New Roman" w:eastAsia="Times New Roman" w:hAnsi="Times New Roman" w:cs="Times New Roman"/>
          <w:color w:val="333435"/>
          <w:sz w:val="24"/>
          <w:szCs w:val="24"/>
        </w:rPr>
        <w:t xml:space="preserve">by our </w:t>
      </w:r>
      <w:r w:rsidR="46234AD8" w:rsidRPr="022C3A36">
        <w:rPr>
          <w:rStyle w:val="markedcontent"/>
          <w:rFonts w:ascii="Times New Roman" w:eastAsia="Times New Roman" w:hAnsi="Times New Roman" w:cs="Times New Roman"/>
          <w:color w:val="333435"/>
          <w:sz w:val="24"/>
          <w:szCs w:val="24"/>
        </w:rPr>
        <w:t xml:space="preserve">team </w:t>
      </w:r>
      <w:r w:rsidR="768900C5" w:rsidRPr="19DB16CD">
        <w:rPr>
          <w:rStyle w:val="markedcontent"/>
          <w:rFonts w:ascii="Times New Roman" w:eastAsia="Times New Roman" w:hAnsi="Times New Roman" w:cs="Times New Roman"/>
          <w:color w:val="333435"/>
          <w:sz w:val="24"/>
          <w:szCs w:val="24"/>
        </w:rPr>
        <w:t xml:space="preserve">operating </w:t>
      </w:r>
      <w:r w:rsidR="46234AD8" w:rsidRPr="19DB16CD">
        <w:rPr>
          <w:rStyle w:val="markedcontent"/>
          <w:rFonts w:ascii="Times New Roman" w:eastAsia="Times New Roman" w:hAnsi="Times New Roman" w:cs="Times New Roman"/>
          <w:color w:val="333435"/>
          <w:sz w:val="24"/>
          <w:szCs w:val="24"/>
        </w:rPr>
        <w:t>in</w:t>
      </w:r>
      <w:r w:rsidR="46234AD8" w:rsidRPr="330B9F49">
        <w:rPr>
          <w:rStyle w:val="markedcontent"/>
          <w:rFonts w:ascii="Times New Roman" w:eastAsia="Times New Roman" w:hAnsi="Times New Roman" w:cs="Times New Roman"/>
          <w:color w:val="333435"/>
          <w:sz w:val="24"/>
          <w:szCs w:val="24"/>
        </w:rPr>
        <w:t xml:space="preserve"> </w:t>
      </w:r>
      <w:r w:rsidR="46234AD8" w:rsidRPr="6B4F37C3">
        <w:rPr>
          <w:rStyle w:val="markedcontent"/>
          <w:rFonts w:ascii="Times New Roman" w:eastAsia="Times New Roman" w:hAnsi="Times New Roman" w:cs="Times New Roman"/>
          <w:color w:val="333435"/>
          <w:sz w:val="24"/>
          <w:szCs w:val="24"/>
        </w:rPr>
        <w:t xml:space="preserve">an </w:t>
      </w:r>
      <w:r w:rsidR="46234AD8" w:rsidRPr="0EA14DCB">
        <w:rPr>
          <w:rStyle w:val="markedcontent"/>
          <w:rFonts w:ascii="Times New Roman" w:eastAsia="Times New Roman" w:hAnsi="Times New Roman" w:cs="Times New Roman"/>
          <w:color w:val="333435"/>
          <w:sz w:val="24"/>
          <w:szCs w:val="24"/>
        </w:rPr>
        <w:t xml:space="preserve">agile mode </w:t>
      </w:r>
      <w:r w:rsidR="46234AD8" w:rsidRPr="554579D9">
        <w:rPr>
          <w:rStyle w:val="markedcontent"/>
          <w:rFonts w:ascii="Times New Roman" w:eastAsia="Times New Roman" w:hAnsi="Times New Roman" w:cs="Times New Roman"/>
          <w:color w:val="333435"/>
          <w:sz w:val="24"/>
          <w:szCs w:val="24"/>
        </w:rPr>
        <w:t xml:space="preserve">and </w:t>
      </w:r>
      <w:r w:rsidR="5F37148A" w:rsidRPr="641AF736">
        <w:rPr>
          <w:rStyle w:val="markedcontent"/>
          <w:rFonts w:ascii="Times New Roman" w:eastAsia="Times New Roman" w:hAnsi="Times New Roman" w:cs="Times New Roman"/>
          <w:color w:val="333435"/>
          <w:sz w:val="24"/>
          <w:szCs w:val="24"/>
        </w:rPr>
        <w:t>cooperative</w:t>
      </w:r>
      <w:r w:rsidR="6B1A7F8C" w:rsidRPr="70FE10C6">
        <w:rPr>
          <w:rStyle w:val="markedcontent"/>
          <w:rFonts w:ascii="Times New Roman" w:eastAsia="Times New Roman" w:hAnsi="Times New Roman" w:cs="Times New Roman"/>
          <w:color w:val="333435"/>
          <w:sz w:val="24"/>
          <w:szCs w:val="24"/>
        </w:rPr>
        <w:t xml:space="preserve"> manner</w:t>
      </w:r>
      <w:r w:rsidR="5F37148A" w:rsidRPr="70FE10C6">
        <w:rPr>
          <w:rStyle w:val="markedcontent"/>
          <w:rFonts w:ascii="Times New Roman" w:eastAsia="Times New Roman" w:hAnsi="Times New Roman" w:cs="Times New Roman"/>
          <w:color w:val="333435"/>
          <w:sz w:val="24"/>
          <w:szCs w:val="24"/>
        </w:rPr>
        <w:t>.</w:t>
      </w:r>
      <w:r w:rsidR="46234AD8" w:rsidRPr="668DBA69">
        <w:rPr>
          <w:rStyle w:val="markedcontent"/>
          <w:rFonts w:ascii="Times New Roman" w:eastAsia="Times New Roman" w:hAnsi="Times New Roman" w:cs="Times New Roman"/>
          <w:color w:val="333435"/>
          <w:sz w:val="24"/>
          <w:szCs w:val="24"/>
        </w:rPr>
        <w:t xml:space="preserve"> </w:t>
      </w:r>
      <w:r w:rsidR="31BEAB9B" w:rsidRPr="327DA1F7">
        <w:rPr>
          <w:rStyle w:val="markedcontent"/>
          <w:rFonts w:ascii="Times New Roman" w:eastAsia="Times New Roman" w:hAnsi="Times New Roman" w:cs="Times New Roman"/>
          <w:color w:val="333435"/>
          <w:sz w:val="24"/>
          <w:szCs w:val="24"/>
        </w:rPr>
        <w:t xml:space="preserve"> </w:t>
      </w:r>
      <w:r w:rsidR="0145B9B4" w:rsidRPr="554579D9">
        <w:rPr>
          <w:rStyle w:val="markedcontent"/>
          <w:rFonts w:ascii="Times New Roman" w:eastAsia="Times New Roman" w:hAnsi="Times New Roman" w:cs="Times New Roman"/>
          <w:color w:val="333435"/>
          <w:sz w:val="24"/>
          <w:szCs w:val="24"/>
        </w:rPr>
        <w:t>Our</w:t>
      </w:r>
      <w:r w:rsidR="3E5280D0" w:rsidRPr="67C8EF76">
        <w:rPr>
          <w:rStyle w:val="markedcontent"/>
          <w:rFonts w:ascii="Times New Roman" w:eastAsia="Times New Roman" w:hAnsi="Times New Roman" w:cs="Times New Roman"/>
          <w:color w:val="333435"/>
          <w:sz w:val="24"/>
          <w:szCs w:val="24"/>
        </w:rPr>
        <w:t xml:space="preserve"> </w:t>
      </w:r>
      <w:r w:rsidR="3E5280D0" w:rsidRPr="7AA0671C">
        <w:rPr>
          <w:rStyle w:val="markedcontent"/>
          <w:rFonts w:ascii="Times New Roman" w:eastAsia="Times New Roman" w:hAnsi="Times New Roman" w:cs="Times New Roman"/>
          <w:color w:val="333435"/>
          <w:sz w:val="24"/>
          <w:szCs w:val="24"/>
        </w:rPr>
        <w:t>project team</w:t>
      </w:r>
      <w:r w:rsidR="716D3FAF" w:rsidRPr="40292F8B">
        <w:rPr>
          <w:rStyle w:val="markedcontent"/>
          <w:rFonts w:ascii="Times New Roman" w:eastAsia="Times New Roman" w:hAnsi="Times New Roman" w:cs="Times New Roman"/>
          <w:color w:val="333435"/>
          <w:sz w:val="24"/>
          <w:szCs w:val="24"/>
        </w:rPr>
        <w:t xml:space="preserve"> </w:t>
      </w:r>
      <w:r w:rsidR="3E5280D0" w:rsidRPr="04F6ACDF">
        <w:rPr>
          <w:rStyle w:val="markedcontent"/>
          <w:rFonts w:ascii="Times New Roman" w:eastAsia="Times New Roman" w:hAnsi="Times New Roman" w:cs="Times New Roman"/>
          <w:color w:val="333435"/>
          <w:sz w:val="24"/>
          <w:szCs w:val="24"/>
        </w:rPr>
        <w:t xml:space="preserve">will </w:t>
      </w:r>
      <w:r w:rsidR="3E5280D0" w:rsidRPr="7A5B702D">
        <w:rPr>
          <w:rStyle w:val="markedcontent"/>
          <w:rFonts w:ascii="Times New Roman" w:eastAsia="Times New Roman" w:hAnsi="Times New Roman" w:cs="Times New Roman"/>
          <w:color w:val="333435"/>
          <w:sz w:val="24"/>
          <w:szCs w:val="24"/>
        </w:rPr>
        <w:t>provide</w:t>
      </w:r>
      <w:r w:rsidR="716D3FAF" w:rsidRPr="04F6ACDF">
        <w:rPr>
          <w:rStyle w:val="markedcontent"/>
          <w:rFonts w:ascii="Times New Roman" w:eastAsia="Times New Roman" w:hAnsi="Times New Roman" w:cs="Times New Roman"/>
          <w:color w:val="333435"/>
          <w:sz w:val="24"/>
          <w:szCs w:val="24"/>
        </w:rPr>
        <w:t xml:space="preserve"> </w:t>
      </w:r>
      <w:r w:rsidR="716D3FAF" w:rsidRPr="40292F8B">
        <w:rPr>
          <w:rStyle w:val="markedcontent"/>
          <w:rFonts w:ascii="Times New Roman" w:eastAsia="Times New Roman" w:hAnsi="Times New Roman" w:cs="Times New Roman"/>
          <w:color w:val="333435"/>
          <w:sz w:val="24"/>
          <w:szCs w:val="24"/>
        </w:rPr>
        <w:t>excellent support</w:t>
      </w:r>
      <w:r w:rsidR="37E7946F" w:rsidRPr="418C4263">
        <w:rPr>
          <w:rStyle w:val="markedcontent"/>
          <w:rFonts w:ascii="Times New Roman" w:eastAsia="Times New Roman" w:hAnsi="Times New Roman" w:cs="Times New Roman"/>
          <w:color w:val="333435"/>
          <w:sz w:val="24"/>
          <w:szCs w:val="24"/>
        </w:rPr>
        <w:t>,</w:t>
      </w:r>
      <w:r w:rsidR="716D3FAF" w:rsidRPr="40292F8B">
        <w:rPr>
          <w:rStyle w:val="markedcontent"/>
          <w:rFonts w:ascii="Times New Roman" w:eastAsia="Times New Roman" w:hAnsi="Times New Roman" w:cs="Times New Roman"/>
          <w:color w:val="333435"/>
          <w:sz w:val="24"/>
          <w:szCs w:val="24"/>
        </w:rPr>
        <w:t xml:space="preserve"> </w:t>
      </w:r>
      <w:r w:rsidR="7D4D8288" w:rsidRPr="5FA4C179">
        <w:rPr>
          <w:rStyle w:val="markedcontent"/>
          <w:rFonts w:ascii="Times New Roman" w:eastAsia="Times New Roman" w:hAnsi="Times New Roman" w:cs="Times New Roman"/>
          <w:color w:val="333435"/>
          <w:sz w:val="24"/>
          <w:szCs w:val="24"/>
        </w:rPr>
        <w:t>m</w:t>
      </w:r>
      <w:r w:rsidR="716D3FAF" w:rsidRPr="5FA4C179">
        <w:rPr>
          <w:rStyle w:val="markedcontent"/>
          <w:rFonts w:ascii="Times New Roman" w:eastAsia="Times New Roman" w:hAnsi="Times New Roman" w:cs="Times New Roman"/>
          <w:color w:val="333435"/>
          <w:sz w:val="24"/>
          <w:szCs w:val="24"/>
        </w:rPr>
        <w:t>aintenance</w:t>
      </w:r>
      <w:r w:rsidR="702B2CE9" w:rsidRPr="7E8BC07D">
        <w:rPr>
          <w:rStyle w:val="markedcontent"/>
          <w:rFonts w:ascii="Times New Roman" w:eastAsia="Times New Roman" w:hAnsi="Times New Roman" w:cs="Times New Roman"/>
          <w:color w:val="333435"/>
          <w:sz w:val="24"/>
          <w:szCs w:val="24"/>
        </w:rPr>
        <w:t xml:space="preserve">, </w:t>
      </w:r>
      <w:r w:rsidR="702B2CE9" w:rsidRPr="4FCB293D">
        <w:rPr>
          <w:rStyle w:val="markedcontent"/>
          <w:rFonts w:ascii="Times New Roman" w:eastAsia="Times New Roman" w:hAnsi="Times New Roman" w:cs="Times New Roman"/>
          <w:color w:val="333435"/>
          <w:sz w:val="24"/>
          <w:szCs w:val="24"/>
        </w:rPr>
        <w:t>training,</w:t>
      </w:r>
      <w:r w:rsidR="716D3FAF" w:rsidRPr="40292F8B">
        <w:rPr>
          <w:rStyle w:val="markedcontent"/>
          <w:rFonts w:ascii="Times New Roman" w:eastAsia="Times New Roman" w:hAnsi="Times New Roman" w:cs="Times New Roman"/>
          <w:color w:val="333435"/>
          <w:sz w:val="24"/>
          <w:szCs w:val="24"/>
        </w:rPr>
        <w:t xml:space="preserve"> </w:t>
      </w:r>
      <w:r w:rsidR="702B2CE9" w:rsidRPr="731D3F44">
        <w:rPr>
          <w:rStyle w:val="markedcontent"/>
          <w:rFonts w:ascii="Times New Roman" w:eastAsia="Times New Roman" w:hAnsi="Times New Roman" w:cs="Times New Roman"/>
          <w:color w:val="333435"/>
          <w:sz w:val="24"/>
          <w:szCs w:val="24"/>
        </w:rPr>
        <w:t xml:space="preserve">and </w:t>
      </w:r>
      <w:r w:rsidR="702B2CE9" w:rsidRPr="39C16B53">
        <w:rPr>
          <w:rStyle w:val="markedcontent"/>
          <w:rFonts w:ascii="Times New Roman" w:eastAsia="Times New Roman" w:hAnsi="Times New Roman" w:cs="Times New Roman"/>
          <w:color w:val="333435"/>
          <w:sz w:val="24"/>
          <w:szCs w:val="24"/>
        </w:rPr>
        <w:t>documentation</w:t>
      </w:r>
      <w:r w:rsidR="716D3FAF" w:rsidRPr="731D3F44">
        <w:rPr>
          <w:rStyle w:val="markedcontent"/>
          <w:rFonts w:ascii="Times New Roman" w:eastAsia="Times New Roman" w:hAnsi="Times New Roman" w:cs="Times New Roman"/>
          <w:color w:val="333435"/>
          <w:sz w:val="24"/>
          <w:szCs w:val="24"/>
        </w:rPr>
        <w:t xml:space="preserve"> </w:t>
      </w:r>
      <w:r w:rsidR="716D3FAF" w:rsidRPr="40292F8B">
        <w:rPr>
          <w:rStyle w:val="markedcontent"/>
          <w:rFonts w:ascii="Times New Roman" w:eastAsia="Times New Roman" w:hAnsi="Times New Roman" w:cs="Times New Roman"/>
          <w:color w:val="333435"/>
          <w:sz w:val="24"/>
          <w:szCs w:val="24"/>
        </w:rPr>
        <w:t>of the upgraded system</w:t>
      </w:r>
      <w:r w:rsidR="716D3FAF" w:rsidRPr="5497127C">
        <w:rPr>
          <w:rStyle w:val="markedcontent"/>
          <w:rFonts w:ascii="Times New Roman" w:eastAsia="Times New Roman" w:hAnsi="Times New Roman" w:cs="Times New Roman"/>
          <w:color w:val="333435"/>
          <w:sz w:val="24"/>
          <w:szCs w:val="24"/>
        </w:rPr>
        <w:t xml:space="preserve">. </w:t>
      </w:r>
    </w:p>
    <w:p w14:paraId="4E87339D" w14:textId="7EBEAAE4" w:rsidR="00A56D30" w:rsidRPr="000B6D12" w:rsidRDefault="003E3B4D" w:rsidP="00A25CBE">
      <w:pPr>
        <w:pStyle w:val="Heading2"/>
        <w:rPr>
          <w:rFonts w:ascii="Times New Roman" w:hAnsi="Times New Roman" w:cs="Times New Roman"/>
          <w:sz w:val="28"/>
          <w:szCs w:val="28"/>
        </w:rPr>
      </w:pPr>
      <w:bookmarkStart w:id="10" w:name="_Toc90053615"/>
      <w:r w:rsidRPr="000B6D12">
        <w:rPr>
          <w:rFonts w:ascii="Times New Roman" w:hAnsi="Times New Roman" w:cs="Times New Roman"/>
          <w:sz w:val="28"/>
          <w:szCs w:val="28"/>
        </w:rPr>
        <w:t>PROJECT QUALITY METRICS:</w:t>
      </w:r>
      <w:bookmarkEnd w:id="10"/>
      <w:r w:rsidRPr="000B6D12">
        <w:rPr>
          <w:rFonts w:ascii="Times New Roman" w:hAnsi="Times New Roman" w:cs="Times New Roman"/>
          <w:sz w:val="28"/>
          <w:szCs w:val="28"/>
        </w:rPr>
        <w:t xml:space="preserve"> </w:t>
      </w:r>
    </w:p>
    <w:tbl>
      <w:tblPr>
        <w:tblStyle w:val="TableGrid"/>
        <w:tblW w:w="9350" w:type="dxa"/>
        <w:tblLook w:val="04A0" w:firstRow="1" w:lastRow="0" w:firstColumn="1" w:lastColumn="0" w:noHBand="0" w:noVBand="1"/>
      </w:tblPr>
      <w:tblGrid>
        <w:gridCol w:w="3116"/>
        <w:gridCol w:w="2820"/>
        <w:gridCol w:w="3414"/>
      </w:tblGrid>
      <w:tr w:rsidR="00A56D30" w:rsidRPr="009D0B3B" w14:paraId="221B502F" w14:textId="77777777" w:rsidTr="2A9FC932">
        <w:tc>
          <w:tcPr>
            <w:tcW w:w="3116" w:type="dxa"/>
          </w:tcPr>
          <w:p w14:paraId="5EDD509E" w14:textId="77777777" w:rsidR="00A56D30" w:rsidRPr="009D0B3B" w:rsidRDefault="00A56D30" w:rsidP="00E113D7">
            <w:pPr>
              <w:rPr>
                <w:rFonts w:ascii="Times New Roman" w:hAnsi="Times New Roman" w:cs="Times New Roman"/>
                <w:b/>
                <w:bCs/>
                <w:sz w:val="24"/>
                <w:szCs w:val="24"/>
              </w:rPr>
            </w:pPr>
            <w:r w:rsidRPr="009D0B3B">
              <w:rPr>
                <w:rFonts w:ascii="Times New Roman" w:hAnsi="Times New Roman" w:cs="Times New Roman"/>
                <w:b/>
                <w:bCs/>
                <w:sz w:val="24"/>
                <w:szCs w:val="24"/>
              </w:rPr>
              <w:t>Category</w:t>
            </w:r>
          </w:p>
        </w:tc>
        <w:tc>
          <w:tcPr>
            <w:tcW w:w="2820" w:type="dxa"/>
          </w:tcPr>
          <w:p w14:paraId="6B6AB069" w14:textId="77777777" w:rsidR="00A56D30" w:rsidRPr="009D0B3B" w:rsidRDefault="00A56D30" w:rsidP="00E113D7">
            <w:pPr>
              <w:rPr>
                <w:rFonts w:ascii="Times New Roman" w:hAnsi="Times New Roman" w:cs="Times New Roman"/>
                <w:b/>
                <w:bCs/>
                <w:sz w:val="24"/>
                <w:szCs w:val="24"/>
              </w:rPr>
            </w:pPr>
            <w:r w:rsidRPr="009D0B3B">
              <w:rPr>
                <w:rFonts w:ascii="Times New Roman" w:hAnsi="Times New Roman" w:cs="Times New Roman"/>
                <w:b/>
                <w:bCs/>
                <w:sz w:val="24"/>
                <w:szCs w:val="24"/>
              </w:rPr>
              <w:t>Metrics</w:t>
            </w:r>
          </w:p>
        </w:tc>
        <w:tc>
          <w:tcPr>
            <w:tcW w:w="3414" w:type="dxa"/>
          </w:tcPr>
          <w:p w14:paraId="76FEA560" w14:textId="77777777" w:rsidR="00A56D30" w:rsidRPr="009D0B3B" w:rsidRDefault="00A56D30" w:rsidP="00E113D7">
            <w:pPr>
              <w:rPr>
                <w:rFonts w:ascii="Times New Roman" w:hAnsi="Times New Roman" w:cs="Times New Roman"/>
                <w:b/>
                <w:bCs/>
                <w:sz w:val="24"/>
                <w:szCs w:val="24"/>
              </w:rPr>
            </w:pPr>
            <w:r w:rsidRPr="009D0B3B">
              <w:rPr>
                <w:rFonts w:ascii="Times New Roman" w:hAnsi="Times New Roman" w:cs="Times New Roman"/>
                <w:b/>
                <w:bCs/>
                <w:sz w:val="24"/>
                <w:szCs w:val="24"/>
              </w:rPr>
              <w:t>Description</w:t>
            </w:r>
          </w:p>
        </w:tc>
      </w:tr>
      <w:tr w:rsidR="00A56D30" w:rsidRPr="009D0B3B" w14:paraId="0DDAD2C3" w14:textId="77777777" w:rsidTr="2A9FC932">
        <w:tc>
          <w:tcPr>
            <w:tcW w:w="3116" w:type="dxa"/>
          </w:tcPr>
          <w:p w14:paraId="0CDFDBBE" w14:textId="1BFDEBCB" w:rsidR="00A56D30" w:rsidRPr="009D0B3B" w:rsidRDefault="44FFF175" w:rsidP="00E113D7">
            <w:pPr>
              <w:rPr>
                <w:rFonts w:ascii="Times New Roman" w:hAnsi="Times New Roman" w:cs="Times New Roman"/>
                <w:sz w:val="24"/>
                <w:szCs w:val="24"/>
              </w:rPr>
            </w:pPr>
            <w:r w:rsidRPr="0297FCF1">
              <w:rPr>
                <w:rFonts w:ascii="Times New Roman" w:hAnsi="Times New Roman" w:cs="Times New Roman"/>
                <w:sz w:val="24"/>
                <w:szCs w:val="24"/>
              </w:rPr>
              <w:t>Process</w:t>
            </w:r>
          </w:p>
        </w:tc>
        <w:tc>
          <w:tcPr>
            <w:tcW w:w="2820" w:type="dxa"/>
          </w:tcPr>
          <w:p w14:paraId="02FDB223" w14:textId="77777777" w:rsidR="00A56D30" w:rsidRPr="009D0B3B" w:rsidRDefault="00A56D30" w:rsidP="00E113D7">
            <w:pPr>
              <w:rPr>
                <w:rFonts w:ascii="Times New Roman" w:hAnsi="Times New Roman" w:cs="Times New Roman"/>
                <w:sz w:val="24"/>
                <w:szCs w:val="24"/>
              </w:rPr>
            </w:pPr>
            <w:r w:rsidRPr="009D0B3B">
              <w:rPr>
                <w:rFonts w:ascii="Times New Roman" w:hAnsi="Times New Roman" w:cs="Times New Roman"/>
                <w:sz w:val="24"/>
                <w:szCs w:val="24"/>
              </w:rPr>
              <w:t>Financial Efficiency</w:t>
            </w:r>
          </w:p>
          <w:p w14:paraId="0EA34464" w14:textId="77777777" w:rsidR="0042433E" w:rsidRPr="009D0B3B" w:rsidRDefault="0042433E" w:rsidP="00E113D7">
            <w:pPr>
              <w:rPr>
                <w:rFonts w:ascii="Times New Roman" w:hAnsi="Times New Roman" w:cs="Times New Roman"/>
                <w:sz w:val="24"/>
                <w:szCs w:val="24"/>
              </w:rPr>
            </w:pPr>
          </w:p>
          <w:p w14:paraId="5E4EF4E5" w14:textId="6A17BDCF" w:rsidR="0297FCF1" w:rsidRDefault="0297FCF1" w:rsidP="0297FCF1">
            <w:pPr>
              <w:rPr>
                <w:rFonts w:ascii="Times New Roman" w:hAnsi="Times New Roman" w:cs="Times New Roman"/>
                <w:sz w:val="24"/>
                <w:szCs w:val="24"/>
              </w:rPr>
            </w:pPr>
          </w:p>
          <w:p w14:paraId="6C4D8AAB" w14:textId="2F8A2F47" w:rsidR="0297FCF1" w:rsidRDefault="0297FCF1" w:rsidP="0297FCF1">
            <w:pPr>
              <w:rPr>
                <w:rFonts w:ascii="Times New Roman" w:hAnsi="Times New Roman" w:cs="Times New Roman"/>
                <w:sz w:val="24"/>
                <w:szCs w:val="24"/>
              </w:rPr>
            </w:pPr>
          </w:p>
          <w:p w14:paraId="7A24F5BC" w14:textId="5FDE6935" w:rsidR="0297FCF1" w:rsidRDefault="0297FCF1" w:rsidP="0297FCF1">
            <w:pPr>
              <w:rPr>
                <w:rFonts w:ascii="Times New Roman" w:hAnsi="Times New Roman" w:cs="Times New Roman"/>
                <w:sz w:val="24"/>
                <w:szCs w:val="24"/>
              </w:rPr>
            </w:pPr>
          </w:p>
          <w:p w14:paraId="5F7EFF9C" w14:textId="37820B9B" w:rsidR="0042433E" w:rsidRPr="009D0B3B" w:rsidRDefault="00E12C1E" w:rsidP="00E113D7">
            <w:pPr>
              <w:rPr>
                <w:rFonts w:ascii="Times New Roman" w:hAnsi="Times New Roman" w:cs="Times New Roman"/>
                <w:sz w:val="24"/>
                <w:szCs w:val="24"/>
              </w:rPr>
            </w:pPr>
            <w:r w:rsidRPr="009D0B3B">
              <w:rPr>
                <w:rFonts w:ascii="Times New Roman" w:hAnsi="Times New Roman" w:cs="Times New Roman"/>
                <w:sz w:val="24"/>
                <w:szCs w:val="24"/>
              </w:rPr>
              <w:t>Timely Task Accomplishment</w:t>
            </w:r>
          </w:p>
          <w:p w14:paraId="2569A758" w14:textId="77777777" w:rsidR="00D46745" w:rsidRPr="009D0B3B" w:rsidRDefault="00D46745" w:rsidP="00E113D7">
            <w:pPr>
              <w:rPr>
                <w:rFonts w:ascii="Times New Roman" w:hAnsi="Times New Roman" w:cs="Times New Roman"/>
                <w:sz w:val="24"/>
                <w:szCs w:val="24"/>
              </w:rPr>
            </w:pPr>
          </w:p>
          <w:p w14:paraId="59A79F56" w14:textId="77777777" w:rsidR="00A56D30" w:rsidRPr="009D0B3B" w:rsidRDefault="00A56D30" w:rsidP="00E113D7">
            <w:pPr>
              <w:rPr>
                <w:rFonts w:ascii="Times New Roman" w:hAnsi="Times New Roman" w:cs="Times New Roman"/>
                <w:sz w:val="24"/>
                <w:szCs w:val="24"/>
              </w:rPr>
            </w:pPr>
          </w:p>
        </w:tc>
        <w:tc>
          <w:tcPr>
            <w:tcW w:w="3414" w:type="dxa"/>
          </w:tcPr>
          <w:p w14:paraId="4431255B" w14:textId="636E036A" w:rsidR="00A56D30" w:rsidRPr="009D0B3B" w:rsidRDefault="328DEDD2" w:rsidP="00E113D7">
            <w:pPr>
              <w:rPr>
                <w:rFonts w:ascii="Times New Roman" w:hAnsi="Times New Roman" w:cs="Times New Roman"/>
                <w:sz w:val="24"/>
                <w:szCs w:val="24"/>
              </w:rPr>
            </w:pPr>
            <w:r w:rsidRPr="0297FCF1">
              <w:rPr>
                <w:rFonts w:ascii="Times New Roman" w:hAnsi="Times New Roman" w:cs="Times New Roman"/>
                <w:sz w:val="24"/>
                <w:szCs w:val="24"/>
              </w:rPr>
              <w:t xml:space="preserve">This metric </w:t>
            </w:r>
            <w:r w:rsidR="700B49AC" w:rsidRPr="0297FCF1">
              <w:rPr>
                <w:rFonts w:ascii="Times New Roman" w:hAnsi="Times New Roman" w:cs="Times New Roman"/>
                <w:sz w:val="24"/>
                <w:szCs w:val="24"/>
              </w:rPr>
              <w:t xml:space="preserve">measures the </w:t>
            </w:r>
            <w:r w:rsidR="4FACCB9F" w:rsidRPr="0297FCF1">
              <w:rPr>
                <w:rFonts w:ascii="Times New Roman" w:hAnsi="Times New Roman" w:cs="Times New Roman"/>
                <w:sz w:val="24"/>
                <w:szCs w:val="24"/>
              </w:rPr>
              <w:t>a</w:t>
            </w:r>
            <w:r w:rsidR="700B49AC" w:rsidRPr="0297FCF1">
              <w:rPr>
                <w:rFonts w:ascii="Times New Roman" w:hAnsi="Times New Roman" w:cs="Times New Roman"/>
                <w:sz w:val="24"/>
                <w:szCs w:val="24"/>
              </w:rPr>
              <w:t xml:space="preserve">nnual actual cost vs. </w:t>
            </w:r>
            <w:r w:rsidR="6653A36F" w:rsidRPr="0297FCF1">
              <w:rPr>
                <w:rFonts w:ascii="Times New Roman" w:hAnsi="Times New Roman" w:cs="Times New Roman"/>
                <w:sz w:val="24"/>
                <w:szCs w:val="24"/>
              </w:rPr>
              <w:t>a</w:t>
            </w:r>
            <w:r w:rsidR="700B49AC" w:rsidRPr="0297FCF1">
              <w:rPr>
                <w:rFonts w:ascii="Times New Roman" w:hAnsi="Times New Roman" w:cs="Times New Roman"/>
                <w:sz w:val="24"/>
                <w:szCs w:val="24"/>
              </w:rPr>
              <w:t>nnual planned cost</w:t>
            </w:r>
            <w:r w:rsidR="607306D0" w:rsidRPr="0297FCF1">
              <w:rPr>
                <w:rFonts w:ascii="Times New Roman" w:hAnsi="Times New Roman" w:cs="Times New Roman"/>
                <w:sz w:val="24"/>
                <w:szCs w:val="24"/>
              </w:rPr>
              <w:t xml:space="preserve"> with a possible saving of 10%.</w:t>
            </w:r>
          </w:p>
          <w:p w14:paraId="523CA9C8" w14:textId="77777777" w:rsidR="00502BBD" w:rsidRPr="009D0B3B" w:rsidRDefault="00502BBD" w:rsidP="00E113D7">
            <w:pPr>
              <w:rPr>
                <w:rFonts w:ascii="Times New Roman" w:hAnsi="Times New Roman" w:cs="Times New Roman"/>
                <w:sz w:val="24"/>
                <w:szCs w:val="24"/>
              </w:rPr>
            </w:pPr>
          </w:p>
          <w:p w14:paraId="0E98900C" w14:textId="3A0A8333" w:rsidR="00502BBD" w:rsidRPr="009D0B3B" w:rsidRDefault="0048346A" w:rsidP="00E113D7">
            <w:pPr>
              <w:rPr>
                <w:rFonts w:ascii="Times New Roman" w:hAnsi="Times New Roman" w:cs="Times New Roman"/>
                <w:sz w:val="24"/>
                <w:szCs w:val="24"/>
              </w:rPr>
            </w:pPr>
            <w:r>
              <w:rPr>
                <w:rFonts w:ascii="Times New Roman" w:hAnsi="Times New Roman" w:cs="Times New Roman"/>
                <w:sz w:val="24"/>
                <w:szCs w:val="24"/>
              </w:rPr>
              <w:t xml:space="preserve">This metric </w:t>
            </w:r>
            <w:r w:rsidRPr="0B5E5AEC">
              <w:rPr>
                <w:rFonts w:ascii="Times New Roman" w:hAnsi="Times New Roman" w:cs="Times New Roman"/>
                <w:sz w:val="24"/>
                <w:szCs w:val="24"/>
              </w:rPr>
              <w:t>defines</w:t>
            </w:r>
            <w:r w:rsidR="00E113D7">
              <w:rPr>
                <w:rFonts w:ascii="Times New Roman" w:hAnsi="Times New Roman" w:cs="Times New Roman"/>
                <w:sz w:val="24"/>
                <w:szCs w:val="24"/>
              </w:rPr>
              <w:t xml:space="preserve"> </w:t>
            </w:r>
            <w:r w:rsidR="0093A78A" w:rsidRPr="0B5E5AEC">
              <w:rPr>
                <w:rFonts w:ascii="Times New Roman" w:hAnsi="Times New Roman" w:cs="Times New Roman"/>
                <w:sz w:val="24"/>
                <w:szCs w:val="24"/>
              </w:rPr>
              <w:t>t</w:t>
            </w:r>
            <w:r w:rsidR="00E113D7">
              <w:rPr>
                <w:rFonts w:ascii="Times New Roman" w:hAnsi="Times New Roman" w:cs="Times New Roman"/>
                <w:sz w:val="24"/>
                <w:szCs w:val="24"/>
              </w:rPr>
              <w:t>h</w:t>
            </w:r>
            <w:r w:rsidR="00A66D3A" w:rsidRPr="0B5E5AEC">
              <w:rPr>
                <w:rFonts w:ascii="Times New Roman" w:hAnsi="Times New Roman" w:cs="Times New Roman"/>
                <w:sz w:val="24"/>
                <w:szCs w:val="24"/>
              </w:rPr>
              <w:t>e</w:t>
            </w:r>
            <w:r w:rsidR="00A66D3A" w:rsidRPr="009D0B3B">
              <w:rPr>
                <w:rFonts w:ascii="Times New Roman" w:hAnsi="Times New Roman" w:cs="Times New Roman"/>
                <w:sz w:val="24"/>
                <w:szCs w:val="24"/>
              </w:rPr>
              <w:t xml:space="preserve"> number of tasks completed w</w:t>
            </w:r>
            <w:r w:rsidR="00F95660" w:rsidRPr="009D0B3B">
              <w:rPr>
                <w:rFonts w:ascii="Times New Roman" w:hAnsi="Times New Roman" w:cs="Times New Roman"/>
                <w:sz w:val="24"/>
                <w:szCs w:val="24"/>
              </w:rPr>
              <w:t>ith</w:t>
            </w:r>
            <w:r w:rsidR="001E3EF2" w:rsidRPr="009D0B3B">
              <w:rPr>
                <w:rFonts w:ascii="Times New Roman" w:hAnsi="Times New Roman" w:cs="Times New Roman"/>
                <w:sz w:val="24"/>
                <w:szCs w:val="24"/>
              </w:rPr>
              <w:t xml:space="preserve">in </w:t>
            </w:r>
            <w:r w:rsidR="003D221B">
              <w:rPr>
                <w:rFonts w:ascii="Times New Roman" w:hAnsi="Times New Roman" w:cs="Times New Roman"/>
                <w:sz w:val="24"/>
                <w:szCs w:val="24"/>
              </w:rPr>
              <w:t>sc</w:t>
            </w:r>
            <w:r w:rsidR="009B2AC3">
              <w:rPr>
                <w:rFonts w:ascii="Times New Roman" w:hAnsi="Times New Roman" w:cs="Times New Roman"/>
                <w:sz w:val="24"/>
                <w:szCs w:val="24"/>
              </w:rPr>
              <w:t>hed</w:t>
            </w:r>
            <w:r w:rsidR="00CC0A0C">
              <w:rPr>
                <w:rFonts w:ascii="Times New Roman" w:hAnsi="Times New Roman" w:cs="Times New Roman"/>
                <w:sz w:val="24"/>
                <w:szCs w:val="24"/>
              </w:rPr>
              <w:t>ule</w:t>
            </w:r>
            <w:r w:rsidR="001E3EF2" w:rsidRPr="009D0B3B">
              <w:rPr>
                <w:rFonts w:ascii="Times New Roman" w:hAnsi="Times New Roman" w:cs="Times New Roman"/>
                <w:sz w:val="24"/>
                <w:szCs w:val="24"/>
              </w:rPr>
              <w:t>.</w:t>
            </w:r>
          </w:p>
        </w:tc>
      </w:tr>
      <w:tr w:rsidR="00A56D30" w:rsidRPr="009D0B3B" w14:paraId="71D7E5CC" w14:textId="77777777" w:rsidTr="2A9FC932">
        <w:tc>
          <w:tcPr>
            <w:tcW w:w="3116" w:type="dxa"/>
          </w:tcPr>
          <w:p w14:paraId="1ED4315F" w14:textId="77777777" w:rsidR="00A56D30" w:rsidRPr="009D0B3B" w:rsidRDefault="00A56D30" w:rsidP="00E113D7">
            <w:pPr>
              <w:rPr>
                <w:rFonts w:ascii="Times New Roman" w:hAnsi="Times New Roman" w:cs="Times New Roman"/>
                <w:sz w:val="24"/>
                <w:szCs w:val="24"/>
              </w:rPr>
            </w:pPr>
            <w:r w:rsidRPr="009D0B3B">
              <w:rPr>
                <w:rFonts w:ascii="Times New Roman" w:hAnsi="Times New Roman" w:cs="Times New Roman"/>
                <w:sz w:val="24"/>
                <w:szCs w:val="24"/>
              </w:rPr>
              <w:t>Product</w:t>
            </w:r>
          </w:p>
        </w:tc>
        <w:tc>
          <w:tcPr>
            <w:tcW w:w="2820" w:type="dxa"/>
          </w:tcPr>
          <w:p w14:paraId="03C79487" w14:textId="3B2F642E" w:rsidR="00815A39" w:rsidRPr="009D0B3B" w:rsidRDefault="00815A39" w:rsidP="00815A39">
            <w:pPr>
              <w:rPr>
                <w:rFonts w:ascii="Times New Roman" w:hAnsi="Times New Roman" w:cs="Times New Roman"/>
                <w:sz w:val="24"/>
                <w:szCs w:val="24"/>
              </w:rPr>
            </w:pPr>
            <w:r w:rsidRPr="009D0B3B">
              <w:rPr>
                <w:rFonts w:ascii="Times New Roman" w:hAnsi="Times New Roman" w:cs="Times New Roman"/>
                <w:sz w:val="24"/>
                <w:szCs w:val="24"/>
              </w:rPr>
              <w:t xml:space="preserve">Citizen Satisfaction </w:t>
            </w:r>
          </w:p>
          <w:p w14:paraId="4F5866A3" w14:textId="2E91A87C" w:rsidR="00A56D30" w:rsidRDefault="00A56D30" w:rsidP="00E113D7">
            <w:pPr>
              <w:rPr>
                <w:rFonts w:ascii="Times New Roman" w:hAnsi="Times New Roman" w:cs="Times New Roman"/>
                <w:sz w:val="24"/>
                <w:szCs w:val="24"/>
              </w:rPr>
            </w:pPr>
          </w:p>
          <w:p w14:paraId="6ECA1AFF" w14:textId="77777777" w:rsidR="00747B54" w:rsidRDefault="00747B54" w:rsidP="00E113D7">
            <w:pPr>
              <w:rPr>
                <w:rFonts w:ascii="Times New Roman" w:hAnsi="Times New Roman" w:cs="Times New Roman"/>
                <w:sz w:val="24"/>
                <w:szCs w:val="24"/>
              </w:rPr>
            </w:pPr>
          </w:p>
          <w:p w14:paraId="40954FBF" w14:textId="77777777" w:rsidR="00EE0292" w:rsidRDefault="00EE0292" w:rsidP="00E113D7">
            <w:pPr>
              <w:rPr>
                <w:rFonts w:ascii="Times New Roman" w:hAnsi="Times New Roman" w:cs="Times New Roman"/>
                <w:sz w:val="24"/>
                <w:szCs w:val="24"/>
              </w:rPr>
            </w:pPr>
          </w:p>
          <w:p w14:paraId="03655657" w14:textId="77777777" w:rsidR="00EE0292" w:rsidRPr="009D0B3B" w:rsidRDefault="00EE0292" w:rsidP="00E113D7">
            <w:pPr>
              <w:rPr>
                <w:rFonts w:ascii="Times New Roman" w:hAnsi="Times New Roman" w:cs="Times New Roman"/>
                <w:sz w:val="24"/>
                <w:szCs w:val="24"/>
              </w:rPr>
            </w:pPr>
          </w:p>
          <w:p w14:paraId="4D76DBA2" w14:textId="7B577192" w:rsidR="00500351" w:rsidRPr="009D0B3B" w:rsidRDefault="00B61B87" w:rsidP="00E113D7">
            <w:pPr>
              <w:rPr>
                <w:rFonts w:ascii="Times New Roman" w:hAnsi="Times New Roman" w:cs="Times New Roman"/>
                <w:sz w:val="24"/>
                <w:szCs w:val="24"/>
              </w:rPr>
            </w:pPr>
            <w:r>
              <w:rPr>
                <w:rFonts w:ascii="Times New Roman" w:hAnsi="Times New Roman" w:cs="Times New Roman"/>
                <w:sz w:val="24"/>
                <w:szCs w:val="24"/>
              </w:rPr>
              <w:t xml:space="preserve">Low </w:t>
            </w:r>
            <w:r w:rsidR="00B0565A">
              <w:rPr>
                <w:rFonts w:ascii="Times New Roman" w:hAnsi="Times New Roman" w:cs="Times New Roman"/>
                <w:sz w:val="24"/>
                <w:szCs w:val="24"/>
              </w:rPr>
              <w:t>Network Latency</w:t>
            </w:r>
          </w:p>
        </w:tc>
        <w:tc>
          <w:tcPr>
            <w:tcW w:w="3414" w:type="dxa"/>
          </w:tcPr>
          <w:p w14:paraId="0AA6D8EA" w14:textId="4EA18B07" w:rsidR="00A56D30" w:rsidRDefault="0B82B9B9" w:rsidP="00E113D7">
            <w:pPr>
              <w:rPr>
                <w:rFonts w:ascii="Times New Roman" w:hAnsi="Times New Roman" w:cs="Times New Roman"/>
                <w:sz w:val="24"/>
                <w:szCs w:val="24"/>
              </w:rPr>
            </w:pPr>
            <w:r w:rsidRPr="0297FCF1">
              <w:rPr>
                <w:rFonts w:ascii="Times New Roman" w:hAnsi="Times New Roman" w:cs="Times New Roman"/>
                <w:sz w:val="24"/>
                <w:szCs w:val="24"/>
              </w:rPr>
              <w:t>This metric defines h</w:t>
            </w:r>
            <w:r w:rsidR="33117251" w:rsidRPr="0297FCF1">
              <w:rPr>
                <w:rFonts w:ascii="Times New Roman" w:hAnsi="Times New Roman" w:cs="Times New Roman"/>
                <w:sz w:val="24"/>
                <w:szCs w:val="24"/>
              </w:rPr>
              <w:t xml:space="preserve">ow </w:t>
            </w:r>
            <w:r w:rsidR="3031A78E" w:rsidRPr="21EC443D">
              <w:rPr>
                <w:rFonts w:ascii="Times New Roman" w:hAnsi="Times New Roman" w:cs="Times New Roman"/>
                <w:sz w:val="24"/>
                <w:szCs w:val="24"/>
              </w:rPr>
              <w:t>i</w:t>
            </w:r>
            <w:r w:rsidR="33117251" w:rsidRPr="21EC443D">
              <w:rPr>
                <w:rFonts w:ascii="Times New Roman" w:hAnsi="Times New Roman" w:cs="Times New Roman"/>
                <w:sz w:val="24"/>
                <w:szCs w:val="24"/>
              </w:rPr>
              <w:t>nteractive</w:t>
            </w:r>
            <w:r w:rsidR="33117251" w:rsidRPr="0297FCF1">
              <w:rPr>
                <w:rFonts w:ascii="Times New Roman" w:hAnsi="Times New Roman" w:cs="Times New Roman"/>
                <w:sz w:val="24"/>
                <w:szCs w:val="24"/>
              </w:rPr>
              <w:t xml:space="preserve"> and easy the system is for </w:t>
            </w:r>
            <w:r w:rsidR="00854DF0">
              <w:rPr>
                <w:rFonts w:ascii="Times New Roman" w:hAnsi="Times New Roman" w:cs="Times New Roman"/>
                <w:sz w:val="24"/>
                <w:szCs w:val="24"/>
              </w:rPr>
              <w:t>u</w:t>
            </w:r>
            <w:r w:rsidR="33117251" w:rsidRPr="0297FCF1">
              <w:rPr>
                <w:rFonts w:ascii="Times New Roman" w:hAnsi="Times New Roman" w:cs="Times New Roman"/>
                <w:sz w:val="24"/>
                <w:szCs w:val="24"/>
              </w:rPr>
              <w:t>sage</w:t>
            </w:r>
            <w:r w:rsidR="00854DF0">
              <w:rPr>
                <w:rFonts w:ascii="Times New Roman" w:hAnsi="Times New Roman" w:cs="Times New Roman"/>
                <w:sz w:val="24"/>
                <w:szCs w:val="24"/>
              </w:rPr>
              <w:t xml:space="preserve"> by the citizens.</w:t>
            </w:r>
          </w:p>
          <w:p w14:paraId="4A2D6AA6" w14:textId="77777777" w:rsidR="00E66F3A" w:rsidRDefault="00E66F3A" w:rsidP="00E113D7">
            <w:pPr>
              <w:rPr>
                <w:rFonts w:ascii="Times New Roman" w:hAnsi="Times New Roman" w:cs="Times New Roman"/>
                <w:sz w:val="24"/>
                <w:szCs w:val="24"/>
              </w:rPr>
            </w:pPr>
          </w:p>
          <w:p w14:paraId="63D4B2B0" w14:textId="5E4471E4" w:rsidR="00B0565A" w:rsidRPr="009D0B3B" w:rsidRDefault="008E34B0" w:rsidP="004A0526">
            <w:pPr>
              <w:rPr>
                <w:rFonts w:ascii="Times New Roman" w:hAnsi="Times New Roman" w:cs="Times New Roman"/>
                <w:sz w:val="24"/>
                <w:szCs w:val="24"/>
              </w:rPr>
            </w:pPr>
            <w:r>
              <w:rPr>
                <w:rFonts w:ascii="Times New Roman" w:hAnsi="Times New Roman" w:cs="Times New Roman"/>
                <w:sz w:val="24"/>
                <w:szCs w:val="24"/>
              </w:rPr>
              <w:t>This metric measures</w:t>
            </w:r>
            <w:r w:rsidR="00344877">
              <w:rPr>
                <w:rFonts w:ascii="Times New Roman" w:hAnsi="Times New Roman" w:cs="Times New Roman"/>
                <w:sz w:val="24"/>
                <w:szCs w:val="24"/>
              </w:rPr>
              <w:t xml:space="preserve"> the network performance</w:t>
            </w:r>
            <w:r w:rsidR="007D5558">
              <w:rPr>
                <w:rFonts w:ascii="Times New Roman" w:hAnsi="Times New Roman" w:cs="Times New Roman"/>
                <w:sz w:val="24"/>
                <w:szCs w:val="24"/>
              </w:rPr>
              <w:t xml:space="preserve"> </w:t>
            </w:r>
            <w:r w:rsidR="00D10759">
              <w:rPr>
                <w:rFonts w:ascii="Times New Roman" w:hAnsi="Times New Roman" w:cs="Times New Roman"/>
                <w:sz w:val="24"/>
                <w:szCs w:val="24"/>
              </w:rPr>
              <w:t>in terms of speed</w:t>
            </w:r>
            <w:r w:rsidR="004C12AA">
              <w:rPr>
                <w:rFonts w:ascii="Times New Roman" w:hAnsi="Times New Roman" w:cs="Times New Roman"/>
                <w:sz w:val="24"/>
                <w:szCs w:val="24"/>
              </w:rPr>
              <w:t xml:space="preserve"> with</w:t>
            </w:r>
            <w:r w:rsidR="007D5558">
              <w:rPr>
                <w:rFonts w:ascii="Times New Roman" w:hAnsi="Times New Roman" w:cs="Times New Roman"/>
                <w:sz w:val="24"/>
                <w:szCs w:val="24"/>
              </w:rPr>
              <w:t xml:space="preserve"> respective to </w:t>
            </w:r>
            <w:r w:rsidR="00780C3A">
              <w:rPr>
                <w:rFonts w:ascii="Times New Roman" w:hAnsi="Times New Roman" w:cs="Times New Roman"/>
                <w:sz w:val="24"/>
                <w:szCs w:val="24"/>
              </w:rPr>
              <w:t>R</w:t>
            </w:r>
            <w:r w:rsidR="00763A16">
              <w:rPr>
                <w:rFonts w:ascii="Times New Roman" w:hAnsi="Times New Roman" w:cs="Times New Roman"/>
                <w:sz w:val="24"/>
                <w:szCs w:val="24"/>
              </w:rPr>
              <w:t>ound</w:t>
            </w:r>
            <w:r w:rsidR="001030FA">
              <w:rPr>
                <w:rFonts w:ascii="Times New Roman" w:hAnsi="Times New Roman" w:cs="Times New Roman"/>
                <w:sz w:val="24"/>
                <w:szCs w:val="24"/>
              </w:rPr>
              <w:t xml:space="preserve"> </w:t>
            </w:r>
            <w:r w:rsidR="00780C3A">
              <w:rPr>
                <w:rFonts w:ascii="Times New Roman" w:hAnsi="Times New Roman" w:cs="Times New Roman"/>
                <w:sz w:val="24"/>
                <w:szCs w:val="24"/>
              </w:rPr>
              <w:t>T</w:t>
            </w:r>
            <w:r w:rsidR="00763A16">
              <w:rPr>
                <w:rFonts w:ascii="Times New Roman" w:hAnsi="Times New Roman" w:cs="Times New Roman"/>
                <w:sz w:val="24"/>
                <w:szCs w:val="24"/>
              </w:rPr>
              <w:t>rip</w:t>
            </w:r>
            <w:r w:rsidR="001030FA">
              <w:rPr>
                <w:rFonts w:ascii="Times New Roman" w:hAnsi="Times New Roman" w:cs="Times New Roman"/>
                <w:sz w:val="24"/>
                <w:szCs w:val="24"/>
              </w:rPr>
              <w:t xml:space="preserve"> </w:t>
            </w:r>
            <w:r w:rsidR="00780C3A">
              <w:rPr>
                <w:rFonts w:ascii="Times New Roman" w:hAnsi="Times New Roman" w:cs="Times New Roman"/>
                <w:sz w:val="24"/>
                <w:szCs w:val="24"/>
              </w:rPr>
              <w:t>T</w:t>
            </w:r>
            <w:r w:rsidR="00763A16">
              <w:rPr>
                <w:rFonts w:ascii="Times New Roman" w:hAnsi="Times New Roman" w:cs="Times New Roman"/>
                <w:sz w:val="24"/>
                <w:szCs w:val="24"/>
              </w:rPr>
              <w:t>ime</w:t>
            </w:r>
            <w:r w:rsidR="004C12AA">
              <w:rPr>
                <w:rFonts w:ascii="Times New Roman" w:hAnsi="Times New Roman" w:cs="Times New Roman"/>
                <w:sz w:val="24"/>
                <w:szCs w:val="24"/>
              </w:rPr>
              <w:t>.</w:t>
            </w:r>
            <w:r w:rsidR="00255A4C">
              <w:rPr>
                <w:rFonts w:ascii="Times New Roman" w:hAnsi="Times New Roman" w:cs="Times New Roman"/>
                <w:sz w:val="24"/>
                <w:szCs w:val="24"/>
              </w:rPr>
              <w:t xml:space="preserve"> </w:t>
            </w:r>
            <w:r w:rsidR="00B55621">
              <w:rPr>
                <w:rFonts w:ascii="Times New Roman" w:hAnsi="Times New Roman" w:cs="Times New Roman"/>
                <w:sz w:val="24"/>
                <w:szCs w:val="24"/>
              </w:rPr>
              <w:t>(Due to installation</w:t>
            </w:r>
            <w:r w:rsidR="00C07184">
              <w:rPr>
                <w:rFonts w:ascii="Times New Roman" w:hAnsi="Times New Roman" w:cs="Times New Roman"/>
                <w:sz w:val="24"/>
                <w:szCs w:val="24"/>
              </w:rPr>
              <w:t xml:space="preserve"> of higher performance </w:t>
            </w:r>
            <w:r w:rsidR="00BD7A1B">
              <w:rPr>
                <w:rFonts w:ascii="Times New Roman" w:hAnsi="Times New Roman" w:cs="Times New Roman"/>
                <w:sz w:val="24"/>
                <w:szCs w:val="24"/>
              </w:rPr>
              <w:t>routers and switches</w:t>
            </w:r>
            <w:r w:rsidR="0029335F">
              <w:rPr>
                <w:rFonts w:ascii="Times New Roman" w:hAnsi="Times New Roman" w:cs="Times New Roman"/>
                <w:sz w:val="24"/>
                <w:szCs w:val="24"/>
              </w:rPr>
              <w:t>)</w:t>
            </w:r>
            <w:r w:rsidR="00255A4C">
              <w:rPr>
                <w:rFonts w:ascii="Times New Roman" w:hAnsi="Times New Roman" w:cs="Times New Roman"/>
                <w:sz w:val="24"/>
                <w:szCs w:val="24"/>
              </w:rPr>
              <w:t>.</w:t>
            </w:r>
          </w:p>
        </w:tc>
      </w:tr>
      <w:tr w:rsidR="00A56D30" w:rsidRPr="009D0B3B" w14:paraId="5D9F0EA7" w14:textId="77777777" w:rsidTr="2A9FC932">
        <w:tc>
          <w:tcPr>
            <w:tcW w:w="3116" w:type="dxa"/>
          </w:tcPr>
          <w:p w14:paraId="0297B77A" w14:textId="3301F6FE" w:rsidR="00A56D30" w:rsidRPr="009D0B3B" w:rsidRDefault="44FFF175" w:rsidP="00E113D7">
            <w:pPr>
              <w:rPr>
                <w:rFonts w:ascii="Times New Roman" w:hAnsi="Times New Roman" w:cs="Times New Roman"/>
                <w:sz w:val="24"/>
                <w:szCs w:val="24"/>
              </w:rPr>
            </w:pPr>
            <w:r w:rsidRPr="0297FCF1">
              <w:rPr>
                <w:rFonts w:ascii="Times New Roman" w:hAnsi="Times New Roman" w:cs="Times New Roman"/>
                <w:sz w:val="24"/>
                <w:szCs w:val="24"/>
              </w:rPr>
              <w:t>Project</w:t>
            </w:r>
          </w:p>
        </w:tc>
        <w:tc>
          <w:tcPr>
            <w:tcW w:w="2820" w:type="dxa"/>
          </w:tcPr>
          <w:p w14:paraId="11667A3F" w14:textId="77777777" w:rsidR="00A56D30" w:rsidRPr="009D0B3B" w:rsidRDefault="00A56D30" w:rsidP="00E113D7">
            <w:pPr>
              <w:rPr>
                <w:rFonts w:ascii="Times New Roman" w:hAnsi="Times New Roman" w:cs="Times New Roman"/>
                <w:sz w:val="24"/>
                <w:szCs w:val="24"/>
              </w:rPr>
            </w:pPr>
            <w:r w:rsidRPr="009D0B3B">
              <w:rPr>
                <w:rFonts w:ascii="Times New Roman" w:hAnsi="Times New Roman" w:cs="Times New Roman"/>
                <w:sz w:val="24"/>
                <w:szCs w:val="24"/>
              </w:rPr>
              <w:t>Return on Investment</w:t>
            </w:r>
          </w:p>
          <w:p w14:paraId="236C7BD6" w14:textId="77777777" w:rsidR="00A56D30" w:rsidRPr="009D0B3B" w:rsidRDefault="00A56D30" w:rsidP="00E113D7">
            <w:pPr>
              <w:rPr>
                <w:rFonts w:ascii="Times New Roman" w:hAnsi="Times New Roman" w:cs="Times New Roman"/>
                <w:sz w:val="24"/>
                <w:szCs w:val="24"/>
              </w:rPr>
            </w:pPr>
          </w:p>
          <w:p w14:paraId="0C014B7D" w14:textId="6B585A24" w:rsidR="0297FCF1" w:rsidRDefault="0297FCF1" w:rsidP="0297FCF1">
            <w:pPr>
              <w:rPr>
                <w:rFonts w:ascii="Times New Roman" w:hAnsi="Times New Roman" w:cs="Times New Roman"/>
                <w:sz w:val="24"/>
                <w:szCs w:val="24"/>
              </w:rPr>
            </w:pPr>
          </w:p>
          <w:p w14:paraId="442560DD" w14:textId="38E73CC1" w:rsidR="0297FCF1" w:rsidRDefault="0297FCF1" w:rsidP="0297FCF1">
            <w:pPr>
              <w:rPr>
                <w:rFonts w:ascii="Times New Roman" w:hAnsi="Times New Roman" w:cs="Times New Roman"/>
                <w:sz w:val="24"/>
                <w:szCs w:val="24"/>
              </w:rPr>
            </w:pPr>
          </w:p>
          <w:p w14:paraId="659B1B11" w14:textId="2BC56204" w:rsidR="00A56D30" w:rsidRPr="009D0B3B" w:rsidRDefault="00A56D30" w:rsidP="3CB88496">
            <w:pPr>
              <w:rPr>
                <w:rFonts w:ascii="Times New Roman" w:hAnsi="Times New Roman" w:cs="Times New Roman"/>
                <w:sz w:val="24"/>
                <w:szCs w:val="24"/>
              </w:rPr>
            </w:pPr>
            <w:r w:rsidRPr="009D0B3B">
              <w:rPr>
                <w:rFonts w:ascii="Times New Roman" w:hAnsi="Times New Roman" w:cs="Times New Roman"/>
                <w:sz w:val="24"/>
                <w:szCs w:val="24"/>
              </w:rPr>
              <w:t>Staff Satisfaction</w:t>
            </w:r>
          </w:p>
          <w:p w14:paraId="7A1E0BAE" w14:textId="44346523" w:rsidR="00A56D30" w:rsidRPr="009D0B3B" w:rsidRDefault="00A56D30" w:rsidP="3CB88496">
            <w:pPr>
              <w:rPr>
                <w:rFonts w:ascii="Times New Roman" w:hAnsi="Times New Roman" w:cs="Times New Roman"/>
                <w:sz w:val="24"/>
                <w:szCs w:val="24"/>
              </w:rPr>
            </w:pPr>
          </w:p>
          <w:p w14:paraId="521D8A64" w14:textId="156C9BA7" w:rsidR="00A56D30" w:rsidRPr="009D0B3B" w:rsidRDefault="00A56D30" w:rsidP="3CB88496">
            <w:pPr>
              <w:rPr>
                <w:rFonts w:ascii="Times New Roman" w:hAnsi="Times New Roman" w:cs="Times New Roman"/>
                <w:sz w:val="24"/>
                <w:szCs w:val="24"/>
              </w:rPr>
            </w:pPr>
          </w:p>
          <w:p w14:paraId="23A67262" w14:textId="2D12F903" w:rsidR="00A56D30" w:rsidRPr="009D0B3B" w:rsidRDefault="00A56D30" w:rsidP="3CB88496">
            <w:pPr>
              <w:rPr>
                <w:rFonts w:ascii="Times New Roman" w:hAnsi="Times New Roman" w:cs="Times New Roman"/>
                <w:sz w:val="24"/>
                <w:szCs w:val="24"/>
              </w:rPr>
            </w:pPr>
          </w:p>
          <w:p w14:paraId="17C49457" w14:textId="6F551009" w:rsidR="00A56D30" w:rsidRPr="009D0B3B" w:rsidRDefault="00A56D30" w:rsidP="3CB88496">
            <w:pPr>
              <w:rPr>
                <w:rFonts w:ascii="Times New Roman" w:hAnsi="Times New Roman" w:cs="Times New Roman"/>
                <w:sz w:val="24"/>
                <w:szCs w:val="24"/>
              </w:rPr>
            </w:pPr>
          </w:p>
          <w:p w14:paraId="1CB8140A" w14:textId="37804835" w:rsidR="00A56D30" w:rsidRPr="009D0B3B" w:rsidRDefault="00A56D30" w:rsidP="3CB88496">
            <w:pPr>
              <w:rPr>
                <w:rFonts w:ascii="Times New Roman" w:hAnsi="Times New Roman" w:cs="Times New Roman"/>
                <w:sz w:val="24"/>
                <w:szCs w:val="24"/>
              </w:rPr>
            </w:pPr>
          </w:p>
          <w:p w14:paraId="13D78D06" w14:textId="0CB356B0" w:rsidR="00A56D30" w:rsidRPr="009D0B3B" w:rsidRDefault="4B5A2631" w:rsidP="00E113D7">
            <w:pPr>
              <w:rPr>
                <w:rFonts w:ascii="Times New Roman" w:hAnsi="Times New Roman" w:cs="Times New Roman"/>
                <w:sz w:val="24"/>
                <w:szCs w:val="24"/>
              </w:rPr>
            </w:pPr>
            <w:r w:rsidRPr="3CB88496">
              <w:rPr>
                <w:rFonts w:ascii="Times New Roman" w:hAnsi="Times New Roman" w:cs="Times New Roman"/>
                <w:sz w:val="24"/>
                <w:szCs w:val="24"/>
              </w:rPr>
              <w:t>Cost Performance Index (CPI)</w:t>
            </w:r>
          </w:p>
        </w:tc>
        <w:tc>
          <w:tcPr>
            <w:tcW w:w="3414" w:type="dxa"/>
          </w:tcPr>
          <w:p w14:paraId="3FB64521" w14:textId="23B3B225" w:rsidR="00A56D30" w:rsidRPr="009D0B3B" w:rsidRDefault="7C37A6F1" w:rsidP="0297FCF1">
            <w:pPr>
              <w:rPr>
                <w:rFonts w:ascii="Times New Roman" w:hAnsi="Times New Roman" w:cs="Times New Roman"/>
                <w:sz w:val="24"/>
                <w:szCs w:val="24"/>
              </w:rPr>
            </w:pPr>
            <w:r w:rsidRPr="0297FCF1">
              <w:rPr>
                <w:rFonts w:ascii="Times New Roman" w:hAnsi="Times New Roman" w:cs="Times New Roman"/>
                <w:sz w:val="24"/>
                <w:szCs w:val="24"/>
              </w:rPr>
              <w:t xml:space="preserve">This metric evaluates </w:t>
            </w:r>
            <w:r w:rsidR="47B5F0D5" w:rsidRPr="0297FCF1">
              <w:rPr>
                <w:rFonts w:ascii="Times New Roman" w:hAnsi="Times New Roman" w:cs="Times New Roman"/>
                <w:sz w:val="24"/>
                <w:szCs w:val="24"/>
              </w:rPr>
              <w:t xml:space="preserve">profitability </w:t>
            </w:r>
            <w:r w:rsidR="30A619C2" w:rsidRPr="0297FCF1">
              <w:rPr>
                <w:rFonts w:ascii="Times New Roman" w:hAnsi="Times New Roman" w:cs="Times New Roman"/>
                <w:sz w:val="24"/>
                <w:szCs w:val="24"/>
              </w:rPr>
              <w:t>of the project</w:t>
            </w:r>
            <w:r w:rsidR="47B5F0D5" w:rsidRPr="0297FCF1">
              <w:rPr>
                <w:rFonts w:ascii="Times New Roman" w:hAnsi="Times New Roman" w:cs="Times New Roman"/>
                <w:sz w:val="24"/>
                <w:szCs w:val="24"/>
              </w:rPr>
              <w:t>.</w:t>
            </w:r>
            <w:r w:rsidRPr="0297FCF1">
              <w:rPr>
                <w:rFonts w:ascii="Times New Roman" w:hAnsi="Times New Roman" w:cs="Times New Roman"/>
                <w:sz w:val="24"/>
                <w:szCs w:val="24"/>
              </w:rPr>
              <w:t xml:space="preserve"> </w:t>
            </w:r>
          </w:p>
          <w:p w14:paraId="30DCD3BA" w14:textId="6BDBEE8A" w:rsidR="00A56D30" w:rsidRPr="009D0B3B" w:rsidRDefault="00A56D30" w:rsidP="0297FCF1">
            <w:pPr>
              <w:rPr>
                <w:rFonts w:ascii="Times New Roman" w:hAnsi="Times New Roman" w:cs="Times New Roman"/>
                <w:sz w:val="24"/>
                <w:szCs w:val="24"/>
              </w:rPr>
            </w:pPr>
          </w:p>
          <w:p w14:paraId="34DA2484" w14:textId="610DA717" w:rsidR="00A56D30" w:rsidRPr="009D0B3B" w:rsidRDefault="06A23A2C" w:rsidP="3CB88496">
            <w:pPr>
              <w:rPr>
                <w:rFonts w:ascii="Times New Roman" w:hAnsi="Times New Roman" w:cs="Times New Roman"/>
                <w:sz w:val="24"/>
                <w:szCs w:val="24"/>
              </w:rPr>
            </w:pPr>
            <w:r w:rsidRPr="0297FCF1">
              <w:rPr>
                <w:rFonts w:ascii="Times New Roman" w:hAnsi="Times New Roman" w:cs="Times New Roman"/>
                <w:sz w:val="24"/>
                <w:szCs w:val="24"/>
              </w:rPr>
              <w:t xml:space="preserve">This metric evaluates </w:t>
            </w:r>
            <w:r w:rsidR="1F2D17BA" w:rsidRPr="0297FCF1">
              <w:rPr>
                <w:rFonts w:ascii="Times New Roman" w:hAnsi="Times New Roman" w:cs="Times New Roman"/>
                <w:sz w:val="24"/>
                <w:szCs w:val="24"/>
              </w:rPr>
              <w:t>employee</w:t>
            </w:r>
            <w:r w:rsidR="2B8E64D5" w:rsidRPr="0297FCF1">
              <w:rPr>
                <w:rFonts w:ascii="Times New Roman" w:hAnsi="Times New Roman" w:cs="Times New Roman"/>
                <w:sz w:val="24"/>
                <w:szCs w:val="24"/>
              </w:rPr>
              <w:t xml:space="preserve"> </w:t>
            </w:r>
            <w:r w:rsidR="402DAA52" w:rsidRPr="4B872A0B">
              <w:rPr>
                <w:rFonts w:ascii="Times New Roman" w:hAnsi="Times New Roman" w:cs="Times New Roman"/>
                <w:sz w:val="24"/>
                <w:szCs w:val="24"/>
              </w:rPr>
              <w:t>interaction</w:t>
            </w:r>
            <w:r w:rsidR="10F3F575" w:rsidRPr="4B872A0B">
              <w:rPr>
                <w:rFonts w:ascii="Times New Roman" w:hAnsi="Times New Roman" w:cs="Times New Roman"/>
                <w:sz w:val="24"/>
                <w:szCs w:val="24"/>
              </w:rPr>
              <w:t>s</w:t>
            </w:r>
            <w:r w:rsidR="2B8E64D5" w:rsidRPr="0297FCF1">
              <w:rPr>
                <w:rFonts w:ascii="Times New Roman" w:hAnsi="Times New Roman" w:cs="Times New Roman"/>
                <w:sz w:val="24"/>
                <w:szCs w:val="24"/>
              </w:rPr>
              <w:t xml:space="preserve"> with </w:t>
            </w:r>
            <w:r w:rsidR="4E638B60" w:rsidRPr="0297FCF1">
              <w:rPr>
                <w:rFonts w:ascii="Times New Roman" w:hAnsi="Times New Roman" w:cs="Times New Roman"/>
                <w:sz w:val="24"/>
                <w:szCs w:val="24"/>
              </w:rPr>
              <w:t>the upgraded</w:t>
            </w:r>
            <w:r w:rsidR="2B8E64D5" w:rsidRPr="0297FCF1">
              <w:rPr>
                <w:rFonts w:ascii="Times New Roman" w:hAnsi="Times New Roman" w:cs="Times New Roman"/>
                <w:sz w:val="24"/>
                <w:szCs w:val="24"/>
              </w:rPr>
              <w:t xml:space="preserve"> system </w:t>
            </w:r>
            <w:r w:rsidR="311E06A9" w:rsidRPr="7125A2DF">
              <w:rPr>
                <w:rFonts w:ascii="Times New Roman" w:hAnsi="Times New Roman" w:cs="Times New Roman"/>
                <w:sz w:val="24"/>
                <w:szCs w:val="24"/>
              </w:rPr>
              <w:t>regarding</w:t>
            </w:r>
            <w:r w:rsidR="2B8E64D5" w:rsidRPr="0297FCF1">
              <w:rPr>
                <w:rFonts w:ascii="Times New Roman" w:hAnsi="Times New Roman" w:cs="Times New Roman"/>
                <w:sz w:val="24"/>
                <w:szCs w:val="24"/>
              </w:rPr>
              <w:t xml:space="preserve"> </w:t>
            </w:r>
            <w:r w:rsidR="662F9224" w:rsidRPr="0297FCF1">
              <w:rPr>
                <w:rFonts w:ascii="Times New Roman" w:hAnsi="Times New Roman" w:cs="Times New Roman"/>
                <w:sz w:val="24"/>
                <w:szCs w:val="24"/>
              </w:rPr>
              <w:t>higher</w:t>
            </w:r>
            <w:r w:rsidRPr="0297FCF1">
              <w:rPr>
                <w:rFonts w:ascii="Times New Roman" w:hAnsi="Times New Roman" w:cs="Times New Roman"/>
                <w:sz w:val="24"/>
                <w:szCs w:val="24"/>
              </w:rPr>
              <w:t xml:space="preserve"> </w:t>
            </w:r>
            <w:r w:rsidR="00583E54">
              <w:rPr>
                <w:rFonts w:ascii="Times New Roman" w:hAnsi="Times New Roman" w:cs="Times New Roman"/>
                <w:sz w:val="24"/>
                <w:szCs w:val="24"/>
              </w:rPr>
              <w:t>u</w:t>
            </w:r>
            <w:r w:rsidR="674EE1C2" w:rsidRPr="0297FCF1">
              <w:rPr>
                <w:rFonts w:ascii="Times New Roman" w:hAnsi="Times New Roman" w:cs="Times New Roman"/>
                <w:sz w:val="24"/>
                <w:szCs w:val="24"/>
              </w:rPr>
              <w:t>sability,</w:t>
            </w:r>
            <w:r w:rsidRPr="0297FCF1">
              <w:rPr>
                <w:rFonts w:ascii="Times New Roman" w:hAnsi="Times New Roman" w:cs="Times New Roman"/>
                <w:sz w:val="24"/>
                <w:szCs w:val="24"/>
              </w:rPr>
              <w:t xml:space="preserve"> </w:t>
            </w:r>
            <w:r w:rsidR="00D905BE" w:rsidRPr="0297FCF1">
              <w:rPr>
                <w:rFonts w:ascii="Times New Roman" w:hAnsi="Times New Roman" w:cs="Times New Roman"/>
                <w:sz w:val="24"/>
                <w:szCs w:val="24"/>
              </w:rPr>
              <w:t>reliability,</w:t>
            </w:r>
            <w:r w:rsidRPr="0297FCF1">
              <w:rPr>
                <w:rFonts w:ascii="Times New Roman" w:hAnsi="Times New Roman" w:cs="Times New Roman"/>
                <w:sz w:val="24"/>
                <w:szCs w:val="24"/>
              </w:rPr>
              <w:t xml:space="preserve"> and security. </w:t>
            </w:r>
          </w:p>
          <w:p w14:paraId="44E76A8A" w14:textId="316FA2E3" w:rsidR="00A56D30" w:rsidRPr="009D0B3B" w:rsidRDefault="00A56D30" w:rsidP="3CB88496">
            <w:pPr>
              <w:rPr>
                <w:rFonts w:ascii="Times New Roman" w:hAnsi="Times New Roman" w:cs="Times New Roman"/>
                <w:sz w:val="24"/>
                <w:szCs w:val="24"/>
              </w:rPr>
            </w:pPr>
          </w:p>
          <w:p w14:paraId="4F49CF35" w14:textId="14BD68F8" w:rsidR="00A56D30" w:rsidRPr="009D0B3B" w:rsidRDefault="3543527C" w:rsidP="0297FCF1">
            <w:pPr>
              <w:rPr>
                <w:rFonts w:ascii="Times New Roman" w:hAnsi="Times New Roman" w:cs="Times New Roman"/>
                <w:sz w:val="24"/>
                <w:szCs w:val="24"/>
              </w:rPr>
            </w:pPr>
            <w:r w:rsidRPr="3CB88496">
              <w:rPr>
                <w:rFonts w:ascii="Times New Roman" w:hAnsi="Times New Roman" w:cs="Times New Roman"/>
                <w:sz w:val="24"/>
                <w:szCs w:val="24"/>
              </w:rPr>
              <w:t xml:space="preserve">This metric measures the project performance </w:t>
            </w:r>
            <w:r w:rsidR="15FD1A20" w:rsidRPr="3CB88496">
              <w:rPr>
                <w:rFonts w:ascii="Times New Roman" w:hAnsi="Times New Roman" w:cs="Times New Roman"/>
                <w:sz w:val="24"/>
                <w:szCs w:val="24"/>
              </w:rPr>
              <w:t xml:space="preserve">of </w:t>
            </w:r>
            <w:r w:rsidR="4511F4AF" w:rsidRPr="3CB88496">
              <w:rPr>
                <w:rFonts w:ascii="Times New Roman" w:hAnsi="Times New Roman" w:cs="Times New Roman"/>
                <w:sz w:val="24"/>
                <w:szCs w:val="24"/>
              </w:rPr>
              <w:t>the earned</w:t>
            </w:r>
            <w:r w:rsidR="53B4058F" w:rsidRPr="3CB88496">
              <w:rPr>
                <w:rFonts w:ascii="Times New Roman" w:hAnsi="Times New Roman" w:cs="Times New Roman"/>
                <w:sz w:val="24"/>
                <w:szCs w:val="24"/>
              </w:rPr>
              <w:t xml:space="preserve"> value</w:t>
            </w:r>
            <w:r w:rsidR="35F69177" w:rsidRPr="3CB88496">
              <w:rPr>
                <w:rFonts w:ascii="Times New Roman" w:hAnsi="Times New Roman" w:cs="Times New Roman"/>
                <w:sz w:val="24"/>
                <w:szCs w:val="24"/>
              </w:rPr>
              <w:t xml:space="preserve"> by actual value.  </w:t>
            </w:r>
            <w:r w:rsidR="154C9CC6" w:rsidRPr="3CB88496">
              <w:rPr>
                <w:rFonts w:ascii="Times New Roman" w:hAnsi="Times New Roman" w:cs="Times New Roman"/>
                <w:sz w:val="24"/>
                <w:szCs w:val="24"/>
              </w:rPr>
              <w:t>It shows the percentage of work completed for a dollar spent.</w:t>
            </w:r>
            <w:r w:rsidR="0E661FD6" w:rsidRPr="3CB88496">
              <w:rPr>
                <w:rFonts w:ascii="Times New Roman" w:hAnsi="Times New Roman" w:cs="Times New Roman"/>
                <w:sz w:val="24"/>
                <w:szCs w:val="24"/>
              </w:rPr>
              <w:t xml:space="preserve"> If ratio &lt;</w:t>
            </w:r>
            <w:r w:rsidR="27ED81B6" w:rsidRPr="3CB88496">
              <w:rPr>
                <w:rFonts w:ascii="Times New Roman" w:hAnsi="Times New Roman" w:cs="Times New Roman"/>
                <w:sz w:val="24"/>
                <w:szCs w:val="24"/>
              </w:rPr>
              <w:t>1,</w:t>
            </w:r>
            <w:r w:rsidR="0E661FD6" w:rsidRPr="3CB88496">
              <w:rPr>
                <w:rFonts w:ascii="Times New Roman" w:hAnsi="Times New Roman" w:cs="Times New Roman"/>
                <w:sz w:val="24"/>
                <w:szCs w:val="24"/>
              </w:rPr>
              <w:t xml:space="preserve"> it shows that we a</w:t>
            </w:r>
            <w:r w:rsidR="470370BE" w:rsidRPr="3CB88496">
              <w:rPr>
                <w:rFonts w:ascii="Times New Roman" w:hAnsi="Times New Roman" w:cs="Times New Roman"/>
                <w:sz w:val="24"/>
                <w:szCs w:val="24"/>
              </w:rPr>
              <w:t xml:space="preserve">re </w:t>
            </w:r>
            <w:r w:rsidR="5D18138C" w:rsidRPr="3CB88496">
              <w:rPr>
                <w:rFonts w:ascii="Times New Roman" w:hAnsi="Times New Roman" w:cs="Times New Roman"/>
                <w:sz w:val="24"/>
                <w:szCs w:val="24"/>
              </w:rPr>
              <w:t>behind</w:t>
            </w:r>
            <w:r w:rsidR="0E661FD6" w:rsidRPr="3CB88496">
              <w:rPr>
                <w:rFonts w:ascii="Times New Roman" w:hAnsi="Times New Roman" w:cs="Times New Roman"/>
                <w:sz w:val="24"/>
                <w:szCs w:val="24"/>
              </w:rPr>
              <w:t xml:space="preserve"> budget</w:t>
            </w:r>
            <w:r w:rsidR="677BC4A2" w:rsidRPr="3CB88496">
              <w:rPr>
                <w:rFonts w:ascii="Times New Roman" w:hAnsi="Times New Roman" w:cs="Times New Roman"/>
                <w:sz w:val="24"/>
                <w:szCs w:val="24"/>
              </w:rPr>
              <w:t xml:space="preserve">. If the ration is &gt;1 then it </w:t>
            </w:r>
            <w:r w:rsidR="677BC4A2" w:rsidRPr="3CB88496">
              <w:rPr>
                <w:rFonts w:ascii="Times New Roman" w:hAnsi="Times New Roman" w:cs="Times New Roman"/>
                <w:sz w:val="24"/>
                <w:szCs w:val="24"/>
              </w:rPr>
              <w:lastRenderedPageBreak/>
              <w:t xml:space="preserve">is </w:t>
            </w:r>
            <w:r w:rsidR="572DE2D8" w:rsidRPr="3CB88496">
              <w:rPr>
                <w:rFonts w:ascii="Times New Roman" w:hAnsi="Times New Roman" w:cs="Times New Roman"/>
                <w:sz w:val="24"/>
                <w:szCs w:val="24"/>
              </w:rPr>
              <w:t xml:space="preserve">ahead </w:t>
            </w:r>
            <w:r w:rsidR="197FD799" w:rsidRPr="3CB88496">
              <w:rPr>
                <w:rFonts w:ascii="Times New Roman" w:hAnsi="Times New Roman" w:cs="Times New Roman"/>
                <w:sz w:val="24"/>
                <w:szCs w:val="24"/>
              </w:rPr>
              <w:t>of budget</w:t>
            </w:r>
            <w:r w:rsidR="677BC4A2" w:rsidRPr="3CB88496">
              <w:rPr>
                <w:rFonts w:ascii="Times New Roman" w:hAnsi="Times New Roman" w:cs="Times New Roman"/>
                <w:sz w:val="24"/>
                <w:szCs w:val="24"/>
              </w:rPr>
              <w:t xml:space="preserve"> and if it is 1</w:t>
            </w:r>
            <w:r w:rsidR="4148E8CD" w:rsidRPr="3CB88496">
              <w:rPr>
                <w:rFonts w:ascii="Times New Roman" w:hAnsi="Times New Roman" w:cs="Times New Roman"/>
                <w:sz w:val="24"/>
                <w:szCs w:val="24"/>
              </w:rPr>
              <w:t>, project is right on budget.</w:t>
            </w:r>
          </w:p>
        </w:tc>
      </w:tr>
    </w:tbl>
    <w:p w14:paraId="5A952133" w14:textId="1242BF3B" w:rsidR="63C7AF35" w:rsidRDefault="63C7AF35"/>
    <w:p w14:paraId="66F3505E" w14:textId="28E7419E" w:rsidR="00B70D6B" w:rsidRDefault="002E6DA4" w:rsidP="00914AB4">
      <w:pPr>
        <w:spacing w:line="360" w:lineRule="auto"/>
        <w:jc w:val="both"/>
        <w:rPr>
          <w:rFonts w:ascii="Times New Roman" w:hAnsi="Times New Roman" w:cs="Times New Roman"/>
          <w:sz w:val="24"/>
          <w:szCs w:val="24"/>
        </w:rPr>
      </w:pPr>
      <w:r w:rsidRPr="00B56CAE">
        <w:rPr>
          <w:rFonts w:ascii="Times New Roman" w:hAnsi="Times New Roman" w:cs="Times New Roman"/>
          <w:sz w:val="24"/>
          <w:szCs w:val="24"/>
        </w:rPr>
        <w:t>The Project Quality is measured by</w:t>
      </w:r>
      <w:r w:rsidR="004E38D3" w:rsidRPr="00B56CAE">
        <w:rPr>
          <w:rFonts w:ascii="Times New Roman" w:hAnsi="Times New Roman" w:cs="Times New Roman"/>
          <w:sz w:val="24"/>
          <w:szCs w:val="24"/>
        </w:rPr>
        <w:t xml:space="preserve"> metrics for </w:t>
      </w:r>
      <w:r w:rsidR="00E300A5" w:rsidRPr="00B56CAE">
        <w:rPr>
          <w:rFonts w:ascii="Times New Roman" w:hAnsi="Times New Roman" w:cs="Times New Roman"/>
          <w:sz w:val="24"/>
          <w:szCs w:val="24"/>
        </w:rPr>
        <w:t>P</w:t>
      </w:r>
      <w:r w:rsidR="004E38D3" w:rsidRPr="00B56CAE">
        <w:rPr>
          <w:rFonts w:ascii="Times New Roman" w:hAnsi="Times New Roman" w:cs="Times New Roman"/>
          <w:sz w:val="24"/>
          <w:szCs w:val="24"/>
        </w:rPr>
        <w:t xml:space="preserve">rocess, </w:t>
      </w:r>
      <w:r w:rsidR="00E300A5" w:rsidRPr="00B56CAE">
        <w:rPr>
          <w:rFonts w:ascii="Times New Roman" w:hAnsi="Times New Roman" w:cs="Times New Roman"/>
          <w:sz w:val="24"/>
          <w:szCs w:val="24"/>
        </w:rPr>
        <w:t>P</w:t>
      </w:r>
      <w:r w:rsidR="004E38D3" w:rsidRPr="00B56CAE">
        <w:rPr>
          <w:rFonts w:ascii="Times New Roman" w:hAnsi="Times New Roman" w:cs="Times New Roman"/>
          <w:sz w:val="24"/>
          <w:szCs w:val="24"/>
        </w:rPr>
        <w:t>roduct and Project.</w:t>
      </w:r>
      <w:r w:rsidR="00C35235" w:rsidRPr="00B56CAE">
        <w:rPr>
          <w:rFonts w:ascii="Times New Roman" w:hAnsi="Times New Roman" w:cs="Times New Roman"/>
          <w:sz w:val="24"/>
          <w:szCs w:val="24"/>
        </w:rPr>
        <w:t xml:space="preserve"> </w:t>
      </w:r>
      <w:r w:rsidR="005A690C" w:rsidRPr="00B56CAE">
        <w:rPr>
          <w:rFonts w:ascii="Times New Roman" w:hAnsi="Times New Roman" w:cs="Times New Roman"/>
          <w:sz w:val="24"/>
          <w:szCs w:val="24"/>
        </w:rPr>
        <w:t xml:space="preserve">The </w:t>
      </w:r>
      <w:r w:rsidR="00282C09">
        <w:rPr>
          <w:rFonts w:ascii="Times New Roman" w:hAnsi="Times New Roman" w:cs="Times New Roman"/>
          <w:sz w:val="24"/>
          <w:szCs w:val="24"/>
        </w:rPr>
        <w:t>P</w:t>
      </w:r>
      <w:r w:rsidR="005A690C" w:rsidRPr="00B56CAE">
        <w:rPr>
          <w:rFonts w:ascii="Times New Roman" w:hAnsi="Times New Roman" w:cs="Times New Roman"/>
          <w:sz w:val="24"/>
          <w:szCs w:val="24"/>
        </w:rPr>
        <w:t xml:space="preserve">rocess </w:t>
      </w:r>
      <w:r w:rsidR="00282C09">
        <w:rPr>
          <w:rFonts w:ascii="Times New Roman" w:hAnsi="Times New Roman" w:cs="Times New Roman"/>
          <w:sz w:val="24"/>
          <w:szCs w:val="24"/>
        </w:rPr>
        <w:t>met</w:t>
      </w:r>
      <w:r w:rsidR="00006F01">
        <w:rPr>
          <w:rFonts w:ascii="Times New Roman" w:hAnsi="Times New Roman" w:cs="Times New Roman"/>
          <w:sz w:val="24"/>
          <w:szCs w:val="24"/>
        </w:rPr>
        <w:t>rics</w:t>
      </w:r>
      <w:r w:rsidR="005A690C" w:rsidRPr="00B56CAE">
        <w:rPr>
          <w:rFonts w:ascii="Times New Roman" w:hAnsi="Times New Roman" w:cs="Times New Roman"/>
          <w:sz w:val="24"/>
          <w:szCs w:val="24"/>
        </w:rPr>
        <w:t xml:space="preserve"> will be measured by the Financial </w:t>
      </w:r>
      <w:r w:rsidR="00AE46A5" w:rsidRPr="00B56CAE">
        <w:rPr>
          <w:rFonts w:ascii="Times New Roman" w:hAnsi="Times New Roman" w:cs="Times New Roman"/>
          <w:sz w:val="24"/>
          <w:szCs w:val="24"/>
        </w:rPr>
        <w:t>efficiency</w:t>
      </w:r>
      <w:r w:rsidR="00AE46A5">
        <w:rPr>
          <w:rFonts w:ascii="Times New Roman" w:hAnsi="Times New Roman" w:cs="Times New Roman"/>
          <w:sz w:val="24"/>
          <w:szCs w:val="24"/>
        </w:rPr>
        <w:t xml:space="preserve"> and</w:t>
      </w:r>
      <w:r w:rsidR="004C3FC4">
        <w:rPr>
          <w:rFonts w:ascii="Times New Roman" w:hAnsi="Times New Roman" w:cs="Times New Roman"/>
          <w:sz w:val="24"/>
          <w:szCs w:val="24"/>
        </w:rPr>
        <w:t xml:space="preserve"> </w:t>
      </w:r>
      <w:r w:rsidR="004C3FC4" w:rsidRPr="009D0B3B">
        <w:rPr>
          <w:rFonts w:ascii="Times New Roman" w:hAnsi="Times New Roman" w:cs="Times New Roman"/>
          <w:sz w:val="24"/>
          <w:szCs w:val="24"/>
        </w:rPr>
        <w:t xml:space="preserve">Timely Task </w:t>
      </w:r>
      <w:r w:rsidR="00C12A12" w:rsidRPr="009D0B3B">
        <w:rPr>
          <w:rFonts w:ascii="Times New Roman" w:hAnsi="Times New Roman" w:cs="Times New Roman"/>
          <w:sz w:val="24"/>
          <w:szCs w:val="24"/>
        </w:rPr>
        <w:t>Accomplishment</w:t>
      </w:r>
      <w:r w:rsidR="00C12A12">
        <w:rPr>
          <w:rFonts w:ascii="Times New Roman" w:hAnsi="Times New Roman" w:cs="Times New Roman"/>
          <w:sz w:val="24"/>
          <w:szCs w:val="24"/>
        </w:rPr>
        <w:t>.</w:t>
      </w:r>
      <w:r w:rsidR="004C3FC4" w:rsidRPr="004C3FC4">
        <w:rPr>
          <w:rFonts w:ascii="Times New Roman" w:hAnsi="Times New Roman" w:cs="Times New Roman"/>
          <w:sz w:val="24"/>
          <w:szCs w:val="24"/>
        </w:rPr>
        <w:t xml:space="preserve"> </w:t>
      </w:r>
      <w:r w:rsidR="00AE46A5">
        <w:rPr>
          <w:rFonts w:ascii="Times New Roman" w:hAnsi="Times New Roman" w:cs="Times New Roman"/>
          <w:sz w:val="24"/>
          <w:szCs w:val="24"/>
        </w:rPr>
        <w:t xml:space="preserve">The </w:t>
      </w:r>
      <w:r w:rsidR="004C3FC4" w:rsidRPr="00B56CAE">
        <w:rPr>
          <w:rFonts w:ascii="Times New Roman" w:hAnsi="Times New Roman" w:cs="Times New Roman"/>
          <w:sz w:val="24"/>
          <w:szCs w:val="24"/>
        </w:rPr>
        <w:t xml:space="preserve">Financial </w:t>
      </w:r>
      <w:r w:rsidR="00AE46A5" w:rsidRPr="00B56CAE">
        <w:rPr>
          <w:rFonts w:ascii="Times New Roman" w:hAnsi="Times New Roman" w:cs="Times New Roman"/>
          <w:sz w:val="24"/>
          <w:szCs w:val="24"/>
        </w:rPr>
        <w:t>efficiency</w:t>
      </w:r>
      <w:r w:rsidR="00AE46A5">
        <w:rPr>
          <w:rFonts w:ascii="Times New Roman" w:hAnsi="Times New Roman" w:cs="Times New Roman"/>
          <w:sz w:val="24"/>
          <w:szCs w:val="24"/>
        </w:rPr>
        <w:t xml:space="preserve"> metric</w:t>
      </w:r>
      <w:r w:rsidR="00B70D6B" w:rsidRPr="0297FCF1">
        <w:rPr>
          <w:rFonts w:ascii="Times New Roman" w:hAnsi="Times New Roman" w:cs="Times New Roman"/>
          <w:sz w:val="24"/>
          <w:szCs w:val="24"/>
        </w:rPr>
        <w:t xml:space="preserve"> measures the annual actual cost vs. annual planned cost with a possible saving of 10%</w:t>
      </w:r>
      <w:r w:rsidR="00AE46A5">
        <w:rPr>
          <w:rFonts w:ascii="Times New Roman" w:hAnsi="Times New Roman" w:cs="Times New Roman"/>
          <w:sz w:val="24"/>
          <w:szCs w:val="24"/>
        </w:rPr>
        <w:t xml:space="preserve"> b</w:t>
      </w:r>
      <w:r w:rsidR="0056780A">
        <w:rPr>
          <w:rFonts w:ascii="Times New Roman" w:hAnsi="Times New Roman" w:cs="Times New Roman"/>
          <w:sz w:val="24"/>
          <w:szCs w:val="24"/>
        </w:rPr>
        <w:t>y checking the cost of resources in the WBS</w:t>
      </w:r>
      <w:r w:rsidR="00AE46A5">
        <w:rPr>
          <w:rFonts w:ascii="Times New Roman" w:hAnsi="Times New Roman" w:cs="Times New Roman"/>
          <w:sz w:val="24"/>
          <w:szCs w:val="24"/>
        </w:rPr>
        <w:t xml:space="preserve">. The project Manager </w:t>
      </w:r>
      <w:r w:rsidR="008C2CDB">
        <w:rPr>
          <w:rFonts w:ascii="Times New Roman" w:hAnsi="Times New Roman" w:cs="Times New Roman"/>
          <w:sz w:val="24"/>
          <w:szCs w:val="24"/>
        </w:rPr>
        <w:t>will analyze</w:t>
      </w:r>
      <w:r w:rsidR="00E97FF2">
        <w:rPr>
          <w:rFonts w:ascii="Times New Roman" w:hAnsi="Times New Roman" w:cs="Times New Roman"/>
          <w:sz w:val="24"/>
          <w:szCs w:val="24"/>
        </w:rPr>
        <w:t xml:space="preserve"> and </w:t>
      </w:r>
      <w:r w:rsidR="00B01DFC">
        <w:rPr>
          <w:rFonts w:ascii="Times New Roman" w:hAnsi="Times New Roman" w:cs="Times New Roman"/>
          <w:sz w:val="24"/>
          <w:szCs w:val="24"/>
        </w:rPr>
        <w:t xml:space="preserve">make </w:t>
      </w:r>
      <w:r w:rsidR="00BE1C61">
        <w:rPr>
          <w:rFonts w:ascii="Times New Roman" w:hAnsi="Times New Roman" w:cs="Times New Roman"/>
          <w:sz w:val="24"/>
          <w:szCs w:val="24"/>
        </w:rPr>
        <w:t>sure that</w:t>
      </w:r>
      <w:r w:rsidR="0056780A">
        <w:rPr>
          <w:rFonts w:ascii="Times New Roman" w:hAnsi="Times New Roman" w:cs="Times New Roman"/>
          <w:sz w:val="24"/>
          <w:szCs w:val="24"/>
        </w:rPr>
        <w:t xml:space="preserve"> the </w:t>
      </w:r>
      <w:r w:rsidR="0064754E">
        <w:rPr>
          <w:rFonts w:ascii="Times New Roman" w:hAnsi="Times New Roman" w:cs="Times New Roman"/>
          <w:sz w:val="24"/>
          <w:szCs w:val="24"/>
        </w:rPr>
        <w:t xml:space="preserve">cost </w:t>
      </w:r>
      <w:r w:rsidR="001951F9">
        <w:rPr>
          <w:rFonts w:ascii="Times New Roman" w:hAnsi="Times New Roman" w:cs="Times New Roman"/>
          <w:sz w:val="24"/>
          <w:szCs w:val="24"/>
        </w:rPr>
        <w:t xml:space="preserve">will </w:t>
      </w:r>
      <w:r w:rsidR="00C12A12">
        <w:rPr>
          <w:rFonts w:ascii="Times New Roman" w:hAnsi="Times New Roman" w:cs="Times New Roman"/>
          <w:sz w:val="24"/>
          <w:szCs w:val="24"/>
        </w:rPr>
        <w:t xml:space="preserve">stay </w:t>
      </w:r>
      <w:r w:rsidR="001C021B">
        <w:rPr>
          <w:rFonts w:ascii="Times New Roman" w:hAnsi="Times New Roman" w:cs="Times New Roman"/>
          <w:sz w:val="24"/>
          <w:szCs w:val="24"/>
        </w:rPr>
        <w:t xml:space="preserve">within </w:t>
      </w:r>
      <w:r w:rsidR="00C12A12">
        <w:rPr>
          <w:rFonts w:ascii="Times New Roman" w:hAnsi="Times New Roman" w:cs="Times New Roman"/>
          <w:sz w:val="24"/>
          <w:szCs w:val="24"/>
        </w:rPr>
        <w:t xml:space="preserve">the </w:t>
      </w:r>
      <w:r w:rsidR="003C7249">
        <w:rPr>
          <w:rFonts w:ascii="Times New Roman" w:hAnsi="Times New Roman" w:cs="Times New Roman"/>
          <w:sz w:val="24"/>
          <w:szCs w:val="24"/>
        </w:rPr>
        <w:t>baseline</w:t>
      </w:r>
      <w:r w:rsidR="001C021B">
        <w:rPr>
          <w:rFonts w:ascii="Times New Roman" w:hAnsi="Times New Roman" w:cs="Times New Roman"/>
          <w:sz w:val="24"/>
          <w:szCs w:val="24"/>
        </w:rPr>
        <w:t xml:space="preserve"> budget</w:t>
      </w:r>
      <w:r w:rsidR="00AE46A5">
        <w:rPr>
          <w:rFonts w:ascii="Times New Roman" w:hAnsi="Times New Roman" w:cs="Times New Roman"/>
          <w:sz w:val="24"/>
          <w:szCs w:val="24"/>
        </w:rPr>
        <w:t>. T</w:t>
      </w:r>
      <w:r w:rsidR="00971787">
        <w:rPr>
          <w:rFonts w:ascii="Times New Roman" w:hAnsi="Times New Roman" w:cs="Times New Roman"/>
          <w:sz w:val="24"/>
          <w:szCs w:val="24"/>
        </w:rPr>
        <w:t xml:space="preserve">he </w:t>
      </w:r>
      <w:r w:rsidR="00971787" w:rsidRPr="009D0B3B">
        <w:rPr>
          <w:rFonts w:ascii="Times New Roman" w:hAnsi="Times New Roman" w:cs="Times New Roman"/>
          <w:sz w:val="24"/>
          <w:szCs w:val="24"/>
        </w:rPr>
        <w:t>Timely Task Accomplishment</w:t>
      </w:r>
      <w:r w:rsidR="00971787">
        <w:rPr>
          <w:rFonts w:ascii="Times New Roman" w:hAnsi="Times New Roman" w:cs="Times New Roman"/>
          <w:sz w:val="24"/>
          <w:szCs w:val="24"/>
        </w:rPr>
        <w:t xml:space="preserve"> </w:t>
      </w:r>
      <w:r w:rsidR="00614615">
        <w:rPr>
          <w:rFonts w:ascii="Times New Roman" w:hAnsi="Times New Roman" w:cs="Times New Roman"/>
          <w:sz w:val="24"/>
          <w:szCs w:val="24"/>
        </w:rPr>
        <w:t>measures</w:t>
      </w:r>
      <w:r w:rsidR="00971787">
        <w:rPr>
          <w:rFonts w:ascii="Times New Roman" w:hAnsi="Times New Roman" w:cs="Times New Roman"/>
          <w:sz w:val="24"/>
          <w:szCs w:val="24"/>
        </w:rPr>
        <w:t xml:space="preserve"> </w:t>
      </w:r>
      <w:r w:rsidR="00971787" w:rsidRPr="0B5E5AEC">
        <w:rPr>
          <w:rFonts w:ascii="Times New Roman" w:hAnsi="Times New Roman" w:cs="Times New Roman"/>
          <w:sz w:val="24"/>
          <w:szCs w:val="24"/>
        </w:rPr>
        <w:t>t</w:t>
      </w:r>
      <w:r w:rsidR="00971787">
        <w:rPr>
          <w:rFonts w:ascii="Times New Roman" w:hAnsi="Times New Roman" w:cs="Times New Roman"/>
          <w:sz w:val="24"/>
          <w:szCs w:val="24"/>
        </w:rPr>
        <w:t>h</w:t>
      </w:r>
      <w:r w:rsidR="00971787" w:rsidRPr="0B5E5AEC">
        <w:rPr>
          <w:rFonts w:ascii="Times New Roman" w:hAnsi="Times New Roman" w:cs="Times New Roman"/>
          <w:sz w:val="24"/>
          <w:szCs w:val="24"/>
        </w:rPr>
        <w:t>e</w:t>
      </w:r>
      <w:r w:rsidR="00971787" w:rsidRPr="009D0B3B">
        <w:rPr>
          <w:rFonts w:ascii="Times New Roman" w:hAnsi="Times New Roman" w:cs="Times New Roman"/>
          <w:sz w:val="24"/>
          <w:szCs w:val="24"/>
        </w:rPr>
        <w:t xml:space="preserve"> number of tasks completed within </w:t>
      </w:r>
      <w:r w:rsidR="00971787">
        <w:rPr>
          <w:rFonts w:ascii="Times New Roman" w:hAnsi="Times New Roman" w:cs="Times New Roman"/>
          <w:sz w:val="24"/>
          <w:szCs w:val="24"/>
        </w:rPr>
        <w:t>schedule</w:t>
      </w:r>
      <w:r w:rsidR="00971787" w:rsidRPr="009D0B3B">
        <w:rPr>
          <w:rFonts w:ascii="Times New Roman" w:hAnsi="Times New Roman" w:cs="Times New Roman"/>
          <w:sz w:val="24"/>
          <w:szCs w:val="24"/>
        </w:rPr>
        <w:t>.</w:t>
      </w:r>
      <w:r w:rsidR="00F33B76">
        <w:rPr>
          <w:rFonts w:ascii="Times New Roman" w:hAnsi="Times New Roman" w:cs="Times New Roman"/>
          <w:sz w:val="24"/>
          <w:szCs w:val="24"/>
        </w:rPr>
        <w:t xml:space="preserve"> The </w:t>
      </w:r>
      <w:r w:rsidR="008C2CDB">
        <w:rPr>
          <w:rFonts w:ascii="Times New Roman" w:hAnsi="Times New Roman" w:cs="Times New Roman"/>
          <w:sz w:val="24"/>
          <w:szCs w:val="24"/>
        </w:rPr>
        <w:t>project manager will monitor the tasks and make sure they will be completed on time.</w:t>
      </w:r>
    </w:p>
    <w:p w14:paraId="6184C54D" w14:textId="77777777" w:rsidR="005B3F68" w:rsidRDefault="00614615" w:rsidP="00914A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C3562">
        <w:rPr>
          <w:rFonts w:ascii="Times New Roman" w:hAnsi="Times New Roman" w:cs="Times New Roman"/>
          <w:sz w:val="24"/>
          <w:szCs w:val="24"/>
        </w:rPr>
        <w:t xml:space="preserve">Product </w:t>
      </w:r>
      <w:r w:rsidR="00006F01">
        <w:rPr>
          <w:rFonts w:ascii="Times New Roman" w:hAnsi="Times New Roman" w:cs="Times New Roman"/>
          <w:sz w:val="24"/>
          <w:szCs w:val="24"/>
        </w:rPr>
        <w:t xml:space="preserve">metric </w:t>
      </w:r>
      <w:r w:rsidR="002930A5">
        <w:rPr>
          <w:rFonts w:ascii="Times New Roman" w:hAnsi="Times New Roman" w:cs="Times New Roman"/>
          <w:sz w:val="24"/>
          <w:szCs w:val="24"/>
        </w:rPr>
        <w:t xml:space="preserve">is measured by Citizen </w:t>
      </w:r>
      <w:r w:rsidR="008C2CDB">
        <w:rPr>
          <w:rFonts w:ascii="Times New Roman" w:hAnsi="Times New Roman" w:cs="Times New Roman"/>
          <w:sz w:val="24"/>
          <w:szCs w:val="24"/>
        </w:rPr>
        <w:t>S</w:t>
      </w:r>
      <w:r w:rsidR="002930A5">
        <w:rPr>
          <w:rFonts w:ascii="Times New Roman" w:hAnsi="Times New Roman" w:cs="Times New Roman"/>
          <w:sz w:val="24"/>
          <w:szCs w:val="24"/>
        </w:rPr>
        <w:t>atisfaction</w:t>
      </w:r>
      <w:r w:rsidR="008C2CDB">
        <w:rPr>
          <w:rFonts w:ascii="Times New Roman" w:hAnsi="Times New Roman" w:cs="Times New Roman"/>
          <w:sz w:val="24"/>
          <w:szCs w:val="24"/>
        </w:rPr>
        <w:t xml:space="preserve"> and Low Network Latency</w:t>
      </w:r>
      <w:r w:rsidR="00AB3219">
        <w:rPr>
          <w:rFonts w:ascii="Times New Roman" w:hAnsi="Times New Roman" w:cs="Times New Roman"/>
          <w:sz w:val="24"/>
          <w:szCs w:val="24"/>
        </w:rPr>
        <w:t xml:space="preserve"> metrics</w:t>
      </w:r>
      <w:r w:rsidR="008C2CDB">
        <w:rPr>
          <w:rFonts w:ascii="Times New Roman" w:hAnsi="Times New Roman" w:cs="Times New Roman"/>
          <w:sz w:val="24"/>
          <w:szCs w:val="24"/>
        </w:rPr>
        <w:t>. The Citizen Satisfaction</w:t>
      </w:r>
      <w:r w:rsidR="002930A5">
        <w:rPr>
          <w:rFonts w:ascii="Times New Roman" w:hAnsi="Times New Roman" w:cs="Times New Roman"/>
          <w:sz w:val="24"/>
          <w:szCs w:val="24"/>
        </w:rPr>
        <w:t xml:space="preserve"> </w:t>
      </w:r>
      <w:r w:rsidR="002930A5" w:rsidRPr="0297FCF1">
        <w:rPr>
          <w:rFonts w:ascii="Times New Roman" w:hAnsi="Times New Roman" w:cs="Times New Roman"/>
          <w:sz w:val="24"/>
          <w:szCs w:val="24"/>
        </w:rPr>
        <w:t xml:space="preserve">metric defines how </w:t>
      </w:r>
      <w:r w:rsidR="002930A5" w:rsidRPr="21EC443D">
        <w:rPr>
          <w:rFonts w:ascii="Times New Roman" w:hAnsi="Times New Roman" w:cs="Times New Roman"/>
          <w:sz w:val="24"/>
          <w:szCs w:val="24"/>
        </w:rPr>
        <w:t>interactive</w:t>
      </w:r>
      <w:r w:rsidR="002930A5" w:rsidRPr="0297FCF1">
        <w:rPr>
          <w:rFonts w:ascii="Times New Roman" w:hAnsi="Times New Roman" w:cs="Times New Roman"/>
          <w:sz w:val="24"/>
          <w:szCs w:val="24"/>
        </w:rPr>
        <w:t xml:space="preserve"> and easy the system is for </w:t>
      </w:r>
      <w:r w:rsidR="002930A5">
        <w:rPr>
          <w:rFonts w:ascii="Times New Roman" w:hAnsi="Times New Roman" w:cs="Times New Roman"/>
          <w:sz w:val="24"/>
          <w:szCs w:val="24"/>
        </w:rPr>
        <w:t>u</w:t>
      </w:r>
      <w:r w:rsidR="002930A5" w:rsidRPr="0297FCF1">
        <w:rPr>
          <w:rFonts w:ascii="Times New Roman" w:hAnsi="Times New Roman" w:cs="Times New Roman"/>
          <w:sz w:val="24"/>
          <w:szCs w:val="24"/>
        </w:rPr>
        <w:t>sage</w:t>
      </w:r>
      <w:r w:rsidR="002930A5">
        <w:rPr>
          <w:rFonts w:ascii="Times New Roman" w:hAnsi="Times New Roman" w:cs="Times New Roman"/>
          <w:sz w:val="24"/>
          <w:szCs w:val="24"/>
        </w:rPr>
        <w:t xml:space="preserve"> by the citizens</w:t>
      </w:r>
      <w:r w:rsidR="008C2CDB">
        <w:rPr>
          <w:rFonts w:ascii="Times New Roman" w:hAnsi="Times New Roman" w:cs="Times New Roman"/>
          <w:sz w:val="24"/>
          <w:szCs w:val="24"/>
        </w:rPr>
        <w:t xml:space="preserve">. The </w:t>
      </w:r>
      <w:r w:rsidR="00FB5FD3">
        <w:rPr>
          <w:rFonts w:ascii="Times New Roman" w:hAnsi="Times New Roman" w:cs="Times New Roman"/>
          <w:sz w:val="24"/>
          <w:szCs w:val="24"/>
        </w:rPr>
        <w:t xml:space="preserve">  Low Network </w:t>
      </w:r>
      <w:r w:rsidR="006424BA">
        <w:rPr>
          <w:rFonts w:ascii="Times New Roman" w:hAnsi="Times New Roman" w:cs="Times New Roman"/>
          <w:sz w:val="24"/>
          <w:szCs w:val="24"/>
        </w:rPr>
        <w:t>Latency metric</w:t>
      </w:r>
      <w:r w:rsidR="00FB5FD3">
        <w:rPr>
          <w:rFonts w:ascii="Times New Roman" w:hAnsi="Times New Roman" w:cs="Times New Roman"/>
          <w:sz w:val="24"/>
          <w:szCs w:val="24"/>
        </w:rPr>
        <w:t xml:space="preserve"> measures the network performance in terms of speed with respective to Round Trip Time. Due to installation of higher performance routers and switches</w:t>
      </w:r>
      <w:r w:rsidR="00472479">
        <w:rPr>
          <w:rFonts w:ascii="Times New Roman" w:hAnsi="Times New Roman" w:cs="Times New Roman"/>
          <w:sz w:val="24"/>
          <w:szCs w:val="24"/>
        </w:rPr>
        <w:t xml:space="preserve"> there will a faster performance</w:t>
      </w:r>
      <w:r w:rsidR="008E1AA9">
        <w:rPr>
          <w:rFonts w:ascii="Times New Roman" w:hAnsi="Times New Roman" w:cs="Times New Roman"/>
          <w:sz w:val="24"/>
          <w:szCs w:val="24"/>
        </w:rPr>
        <w:t xml:space="preserve">. The project manager and Team will </w:t>
      </w:r>
      <w:r w:rsidR="00BF7178">
        <w:rPr>
          <w:rFonts w:ascii="Times New Roman" w:hAnsi="Times New Roman" w:cs="Times New Roman"/>
          <w:sz w:val="24"/>
          <w:szCs w:val="24"/>
        </w:rPr>
        <w:t>check</w:t>
      </w:r>
      <w:r w:rsidR="003700DE">
        <w:rPr>
          <w:rFonts w:ascii="Times New Roman" w:hAnsi="Times New Roman" w:cs="Times New Roman"/>
          <w:sz w:val="24"/>
          <w:szCs w:val="24"/>
        </w:rPr>
        <w:t xml:space="preserve"> the network speeds during the</w:t>
      </w:r>
      <w:r w:rsidR="00633399">
        <w:rPr>
          <w:rFonts w:ascii="Times New Roman" w:hAnsi="Times New Roman" w:cs="Times New Roman"/>
          <w:sz w:val="24"/>
          <w:szCs w:val="24"/>
        </w:rPr>
        <w:t xml:space="preserve"> testing phase.</w:t>
      </w:r>
    </w:p>
    <w:p w14:paraId="06C22746" w14:textId="4E8BBAA9" w:rsidR="003B0169" w:rsidRPr="009D0B3B" w:rsidRDefault="009F3B49" w:rsidP="00914AB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AB3219">
        <w:rPr>
          <w:rFonts w:ascii="Times New Roman" w:hAnsi="Times New Roman" w:cs="Times New Roman"/>
          <w:sz w:val="24"/>
          <w:szCs w:val="24"/>
        </w:rPr>
        <w:t xml:space="preserve">Project </w:t>
      </w:r>
      <w:r w:rsidR="00006F01">
        <w:rPr>
          <w:rFonts w:ascii="Times New Roman" w:hAnsi="Times New Roman" w:cs="Times New Roman"/>
          <w:sz w:val="24"/>
          <w:szCs w:val="24"/>
        </w:rPr>
        <w:t>metric</w:t>
      </w:r>
      <w:r w:rsidR="00AB3219">
        <w:rPr>
          <w:rFonts w:ascii="Times New Roman" w:hAnsi="Times New Roman" w:cs="Times New Roman"/>
          <w:sz w:val="24"/>
          <w:szCs w:val="24"/>
        </w:rPr>
        <w:t xml:space="preserve"> is </w:t>
      </w:r>
      <w:r w:rsidR="00006F01">
        <w:rPr>
          <w:rFonts w:ascii="Times New Roman" w:hAnsi="Times New Roman" w:cs="Times New Roman"/>
          <w:sz w:val="24"/>
          <w:szCs w:val="24"/>
        </w:rPr>
        <w:t xml:space="preserve">measured by </w:t>
      </w:r>
      <w:r w:rsidR="004014CB">
        <w:rPr>
          <w:rFonts w:ascii="Times New Roman" w:hAnsi="Times New Roman" w:cs="Times New Roman"/>
          <w:sz w:val="24"/>
          <w:szCs w:val="24"/>
        </w:rPr>
        <w:t xml:space="preserve">Annual </w:t>
      </w:r>
      <w:r w:rsidR="00161C74" w:rsidRPr="00161C74">
        <w:rPr>
          <w:rFonts w:ascii="Times New Roman" w:hAnsi="Times New Roman" w:cs="Times New Roman"/>
          <w:sz w:val="24"/>
          <w:szCs w:val="24"/>
        </w:rPr>
        <w:t xml:space="preserve">Return on </w:t>
      </w:r>
      <w:r w:rsidR="004425D2" w:rsidRPr="00161C74">
        <w:rPr>
          <w:rFonts w:ascii="Times New Roman" w:hAnsi="Times New Roman" w:cs="Times New Roman"/>
          <w:sz w:val="24"/>
          <w:szCs w:val="24"/>
        </w:rPr>
        <w:t>Investment</w:t>
      </w:r>
      <w:r w:rsidR="004425D2">
        <w:rPr>
          <w:rFonts w:ascii="Times New Roman" w:hAnsi="Times New Roman" w:cs="Times New Roman"/>
          <w:sz w:val="24"/>
          <w:szCs w:val="24"/>
        </w:rPr>
        <w:t xml:space="preserve"> (ROI)</w:t>
      </w:r>
      <w:r w:rsidR="00712B66">
        <w:rPr>
          <w:rFonts w:ascii="Times New Roman" w:hAnsi="Times New Roman" w:cs="Times New Roman"/>
          <w:sz w:val="24"/>
          <w:szCs w:val="24"/>
        </w:rPr>
        <w:t xml:space="preserve">, </w:t>
      </w:r>
      <w:r w:rsidR="00712B66" w:rsidRPr="00712B66">
        <w:rPr>
          <w:rFonts w:ascii="Times New Roman" w:hAnsi="Times New Roman" w:cs="Times New Roman"/>
          <w:sz w:val="24"/>
          <w:szCs w:val="24"/>
        </w:rPr>
        <w:t>Staff Satisfaction</w:t>
      </w:r>
      <w:r w:rsidR="00712B66">
        <w:rPr>
          <w:rFonts w:ascii="Times New Roman" w:hAnsi="Times New Roman" w:cs="Times New Roman"/>
          <w:sz w:val="24"/>
          <w:szCs w:val="24"/>
        </w:rPr>
        <w:t xml:space="preserve">, and </w:t>
      </w:r>
      <w:r w:rsidR="004425D2" w:rsidRPr="004425D2">
        <w:rPr>
          <w:rFonts w:ascii="Times New Roman" w:hAnsi="Times New Roman" w:cs="Times New Roman"/>
          <w:sz w:val="24"/>
          <w:szCs w:val="24"/>
        </w:rPr>
        <w:t>Cost Performance Index (CPI)</w:t>
      </w:r>
      <w:r w:rsidR="004425D2">
        <w:rPr>
          <w:rFonts w:ascii="Times New Roman" w:hAnsi="Times New Roman" w:cs="Times New Roman"/>
          <w:sz w:val="24"/>
          <w:szCs w:val="24"/>
        </w:rPr>
        <w:t xml:space="preserve">. The </w:t>
      </w:r>
      <w:r w:rsidR="004014CB">
        <w:rPr>
          <w:rFonts w:ascii="Times New Roman" w:hAnsi="Times New Roman" w:cs="Times New Roman"/>
          <w:sz w:val="24"/>
          <w:szCs w:val="24"/>
        </w:rPr>
        <w:t xml:space="preserve">Annual ROI </w:t>
      </w:r>
      <w:r w:rsidR="004014CB" w:rsidRPr="0297FCF1">
        <w:rPr>
          <w:rFonts w:ascii="Times New Roman" w:hAnsi="Times New Roman" w:cs="Times New Roman"/>
          <w:sz w:val="24"/>
          <w:szCs w:val="24"/>
        </w:rPr>
        <w:t>metric</w:t>
      </w:r>
      <w:r w:rsidR="000548AC" w:rsidRPr="0297FCF1">
        <w:rPr>
          <w:rFonts w:ascii="Times New Roman" w:hAnsi="Times New Roman" w:cs="Times New Roman"/>
          <w:sz w:val="24"/>
          <w:szCs w:val="24"/>
        </w:rPr>
        <w:t xml:space="preserve"> evaluates profitability of the project</w:t>
      </w:r>
      <w:r w:rsidR="000A7353">
        <w:rPr>
          <w:rFonts w:ascii="Times New Roman" w:hAnsi="Times New Roman" w:cs="Times New Roman"/>
          <w:sz w:val="24"/>
          <w:szCs w:val="24"/>
        </w:rPr>
        <w:t xml:space="preserve"> in </w:t>
      </w:r>
      <w:r w:rsidR="003B0169">
        <w:rPr>
          <w:rFonts w:ascii="Times New Roman" w:hAnsi="Times New Roman" w:cs="Times New Roman"/>
          <w:sz w:val="24"/>
          <w:szCs w:val="24"/>
        </w:rPr>
        <w:t>percentage,</w:t>
      </w:r>
      <w:r w:rsidR="000A7353">
        <w:rPr>
          <w:rFonts w:ascii="Times New Roman" w:hAnsi="Times New Roman" w:cs="Times New Roman"/>
          <w:sz w:val="24"/>
          <w:szCs w:val="24"/>
        </w:rPr>
        <w:t xml:space="preserve"> </w:t>
      </w:r>
      <w:r w:rsidR="004014CB">
        <w:rPr>
          <w:rFonts w:ascii="Times New Roman" w:hAnsi="Times New Roman" w:cs="Times New Roman"/>
          <w:sz w:val="24"/>
          <w:szCs w:val="24"/>
        </w:rPr>
        <w:t>and this is evaluated</w:t>
      </w:r>
      <w:r w:rsidR="00BE1C61">
        <w:rPr>
          <w:rFonts w:ascii="Times New Roman" w:hAnsi="Times New Roman" w:cs="Times New Roman"/>
          <w:sz w:val="24"/>
          <w:szCs w:val="24"/>
        </w:rPr>
        <w:t xml:space="preserve"> by the project sponsor</w:t>
      </w:r>
      <w:r w:rsidR="00CC0863">
        <w:rPr>
          <w:rFonts w:ascii="Times New Roman" w:hAnsi="Times New Roman" w:cs="Times New Roman"/>
          <w:sz w:val="24"/>
          <w:szCs w:val="24"/>
        </w:rPr>
        <w:t>.</w:t>
      </w:r>
      <w:r w:rsidR="000A7353">
        <w:rPr>
          <w:rFonts w:ascii="Times New Roman" w:hAnsi="Times New Roman" w:cs="Times New Roman"/>
          <w:sz w:val="24"/>
          <w:szCs w:val="24"/>
        </w:rPr>
        <w:t xml:space="preserve"> </w:t>
      </w:r>
      <w:r w:rsidR="003B0169" w:rsidRPr="009D0B3B">
        <w:rPr>
          <w:rFonts w:ascii="Times New Roman" w:hAnsi="Times New Roman" w:cs="Times New Roman"/>
          <w:sz w:val="24"/>
          <w:szCs w:val="24"/>
        </w:rPr>
        <w:t>Staff Satisfaction</w:t>
      </w:r>
      <w:r w:rsidR="003B0169">
        <w:rPr>
          <w:rFonts w:ascii="Times New Roman" w:hAnsi="Times New Roman" w:cs="Times New Roman"/>
          <w:sz w:val="24"/>
          <w:szCs w:val="24"/>
        </w:rPr>
        <w:t xml:space="preserve"> metric evaluates the </w:t>
      </w:r>
      <w:r w:rsidR="003B0169" w:rsidRPr="0297FCF1">
        <w:rPr>
          <w:rFonts w:ascii="Times New Roman" w:hAnsi="Times New Roman" w:cs="Times New Roman"/>
          <w:sz w:val="24"/>
          <w:szCs w:val="24"/>
        </w:rPr>
        <w:t xml:space="preserve">employee </w:t>
      </w:r>
      <w:r w:rsidR="003B0169" w:rsidRPr="4B872A0B">
        <w:rPr>
          <w:rFonts w:ascii="Times New Roman" w:hAnsi="Times New Roman" w:cs="Times New Roman"/>
          <w:sz w:val="24"/>
          <w:szCs w:val="24"/>
        </w:rPr>
        <w:t>interactions</w:t>
      </w:r>
      <w:r w:rsidR="003B0169" w:rsidRPr="0297FCF1">
        <w:rPr>
          <w:rFonts w:ascii="Times New Roman" w:hAnsi="Times New Roman" w:cs="Times New Roman"/>
          <w:sz w:val="24"/>
          <w:szCs w:val="24"/>
        </w:rPr>
        <w:t xml:space="preserve"> with the upgraded system </w:t>
      </w:r>
      <w:r w:rsidR="003B0169" w:rsidRPr="7125A2DF">
        <w:rPr>
          <w:rFonts w:ascii="Times New Roman" w:hAnsi="Times New Roman" w:cs="Times New Roman"/>
          <w:sz w:val="24"/>
          <w:szCs w:val="24"/>
        </w:rPr>
        <w:t>regarding</w:t>
      </w:r>
      <w:r w:rsidR="003B0169" w:rsidRPr="0297FCF1">
        <w:rPr>
          <w:rFonts w:ascii="Times New Roman" w:hAnsi="Times New Roman" w:cs="Times New Roman"/>
          <w:sz w:val="24"/>
          <w:szCs w:val="24"/>
        </w:rPr>
        <w:t xml:space="preserve"> higher usability, reliability, and security. </w:t>
      </w:r>
      <w:r w:rsidR="001A4A79">
        <w:rPr>
          <w:rFonts w:ascii="Times New Roman" w:hAnsi="Times New Roman" w:cs="Times New Roman"/>
          <w:sz w:val="24"/>
          <w:szCs w:val="24"/>
        </w:rPr>
        <w:t xml:space="preserve">Project Manager will be </w:t>
      </w:r>
      <w:r w:rsidR="00CA69A9">
        <w:rPr>
          <w:rFonts w:ascii="Times New Roman" w:hAnsi="Times New Roman" w:cs="Times New Roman"/>
          <w:sz w:val="24"/>
          <w:szCs w:val="24"/>
        </w:rPr>
        <w:t xml:space="preserve">analyzing the survey results and system logs to make sure that the metric is met. </w:t>
      </w:r>
      <w:r w:rsidR="00CA69A9" w:rsidRPr="3CB88496">
        <w:rPr>
          <w:rFonts w:ascii="Times New Roman" w:hAnsi="Times New Roman" w:cs="Times New Roman"/>
          <w:sz w:val="24"/>
          <w:szCs w:val="24"/>
        </w:rPr>
        <w:t>Cost Performance Index (</w:t>
      </w:r>
      <w:r w:rsidR="00465876" w:rsidRPr="3CB88496">
        <w:rPr>
          <w:rFonts w:ascii="Times New Roman" w:hAnsi="Times New Roman" w:cs="Times New Roman"/>
          <w:sz w:val="24"/>
          <w:szCs w:val="24"/>
        </w:rPr>
        <w:t>CPI)</w:t>
      </w:r>
      <w:r w:rsidR="00465876">
        <w:rPr>
          <w:rFonts w:ascii="Times New Roman" w:hAnsi="Times New Roman" w:cs="Times New Roman"/>
          <w:sz w:val="24"/>
          <w:szCs w:val="24"/>
        </w:rPr>
        <w:t xml:space="preserve"> </w:t>
      </w:r>
      <w:r w:rsidR="00465876" w:rsidRPr="3CB88496">
        <w:rPr>
          <w:rFonts w:ascii="Times New Roman" w:hAnsi="Times New Roman" w:cs="Times New Roman"/>
          <w:sz w:val="24"/>
          <w:szCs w:val="24"/>
        </w:rPr>
        <w:t>metric</w:t>
      </w:r>
      <w:r w:rsidR="00CA69A9" w:rsidRPr="3CB88496">
        <w:rPr>
          <w:rFonts w:ascii="Times New Roman" w:hAnsi="Times New Roman" w:cs="Times New Roman"/>
          <w:sz w:val="24"/>
          <w:szCs w:val="24"/>
        </w:rPr>
        <w:t xml:space="preserve"> measures</w:t>
      </w:r>
      <w:r w:rsidR="007A7A95">
        <w:rPr>
          <w:rFonts w:ascii="Times New Roman" w:hAnsi="Times New Roman" w:cs="Times New Roman"/>
          <w:sz w:val="24"/>
          <w:szCs w:val="24"/>
        </w:rPr>
        <w:t xml:space="preserve"> </w:t>
      </w:r>
      <w:r w:rsidR="00A91BEB">
        <w:rPr>
          <w:rFonts w:ascii="Times New Roman" w:hAnsi="Times New Roman" w:cs="Times New Roman"/>
          <w:sz w:val="24"/>
          <w:szCs w:val="24"/>
        </w:rPr>
        <w:t xml:space="preserve">if </w:t>
      </w:r>
      <w:r w:rsidR="00A91BEB" w:rsidRPr="3CB88496">
        <w:rPr>
          <w:rFonts w:ascii="Times New Roman" w:hAnsi="Times New Roman" w:cs="Times New Roman"/>
          <w:sz w:val="24"/>
          <w:szCs w:val="24"/>
        </w:rPr>
        <w:t>a</w:t>
      </w:r>
      <w:r w:rsidR="00CA69A9" w:rsidRPr="3CB88496">
        <w:rPr>
          <w:rFonts w:ascii="Times New Roman" w:hAnsi="Times New Roman" w:cs="Times New Roman"/>
          <w:sz w:val="24"/>
          <w:szCs w:val="24"/>
        </w:rPr>
        <w:t xml:space="preserve"> project </w:t>
      </w:r>
      <w:r w:rsidR="00214033">
        <w:rPr>
          <w:rFonts w:ascii="Times New Roman" w:hAnsi="Times New Roman" w:cs="Times New Roman"/>
          <w:sz w:val="24"/>
          <w:szCs w:val="24"/>
        </w:rPr>
        <w:t xml:space="preserve">will be </w:t>
      </w:r>
      <w:r w:rsidR="00465876">
        <w:rPr>
          <w:rFonts w:ascii="Times New Roman" w:hAnsi="Times New Roman" w:cs="Times New Roman"/>
          <w:sz w:val="24"/>
          <w:szCs w:val="24"/>
        </w:rPr>
        <w:t>difficu</w:t>
      </w:r>
      <w:r w:rsidR="00214033">
        <w:rPr>
          <w:rFonts w:ascii="Times New Roman" w:hAnsi="Times New Roman" w:cs="Times New Roman"/>
          <w:sz w:val="24"/>
          <w:szCs w:val="24"/>
        </w:rPr>
        <w:t>lt or not to be</w:t>
      </w:r>
      <w:r w:rsidR="00DF24B3">
        <w:rPr>
          <w:rFonts w:ascii="Times New Roman" w:hAnsi="Times New Roman" w:cs="Times New Roman"/>
          <w:sz w:val="24"/>
          <w:szCs w:val="24"/>
        </w:rPr>
        <w:t xml:space="preserve"> compl</w:t>
      </w:r>
      <w:r w:rsidR="00F96D0F">
        <w:rPr>
          <w:rFonts w:ascii="Times New Roman" w:hAnsi="Times New Roman" w:cs="Times New Roman"/>
          <w:sz w:val="24"/>
          <w:szCs w:val="24"/>
        </w:rPr>
        <w:t xml:space="preserve">eted with the </w:t>
      </w:r>
      <w:r w:rsidR="007A0344">
        <w:rPr>
          <w:rFonts w:ascii="Times New Roman" w:hAnsi="Times New Roman" w:cs="Times New Roman"/>
          <w:sz w:val="24"/>
          <w:szCs w:val="24"/>
        </w:rPr>
        <w:t>available budget</w:t>
      </w:r>
      <w:r w:rsidR="003E1568">
        <w:rPr>
          <w:rFonts w:ascii="Times New Roman" w:hAnsi="Times New Roman" w:cs="Times New Roman"/>
          <w:sz w:val="24"/>
          <w:szCs w:val="24"/>
        </w:rPr>
        <w:t>.</w:t>
      </w:r>
      <w:r w:rsidR="00CA69A9" w:rsidRPr="3CB88496">
        <w:rPr>
          <w:rFonts w:ascii="Times New Roman" w:hAnsi="Times New Roman" w:cs="Times New Roman"/>
          <w:sz w:val="24"/>
          <w:szCs w:val="24"/>
        </w:rPr>
        <w:t xml:space="preserve">  It shows the percentage of work completed for a dollar spent. If ratio &lt;1, it shows that we are behind budget. If the ratio is &gt;1 then it is ahead of budget and if it is 1, project is right on budget.</w:t>
      </w:r>
    </w:p>
    <w:p w14:paraId="476E1450" w14:textId="217F7FAF" w:rsidR="00E72EC4" w:rsidRPr="000B6D12" w:rsidRDefault="003E3B4D" w:rsidP="00E72EC4">
      <w:pPr>
        <w:pStyle w:val="Heading2"/>
        <w:rPr>
          <w:rFonts w:ascii="Times New Roman" w:eastAsia="Times New Roman" w:hAnsi="Times New Roman" w:cs="Times New Roman"/>
          <w:sz w:val="28"/>
          <w:szCs w:val="28"/>
        </w:rPr>
      </w:pPr>
      <w:bookmarkStart w:id="11" w:name="_Toc90053616"/>
      <w:r w:rsidRPr="000B6D12">
        <w:rPr>
          <w:rFonts w:ascii="Times New Roman" w:eastAsia="Times New Roman" w:hAnsi="Times New Roman" w:cs="Times New Roman"/>
          <w:sz w:val="28"/>
          <w:szCs w:val="28"/>
        </w:rPr>
        <w:t>VERIFICATION ACTIVITIES:</w:t>
      </w:r>
      <w:bookmarkEnd w:id="11"/>
    </w:p>
    <w:p w14:paraId="5FC3630A" w14:textId="29B8E0FA" w:rsidR="559503D6" w:rsidRDefault="559503D6" w:rsidP="007A0344">
      <w:p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The following are a set of verification activities that our project team could implement to ensure quality.</w:t>
      </w:r>
    </w:p>
    <w:p w14:paraId="2EF54E70" w14:textId="0EA9D17D" w:rsidR="559503D6" w:rsidRDefault="559503D6" w:rsidP="007A0344">
      <w:pPr>
        <w:pStyle w:val="ListParagraph"/>
        <w:numPr>
          <w:ilvl w:val="0"/>
          <w:numId w:val="13"/>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 The </w:t>
      </w:r>
      <w:r w:rsidR="6BC2B6BF" w:rsidRPr="3CB88496">
        <w:rPr>
          <w:rFonts w:ascii="Times New Roman" w:eastAsia="Times New Roman" w:hAnsi="Times New Roman" w:cs="Times New Roman"/>
          <w:sz w:val="24"/>
          <w:szCs w:val="24"/>
        </w:rPr>
        <w:t>t</w:t>
      </w:r>
      <w:r w:rsidRPr="3CB88496">
        <w:rPr>
          <w:rFonts w:ascii="Times New Roman" w:eastAsia="Times New Roman" w:hAnsi="Times New Roman" w:cs="Times New Roman"/>
          <w:sz w:val="24"/>
          <w:szCs w:val="24"/>
        </w:rPr>
        <w:t>est case document</w:t>
      </w:r>
      <w:r w:rsidR="76EBAF13" w:rsidRPr="3CB88496">
        <w:rPr>
          <w:rFonts w:ascii="Times New Roman" w:eastAsia="Times New Roman" w:hAnsi="Times New Roman" w:cs="Times New Roman"/>
          <w:sz w:val="24"/>
          <w:szCs w:val="24"/>
        </w:rPr>
        <w:t>s</w:t>
      </w:r>
      <w:r w:rsidR="28ACC38B" w:rsidRPr="3CB88496">
        <w:rPr>
          <w:rFonts w:ascii="Times New Roman" w:eastAsia="Times New Roman" w:hAnsi="Times New Roman" w:cs="Times New Roman"/>
          <w:sz w:val="24"/>
          <w:szCs w:val="24"/>
        </w:rPr>
        <w:t xml:space="preserve"> of each testing task</w:t>
      </w:r>
      <w:r w:rsidRPr="3CB88496">
        <w:rPr>
          <w:rFonts w:ascii="Times New Roman" w:eastAsia="Times New Roman" w:hAnsi="Times New Roman" w:cs="Times New Roman"/>
          <w:sz w:val="24"/>
          <w:szCs w:val="24"/>
        </w:rPr>
        <w:t xml:space="preserve"> will be </w:t>
      </w:r>
      <w:r w:rsidR="729F803D" w:rsidRPr="3CB88496">
        <w:rPr>
          <w:rFonts w:ascii="Times New Roman" w:eastAsia="Times New Roman" w:hAnsi="Times New Roman" w:cs="Times New Roman"/>
          <w:sz w:val="24"/>
          <w:szCs w:val="24"/>
        </w:rPr>
        <w:t>reviewed</w:t>
      </w:r>
      <w:r w:rsidRPr="3CB88496">
        <w:rPr>
          <w:rFonts w:ascii="Times New Roman" w:eastAsia="Times New Roman" w:hAnsi="Times New Roman" w:cs="Times New Roman"/>
          <w:sz w:val="24"/>
          <w:szCs w:val="24"/>
        </w:rPr>
        <w:t xml:space="preserve"> </w:t>
      </w:r>
      <w:r w:rsidR="352A42A5" w:rsidRPr="3CB88496">
        <w:rPr>
          <w:rFonts w:ascii="Times New Roman" w:eastAsia="Times New Roman" w:hAnsi="Times New Roman" w:cs="Times New Roman"/>
          <w:sz w:val="24"/>
          <w:szCs w:val="24"/>
        </w:rPr>
        <w:t xml:space="preserve">and analyzed </w:t>
      </w:r>
      <w:r w:rsidRPr="3CB88496">
        <w:rPr>
          <w:rFonts w:ascii="Times New Roman" w:eastAsia="Times New Roman" w:hAnsi="Times New Roman" w:cs="Times New Roman"/>
          <w:sz w:val="24"/>
          <w:szCs w:val="24"/>
        </w:rPr>
        <w:t xml:space="preserve">by our team </w:t>
      </w:r>
      <w:r w:rsidR="30F2D69C" w:rsidRPr="3CB88496">
        <w:rPr>
          <w:rFonts w:ascii="Times New Roman" w:eastAsia="Times New Roman" w:hAnsi="Times New Roman" w:cs="Times New Roman"/>
          <w:sz w:val="24"/>
          <w:szCs w:val="24"/>
        </w:rPr>
        <w:t xml:space="preserve">and the </w:t>
      </w:r>
      <w:r w:rsidR="44AE03D8" w:rsidRPr="3CB88496">
        <w:rPr>
          <w:rFonts w:ascii="Times New Roman" w:eastAsia="Times New Roman" w:hAnsi="Times New Roman" w:cs="Times New Roman"/>
          <w:sz w:val="24"/>
          <w:szCs w:val="24"/>
        </w:rPr>
        <w:t>staff to</w:t>
      </w:r>
      <w:r w:rsidR="46269C43" w:rsidRPr="3CB88496">
        <w:rPr>
          <w:rFonts w:ascii="Times New Roman" w:eastAsia="Times New Roman" w:hAnsi="Times New Roman" w:cs="Times New Roman"/>
          <w:sz w:val="24"/>
          <w:szCs w:val="24"/>
        </w:rPr>
        <w:t xml:space="preserve"> ensure that </w:t>
      </w:r>
      <w:r w:rsidR="3166A463" w:rsidRPr="3CB88496">
        <w:rPr>
          <w:rFonts w:ascii="Times New Roman" w:eastAsia="Times New Roman" w:hAnsi="Times New Roman" w:cs="Times New Roman"/>
          <w:sz w:val="24"/>
          <w:szCs w:val="24"/>
        </w:rPr>
        <w:t xml:space="preserve">the </w:t>
      </w:r>
      <w:r w:rsidR="7E32216B" w:rsidRPr="3CB88496">
        <w:rPr>
          <w:rFonts w:ascii="Times New Roman" w:eastAsia="Times New Roman" w:hAnsi="Times New Roman" w:cs="Times New Roman"/>
          <w:sz w:val="24"/>
          <w:szCs w:val="24"/>
        </w:rPr>
        <w:t>t</w:t>
      </w:r>
      <w:r w:rsidR="3166A463" w:rsidRPr="3CB88496">
        <w:rPr>
          <w:rFonts w:ascii="Times New Roman" w:eastAsia="Times New Roman" w:hAnsi="Times New Roman" w:cs="Times New Roman"/>
          <w:sz w:val="24"/>
          <w:szCs w:val="24"/>
        </w:rPr>
        <w:t>est</w:t>
      </w:r>
      <w:r w:rsidR="46269C43" w:rsidRPr="3CB88496">
        <w:rPr>
          <w:rFonts w:ascii="Times New Roman" w:eastAsia="Times New Roman" w:hAnsi="Times New Roman" w:cs="Times New Roman"/>
          <w:sz w:val="24"/>
          <w:szCs w:val="24"/>
        </w:rPr>
        <w:t xml:space="preserve"> </w:t>
      </w:r>
      <w:r w:rsidR="7EB13660" w:rsidRPr="3CB88496">
        <w:rPr>
          <w:rFonts w:ascii="Times New Roman" w:eastAsia="Times New Roman" w:hAnsi="Times New Roman" w:cs="Times New Roman"/>
          <w:sz w:val="24"/>
          <w:szCs w:val="24"/>
        </w:rPr>
        <w:t>p</w:t>
      </w:r>
      <w:r w:rsidR="364D0BCB" w:rsidRPr="3CB88496">
        <w:rPr>
          <w:rFonts w:ascii="Times New Roman" w:eastAsia="Times New Roman" w:hAnsi="Times New Roman" w:cs="Times New Roman"/>
          <w:sz w:val="24"/>
          <w:szCs w:val="24"/>
        </w:rPr>
        <w:t>lan’s system</w:t>
      </w:r>
      <w:r w:rsidR="46269C43" w:rsidRPr="3CB88496">
        <w:rPr>
          <w:rFonts w:ascii="Times New Roman" w:eastAsia="Times New Roman" w:hAnsi="Times New Roman" w:cs="Times New Roman"/>
          <w:sz w:val="24"/>
          <w:szCs w:val="24"/>
        </w:rPr>
        <w:t xml:space="preserve"> </w:t>
      </w:r>
      <w:r w:rsidR="78119E92" w:rsidRPr="3CB88496">
        <w:rPr>
          <w:rFonts w:ascii="Times New Roman" w:eastAsia="Times New Roman" w:hAnsi="Times New Roman" w:cs="Times New Roman"/>
          <w:sz w:val="24"/>
          <w:szCs w:val="24"/>
        </w:rPr>
        <w:t>requirement</w:t>
      </w:r>
      <w:r w:rsidR="0656C913" w:rsidRPr="3CB88496">
        <w:rPr>
          <w:rFonts w:ascii="Times New Roman" w:eastAsia="Times New Roman" w:hAnsi="Times New Roman" w:cs="Times New Roman"/>
          <w:sz w:val="24"/>
          <w:szCs w:val="24"/>
        </w:rPr>
        <w:t>s</w:t>
      </w:r>
      <w:r w:rsidR="78119E92" w:rsidRPr="3CB88496">
        <w:rPr>
          <w:rFonts w:ascii="Times New Roman" w:eastAsia="Times New Roman" w:hAnsi="Times New Roman" w:cs="Times New Roman"/>
          <w:sz w:val="24"/>
          <w:szCs w:val="24"/>
        </w:rPr>
        <w:t xml:space="preserve"> are</w:t>
      </w:r>
      <w:r w:rsidR="46269C43" w:rsidRPr="3CB88496">
        <w:rPr>
          <w:rFonts w:ascii="Times New Roman" w:eastAsia="Times New Roman" w:hAnsi="Times New Roman" w:cs="Times New Roman"/>
          <w:sz w:val="24"/>
          <w:szCs w:val="24"/>
        </w:rPr>
        <w:t xml:space="preserve"> met.</w:t>
      </w:r>
    </w:p>
    <w:p w14:paraId="243DFA18" w14:textId="502342FD" w:rsidR="2757B688" w:rsidRDefault="2757B688" w:rsidP="007A0344">
      <w:pPr>
        <w:pStyle w:val="ListParagraph"/>
        <w:numPr>
          <w:ilvl w:val="0"/>
          <w:numId w:val="13"/>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lastRenderedPageBreak/>
        <w:t xml:space="preserve">The Trainings </w:t>
      </w:r>
      <w:r w:rsidR="6E9F7CCB" w:rsidRPr="3CB88496">
        <w:rPr>
          <w:rFonts w:ascii="Times New Roman" w:eastAsia="Times New Roman" w:hAnsi="Times New Roman" w:cs="Times New Roman"/>
          <w:sz w:val="24"/>
          <w:szCs w:val="24"/>
        </w:rPr>
        <w:t>conducted</w:t>
      </w:r>
      <w:r w:rsidRPr="3CB88496">
        <w:rPr>
          <w:rFonts w:ascii="Times New Roman" w:eastAsia="Times New Roman" w:hAnsi="Times New Roman" w:cs="Times New Roman"/>
          <w:sz w:val="24"/>
          <w:szCs w:val="24"/>
        </w:rPr>
        <w:t xml:space="preserve"> by our Team to the end </w:t>
      </w:r>
      <w:r w:rsidR="611E0942" w:rsidRPr="3CB88496">
        <w:rPr>
          <w:rFonts w:ascii="Times New Roman" w:eastAsia="Times New Roman" w:hAnsi="Times New Roman" w:cs="Times New Roman"/>
          <w:sz w:val="24"/>
          <w:szCs w:val="24"/>
        </w:rPr>
        <w:t xml:space="preserve">users </w:t>
      </w:r>
      <w:r w:rsidR="50444512" w:rsidRPr="3CB88496">
        <w:rPr>
          <w:rFonts w:ascii="Times New Roman" w:eastAsia="Times New Roman" w:hAnsi="Times New Roman" w:cs="Times New Roman"/>
          <w:sz w:val="24"/>
          <w:szCs w:val="24"/>
        </w:rPr>
        <w:t>will provide</w:t>
      </w:r>
      <w:r w:rsidR="0E140801" w:rsidRPr="3CB88496">
        <w:rPr>
          <w:rFonts w:ascii="Times New Roman" w:eastAsia="Times New Roman" w:hAnsi="Times New Roman" w:cs="Times New Roman"/>
          <w:sz w:val="24"/>
          <w:szCs w:val="24"/>
        </w:rPr>
        <w:t xml:space="preserve"> a </w:t>
      </w:r>
      <w:r w:rsidRPr="3CB88496">
        <w:rPr>
          <w:rFonts w:ascii="Times New Roman" w:eastAsia="Times New Roman" w:hAnsi="Times New Roman" w:cs="Times New Roman"/>
          <w:sz w:val="24"/>
          <w:szCs w:val="24"/>
        </w:rPr>
        <w:t xml:space="preserve">walk </w:t>
      </w:r>
      <w:r w:rsidR="7A95B59A" w:rsidRPr="3CB88496">
        <w:rPr>
          <w:rFonts w:ascii="Times New Roman" w:eastAsia="Times New Roman" w:hAnsi="Times New Roman" w:cs="Times New Roman"/>
          <w:sz w:val="24"/>
          <w:szCs w:val="24"/>
        </w:rPr>
        <w:t>-</w:t>
      </w:r>
      <w:r w:rsidR="08EEFE18" w:rsidRPr="3CB88496">
        <w:rPr>
          <w:rFonts w:ascii="Times New Roman" w:eastAsia="Times New Roman" w:hAnsi="Times New Roman" w:cs="Times New Roman"/>
          <w:sz w:val="24"/>
          <w:szCs w:val="24"/>
        </w:rPr>
        <w:t>through of</w:t>
      </w:r>
      <w:r w:rsidR="6967D509" w:rsidRPr="3CB88496">
        <w:rPr>
          <w:rFonts w:ascii="Times New Roman" w:eastAsia="Times New Roman" w:hAnsi="Times New Roman" w:cs="Times New Roman"/>
          <w:sz w:val="24"/>
          <w:szCs w:val="24"/>
        </w:rPr>
        <w:t xml:space="preserve"> </w:t>
      </w:r>
      <w:r w:rsidR="6DBF92BB" w:rsidRPr="3CB88496">
        <w:rPr>
          <w:rFonts w:ascii="Times New Roman" w:eastAsia="Times New Roman" w:hAnsi="Times New Roman" w:cs="Times New Roman"/>
          <w:sz w:val="24"/>
          <w:szCs w:val="24"/>
        </w:rPr>
        <w:t>the upgraded</w:t>
      </w:r>
      <w:r w:rsidRPr="3CB88496">
        <w:rPr>
          <w:rFonts w:ascii="Times New Roman" w:eastAsia="Times New Roman" w:hAnsi="Times New Roman" w:cs="Times New Roman"/>
          <w:sz w:val="24"/>
          <w:szCs w:val="24"/>
        </w:rPr>
        <w:t xml:space="preserve"> system which allows them to ask questions and verify</w:t>
      </w:r>
      <w:r w:rsidR="688B7BF4" w:rsidRPr="3CB88496">
        <w:rPr>
          <w:rFonts w:ascii="Times New Roman" w:eastAsia="Times New Roman" w:hAnsi="Times New Roman" w:cs="Times New Roman"/>
          <w:sz w:val="24"/>
          <w:szCs w:val="24"/>
        </w:rPr>
        <w:t xml:space="preserve"> </w:t>
      </w:r>
      <w:r w:rsidR="75B48FF0" w:rsidRPr="3CB88496">
        <w:rPr>
          <w:rFonts w:ascii="Times New Roman" w:eastAsia="Times New Roman" w:hAnsi="Times New Roman" w:cs="Times New Roman"/>
          <w:sz w:val="24"/>
          <w:szCs w:val="24"/>
        </w:rPr>
        <w:t xml:space="preserve">the usability and </w:t>
      </w:r>
      <w:r w:rsidR="1DF98C7D" w:rsidRPr="3CB88496">
        <w:rPr>
          <w:rFonts w:ascii="Times New Roman" w:eastAsia="Times New Roman" w:hAnsi="Times New Roman" w:cs="Times New Roman"/>
          <w:sz w:val="24"/>
          <w:szCs w:val="24"/>
        </w:rPr>
        <w:t>functionality of</w:t>
      </w:r>
      <w:r w:rsidR="688B7BF4" w:rsidRPr="3CB88496">
        <w:rPr>
          <w:rFonts w:ascii="Times New Roman" w:eastAsia="Times New Roman" w:hAnsi="Times New Roman" w:cs="Times New Roman"/>
          <w:sz w:val="24"/>
          <w:szCs w:val="24"/>
        </w:rPr>
        <w:t xml:space="preserve"> the system</w:t>
      </w:r>
      <w:r w:rsidR="00C552C5">
        <w:rPr>
          <w:rFonts w:ascii="Times New Roman" w:eastAsia="Times New Roman" w:hAnsi="Times New Roman" w:cs="Times New Roman"/>
          <w:sz w:val="24"/>
          <w:szCs w:val="24"/>
        </w:rPr>
        <w:t xml:space="preserve"> by reviewing the documents provided.</w:t>
      </w:r>
    </w:p>
    <w:p w14:paraId="279FCBCB" w14:textId="7ECA16BA" w:rsidR="0F5B48C5" w:rsidRDefault="0F5B48C5" w:rsidP="007A0344">
      <w:pPr>
        <w:pStyle w:val="ListParagraph"/>
        <w:numPr>
          <w:ilvl w:val="0"/>
          <w:numId w:val="13"/>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The </w:t>
      </w:r>
      <w:r w:rsidR="18FAA0A7" w:rsidRPr="3CB88496">
        <w:rPr>
          <w:rFonts w:ascii="Times New Roman" w:eastAsia="Times New Roman" w:hAnsi="Times New Roman" w:cs="Times New Roman"/>
          <w:sz w:val="24"/>
          <w:szCs w:val="24"/>
        </w:rPr>
        <w:t>P</w:t>
      </w:r>
      <w:r w:rsidRPr="3CB88496">
        <w:rPr>
          <w:rFonts w:ascii="Times New Roman" w:eastAsia="Times New Roman" w:hAnsi="Times New Roman" w:cs="Times New Roman"/>
          <w:sz w:val="24"/>
          <w:szCs w:val="24"/>
        </w:rPr>
        <w:t xml:space="preserve">roject manager reviews the </w:t>
      </w:r>
      <w:r w:rsidR="63DE618E" w:rsidRPr="3CB88496">
        <w:rPr>
          <w:rFonts w:ascii="Times New Roman" w:eastAsia="Times New Roman" w:hAnsi="Times New Roman" w:cs="Times New Roman"/>
          <w:sz w:val="24"/>
          <w:szCs w:val="24"/>
        </w:rPr>
        <w:t>WBS weekly</w:t>
      </w:r>
      <w:r w:rsidR="50F88251" w:rsidRPr="3CB88496">
        <w:rPr>
          <w:rFonts w:ascii="Times New Roman" w:eastAsia="Times New Roman" w:hAnsi="Times New Roman" w:cs="Times New Roman"/>
          <w:sz w:val="24"/>
          <w:szCs w:val="24"/>
        </w:rPr>
        <w:t xml:space="preserve"> </w:t>
      </w:r>
      <w:r w:rsidRPr="3CB88496">
        <w:rPr>
          <w:rFonts w:ascii="Times New Roman" w:eastAsia="Times New Roman" w:hAnsi="Times New Roman" w:cs="Times New Roman"/>
          <w:sz w:val="24"/>
          <w:szCs w:val="24"/>
        </w:rPr>
        <w:t xml:space="preserve">to </w:t>
      </w:r>
      <w:r w:rsidR="186F0B28" w:rsidRPr="3CB88496">
        <w:rPr>
          <w:rFonts w:ascii="Times New Roman" w:eastAsia="Times New Roman" w:hAnsi="Times New Roman" w:cs="Times New Roman"/>
          <w:sz w:val="24"/>
          <w:szCs w:val="24"/>
        </w:rPr>
        <w:t>verify</w:t>
      </w:r>
      <w:r w:rsidRPr="3CB88496">
        <w:rPr>
          <w:rFonts w:ascii="Times New Roman" w:eastAsia="Times New Roman" w:hAnsi="Times New Roman" w:cs="Times New Roman"/>
          <w:sz w:val="24"/>
          <w:szCs w:val="24"/>
        </w:rPr>
        <w:t xml:space="preserve"> </w:t>
      </w:r>
      <w:r w:rsidR="44397386" w:rsidRPr="3CB88496">
        <w:rPr>
          <w:rFonts w:ascii="Times New Roman" w:eastAsia="Times New Roman" w:hAnsi="Times New Roman" w:cs="Times New Roman"/>
          <w:sz w:val="24"/>
          <w:szCs w:val="24"/>
        </w:rPr>
        <w:t xml:space="preserve">that </w:t>
      </w:r>
      <w:r w:rsidRPr="3CB88496">
        <w:rPr>
          <w:rFonts w:ascii="Times New Roman" w:eastAsia="Times New Roman" w:hAnsi="Times New Roman" w:cs="Times New Roman"/>
          <w:sz w:val="24"/>
          <w:szCs w:val="24"/>
        </w:rPr>
        <w:t xml:space="preserve">the progress of the </w:t>
      </w:r>
      <w:r w:rsidR="64FBBBC5" w:rsidRPr="3CB88496">
        <w:rPr>
          <w:rFonts w:ascii="Times New Roman" w:eastAsia="Times New Roman" w:hAnsi="Times New Roman" w:cs="Times New Roman"/>
          <w:sz w:val="24"/>
          <w:szCs w:val="24"/>
        </w:rPr>
        <w:t>project</w:t>
      </w:r>
      <w:r w:rsidR="2479A482" w:rsidRPr="3CB88496">
        <w:rPr>
          <w:rFonts w:ascii="Times New Roman" w:eastAsia="Times New Roman" w:hAnsi="Times New Roman" w:cs="Times New Roman"/>
          <w:sz w:val="24"/>
          <w:szCs w:val="24"/>
        </w:rPr>
        <w:t xml:space="preserve"> is </w:t>
      </w:r>
      <w:r w:rsidR="26AF1808" w:rsidRPr="3CB88496">
        <w:rPr>
          <w:rFonts w:ascii="Times New Roman" w:eastAsia="Times New Roman" w:hAnsi="Times New Roman" w:cs="Times New Roman"/>
          <w:sz w:val="24"/>
          <w:szCs w:val="24"/>
        </w:rPr>
        <w:t>on schedule</w:t>
      </w:r>
      <w:r w:rsidR="2947227B" w:rsidRPr="3CB88496">
        <w:rPr>
          <w:rFonts w:ascii="Times New Roman" w:eastAsia="Times New Roman" w:hAnsi="Times New Roman" w:cs="Times New Roman"/>
          <w:sz w:val="24"/>
          <w:szCs w:val="24"/>
        </w:rPr>
        <w:t xml:space="preserve"> and </w:t>
      </w:r>
      <w:r w:rsidR="7678CC03" w:rsidRPr="3CB88496">
        <w:rPr>
          <w:rFonts w:ascii="Times New Roman" w:eastAsia="Times New Roman" w:hAnsi="Times New Roman" w:cs="Times New Roman"/>
          <w:sz w:val="24"/>
          <w:szCs w:val="24"/>
        </w:rPr>
        <w:t xml:space="preserve">within </w:t>
      </w:r>
      <w:r w:rsidR="2947227B" w:rsidRPr="3CB88496">
        <w:rPr>
          <w:rFonts w:ascii="Times New Roman" w:eastAsia="Times New Roman" w:hAnsi="Times New Roman" w:cs="Times New Roman"/>
          <w:sz w:val="24"/>
          <w:szCs w:val="24"/>
        </w:rPr>
        <w:t>budget</w:t>
      </w:r>
      <w:r w:rsidR="2479A482" w:rsidRPr="3CB88496">
        <w:rPr>
          <w:rFonts w:ascii="Times New Roman" w:eastAsia="Times New Roman" w:hAnsi="Times New Roman" w:cs="Times New Roman"/>
          <w:sz w:val="24"/>
          <w:szCs w:val="24"/>
        </w:rPr>
        <w:t>.</w:t>
      </w:r>
    </w:p>
    <w:p w14:paraId="05B9DAD8" w14:textId="2FC1E82E" w:rsidR="577F29A7" w:rsidRDefault="577F29A7" w:rsidP="007A0344">
      <w:pPr>
        <w:pStyle w:val="ListParagraph"/>
        <w:numPr>
          <w:ilvl w:val="0"/>
          <w:numId w:val="13"/>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The sponsor will verify the business objective</w:t>
      </w:r>
      <w:r w:rsidR="4C078C43" w:rsidRPr="3CB88496">
        <w:rPr>
          <w:rFonts w:ascii="Times New Roman" w:eastAsia="Times New Roman" w:hAnsi="Times New Roman" w:cs="Times New Roman"/>
          <w:sz w:val="24"/>
          <w:szCs w:val="24"/>
        </w:rPr>
        <w:t xml:space="preserve">s </w:t>
      </w:r>
      <w:r w:rsidRPr="3CB88496">
        <w:rPr>
          <w:rFonts w:ascii="Times New Roman" w:eastAsia="Times New Roman" w:hAnsi="Times New Roman" w:cs="Times New Roman"/>
          <w:sz w:val="24"/>
          <w:szCs w:val="24"/>
        </w:rPr>
        <w:t>(Scope, Budget, Schedule, Quality, Risk) are met by approving the Milestone documents of the deliverables.</w:t>
      </w:r>
    </w:p>
    <w:p w14:paraId="28F1C1D6" w14:textId="26F4D74B" w:rsidR="00E72EC4" w:rsidRPr="000B6D12" w:rsidRDefault="003E3B4D" w:rsidP="00E72EC4">
      <w:pPr>
        <w:pStyle w:val="Heading2"/>
        <w:rPr>
          <w:rFonts w:ascii="Times New Roman" w:eastAsia="Times New Roman" w:hAnsi="Times New Roman" w:cs="Times New Roman"/>
          <w:sz w:val="28"/>
          <w:szCs w:val="28"/>
        </w:rPr>
      </w:pPr>
      <w:bookmarkStart w:id="12" w:name="_Toc90053617"/>
      <w:r w:rsidRPr="000B6D12">
        <w:rPr>
          <w:rFonts w:ascii="Times New Roman" w:eastAsia="Times New Roman" w:hAnsi="Times New Roman" w:cs="Times New Roman"/>
          <w:sz w:val="28"/>
          <w:szCs w:val="28"/>
        </w:rPr>
        <w:t>VALIDATION ACTIVITIES:</w:t>
      </w:r>
      <w:bookmarkEnd w:id="12"/>
      <w:r w:rsidRPr="000B6D12">
        <w:rPr>
          <w:rFonts w:ascii="Times New Roman" w:eastAsia="Times New Roman" w:hAnsi="Times New Roman" w:cs="Times New Roman"/>
          <w:sz w:val="28"/>
          <w:szCs w:val="28"/>
        </w:rPr>
        <w:t xml:space="preserve"> </w:t>
      </w:r>
    </w:p>
    <w:p w14:paraId="428A4874" w14:textId="495B88C7" w:rsidR="04507BE0" w:rsidRDefault="04507BE0" w:rsidP="00D67A85">
      <w:p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 The following are a set of validation activities that our project team </w:t>
      </w:r>
      <w:r w:rsidR="514F1647" w:rsidRPr="3CB88496">
        <w:rPr>
          <w:rFonts w:ascii="Times New Roman" w:eastAsia="Times New Roman" w:hAnsi="Times New Roman" w:cs="Times New Roman"/>
          <w:sz w:val="24"/>
          <w:szCs w:val="24"/>
        </w:rPr>
        <w:t>could implement</w:t>
      </w:r>
      <w:r w:rsidRPr="3CB88496">
        <w:rPr>
          <w:rFonts w:ascii="Times New Roman" w:eastAsia="Times New Roman" w:hAnsi="Times New Roman" w:cs="Times New Roman"/>
          <w:sz w:val="24"/>
          <w:szCs w:val="24"/>
        </w:rPr>
        <w:t xml:space="preserve"> to ensure quality.</w:t>
      </w:r>
    </w:p>
    <w:p w14:paraId="2CDF3050" w14:textId="11F28CDA" w:rsidR="7EEB586B" w:rsidRDefault="7EEB586B" w:rsidP="00D67A85">
      <w:pPr>
        <w:pStyle w:val="ListParagraph"/>
        <w:numPr>
          <w:ilvl w:val="0"/>
          <w:numId w:val="16"/>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T</w:t>
      </w:r>
      <w:r w:rsidR="224D612C" w:rsidRPr="3CB88496">
        <w:rPr>
          <w:rFonts w:ascii="Times New Roman" w:eastAsia="Times New Roman" w:hAnsi="Times New Roman" w:cs="Times New Roman"/>
          <w:sz w:val="24"/>
          <w:szCs w:val="24"/>
        </w:rPr>
        <w:t xml:space="preserve">he client will approve the </w:t>
      </w:r>
      <w:r w:rsidR="37C4700B" w:rsidRPr="3CB88496">
        <w:rPr>
          <w:rFonts w:ascii="Times New Roman" w:eastAsia="Times New Roman" w:hAnsi="Times New Roman" w:cs="Times New Roman"/>
          <w:sz w:val="24"/>
          <w:szCs w:val="24"/>
        </w:rPr>
        <w:t>Milestone at the end of each phase</w:t>
      </w:r>
      <w:r w:rsidR="169B6665" w:rsidRPr="3CB88496">
        <w:rPr>
          <w:rFonts w:ascii="Times New Roman" w:eastAsia="Times New Roman" w:hAnsi="Times New Roman" w:cs="Times New Roman"/>
          <w:sz w:val="24"/>
          <w:szCs w:val="24"/>
        </w:rPr>
        <w:t xml:space="preserve"> </w:t>
      </w:r>
      <w:r w:rsidR="5819140A" w:rsidRPr="3CB88496">
        <w:rPr>
          <w:rFonts w:ascii="Times New Roman" w:eastAsia="Times New Roman" w:hAnsi="Times New Roman" w:cs="Times New Roman"/>
          <w:sz w:val="24"/>
          <w:szCs w:val="24"/>
        </w:rPr>
        <w:t>for validating</w:t>
      </w:r>
      <w:r w:rsidR="169B6665" w:rsidRPr="3CB88496">
        <w:rPr>
          <w:rFonts w:ascii="Times New Roman" w:eastAsia="Times New Roman" w:hAnsi="Times New Roman" w:cs="Times New Roman"/>
          <w:sz w:val="24"/>
          <w:szCs w:val="24"/>
        </w:rPr>
        <w:t xml:space="preserve"> the project with respect to the MOV provided.</w:t>
      </w:r>
    </w:p>
    <w:p w14:paraId="461FB76B" w14:textId="0F8E5857" w:rsidR="2FDBE323" w:rsidRDefault="2FDBE323" w:rsidP="00D67A85">
      <w:pPr>
        <w:pStyle w:val="ListParagraph"/>
        <w:numPr>
          <w:ilvl w:val="0"/>
          <w:numId w:val="16"/>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The IT security consultant </w:t>
      </w:r>
      <w:r w:rsidR="40ACA7AB" w:rsidRPr="3CB88496">
        <w:rPr>
          <w:rFonts w:ascii="Times New Roman" w:eastAsia="Times New Roman" w:hAnsi="Times New Roman" w:cs="Times New Roman"/>
          <w:sz w:val="24"/>
          <w:szCs w:val="24"/>
        </w:rPr>
        <w:t>will validate</w:t>
      </w:r>
      <w:r w:rsidRPr="3CB88496">
        <w:rPr>
          <w:rFonts w:ascii="Times New Roman" w:eastAsia="Times New Roman" w:hAnsi="Times New Roman" w:cs="Times New Roman"/>
          <w:sz w:val="24"/>
          <w:szCs w:val="24"/>
        </w:rPr>
        <w:t xml:space="preserve"> the Security aspects of our system by conducting Security testing</w:t>
      </w:r>
      <w:r w:rsidR="35C05D04" w:rsidRPr="3CB88496">
        <w:rPr>
          <w:rFonts w:ascii="Times New Roman" w:eastAsia="Times New Roman" w:hAnsi="Times New Roman" w:cs="Times New Roman"/>
          <w:sz w:val="24"/>
          <w:szCs w:val="24"/>
        </w:rPr>
        <w:t xml:space="preserve"> and analyzing the test results</w:t>
      </w:r>
      <w:r w:rsidR="78DC47D6" w:rsidRPr="3CB88496">
        <w:rPr>
          <w:rFonts w:ascii="Times New Roman" w:eastAsia="Times New Roman" w:hAnsi="Times New Roman" w:cs="Times New Roman"/>
          <w:sz w:val="24"/>
          <w:szCs w:val="24"/>
        </w:rPr>
        <w:t xml:space="preserve"> </w:t>
      </w:r>
      <w:r w:rsidR="35C05D04" w:rsidRPr="3CB88496">
        <w:rPr>
          <w:rFonts w:ascii="Times New Roman" w:eastAsia="Times New Roman" w:hAnsi="Times New Roman" w:cs="Times New Roman"/>
          <w:sz w:val="24"/>
          <w:szCs w:val="24"/>
        </w:rPr>
        <w:t>to ensure that they adhere to the MOV</w:t>
      </w:r>
      <w:r w:rsidR="760FD995" w:rsidRPr="3CB88496">
        <w:rPr>
          <w:rFonts w:ascii="Times New Roman" w:eastAsia="Times New Roman" w:hAnsi="Times New Roman" w:cs="Times New Roman"/>
          <w:sz w:val="24"/>
          <w:szCs w:val="24"/>
        </w:rPr>
        <w:t>.</w:t>
      </w:r>
    </w:p>
    <w:p w14:paraId="635FA06B" w14:textId="62BB7375" w:rsidR="760FD995" w:rsidRDefault="760FD995" w:rsidP="00D67A85">
      <w:pPr>
        <w:pStyle w:val="ListParagraph"/>
        <w:numPr>
          <w:ilvl w:val="0"/>
          <w:numId w:val="16"/>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The Success and quality of the project will </w:t>
      </w:r>
      <w:r w:rsidR="493B9286" w:rsidRPr="3CB88496">
        <w:rPr>
          <w:rFonts w:ascii="Times New Roman" w:eastAsia="Times New Roman" w:hAnsi="Times New Roman" w:cs="Times New Roman"/>
          <w:sz w:val="24"/>
          <w:szCs w:val="24"/>
        </w:rPr>
        <w:t>be validated</w:t>
      </w:r>
      <w:r w:rsidRPr="3CB88496">
        <w:rPr>
          <w:rFonts w:ascii="Times New Roman" w:eastAsia="Times New Roman" w:hAnsi="Times New Roman" w:cs="Times New Roman"/>
          <w:sz w:val="24"/>
          <w:szCs w:val="24"/>
        </w:rPr>
        <w:t xml:space="preserve"> by Annual Survey</w:t>
      </w:r>
      <w:r w:rsidR="5CA49BAC" w:rsidRPr="3CB88496">
        <w:rPr>
          <w:rFonts w:ascii="Times New Roman" w:eastAsia="Times New Roman" w:hAnsi="Times New Roman" w:cs="Times New Roman"/>
          <w:sz w:val="24"/>
          <w:szCs w:val="24"/>
        </w:rPr>
        <w:t xml:space="preserve"> responses </w:t>
      </w:r>
      <w:r w:rsidRPr="3CB88496">
        <w:rPr>
          <w:rFonts w:ascii="Times New Roman" w:eastAsia="Times New Roman" w:hAnsi="Times New Roman" w:cs="Times New Roman"/>
          <w:sz w:val="24"/>
          <w:szCs w:val="24"/>
        </w:rPr>
        <w:t>provided by the Citizens</w:t>
      </w:r>
      <w:r w:rsidR="4CA605BE" w:rsidRPr="3CB88496">
        <w:rPr>
          <w:rFonts w:ascii="Times New Roman" w:eastAsia="Times New Roman" w:hAnsi="Times New Roman" w:cs="Times New Roman"/>
          <w:sz w:val="24"/>
          <w:szCs w:val="24"/>
        </w:rPr>
        <w:t xml:space="preserve"> and Staff</w:t>
      </w:r>
      <w:r w:rsidRPr="3CB88496">
        <w:rPr>
          <w:rFonts w:ascii="Times New Roman" w:eastAsia="Times New Roman" w:hAnsi="Times New Roman" w:cs="Times New Roman"/>
          <w:sz w:val="24"/>
          <w:szCs w:val="24"/>
        </w:rPr>
        <w:t xml:space="preserve"> of the City of Mequon.</w:t>
      </w:r>
    </w:p>
    <w:p w14:paraId="65BE0A33" w14:textId="77777777" w:rsidR="00E46F17" w:rsidRDefault="2FDBE323" w:rsidP="00D67A85">
      <w:pPr>
        <w:spacing w:line="360" w:lineRule="auto"/>
        <w:jc w:val="both"/>
      </w:pPr>
      <w:r>
        <w:t xml:space="preserve"> </w:t>
      </w:r>
    </w:p>
    <w:p w14:paraId="24930865" w14:textId="77777777" w:rsidR="00E46F17" w:rsidRDefault="00E46F17" w:rsidP="00D67A85">
      <w:pPr>
        <w:spacing w:line="360" w:lineRule="auto"/>
        <w:jc w:val="both"/>
      </w:pPr>
    </w:p>
    <w:p w14:paraId="57636EB5" w14:textId="77777777" w:rsidR="00E46F17" w:rsidRDefault="00E46F17" w:rsidP="00D67A85">
      <w:pPr>
        <w:spacing w:line="360" w:lineRule="auto"/>
        <w:jc w:val="both"/>
      </w:pPr>
    </w:p>
    <w:p w14:paraId="00C6764C" w14:textId="77777777" w:rsidR="00E46F17" w:rsidRDefault="00E46F17" w:rsidP="00D67A85">
      <w:pPr>
        <w:spacing w:line="360" w:lineRule="auto"/>
        <w:jc w:val="both"/>
      </w:pPr>
    </w:p>
    <w:p w14:paraId="7594552D" w14:textId="1C9AFC1C" w:rsidR="3CB88496" w:rsidRDefault="2FDBE323" w:rsidP="00D67A85">
      <w:pPr>
        <w:spacing w:line="360" w:lineRule="auto"/>
        <w:jc w:val="both"/>
      </w:pPr>
      <w:r>
        <w:tab/>
      </w:r>
    </w:p>
    <w:p w14:paraId="14FACD94" w14:textId="79C360AD" w:rsidR="3CB88496" w:rsidRPr="001875DB" w:rsidRDefault="001875DB" w:rsidP="000B6D12">
      <w:pPr>
        <w:pStyle w:val="Heading1"/>
        <w:rPr>
          <w:rFonts w:ascii="Times New Roman" w:hAnsi="Times New Roman" w:cs="Times New Roman"/>
        </w:rPr>
      </w:pPr>
      <w:bookmarkStart w:id="13" w:name="_Toc90053618"/>
      <w:r w:rsidRPr="001875DB">
        <w:rPr>
          <w:rFonts w:ascii="Times New Roman" w:hAnsi="Times New Roman" w:cs="Times New Roman"/>
        </w:rPr>
        <w:t>CONVERSION STRATEGY:</w:t>
      </w:r>
      <w:bookmarkEnd w:id="13"/>
      <w:r w:rsidRPr="001875DB">
        <w:rPr>
          <w:rFonts w:ascii="Times New Roman" w:hAnsi="Times New Roman" w:cs="Times New Roman"/>
        </w:rPr>
        <w:t xml:space="preserve"> </w:t>
      </w:r>
    </w:p>
    <w:p w14:paraId="6CCEA900" w14:textId="1440D4F1" w:rsidR="40214796" w:rsidRDefault="40214796" w:rsidP="00462618">
      <w:p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Our Project Team will adopt the Phased conversion s</w:t>
      </w:r>
      <w:r w:rsidR="7CEAF04C" w:rsidRPr="3CB88496">
        <w:rPr>
          <w:rFonts w:ascii="Times New Roman" w:eastAsia="Times New Roman" w:hAnsi="Times New Roman" w:cs="Times New Roman"/>
          <w:sz w:val="24"/>
          <w:szCs w:val="24"/>
        </w:rPr>
        <w:t xml:space="preserve">trategy to convert the current system to </w:t>
      </w:r>
      <w:r w:rsidR="1730B628" w:rsidRPr="3CB88496">
        <w:rPr>
          <w:rFonts w:ascii="Times New Roman" w:eastAsia="Times New Roman" w:hAnsi="Times New Roman" w:cs="Times New Roman"/>
          <w:sz w:val="24"/>
          <w:szCs w:val="24"/>
        </w:rPr>
        <w:t>the new</w:t>
      </w:r>
      <w:r w:rsidR="7CEAF04C" w:rsidRPr="3CB88496">
        <w:rPr>
          <w:rFonts w:ascii="Times New Roman" w:eastAsia="Times New Roman" w:hAnsi="Times New Roman" w:cs="Times New Roman"/>
          <w:sz w:val="24"/>
          <w:szCs w:val="24"/>
        </w:rPr>
        <w:t xml:space="preserve"> system</w:t>
      </w:r>
      <w:r w:rsidR="21978DD7" w:rsidRPr="3CB88496">
        <w:rPr>
          <w:rFonts w:ascii="Times New Roman" w:eastAsia="Times New Roman" w:hAnsi="Times New Roman" w:cs="Times New Roman"/>
          <w:sz w:val="24"/>
          <w:szCs w:val="24"/>
        </w:rPr>
        <w:t xml:space="preserve">. </w:t>
      </w:r>
      <w:r w:rsidR="2BB36331" w:rsidRPr="3CB88496">
        <w:rPr>
          <w:rFonts w:ascii="Times New Roman" w:eastAsia="Times New Roman" w:hAnsi="Times New Roman" w:cs="Times New Roman"/>
          <w:sz w:val="24"/>
          <w:szCs w:val="24"/>
        </w:rPr>
        <w:t xml:space="preserve"> This strategy is implemented because </w:t>
      </w:r>
      <w:r w:rsidR="62483AB4" w:rsidRPr="3CB88496">
        <w:rPr>
          <w:rFonts w:ascii="Times New Roman" w:eastAsia="Times New Roman" w:hAnsi="Times New Roman" w:cs="Times New Roman"/>
          <w:sz w:val="24"/>
          <w:szCs w:val="24"/>
        </w:rPr>
        <w:t xml:space="preserve">the old system has to be up and running whilst we </w:t>
      </w:r>
      <w:r w:rsidR="606E2211" w:rsidRPr="3CB88496">
        <w:rPr>
          <w:rFonts w:ascii="Times New Roman" w:eastAsia="Times New Roman" w:hAnsi="Times New Roman" w:cs="Times New Roman"/>
          <w:sz w:val="24"/>
          <w:szCs w:val="24"/>
        </w:rPr>
        <w:t>upgrade the system</w:t>
      </w:r>
      <w:r w:rsidR="65C31643" w:rsidRPr="3CB88496">
        <w:rPr>
          <w:rFonts w:ascii="Times New Roman" w:eastAsia="Times New Roman" w:hAnsi="Times New Roman" w:cs="Times New Roman"/>
          <w:sz w:val="24"/>
          <w:szCs w:val="24"/>
        </w:rPr>
        <w:t xml:space="preserve"> in different phases </w:t>
      </w:r>
      <w:r w:rsidR="3A77C2DA" w:rsidRPr="3CB88496">
        <w:rPr>
          <w:rFonts w:ascii="Times New Roman" w:eastAsia="Times New Roman" w:hAnsi="Times New Roman" w:cs="Times New Roman"/>
          <w:sz w:val="24"/>
          <w:szCs w:val="24"/>
        </w:rPr>
        <w:t>throughout the</w:t>
      </w:r>
      <w:r w:rsidR="65C31643" w:rsidRPr="3CB88496">
        <w:rPr>
          <w:rFonts w:ascii="Times New Roman" w:eastAsia="Times New Roman" w:hAnsi="Times New Roman" w:cs="Times New Roman"/>
          <w:sz w:val="24"/>
          <w:szCs w:val="24"/>
        </w:rPr>
        <w:t xml:space="preserve"> four different facilities. </w:t>
      </w:r>
      <w:r w:rsidR="2D37E8A4" w:rsidRPr="3CB88496">
        <w:rPr>
          <w:rFonts w:ascii="Times New Roman" w:eastAsia="Times New Roman" w:hAnsi="Times New Roman" w:cs="Times New Roman"/>
          <w:sz w:val="24"/>
          <w:szCs w:val="24"/>
        </w:rPr>
        <w:t>This allows the implementation of the project to be easily organized and managed.</w:t>
      </w:r>
      <w:r w:rsidR="6B2C773A" w:rsidRPr="3CB88496">
        <w:rPr>
          <w:rFonts w:ascii="Times New Roman" w:eastAsia="Times New Roman" w:hAnsi="Times New Roman" w:cs="Times New Roman"/>
          <w:sz w:val="24"/>
          <w:szCs w:val="24"/>
        </w:rPr>
        <w:t xml:space="preserve"> As our budget is annual, this Phased</w:t>
      </w:r>
      <w:r w:rsidR="0F0D0D8E" w:rsidRPr="3CB88496">
        <w:rPr>
          <w:rFonts w:ascii="Times New Roman" w:eastAsia="Times New Roman" w:hAnsi="Times New Roman" w:cs="Times New Roman"/>
          <w:sz w:val="24"/>
          <w:szCs w:val="24"/>
        </w:rPr>
        <w:t xml:space="preserve"> strategy </w:t>
      </w:r>
      <w:r w:rsidR="4F2ADB48" w:rsidRPr="3CB88496">
        <w:rPr>
          <w:rFonts w:ascii="Times New Roman" w:eastAsia="Times New Roman" w:hAnsi="Times New Roman" w:cs="Times New Roman"/>
          <w:sz w:val="24"/>
          <w:szCs w:val="24"/>
        </w:rPr>
        <w:t xml:space="preserve">is a perfect strategy for our cost-effective project to stay </w:t>
      </w:r>
      <w:r w:rsidR="0BDA04A2" w:rsidRPr="3CB88496">
        <w:rPr>
          <w:rFonts w:ascii="Times New Roman" w:eastAsia="Times New Roman" w:hAnsi="Times New Roman" w:cs="Times New Roman"/>
          <w:sz w:val="24"/>
          <w:szCs w:val="24"/>
        </w:rPr>
        <w:t>within</w:t>
      </w:r>
      <w:r w:rsidR="159030A0" w:rsidRPr="3CB88496">
        <w:rPr>
          <w:rFonts w:ascii="Times New Roman" w:eastAsia="Times New Roman" w:hAnsi="Times New Roman" w:cs="Times New Roman"/>
          <w:sz w:val="24"/>
          <w:szCs w:val="24"/>
        </w:rPr>
        <w:t xml:space="preserve"> </w:t>
      </w:r>
      <w:r w:rsidR="4F2ADB48" w:rsidRPr="3CB88496">
        <w:rPr>
          <w:rFonts w:ascii="Times New Roman" w:eastAsia="Times New Roman" w:hAnsi="Times New Roman" w:cs="Times New Roman"/>
          <w:sz w:val="24"/>
          <w:szCs w:val="24"/>
        </w:rPr>
        <w:t>budget</w:t>
      </w:r>
      <w:r w:rsidR="00CCECAF" w:rsidRPr="3CB88496">
        <w:rPr>
          <w:rFonts w:ascii="Times New Roman" w:eastAsia="Times New Roman" w:hAnsi="Times New Roman" w:cs="Times New Roman"/>
          <w:sz w:val="24"/>
          <w:szCs w:val="24"/>
        </w:rPr>
        <w:t>. It is also a good strategy for scheduling</w:t>
      </w:r>
      <w:r w:rsidR="621DE453" w:rsidRPr="3CB88496">
        <w:rPr>
          <w:rFonts w:ascii="Times New Roman" w:eastAsia="Times New Roman" w:hAnsi="Times New Roman" w:cs="Times New Roman"/>
          <w:sz w:val="24"/>
          <w:szCs w:val="24"/>
        </w:rPr>
        <w:t xml:space="preserve"> </w:t>
      </w:r>
      <w:r w:rsidR="4F6E5349" w:rsidRPr="3CB88496">
        <w:rPr>
          <w:rFonts w:ascii="Times New Roman" w:eastAsia="Times New Roman" w:hAnsi="Times New Roman" w:cs="Times New Roman"/>
          <w:sz w:val="24"/>
          <w:szCs w:val="24"/>
        </w:rPr>
        <w:t>w</w:t>
      </w:r>
      <w:r w:rsidR="621DE453" w:rsidRPr="3CB88496">
        <w:rPr>
          <w:rFonts w:ascii="Times New Roman" w:eastAsia="Times New Roman" w:hAnsi="Times New Roman" w:cs="Times New Roman"/>
          <w:sz w:val="24"/>
          <w:szCs w:val="24"/>
        </w:rPr>
        <w:t>hich reduces the wor</w:t>
      </w:r>
      <w:r w:rsidR="2F61FCF4" w:rsidRPr="3CB88496">
        <w:rPr>
          <w:rFonts w:ascii="Times New Roman" w:eastAsia="Times New Roman" w:hAnsi="Times New Roman" w:cs="Times New Roman"/>
          <w:sz w:val="24"/>
          <w:szCs w:val="24"/>
        </w:rPr>
        <w:t>kload</w:t>
      </w:r>
      <w:r w:rsidR="1097ACD5" w:rsidRPr="3CB88496">
        <w:rPr>
          <w:rFonts w:ascii="Times New Roman" w:eastAsia="Times New Roman" w:hAnsi="Times New Roman" w:cs="Times New Roman"/>
          <w:sz w:val="24"/>
          <w:szCs w:val="24"/>
        </w:rPr>
        <w:t xml:space="preserve"> and allows for more planning. </w:t>
      </w:r>
    </w:p>
    <w:p w14:paraId="259DD4FE" w14:textId="4B478FB2" w:rsidR="1097ACD5" w:rsidRDefault="1097ACD5" w:rsidP="00462618">
      <w:p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lastRenderedPageBreak/>
        <w:t>Strategy for converting from old system to new system will be done annually for the next 4 years</w:t>
      </w:r>
      <w:r w:rsidR="0581A758" w:rsidRPr="3CB88496">
        <w:rPr>
          <w:rFonts w:ascii="Times New Roman" w:eastAsia="Times New Roman" w:hAnsi="Times New Roman" w:cs="Times New Roman"/>
          <w:sz w:val="24"/>
          <w:szCs w:val="24"/>
        </w:rPr>
        <w:t xml:space="preserve">. Each phase will include hardware replacements, software upgrades and </w:t>
      </w:r>
      <w:r w:rsidR="137FA3B5" w:rsidRPr="3CB88496">
        <w:rPr>
          <w:rFonts w:ascii="Times New Roman" w:eastAsia="Times New Roman" w:hAnsi="Times New Roman" w:cs="Times New Roman"/>
          <w:sz w:val="24"/>
          <w:szCs w:val="24"/>
        </w:rPr>
        <w:t xml:space="preserve">renewals, trainings, documentations, </w:t>
      </w:r>
      <w:r w:rsidR="00EE151C" w:rsidRPr="3CB88496">
        <w:rPr>
          <w:rFonts w:ascii="Times New Roman" w:eastAsia="Times New Roman" w:hAnsi="Times New Roman" w:cs="Times New Roman"/>
          <w:sz w:val="24"/>
          <w:szCs w:val="24"/>
        </w:rPr>
        <w:t>maintenance,</w:t>
      </w:r>
      <w:r w:rsidR="137FA3B5" w:rsidRPr="3CB88496">
        <w:rPr>
          <w:rFonts w:ascii="Times New Roman" w:eastAsia="Times New Roman" w:hAnsi="Times New Roman" w:cs="Times New Roman"/>
          <w:sz w:val="24"/>
          <w:szCs w:val="24"/>
        </w:rPr>
        <w:t xml:space="preserve"> and support. </w:t>
      </w:r>
    </w:p>
    <w:p w14:paraId="02578268" w14:textId="04052BC4" w:rsidR="137FA3B5" w:rsidRPr="00544630" w:rsidRDefault="137FA3B5" w:rsidP="3CB88496">
      <w:pPr>
        <w:jc w:val="both"/>
        <w:rPr>
          <w:rFonts w:ascii="Times New Roman" w:eastAsia="Times New Roman" w:hAnsi="Times New Roman" w:cs="Times New Roman"/>
          <w:b/>
          <w:bCs/>
          <w:sz w:val="24"/>
          <w:szCs w:val="24"/>
        </w:rPr>
      </w:pPr>
      <w:r w:rsidRPr="00544630">
        <w:rPr>
          <w:rFonts w:ascii="Times New Roman" w:eastAsia="Times New Roman" w:hAnsi="Times New Roman" w:cs="Times New Roman"/>
          <w:b/>
          <w:bCs/>
          <w:sz w:val="24"/>
          <w:szCs w:val="24"/>
        </w:rPr>
        <w:t xml:space="preserve">Hardware Replacements:  </w:t>
      </w:r>
    </w:p>
    <w:p w14:paraId="5DED9718" w14:textId="72BC9A51" w:rsidR="376798DB" w:rsidRDefault="376798DB" w:rsidP="00462618">
      <w:pPr>
        <w:pStyle w:val="ListParagraph"/>
        <w:numPr>
          <w:ilvl w:val="0"/>
          <w:numId w:val="12"/>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2 </w:t>
      </w:r>
      <w:r w:rsidR="137FA3B5" w:rsidRPr="3CB88496">
        <w:rPr>
          <w:rFonts w:ascii="Times New Roman" w:eastAsia="Times New Roman" w:hAnsi="Times New Roman" w:cs="Times New Roman"/>
          <w:sz w:val="24"/>
          <w:szCs w:val="24"/>
        </w:rPr>
        <w:t>Server</w:t>
      </w:r>
      <w:r w:rsidR="54247493" w:rsidRPr="3CB88496">
        <w:rPr>
          <w:rFonts w:ascii="Times New Roman" w:eastAsia="Times New Roman" w:hAnsi="Times New Roman" w:cs="Times New Roman"/>
          <w:sz w:val="24"/>
          <w:szCs w:val="24"/>
        </w:rPr>
        <w:t xml:space="preserve">s will be replaced </w:t>
      </w:r>
      <w:r w:rsidR="4BCC2B9C" w:rsidRPr="3CB88496">
        <w:rPr>
          <w:rFonts w:ascii="Times New Roman" w:eastAsia="Times New Roman" w:hAnsi="Times New Roman" w:cs="Times New Roman"/>
          <w:sz w:val="24"/>
          <w:szCs w:val="24"/>
        </w:rPr>
        <w:t>in parallel</w:t>
      </w:r>
      <w:r w:rsidR="24C640EB" w:rsidRPr="3CB88496">
        <w:rPr>
          <w:rFonts w:ascii="Times New Roman" w:eastAsia="Times New Roman" w:hAnsi="Times New Roman" w:cs="Times New Roman"/>
          <w:sz w:val="24"/>
          <w:szCs w:val="24"/>
        </w:rPr>
        <w:t xml:space="preserve"> every year</w:t>
      </w:r>
      <w:r w:rsidR="4BCC2B9C" w:rsidRPr="3CB88496">
        <w:rPr>
          <w:rFonts w:ascii="Times New Roman" w:eastAsia="Times New Roman" w:hAnsi="Times New Roman" w:cs="Times New Roman"/>
          <w:sz w:val="24"/>
          <w:szCs w:val="24"/>
        </w:rPr>
        <w:t xml:space="preserve"> while the remaining old servers will still be working. </w:t>
      </w:r>
      <w:r w:rsidR="6C79B903" w:rsidRPr="3CB88496">
        <w:rPr>
          <w:rFonts w:ascii="Times New Roman" w:eastAsia="Times New Roman" w:hAnsi="Times New Roman" w:cs="Times New Roman"/>
          <w:sz w:val="24"/>
          <w:szCs w:val="24"/>
        </w:rPr>
        <w:t xml:space="preserve"> This will iterate throughout the </w:t>
      </w:r>
      <w:r w:rsidR="489FFCF7" w:rsidRPr="3CB88496">
        <w:rPr>
          <w:rFonts w:ascii="Times New Roman" w:eastAsia="Times New Roman" w:hAnsi="Times New Roman" w:cs="Times New Roman"/>
          <w:sz w:val="24"/>
          <w:szCs w:val="24"/>
        </w:rPr>
        <w:t>4-year</w:t>
      </w:r>
      <w:r w:rsidR="6C79B903" w:rsidRPr="3CB88496">
        <w:rPr>
          <w:rFonts w:ascii="Times New Roman" w:eastAsia="Times New Roman" w:hAnsi="Times New Roman" w:cs="Times New Roman"/>
          <w:sz w:val="24"/>
          <w:szCs w:val="24"/>
        </w:rPr>
        <w:t xml:space="preserve"> plan so that the new </w:t>
      </w:r>
      <w:r w:rsidR="0766BD4D" w:rsidRPr="3CB88496">
        <w:rPr>
          <w:rFonts w:ascii="Times New Roman" w:eastAsia="Times New Roman" w:hAnsi="Times New Roman" w:cs="Times New Roman"/>
          <w:sz w:val="24"/>
          <w:szCs w:val="24"/>
        </w:rPr>
        <w:t>server</w:t>
      </w:r>
      <w:r w:rsidR="6C79B903" w:rsidRPr="3CB88496">
        <w:rPr>
          <w:rFonts w:ascii="Times New Roman" w:eastAsia="Times New Roman" w:hAnsi="Times New Roman" w:cs="Times New Roman"/>
          <w:sz w:val="24"/>
          <w:szCs w:val="24"/>
        </w:rPr>
        <w:t xml:space="preserve"> system takes over by the end of </w:t>
      </w:r>
      <w:r w:rsidR="694D8A5E" w:rsidRPr="3CB88496">
        <w:rPr>
          <w:rFonts w:ascii="Times New Roman" w:eastAsia="Times New Roman" w:hAnsi="Times New Roman" w:cs="Times New Roman"/>
          <w:sz w:val="24"/>
          <w:szCs w:val="24"/>
        </w:rPr>
        <w:t>fourth</w:t>
      </w:r>
      <w:r w:rsidR="6C79B903" w:rsidRPr="3CB88496">
        <w:rPr>
          <w:rFonts w:ascii="Times New Roman" w:eastAsia="Times New Roman" w:hAnsi="Times New Roman" w:cs="Times New Roman"/>
          <w:sz w:val="24"/>
          <w:szCs w:val="24"/>
        </w:rPr>
        <w:t xml:space="preserve"> year. </w:t>
      </w:r>
    </w:p>
    <w:p w14:paraId="3C15D9EE" w14:textId="6B948E10" w:rsidR="44E3DC55" w:rsidRDefault="44E3DC55" w:rsidP="00462618">
      <w:pPr>
        <w:pStyle w:val="ListParagraph"/>
        <w:numPr>
          <w:ilvl w:val="0"/>
          <w:numId w:val="12"/>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10 workstations – 5 desktops and 5 laptops will be replaced every year </w:t>
      </w:r>
      <w:r w:rsidR="4573CE52" w:rsidRPr="3CB88496">
        <w:rPr>
          <w:rFonts w:ascii="Times New Roman" w:eastAsia="Times New Roman" w:hAnsi="Times New Roman" w:cs="Times New Roman"/>
          <w:sz w:val="24"/>
          <w:szCs w:val="24"/>
        </w:rPr>
        <w:t xml:space="preserve">and will be integrated into the department workstations according to schedule. </w:t>
      </w:r>
    </w:p>
    <w:p w14:paraId="513A928B" w14:textId="585751CF" w:rsidR="359BF69D" w:rsidRDefault="359BF69D" w:rsidP="00462618">
      <w:pPr>
        <w:pStyle w:val="ListParagraph"/>
        <w:numPr>
          <w:ilvl w:val="0"/>
          <w:numId w:val="12"/>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5 </w:t>
      </w:r>
      <w:r w:rsidR="2F980EA3" w:rsidRPr="3CB88496">
        <w:rPr>
          <w:rFonts w:ascii="Times New Roman" w:eastAsia="Times New Roman" w:hAnsi="Times New Roman" w:cs="Times New Roman"/>
          <w:sz w:val="24"/>
          <w:szCs w:val="24"/>
        </w:rPr>
        <w:t>Wireless routers will be replaced one facility per year</w:t>
      </w:r>
      <w:r w:rsidR="6AAE16C5" w:rsidRPr="3CB88496">
        <w:rPr>
          <w:rFonts w:ascii="Times New Roman" w:eastAsia="Times New Roman" w:hAnsi="Times New Roman" w:cs="Times New Roman"/>
          <w:sz w:val="24"/>
          <w:szCs w:val="24"/>
        </w:rPr>
        <w:t xml:space="preserve"> with the other three facility old routers functioning</w:t>
      </w:r>
      <w:r w:rsidR="1FC036EE" w:rsidRPr="3CB88496">
        <w:rPr>
          <w:rFonts w:ascii="Times New Roman" w:eastAsia="Times New Roman" w:hAnsi="Times New Roman" w:cs="Times New Roman"/>
          <w:sz w:val="24"/>
          <w:szCs w:val="24"/>
        </w:rPr>
        <w:t xml:space="preserve"> until</w:t>
      </w:r>
      <w:r w:rsidR="40E3BD5D" w:rsidRPr="3CB88496">
        <w:rPr>
          <w:rFonts w:ascii="Times New Roman" w:eastAsia="Times New Roman" w:hAnsi="Times New Roman" w:cs="Times New Roman"/>
          <w:sz w:val="24"/>
          <w:szCs w:val="24"/>
        </w:rPr>
        <w:t xml:space="preserve"> all four facilities</w:t>
      </w:r>
      <w:r w:rsidR="6F0C8128" w:rsidRPr="3CB88496">
        <w:rPr>
          <w:rFonts w:ascii="Times New Roman" w:eastAsia="Times New Roman" w:hAnsi="Times New Roman" w:cs="Times New Roman"/>
          <w:sz w:val="24"/>
          <w:szCs w:val="24"/>
        </w:rPr>
        <w:t xml:space="preserve"> routers</w:t>
      </w:r>
      <w:r w:rsidR="406DC455" w:rsidRPr="3CB88496">
        <w:rPr>
          <w:rFonts w:ascii="Times New Roman" w:eastAsia="Times New Roman" w:hAnsi="Times New Roman" w:cs="Times New Roman"/>
          <w:sz w:val="24"/>
          <w:szCs w:val="24"/>
        </w:rPr>
        <w:t xml:space="preserve"> are</w:t>
      </w:r>
      <w:r w:rsidR="40E3BD5D" w:rsidRPr="3CB88496">
        <w:rPr>
          <w:rFonts w:ascii="Times New Roman" w:eastAsia="Times New Roman" w:hAnsi="Times New Roman" w:cs="Times New Roman"/>
          <w:sz w:val="24"/>
          <w:szCs w:val="24"/>
        </w:rPr>
        <w:t xml:space="preserve"> replaced by the end of last year. </w:t>
      </w:r>
    </w:p>
    <w:p w14:paraId="18DE1575" w14:textId="133B4961" w:rsidR="40E3BD5D" w:rsidRDefault="40E3BD5D" w:rsidP="00462618">
      <w:pPr>
        <w:pStyle w:val="ListParagraph"/>
        <w:numPr>
          <w:ilvl w:val="0"/>
          <w:numId w:val="12"/>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2 switches for wired networks will be replace</w:t>
      </w:r>
      <w:r w:rsidR="1B5848E1" w:rsidRPr="3CB88496">
        <w:rPr>
          <w:rFonts w:ascii="Times New Roman" w:eastAsia="Times New Roman" w:hAnsi="Times New Roman" w:cs="Times New Roman"/>
          <w:sz w:val="24"/>
          <w:szCs w:val="24"/>
        </w:rPr>
        <w:t>d</w:t>
      </w:r>
      <w:r w:rsidRPr="3CB88496">
        <w:rPr>
          <w:rFonts w:ascii="Times New Roman" w:eastAsia="Times New Roman" w:hAnsi="Times New Roman" w:cs="Times New Roman"/>
          <w:sz w:val="24"/>
          <w:szCs w:val="24"/>
        </w:rPr>
        <w:t xml:space="preserve"> every year </w:t>
      </w:r>
      <w:r w:rsidR="22EC6593" w:rsidRPr="3CB88496">
        <w:rPr>
          <w:rFonts w:ascii="Times New Roman" w:eastAsia="Times New Roman" w:hAnsi="Times New Roman" w:cs="Times New Roman"/>
          <w:sz w:val="24"/>
          <w:szCs w:val="24"/>
        </w:rPr>
        <w:t xml:space="preserve">which will iterate </w:t>
      </w:r>
      <w:r w:rsidR="317CCD2C" w:rsidRPr="3CB88496">
        <w:rPr>
          <w:rFonts w:ascii="Times New Roman" w:eastAsia="Times New Roman" w:hAnsi="Times New Roman" w:cs="Times New Roman"/>
          <w:sz w:val="24"/>
          <w:szCs w:val="24"/>
        </w:rPr>
        <w:t xml:space="preserve">replacement of wired networks for all the </w:t>
      </w:r>
      <w:r w:rsidR="6C79E778" w:rsidRPr="3CB88496">
        <w:rPr>
          <w:rFonts w:ascii="Times New Roman" w:eastAsia="Times New Roman" w:hAnsi="Times New Roman" w:cs="Times New Roman"/>
          <w:sz w:val="24"/>
          <w:szCs w:val="24"/>
        </w:rPr>
        <w:t xml:space="preserve">facilities. </w:t>
      </w:r>
    </w:p>
    <w:p w14:paraId="1F622BA7" w14:textId="3D542D93" w:rsidR="6C79E778" w:rsidRDefault="6C79E778" w:rsidP="00462618">
      <w:pPr>
        <w:pStyle w:val="ListParagraph"/>
        <w:numPr>
          <w:ilvl w:val="0"/>
          <w:numId w:val="12"/>
        </w:num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Removing the backup servers by migrating the backup data to AWS per facility per year. </w:t>
      </w:r>
    </w:p>
    <w:p w14:paraId="4C7050FA" w14:textId="4A469862" w:rsidR="1CAAD745" w:rsidRPr="00544630" w:rsidRDefault="1CAAD745" w:rsidP="3CB88496">
      <w:pPr>
        <w:jc w:val="both"/>
        <w:rPr>
          <w:rFonts w:ascii="Times New Roman" w:eastAsia="Times New Roman" w:hAnsi="Times New Roman" w:cs="Times New Roman"/>
          <w:b/>
          <w:bCs/>
          <w:sz w:val="24"/>
          <w:szCs w:val="24"/>
        </w:rPr>
      </w:pPr>
      <w:r w:rsidRPr="00544630">
        <w:rPr>
          <w:rFonts w:ascii="Times New Roman" w:eastAsia="Times New Roman" w:hAnsi="Times New Roman" w:cs="Times New Roman"/>
          <w:b/>
          <w:bCs/>
          <w:sz w:val="24"/>
          <w:szCs w:val="24"/>
        </w:rPr>
        <w:t xml:space="preserve">Software Renewals: </w:t>
      </w:r>
    </w:p>
    <w:p w14:paraId="3C3C1A2B" w14:textId="531D22F3" w:rsidR="1CAAD745" w:rsidRDefault="1CAAD745" w:rsidP="00462618">
      <w:pPr>
        <w:spacing w:line="360" w:lineRule="auto"/>
        <w:jc w:val="both"/>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sz w:val="24"/>
          <w:szCs w:val="24"/>
        </w:rPr>
        <w:t xml:space="preserve">Every year, all the software’s will be upgraded </w:t>
      </w:r>
      <w:r w:rsidR="66218A2E" w:rsidRPr="3CB88496">
        <w:rPr>
          <w:rFonts w:ascii="Times New Roman" w:eastAsia="Times New Roman" w:hAnsi="Times New Roman" w:cs="Times New Roman"/>
          <w:sz w:val="24"/>
          <w:szCs w:val="24"/>
        </w:rPr>
        <w:t>with</w:t>
      </w:r>
      <w:r w:rsidRPr="3CB88496">
        <w:rPr>
          <w:rFonts w:ascii="Times New Roman" w:eastAsia="Times New Roman" w:hAnsi="Times New Roman" w:cs="Times New Roman"/>
          <w:sz w:val="24"/>
          <w:szCs w:val="24"/>
        </w:rPr>
        <w:t xml:space="preserve"> their licenses renewed</w:t>
      </w:r>
      <w:r w:rsidR="3FDD5051" w:rsidRPr="3CB88496">
        <w:rPr>
          <w:rFonts w:ascii="Times New Roman" w:eastAsia="Times New Roman" w:hAnsi="Times New Roman" w:cs="Times New Roman"/>
          <w:sz w:val="24"/>
          <w:szCs w:val="24"/>
        </w:rPr>
        <w:t>. T</w:t>
      </w:r>
      <w:r w:rsidR="3FDD5051" w:rsidRPr="3CB88496">
        <w:rPr>
          <w:rFonts w:ascii="Times New Roman" w:eastAsia="Times New Roman" w:hAnsi="Times New Roman" w:cs="Times New Roman"/>
          <w:color w:val="000000" w:themeColor="text1"/>
          <w:sz w:val="24"/>
          <w:szCs w:val="24"/>
        </w:rPr>
        <w:t>he</w:t>
      </w:r>
      <w:r w:rsidR="4317B810" w:rsidRPr="3CB88496">
        <w:rPr>
          <w:rFonts w:ascii="Times New Roman" w:eastAsia="Times New Roman" w:hAnsi="Times New Roman" w:cs="Times New Roman"/>
          <w:color w:val="000000" w:themeColor="text1"/>
          <w:sz w:val="24"/>
          <w:szCs w:val="24"/>
        </w:rPr>
        <w:t xml:space="preserve"> following</w:t>
      </w:r>
      <w:r w:rsidR="3FDD5051" w:rsidRPr="3CB88496">
        <w:rPr>
          <w:rFonts w:ascii="Times New Roman" w:eastAsia="Times New Roman" w:hAnsi="Times New Roman" w:cs="Times New Roman"/>
          <w:color w:val="000000" w:themeColor="text1"/>
          <w:sz w:val="24"/>
          <w:szCs w:val="24"/>
        </w:rPr>
        <w:t xml:space="preserve"> are all the software's which are being used by the City of Mequon Current IT System. </w:t>
      </w:r>
    </w:p>
    <w:p w14:paraId="60FC7F85" w14:textId="772515E7" w:rsidR="3FDD5051" w:rsidRDefault="3FDD5051" w:rsidP="00462618">
      <w:pPr>
        <w:pStyle w:val="ListParagraph"/>
        <w:numPr>
          <w:ilvl w:val="1"/>
          <w:numId w:val="11"/>
        </w:numPr>
        <w:spacing w:line="360" w:lineRule="auto"/>
        <w:jc w:val="both"/>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Microsoft Office 365               </w:t>
      </w:r>
    </w:p>
    <w:p w14:paraId="0A76708E" w14:textId="3A7E0C0F"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MS Windows Server (OS)        </w:t>
      </w:r>
    </w:p>
    <w:p w14:paraId="0E2538E3" w14:textId="11F1B2DF"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MS Windows Pro </w:t>
      </w:r>
      <w:r>
        <w:tab/>
      </w:r>
      <w:r w:rsidRPr="3CB88496">
        <w:rPr>
          <w:rFonts w:ascii="Times New Roman" w:eastAsia="Times New Roman" w:hAnsi="Times New Roman" w:cs="Times New Roman"/>
          <w:color w:val="000000" w:themeColor="text1"/>
          <w:sz w:val="24"/>
          <w:szCs w:val="24"/>
        </w:rPr>
        <w:t xml:space="preserve">             </w:t>
      </w:r>
    </w:p>
    <w:p w14:paraId="4CFC74DC" w14:textId="5A3C5065"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Muni Code                                </w:t>
      </w:r>
    </w:p>
    <w:p w14:paraId="12CFE38B" w14:textId="2A4E8200"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Arc GIS                                     </w:t>
      </w:r>
    </w:p>
    <w:p w14:paraId="1C065ED0" w14:textId="3815DEF3"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w:t>
      </w:r>
      <w:r w:rsidR="5F3022FE" w:rsidRPr="3CB88496">
        <w:rPr>
          <w:rFonts w:ascii="Times New Roman" w:eastAsia="Times New Roman" w:hAnsi="Times New Roman" w:cs="Times New Roman"/>
          <w:color w:val="000000" w:themeColor="text1"/>
          <w:sz w:val="24"/>
          <w:szCs w:val="24"/>
        </w:rPr>
        <w:t>AutoCAD</w:t>
      </w:r>
      <w:r w:rsidRPr="3CB88496">
        <w:rPr>
          <w:rFonts w:ascii="Times New Roman" w:eastAsia="Times New Roman" w:hAnsi="Times New Roman" w:cs="Times New Roman"/>
          <w:color w:val="000000" w:themeColor="text1"/>
          <w:sz w:val="24"/>
          <w:szCs w:val="24"/>
        </w:rPr>
        <w:t xml:space="preserve"> Civil 3D                                                        </w:t>
      </w:r>
    </w:p>
    <w:p w14:paraId="154740CE" w14:textId="328D3BC8"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w:t>
      </w:r>
      <w:r w:rsidR="54D666DA" w:rsidRPr="3CB88496">
        <w:rPr>
          <w:rFonts w:ascii="Times New Roman" w:eastAsia="Times New Roman" w:hAnsi="Times New Roman" w:cs="Times New Roman"/>
          <w:color w:val="000000" w:themeColor="text1"/>
          <w:sz w:val="24"/>
          <w:szCs w:val="24"/>
        </w:rPr>
        <w:t>AutoCAD</w:t>
      </w:r>
      <w:r w:rsidRPr="3CB88496">
        <w:rPr>
          <w:rFonts w:ascii="Times New Roman" w:eastAsia="Times New Roman" w:hAnsi="Times New Roman" w:cs="Times New Roman"/>
          <w:color w:val="000000" w:themeColor="text1"/>
          <w:sz w:val="24"/>
          <w:szCs w:val="24"/>
        </w:rPr>
        <w:t xml:space="preserve"> LT                              </w:t>
      </w:r>
    </w:p>
    <w:p w14:paraId="554A5C6C" w14:textId="121F7F6B" w:rsidR="3FDD5051" w:rsidRDefault="3FDD5051" w:rsidP="00462618">
      <w:pPr>
        <w:pStyle w:val="ListParagraph"/>
        <w:numPr>
          <w:ilvl w:val="1"/>
          <w:numId w:val="11"/>
        </w:numPr>
        <w:spacing w:line="360" w:lineRule="auto"/>
        <w:rPr>
          <w:rFonts w:ascii="Times New Roman" w:eastAsia="Times New Roman" w:hAnsi="Times New Roman" w:cs="Times New Roman"/>
          <w:color w:val="000000" w:themeColor="text1"/>
          <w:sz w:val="24"/>
          <w:szCs w:val="24"/>
        </w:rPr>
      </w:pPr>
      <w:r w:rsidRPr="3CB88496">
        <w:rPr>
          <w:rFonts w:ascii="Times New Roman" w:eastAsia="Times New Roman" w:hAnsi="Times New Roman" w:cs="Times New Roman"/>
          <w:color w:val="000000" w:themeColor="text1"/>
          <w:sz w:val="24"/>
          <w:szCs w:val="24"/>
        </w:rPr>
        <w:t xml:space="preserve"> </w:t>
      </w:r>
      <w:r w:rsidR="76C3E98C" w:rsidRPr="3CB88496">
        <w:rPr>
          <w:rFonts w:ascii="Times New Roman" w:eastAsia="Times New Roman" w:hAnsi="Times New Roman" w:cs="Times New Roman"/>
          <w:color w:val="000000" w:themeColor="text1"/>
          <w:sz w:val="24"/>
          <w:szCs w:val="24"/>
        </w:rPr>
        <w:t>WatchGuard</w:t>
      </w:r>
      <w:r w:rsidRPr="3CB88496">
        <w:rPr>
          <w:rFonts w:ascii="Times New Roman" w:eastAsia="Times New Roman" w:hAnsi="Times New Roman" w:cs="Times New Roman"/>
          <w:color w:val="000000" w:themeColor="text1"/>
          <w:sz w:val="24"/>
          <w:szCs w:val="24"/>
        </w:rPr>
        <w:t xml:space="preserve">                           </w:t>
      </w:r>
    </w:p>
    <w:p w14:paraId="7B554080" w14:textId="789E3F66" w:rsidR="29A2950B" w:rsidRDefault="29A2950B" w:rsidP="3CB88496">
      <w:pPr>
        <w:pStyle w:val="ListParagraph"/>
        <w:numPr>
          <w:ilvl w:val="1"/>
          <w:numId w:val="11"/>
        </w:numPr>
        <w:rPr>
          <w:rFonts w:ascii="Times New Roman" w:eastAsia="Times New Roman" w:hAnsi="Times New Roman" w:cs="Times New Roman"/>
          <w:b/>
          <w:bCs/>
          <w:color w:val="000000" w:themeColor="text1"/>
          <w:sz w:val="24"/>
          <w:szCs w:val="24"/>
        </w:rPr>
      </w:pPr>
      <w:r w:rsidRPr="3CB88496">
        <w:rPr>
          <w:rFonts w:ascii="Times New Roman" w:eastAsia="Times New Roman" w:hAnsi="Times New Roman" w:cs="Times New Roman"/>
          <w:color w:val="000000" w:themeColor="text1"/>
          <w:sz w:val="24"/>
          <w:szCs w:val="24"/>
        </w:rPr>
        <w:t xml:space="preserve"> </w:t>
      </w:r>
      <w:r w:rsidR="3FDD5051" w:rsidRPr="3CB88496">
        <w:rPr>
          <w:rFonts w:ascii="Times New Roman" w:eastAsia="Times New Roman" w:hAnsi="Times New Roman" w:cs="Times New Roman"/>
          <w:color w:val="000000" w:themeColor="text1"/>
          <w:sz w:val="24"/>
          <w:szCs w:val="24"/>
        </w:rPr>
        <w:t xml:space="preserve">Others                                      </w:t>
      </w:r>
    </w:p>
    <w:p w14:paraId="48FDC909" w14:textId="76E91785" w:rsidR="00332C96" w:rsidRDefault="0AD96943" w:rsidP="00332C96">
      <w:pPr>
        <w:rPr>
          <w:rFonts w:ascii="Times New Roman" w:eastAsia="Times New Roman" w:hAnsi="Times New Roman" w:cs="Times New Roman"/>
          <w:b/>
          <w:bCs/>
          <w:sz w:val="24"/>
          <w:szCs w:val="24"/>
        </w:rPr>
      </w:pPr>
      <w:r w:rsidRPr="00694F60">
        <w:rPr>
          <w:rFonts w:ascii="Times New Roman" w:eastAsia="Times New Roman" w:hAnsi="Times New Roman" w:cs="Times New Roman"/>
          <w:b/>
          <w:bCs/>
          <w:sz w:val="24"/>
          <w:szCs w:val="24"/>
        </w:rPr>
        <w:t>Testing:</w:t>
      </w:r>
    </w:p>
    <w:p w14:paraId="6EC4741A" w14:textId="2FF1AAA5" w:rsidR="0AD96943" w:rsidRPr="00332C96" w:rsidRDefault="6B6AE48A" w:rsidP="00EA51FB">
      <w:pPr>
        <w:spacing w:line="360" w:lineRule="auto"/>
        <w:jc w:val="both"/>
        <w:rPr>
          <w:rFonts w:ascii="Times New Roman" w:eastAsia="Times New Roman" w:hAnsi="Times New Roman" w:cs="Times New Roman"/>
          <w:b/>
          <w:bCs/>
          <w:sz w:val="24"/>
          <w:szCs w:val="24"/>
        </w:rPr>
      </w:pPr>
      <w:r w:rsidRPr="3CB88496">
        <w:rPr>
          <w:rFonts w:ascii="Times New Roman" w:eastAsia="Times New Roman" w:hAnsi="Times New Roman" w:cs="Times New Roman"/>
          <w:sz w:val="24"/>
          <w:szCs w:val="24"/>
        </w:rPr>
        <w:t xml:space="preserve">Hardware and Software </w:t>
      </w:r>
      <w:r w:rsidR="26E39B17" w:rsidRPr="3CB88496">
        <w:rPr>
          <w:rFonts w:ascii="Times New Roman" w:eastAsia="Times New Roman" w:hAnsi="Times New Roman" w:cs="Times New Roman"/>
          <w:sz w:val="24"/>
          <w:szCs w:val="24"/>
        </w:rPr>
        <w:t>Testing will</w:t>
      </w:r>
      <w:r w:rsidR="0AD96943" w:rsidRPr="3CB88496">
        <w:rPr>
          <w:rFonts w:ascii="Times New Roman" w:eastAsia="Times New Roman" w:hAnsi="Times New Roman" w:cs="Times New Roman"/>
          <w:sz w:val="24"/>
          <w:szCs w:val="24"/>
        </w:rPr>
        <w:t xml:space="preserve"> be </w:t>
      </w:r>
      <w:r w:rsidR="7B643FF7" w:rsidRPr="3CB88496">
        <w:rPr>
          <w:rFonts w:ascii="Times New Roman" w:eastAsia="Times New Roman" w:hAnsi="Times New Roman" w:cs="Times New Roman"/>
          <w:sz w:val="24"/>
          <w:szCs w:val="24"/>
        </w:rPr>
        <w:t>performed on a</w:t>
      </w:r>
      <w:r w:rsidR="0AD96943" w:rsidRPr="3CB88496">
        <w:rPr>
          <w:rFonts w:ascii="Times New Roman" w:eastAsia="Times New Roman" w:hAnsi="Times New Roman" w:cs="Times New Roman"/>
          <w:sz w:val="24"/>
          <w:szCs w:val="24"/>
        </w:rPr>
        <w:t xml:space="preserve">ll the cost-effective upgrades </w:t>
      </w:r>
      <w:r w:rsidR="73579756" w:rsidRPr="3CB88496">
        <w:rPr>
          <w:rFonts w:ascii="Times New Roman" w:eastAsia="Times New Roman" w:hAnsi="Times New Roman" w:cs="Times New Roman"/>
          <w:sz w:val="24"/>
          <w:szCs w:val="24"/>
        </w:rPr>
        <w:t>implemented in the new system</w:t>
      </w:r>
      <w:r w:rsidR="0F44A097" w:rsidRPr="3CB88496">
        <w:rPr>
          <w:rFonts w:ascii="Times New Roman" w:eastAsia="Times New Roman" w:hAnsi="Times New Roman" w:cs="Times New Roman"/>
          <w:sz w:val="24"/>
          <w:szCs w:val="24"/>
        </w:rPr>
        <w:t xml:space="preserve"> to ensure the functionality and quality of the replaced systems. </w:t>
      </w:r>
      <w:r w:rsidR="4E019BA2" w:rsidRPr="3CB88496">
        <w:rPr>
          <w:rFonts w:ascii="Times New Roman" w:eastAsia="Times New Roman" w:hAnsi="Times New Roman" w:cs="Times New Roman"/>
          <w:sz w:val="24"/>
          <w:szCs w:val="24"/>
        </w:rPr>
        <w:t>System</w:t>
      </w:r>
      <w:r w:rsidR="176E71CC" w:rsidRPr="3CB88496">
        <w:rPr>
          <w:rFonts w:ascii="Times New Roman" w:eastAsia="Times New Roman" w:hAnsi="Times New Roman" w:cs="Times New Roman"/>
          <w:sz w:val="24"/>
          <w:szCs w:val="24"/>
        </w:rPr>
        <w:t xml:space="preserve"> testing</w:t>
      </w:r>
      <w:r w:rsidR="4E019BA2" w:rsidRPr="3CB88496">
        <w:rPr>
          <w:rFonts w:ascii="Times New Roman" w:eastAsia="Times New Roman" w:hAnsi="Times New Roman" w:cs="Times New Roman"/>
          <w:sz w:val="24"/>
          <w:szCs w:val="24"/>
        </w:rPr>
        <w:t xml:space="preserve"> </w:t>
      </w:r>
      <w:r w:rsidR="4E019BA2" w:rsidRPr="3CB88496">
        <w:rPr>
          <w:rFonts w:ascii="Times New Roman" w:eastAsia="Times New Roman" w:hAnsi="Times New Roman" w:cs="Times New Roman"/>
          <w:sz w:val="24"/>
          <w:szCs w:val="24"/>
        </w:rPr>
        <w:lastRenderedPageBreak/>
        <w:t xml:space="preserve">and Security testing will be </w:t>
      </w:r>
      <w:r w:rsidR="00ED07A2" w:rsidRPr="3CB88496">
        <w:rPr>
          <w:rFonts w:ascii="Times New Roman" w:eastAsia="Times New Roman" w:hAnsi="Times New Roman" w:cs="Times New Roman"/>
          <w:sz w:val="24"/>
          <w:szCs w:val="24"/>
        </w:rPr>
        <w:t>conducted,</w:t>
      </w:r>
      <w:r w:rsidR="3B482DD8" w:rsidRPr="3CB88496">
        <w:rPr>
          <w:rFonts w:ascii="Times New Roman" w:eastAsia="Times New Roman" w:hAnsi="Times New Roman" w:cs="Times New Roman"/>
          <w:sz w:val="24"/>
          <w:szCs w:val="24"/>
        </w:rPr>
        <w:t xml:space="preserve"> and test results will be </w:t>
      </w:r>
      <w:r w:rsidR="78B1541C" w:rsidRPr="3CB88496">
        <w:rPr>
          <w:rFonts w:ascii="Times New Roman" w:eastAsia="Times New Roman" w:hAnsi="Times New Roman" w:cs="Times New Roman"/>
          <w:sz w:val="24"/>
          <w:szCs w:val="24"/>
        </w:rPr>
        <w:t xml:space="preserve">analyzed and if any </w:t>
      </w:r>
      <w:r w:rsidR="3B5666F2" w:rsidRPr="3CB88496">
        <w:rPr>
          <w:rFonts w:ascii="Times New Roman" w:eastAsia="Times New Roman" w:hAnsi="Times New Roman" w:cs="Times New Roman"/>
          <w:sz w:val="24"/>
          <w:szCs w:val="24"/>
        </w:rPr>
        <w:t>defects occur</w:t>
      </w:r>
      <w:r w:rsidR="177CAAE6" w:rsidRPr="3CB88496">
        <w:rPr>
          <w:rFonts w:ascii="Times New Roman" w:eastAsia="Times New Roman" w:hAnsi="Times New Roman" w:cs="Times New Roman"/>
          <w:sz w:val="24"/>
          <w:szCs w:val="24"/>
        </w:rPr>
        <w:t xml:space="preserve"> </w:t>
      </w:r>
      <w:r w:rsidR="3B5666F2" w:rsidRPr="3CB88496">
        <w:rPr>
          <w:rFonts w:ascii="Times New Roman" w:eastAsia="Times New Roman" w:hAnsi="Times New Roman" w:cs="Times New Roman"/>
          <w:sz w:val="24"/>
          <w:szCs w:val="24"/>
        </w:rPr>
        <w:t xml:space="preserve">will be fixed. </w:t>
      </w:r>
    </w:p>
    <w:p w14:paraId="47AD3830" w14:textId="77777777" w:rsidR="00694F60" w:rsidRDefault="7091AB98" w:rsidP="3CB88496">
      <w:pPr>
        <w:jc w:val="both"/>
        <w:rPr>
          <w:rFonts w:ascii="Times New Roman" w:eastAsia="Times New Roman" w:hAnsi="Times New Roman" w:cs="Times New Roman"/>
          <w:sz w:val="24"/>
          <w:szCs w:val="24"/>
        </w:rPr>
      </w:pPr>
      <w:r w:rsidRPr="00694F60">
        <w:rPr>
          <w:rFonts w:ascii="Times New Roman" w:eastAsia="Times New Roman" w:hAnsi="Times New Roman" w:cs="Times New Roman"/>
          <w:b/>
          <w:bCs/>
          <w:sz w:val="24"/>
          <w:szCs w:val="24"/>
        </w:rPr>
        <w:t>Training,</w:t>
      </w:r>
      <w:r w:rsidR="0AD96943" w:rsidRPr="00694F60">
        <w:rPr>
          <w:rFonts w:ascii="Times New Roman" w:eastAsia="Times New Roman" w:hAnsi="Times New Roman" w:cs="Times New Roman"/>
          <w:b/>
          <w:bCs/>
          <w:sz w:val="24"/>
          <w:szCs w:val="24"/>
        </w:rPr>
        <w:t xml:space="preserve"> </w:t>
      </w:r>
      <w:r w:rsidR="7F66CC17" w:rsidRPr="00694F60">
        <w:rPr>
          <w:rFonts w:ascii="Times New Roman" w:eastAsia="Times New Roman" w:hAnsi="Times New Roman" w:cs="Times New Roman"/>
          <w:b/>
          <w:bCs/>
          <w:sz w:val="24"/>
          <w:szCs w:val="24"/>
        </w:rPr>
        <w:t>Documentations,</w:t>
      </w:r>
      <w:r w:rsidR="0AD96943" w:rsidRPr="00694F60">
        <w:rPr>
          <w:rFonts w:ascii="Times New Roman" w:eastAsia="Times New Roman" w:hAnsi="Times New Roman" w:cs="Times New Roman"/>
          <w:b/>
          <w:bCs/>
          <w:sz w:val="24"/>
          <w:szCs w:val="24"/>
        </w:rPr>
        <w:t xml:space="preserve"> Maintenance and </w:t>
      </w:r>
      <w:r w:rsidR="53E1D80E" w:rsidRPr="00694F60">
        <w:rPr>
          <w:rFonts w:ascii="Times New Roman" w:eastAsia="Times New Roman" w:hAnsi="Times New Roman" w:cs="Times New Roman"/>
          <w:b/>
          <w:bCs/>
          <w:sz w:val="24"/>
          <w:szCs w:val="24"/>
        </w:rPr>
        <w:t>S</w:t>
      </w:r>
      <w:r w:rsidR="0AD96943" w:rsidRPr="00694F60">
        <w:rPr>
          <w:rFonts w:ascii="Times New Roman" w:eastAsia="Times New Roman" w:hAnsi="Times New Roman" w:cs="Times New Roman"/>
          <w:b/>
          <w:bCs/>
          <w:sz w:val="24"/>
          <w:szCs w:val="24"/>
        </w:rPr>
        <w:t>upport</w:t>
      </w:r>
      <w:r w:rsidR="0AD96943" w:rsidRPr="3CB88496">
        <w:rPr>
          <w:rFonts w:ascii="Times New Roman" w:eastAsia="Times New Roman" w:hAnsi="Times New Roman" w:cs="Times New Roman"/>
          <w:sz w:val="24"/>
          <w:szCs w:val="24"/>
        </w:rPr>
        <w:t xml:space="preserve">: </w:t>
      </w:r>
    </w:p>
    <w:p w14:paraId="738F517C" w14:textId="45515E0A" w:rsidR="7091AB98" w:rsidRDefault="6477436A" w:rsidP="00462618">
      <w:p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A two-day training will be conducted to train the staff </w:t>
      </w:r>
      <w:r w:rsidR="767C8B6B" w:rsidRPr="3CB88496">
        <w:rPr>
          <w:rFonts w:ascii="Times New Roman" w:eastAsia="Times New Roman" w:hAnsi="Times New Roman" w:cs="Times New Roman"/>
          <w:sz w:val="24"/>
          <w:szCs w:val="24"/>
        </w:rPr>
        <w:t xml:space="preserve">in order to ensure that they are accustomed </w:t>
      </w:r>
      <w:r w:rsidR="5B42999C" w:rsidRPr="3CB88496">
        <w:rPr>
          <w:rFonts w:ascii="Times New Roman" w:eastAsia="Times New Roman" w:hAnsi="Times New Roman" w:cs="Times New Roman"/>
          <w:sz w:val="24"/>
          <w:szCs w:val="24"/>
        </w:rPr>
        <w:t xml:space="preserve">to </w:t>
      </w:r>
      <w:r w:rsidR="767C8B6B" w:rsidRPr="3CB88496">
        <w:rPr>
          <w:rFonts w:ascii="Times New Roman" w:eastAsia="Times New Roman" w:hAnsi="Times New Roman" w:cs="Times New Roman"/>
          <w:sz w:val="24"/>
          <w:szCs w:val="24"/>
        </w:rPr>
        <w:t xml:space="preserve">the new system. Documentation will be </w:t>
      </w:r>
      <w:r w:rsidR="1F45B0EE" w:rsidRPr="3CB88496">
        <w:rPr>
          <w:rFonts w:ascii="Times New Roman" w:eastAsia="Times New Roman" w:hAnsi="Times New Roman" w:cs="Times New Roman"/>
          <w:sz w:val="24"/>
          <w:szCs w:val="24"/>
        </w:rPr>
        <w:t xml:space="preserve">provided to the client </w:t>
      </w:r>
      <w:r w:rsidR="0E1B85EC" w:rsidRPr="3CB88496">
        <w:rPr>
          <w:rFonts w:ascii="Times New Roman" w:eastAsia="Times New Roman" w:hAnsi="Times New Roman" w:cs="Times New Roman"/>
          <w:sz w:val="24"/>
          <w:szCs w:val="24"/>
        </w:rPr>
        <w:t xml:space="preserve">for reference. Maintenance and support will be </w:t>
      </w:r>
      <w:r w:rsidR="49100A56" w:rsidRPr="3CB88496">
        <w:rPr>
          <w:rFonts w:ascii="Times New Roman" w:eastAsia="Times New Roman" w:hAnsi="Times New Roman" w:cs="Times New Roman"/>
          <w:sz w:val="24"/>
          <w:szCs w:val="24"/>
        </w:rPr>
        <w:t xml:space="preserve">provided </w:t>
      </w:r>
      <w:r w:rsidR="0E1B85EC" w:rsidRPr="3CB88496">
        <w:rPr>
          <w:rFonts w:ascii="Times New Roman" w:eastAsia="Times New Roman" w:hAnsi="Times New Roman" w:cs="Times New Roman"/>
          <w:sz w:val="24"/>
          <w:szCs w:val="24"/>
        </w:rPr>
        <w:t xml:space="preserve">to </w:t>
      </w:r>
      <w:r w:rsidR="6F10BF0A" w:rsidRPr="3CB88496">
        <w:rPr>
          <w:rFonts w:ascii="Times New Roman" w:eastAsia="Times New Roman" w:hAnsi="Times New Roman" w:cs="Times New Roman"/>
          <w:sz w:val="24"/>
          <w:szCs w:val="24"/>
        </w:rPr>
        <w:t>mitigate any defects</w:t>
      </w:r>
      <w:r w:rsidR="771C97FB" w:rsidRPr="3CB88496">
        <w:rPr>
          <w:rFonts w:ascii="Times New Roman" w:eastAsia="Times New Roman" w:hAnsi="Times New Roman" w:cs="Times New Roman"/>
          <w:sz w:val="24"/>
          <w:szCs w:val="24"/>
        </w:rPr>
        <w:t xml:space="preserve"> as and when they occur. </w:t>
      </w:r>
    </w:p>
    <w:p w14:paraId="47DB2452" w14:textId="2DE013D9" w:rsidR="60AF04D6" w:rsidRDefault="60AF04D6" w:rsidP="00462618">
      <w:pPr>
        <w:spacing w:line="360" w:lineRule="auto"/>
        <w:jc w:val="both"/>
        <w:rPr>
          <w:rFonts w:ascii="Times New Roman" w:eastAsia="Times New Roman" w:hAnsi="Times New Roman" w:cs="Times New Roman"/>
          <w:sz w:val="24"/>
          <w:szCs w:val="24"/>
        </w:rPr>
      </w:pPr>
      <w:r w:rsidRPr="3CB88496">
        <w:rPr>
          <w:rFonts w:ascii="Times New Roman" w:eastAsia="Times New Roman" w:hAnsi="Times New Roman" w:cs="Times New Roman"/>
          <w:sz w:val="24"/>
          <w:szCs w:val="24"/>
        </w:rPr>
        <w:t xml:space="preserve">The new system will take over the old system by the end of four years after the above strategies are fully implemented. </w:t>
      </w:r>
    </w:p>
    <w:p w14:paraId="5619E34F" w14:textId="1C77C611" w:rsidR="00EC4E55" w:rsidRPr="00ED07A2" w:rsidRDefault="007B55F8" w:rsidP="00ED07A2">
      <w:pPr>
        <w:pStyle w:val="Heading1"/>
        <w:rPr>
          <w:rFonts w:ascii="Times New Roman" w:hAnsi="Times New Roman" w:cs="Times New Roman"/>
        </w:rPr>
      </w:pPr>
      <w:bookmarkStart w:id="14" w:name="_Toc90053619"/>
      <w:r w:rsidRPr="00ED07A2">
        <w:rPr>
          <w:rFonts w:ascii="Times New Roman" w:hAnsi="Times New Roman" w:cs="Times New Roman"/>
        </w:rPr>
        <w:t>PROJECT CLOSURE CHECKLIST:</w:t>
      </w:r>
      <w:bookmarkEnd w:id="14"/>
      <w:r w:rsidRPr="00ED07A2">
        <w:rPr>
          <w:rFonts w:ascii="Times New Roman" w:hAnsi="Times New Roman" w:cs="Times New Roman"/>
        </w:rPr>
        <w:t xml:space="preserve"> </w:t>
      </w:r>
    </w:p>
    <w:p w14:paraId="2696F022" w14:textId="2EC24BFC" w:rsidR="00C74AD0" w:rsidRPr="003C22BA" w:rsidRDefault="00582E63" w:rsidP="001B5AE9">
      <w:pPr>
        <w:shd w:val="clear" w:color="auto" w:fill="FFFFFF" w:themeFill="background1"/>
        <w:rPr>
          <w:rStyle w:val="markedcontent"/>
          <w:rFonts w:ascii="Times New Roman" w:hAnsi="Times New Roman" w:cs="Times New Roman"/>
          <w:color w:val="333435"/>
          <w:sz w:val="24"/>
          <w:szCs w:val="24"/>
        </w:rPr>
      </w:pPr>
      <w:r>
        <w:rPr>
          <w:rStyle w:val="markedcontent"/>
          <w:color w:val="333435"/>
        </w:rPr>
        <w:t xml:space="preserve">  </w:t>
      </w:r>
      <w:r w:rsidRPr="003C22BA">
        <w:rPr>
          <w:rStyle w:val="markedcontent"/>
          <w:rFonts w:ascii="Times New Roman" w:hAnsi="Times New Roman" w:cs="Times New Roman"/>
          <w:color w:val="333435"/>
          <w:sz w:val="24"/>
          <w:szCs w:val="24"/>
        </w:rPr>
        <w:t xml:space="preserve">The </w:t>
      </w:r>
      <w:r w:rsidR="00EE4939" w:rsidRPr="003C22BA">
        <w:rPr>
          <w:rStyle w:val="markedcontent"/>
          <w:rFonts w:ascii="Times New Roman" w:hAnsi="Times New Roman" w:cs="Times New Roman"/>
          <w:color w:val="333435"/>
          <w:sz w:val="24"/>
          <w:szCs w:val="24"/>
        </w:rPr>
        <w:t>following is</w:t>
      </w:r>
      <w:r w:rsidR="00CD2490" w:rsidRPr="003C22BA">
        <w:rPr>
          <w:rStyle w:val="markedcontent"/>
          <w:rFonts w:ascii="Times New Roman" w:hAnsi="Times New Roman" w:cs="Times New Roman"/>
          <w:color w:val="333435"/>
          <w:sz w:val="24"/>
          <w:szCs w:val="24"/>
        </w:rPr>
        <w:t xml:space="preserve"> the checklist</w:t>
      </w:r>
      <w:r w:rsidR="008D3A93" w:rsidRPr="003C22BA">
        <w:rPr>
          <w:rStyle w:val="markedcontent"/>
          <w:rFonts w:ascii="Times New Roman" w:hAnsi="Times New Roman" w:cs="Times New Roman"/>
          <w:color w:val="333435"/>
          <w:sz w:val="24"/>
          <w:szCs w:val="24"/>
        </w:rPr>
        <w:t xml:space="preserve"> that the </w:t>
      </w:r>
      <w:r w:rsidR="00203157" w:rsidRPr="003C22BA">
        <w:rPr>
          <w:rStyle w:val="markedcontent"/>
          <w:rFonts w:ascii="Times New Roman" w:hAnsi="Times New Roman" w:cs="Times New Roman"/>
          <w:color w:val="333435"/>
          <w:sz w:val="24"/>
          <w:szCs w:val="24"/>
        </w:rPr>
        <w:t>project team will ensure</w:t>
      </w:r>
      <w:r w:rsidR="002C53D4" w:rsidRPr="003C22BA">
        <w:rPr>
          <w:rStyle w:val="markedcontent"/>
          <w:rFonts w:ascii="Times New Roman" w:hAnsi="Times New Roman" w:cs="Times New Roman"/>
          <w:color w:val="333435"/>
          <w:sz w:val="24"/>
          <w:szCs w:val="24"/>
        </w:rPr>
        <w:t xml:space="preserve"> that the project has been closed </w:t>
      </w:r>
      <w:r w:rsidR="00803508" w:rsidRPr="003C22BA">
        <w:rPr>
          <w:rStyle w:val="markedcontent"/>
          <w:rFonts w:ascii="Times New Roman" w:hAnsi="Times New Roman" w:cs="Times New Roman"/>
          <w:color w:val="333435"/>
          <w:sz w:val="24"/>
          <w:szCs w:val="24"/>
        </w:rPr>
        <w:t>properly:</w:t>
      </w:r>
    </w:p>
    <w:tbl>
      <w:tblPr>
        <w:tblStyle w:val="TableGrid"/>
        <w:tblW w:w="8820" w:type="dxa"/>
        <w:tblInd w:w="535" w:type="dxa"/>
        <w:tblLook w:val="04A0" w:firstRow="1" w:lastRow="0" w:firstColumn="1" w:lastColumn="0" w:noHBand="0" w:noVBand="1"/>
      </w:tblPr>
      <w:tblGrid>
        <w:gridCol w:w="698"/>
        <w:gridCol w:w="1939"/>
        <w:gridCol w:w="3393"/>
        <w:gridCol w:w="1440"/>
        <w:gridCol w:w="1350"/>
      </w:tblGrid>
      <w:tr w:rsidR="000838C5" w:rsidRPr="00ED07A2" w14:paraId="74C9CDDC" w14:textId="77777777" w:rsidTr="00DD5B16">
        <w:tc>
          <w:tcPr>
            <w:tcW w:w="8820" w:type="dxa"/>
            <w:gridSpan w:val="5"/>
          </w:tcPr>
          <w:p w14:paraId="3AC6B991" w14:textId="2B81605D" w:rsidR="000838C5" w:rsidRPr="00ED07A2" w:rsidRDefault="000838C5" w:rsidP="00EC2E9F">
            <w:pPr>
              <w:jc w:val="center"/>
              <w:rPr>
                <w:rStyle w:val="markedcontent"/>
                <w:rFonts w:ascii="Times New Roman" w:hAnsi="Times New Roman" w:cs="Times New Roman"/>
                <w:b/>
                <w:bCs/>
                <w:color w:val="333435"/>
                <w:sz w:val="24"/>
                <w:szCs w:val="24"/>
              </w:rPr>
            </w:pPr>
            <w:r w:rsidRPr="00ED07A2">
              <w:rPr>
                <w:rStyle w:val="markedcontent"/>
                <w:rFonts w:ascii="Times New Roman" w:hAnsi="Times New Roman" w:cs="Times New Roman"/>
                <w:b/>
                <w:bCs/>
                <w:color w:val="333435"/>
                <w:sz w:val="24"/>
                <w:szCs w:val="24"/>
              </w:rPr>
              <w:t>PROJECT CLOSURE CHECKLIST</w:t>
            </w:r>
          </w:p>
        </w:tc>
      </w:tr>
      <w:tr w:rsidR="00ED07A2" w:rsidRPr="00ED07A2" w14:paraId="4607B9F4" w14:textId="77777777" w:rsidTr="103A58EB">
        <w:tc>
          <w:tcPr>
            <w:tcW w:w="698" w:type="dxa"/>
          </w:tcPr>
          <w:p w14:paraId="30AEE736" w14:textId="5A4B8084" w:rsidR="007E15C5" w:rsidRPr="00ED07A2" w:rsidRDefault="007E15C5" w:rsidP="001B5AE9">
            <w:pPr>
              <w:rPr>
                <w:rStyle w:val="markedcontent"/>
                <w:rFonts w:ascii="Times New Roman" w:hAnsi="Times New Roman" w:cs="Times New Roman"/>
                <w:color w:val="333435"/>
                <w:sz w:val="24"/>
                <w:szCs w:val="24"/>
              </w:rPr>
            </w:pPr>
          </w:p>
        </w:tc>
        <w:tc>
          <w:tcPr>
            <w:tcW w:w="1939" w:type="dxa"/>
          </w:tcPr>
          <w:p w14:paraId="40E8CE98" w14:textId="56F28604" w:rsidR="007E15C5" w:rsidRPr="00ED07A2" w:rsidRDefault="00CA563B" w:rsidP="00EC2E9F">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Ti</w:t>
            </w:r>
            <w:r w:rsidR="00BF3984" w:rsidRPr="00ED07A2">
              <w:rPr>
                <w:rStyle w:val="markedcontent"/>
                <w:rFonts w:ascii="Times New Roman" w:hAnsi="Times New Roman" w:cs="Times New Roman"/>
                <w:color w:val="333435"/>
                <w:sz w:val="24"/>
                <w:szCs w:val="24"/>
              </w:rPr>
              <w:t>tle</w:t>
            </w:r>
          </w:p>
        </w:tc>
        <w:tc>
          <w:tcPr>
            <w:tcW w:w="3393" w:type="dxa"/>
          </w:tcPr>
          <w:p w14:paraId="3E4A7E1A" w14:textId="04BEF670" w:rsidR="007E15C5" w:rsidRPr="00ED07A2" w:rsidRDefault="00231942" w:rsidP="00EC2E9F">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Description</w:t>
            </w:r>
          </w:p>
        </w:tc>
        <w:tc>
          <w:tcPr>
            <w:tcW w:w="1440" w:type="dxa"/>
          </w:tcPr>
          <w:p w14:paraId="4AD47FF7" w14:textId="170B82FB" w:rsidR="007E15C5" w:rsidRPr="00ED07A2" w:rsidRDefault="00B73265" w:rsidP="00EC2E9F">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YES</w:t>
            </w:r>
          </w:p>
        </w:tc>
        <w:tc>
          <w:tcPr>
            <w:tcW w:w="1350" w:type="dxa"/>
          </w:tcPr>
          <w:p w14:paraId="553DFC5F" w14:textId="18F3FE06" w:rsidR="007E15C5" w:rsidRPr="00ED07A2" w:rsidRDefault="0049279D" w:rsidP="00EC2E9F">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NO</w:t>
            </w:r>
          </w:p>
        </w:tc>
      </w:tr>
      <w:tr w:rsidR="0062130A" w:rsidRPr="00ED07A2" w14:paraId="39C573C4" w14:textId="77777777" w:rsidTr="00DD5B16">
        <w:tc>
          <w:tcPr>
            <w:tcW w:w="698" w:type="dxa"/>
            <w:vMerge w:val="restart"/>
          </w:tcPr>
          <w:p w14:paraId="31759FA1" w14:textId="73FBB7C3" w:rsidR="0062130A" w:rsidRPr="00ED07A2" w:rsidRDefault="0062130A" w:rsidP="009D51A5">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1.</w:t>
            </w:r>
          </w:p>
        </w:tc>
        <w:tc>
          <w:tcPr>
            <w:tcW w:w="1939" w:type="dxa"/>
            <w:vMerge w:val="restart"/>
          </w:tcPr>
          <w:p w14:paraId="0879C31A" w14:textId="670EF2D0" w:rsidR="0062130A" w:rsidRPr="00ED07A2" w:rsidRDefault="0062130A" w:rsidP="0062130A">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Initialization Phase</w:t>
            </w:r>
          </w:p>
        </w:tc>
        <w:tc>
          <w:tcPr>
            <w:tcW w:w="3393" w:type="dxa"/>
          </w:tcPr>
          <w:p w14:paraId="423E673B" w14:textId="67B1329E"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Does the MOV provide value to the organization? </w:t>
            </w:r>
          </w:p>
        </w:tc>
        <w:tc>
          <w:tcPr>
            <w:tcW w:w="1440" w:type="dxa"/>
          </w:tcPr>
          <w:p w14:paraId="6F0B1168" w14:textId="2FAD252E" w:rsidR="0062130A" w:rsidRPr="00ED07A2" w:rsidRDefault="0062130A" w:rsidP="00ED07A2">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16A7ADDB"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0DD055C2" w14:textId="77777777" w:rsidTr="00DD5B16">
        <w:tc>
          <w:tcPr>
            <w:tcW w:w="698" w:type="dxa"/>
            <w:vMerge/>
          </w:tcPr>
          <w:p w14:paraId="773B3AED" w14:textId="77777777"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36508092"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49613F39" w14:textId="15D4185D"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Is the Project’s Business Case well documented?</w:t>
            </w:r>
          </w:p>
        </w:tc>
        <w:tc>
          <w:tcPr>
            <w:tcW w:w="1440" w:type="dxa"/>
          </w:tcPr>
          <w:p w14:paraId="32C353E9" w14:textId="77777777" w:rsidR="0062130A" w:rsidRPr="004A301F" w:rsidRDefault="0062130A" w:rsidP="004A301F">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0A76E232"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20AF33EB" w14:textId="77777777" w:rsidTr="00DD5B16">
        <w:trPr>
          <w:trHeight w:val="827"/>
        </w:trPr>
        <w:tc>
          <w:tcPr>
            <w:tcW w:w="698" w:type="dxa"/>
            <w:vMerge/>
          </w:tcPr>
          <w:p w14:paraId="66F6EB6F" w14:textId="77777777"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29B2FB3C"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525CF494" w14:textId="1F7C6A6E"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Has the Client approved the Business Case Milestone?</w:t>
            </w:r>
          </w:p>
        </w:tc>
        <w:tc>
          <w:tcPr>
            <w:tcW w:w="1440" w:type="dxa"/>
          </w:tcPr>
          <w:p w14:paraId="531FAC0E" w14:textId="77777777" w:rsidR="0062130A" w:rsidRPr="004A301F" w:rsidRDefault="0062130A" w:rsidP="004A301F">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01186A35"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2C347723" w14:textId="77777777" w:rsidTr="00DD5B16">
        <w:tc>
          <w:tcPr>
            <w:tcW w:w="698" w:type="dxa"/>
            <w:vMerge w:val="restart"/>
          </w:tcPr>
          <w:p w14:paraId="7C678ED8" w14:textId="29ECE5F6"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2.</w:t>
            </w:r>
          </w:p>
        </w:tc>
        <w:tc>
          <w:tcPr>
            <w:tcW w:w="1939" w:type="dxa"/>
            <w:vMerge w:val="restart"/>
          </w:tcPr>
          <w:p w14:paraId="2BDFDCF5" w14:textId="3F4B03C2" w:rsidR="0062130A" w:rsidRPr="00ED07A2" w:rsidRDefault="0062130A" w:rsidP="0062130A">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Planning Phase</w:t>
            </w:r>
          </w:p>
        </w:tc>
        <w:tc>
          <w:tcPr>
            <w:tcW w:w="3393" w:type="dxa"/>
          </w:tcPr>
          <w:p w14:paraId="462C7533" w14:textId="56512BBE" w:rsidR="0062130A" w:rsidRPr="00ED07A2" w:rsidRDefault="1AD8A990" w:rsidP="001B5AE9">
            <w:pPr>
              <w:rPr>
                <w:rStyle w:val="markedcontent"/>
                <w:rFonts w:ascii="Times New Roman" w:hAnsi="Times New Roman" w:cs="Times New Roman"/>
                <w:color w:val="333435"/>
                <w:sz w:val="24"/>
                <w:szCs w:val="24"/>
              </w:rPr>
            </w:pPr>
            <w:r w:rsidRPr="7B3B8D17">
              <w:rPr>
                <w:rStyle w:val="markedcontent"/>
                <w:rFonts w:ascii="Times New Roman" w:hAnsi="Times New Roman" w:cs="Times New Roman"/>
                <w:color w:val="333435"/>
                <w:sz w:val="24"/>
                <w:szCs w:val="24"/>
              </w:rPr>
              <w:t>I</w:t>
            </w:r>
            <w:r w:rsidR="7E6E5966" w:rsidRPr="7B3B8D17">
              <w:rPr>
                <w:rStyle w:val="markedcontent"/>
                <w:rFonts w:ascii="Times New Roman" w:hAnsi="Times New Roman" w:cs="Times New Roman"/>
                <w:color w:val="333435"/>
                <w:sz w:val="24"/>
                <w:szCs w:val="24"/>
              </w:rPr>
              <w:t>s</w:t>
            </w:r>
            <w:r w:rsidR="0062130A" w:rsidRPr="00ED07A2">
              <w:rPr>
                <w:rStyle w:val="markedcontent"/>
                <w:rFonts w:ascii="Times New Roman" w:hAnsi="Times New Roman" w:cs="Times New Roman"/>
                <w:color w:val="333435"/>
                <w:sz w:val="24"/>
                <w:szCs w:val="24"/>
              </w:rPr>
              <w:t xml:space="preserve"> the Project charter approved by the stakeholders?</w:t>
            </w:r>
          </w:p>
        </w:tc>
        <w:tc>
          <w:tcPr>
            <w:tcW w:w="1440" w:type="dxa"/>
          </w:tcPr>
          <w:p w14:paraId="32990955" w14:textId="77777777" w:rsidR="0062130A" w:rsidRPr="004A301F" w:rsidRDefault="0062130A" w:rsidP="004A301F">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3407D99F"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02D97574" w14:textId="77777777" w:rsidTr="00DD5B16">
        <w:trPr>
          <w:trHeight w:val="881"/>
        </w:trPr>
        <w:tc>
          <w:tcPr>
            <w:tcW w:w="698" w:type="dxa"/>
            <w:vMerge/>
          </w:tcPr>
          <w:p w14:paraId="1D2EFDAE" w14:textId="77777777"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2EC6B83B"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189675DE" w14:textId="6856576B"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 Is the Scope Management plan approved by the Stakeholders?</w:t>
            </w:r>
          </w:p>
        </w:tc>
        <w:tc>
          <w:tcPr>
            <w:tcW w:w="1440" w:type="dxa"/>
          </w:tcPr>
          <w:p w14:paraId="5F349598" w14:textId="77777777" w:rsidR="0062130A" w:rsidRPr="00ED07A2" w:rsidRDefault="0062130A" w:rsidP="004A301F">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7F5BE126"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0EDCA6B6" w14:textId="77777777" w:rsidTr="00DD5B16">
        <w:trPr>
          <w:trHeight w:val="602"/>
        </w:trPr>
        <w:tc>
          <w:tcPr>
            <w:tcW w:w="698" w:type="dxa"/>
            <w:vMerge/>
          </w:tcPr>
          <w:p w14:paraId="6AE15361" w14:textId="77777777"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6148A75F"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3B49E086" w14:textId="5D3612F5"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Does the project scope support MOV?</w:t>
            </w:r>
          </w:p>
        </w:tc>
        <w:tc>
          <w:tcPr>
            <w:tcW w:w="1440" w:type="dxa"/>
          </w:tcPr>
          <w:p w14:paraId="1C373592" w14:textId="77777777" w:rsidR="0062130A" w:rsidRPr="00ED07A2" w:rsidRDefault="0062130A" w:rsidP="004A301F">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0D0EE10F"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0F677BA8" w14:textId="77777777" w:rsidTr="00DD5B16">
        <w:trPr>
          <w:trHeight w:val="620"/>
        </w:trPr>
        <w:tc>
          <w:tcPr>
            <w:tcW w:w="698" w:type="dxa"/>
            <w:vMerge/>
          </w:tcPr>
          <w:p w14:paraId="0199EFC3" w14:textId="77777777"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098FC803"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6BF8C918" w14:textId="682B66D5"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Is the new budget reasonable?</w:t>
            </w:r>
          </w:p>
        </w:tc>
        <w:tc>
          <w:tcPr>
            <w:tcW w:w="1440" w:type="dxa"/>
          </w:tcPr>
          <w:p w14:paraId="4247974A" w14:textId="77777777" w:rsidR="0062130A" w:rsidRPr="00ED07A2" w:rsidRDefault="0062130A" w:rsidP="000838C5">
            <w:pPr>
              <w:pStyle w:val="NoSpacing"/>
              <w:jc w:val="center"/>
              <w:rPr>
                <w:rStyle w:val="markedcontent"/>
                <w:rFonts w:ascii="Times New Roman" w:hAnsi="Times New Roman" w:cs="Times New Roman"/>
                <w:sz w:val="24"/>
                <w:szCs w:val="24"/>
              </w:rPr>
            </w:pPr>
          </w:p>
        </w:tc>
        <w:tc>
          <w:tcPr>
            <w:tcW w:w="1350" w:type="dxa"/>
          </w:tcPr>
          <w:p w14:paraId="4F83D3F7" w14:textId="77777777" w:rsidR="0062130A" w:rsidRPr="00ED07A2" w:rsidRDefault="0062130A" w:rsidP="009220FA">
            <w:pPr>
              <w:pStyle w:val="NoSpacing"/>
              <w:numPr>
                <w:ilvl w:val="0"/>
                <w:numId w:val="21"/>
              </w:numPr>
              <w:rPr>
                <w:rStyle w:val="markedcontent"/>
                <w:rFonts w:ascii="Times New Roman" w:hAnsi="Times New Roman" w:cs="Times New Roman"/>
                <w:color w:val="333435"/>
                <w:sz w:val="24"/>
                <w:szCs w:val="24"/>
              </w:rPr>
            </w:pPr>
          </w:p>
        </w:tc>
      </w:tr>
      <w:tr w:rsidR="00ED07A2" w:rsidRPr="00ED07A2" w14:paraId="185B43EC" w14:textId="77777777" w:rsidTr="00DD5B16">
        <w:trPr>
          <w:trHeight w:val="1241"/>
        </w:trPr>
        <w:tc>
          <w:tcPr>
            <w:tcW w:w="698" w:type="dxa"/>
            <w:vMerge w:val="restart"/>
          </w:tcPr>
          <w:p w14:paraId="3E1EFC87" w14:textId="77777777"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3.</w:t>
            </w:r>
          </w:p>
          <w:p w14:paraId="45CAA5FA" w14:textId="77777777" w:rsidR="00ED07A2" w:rsidRPr="00ED07A2" w:rsidRDefault="00ED07A2" w:rsidP="001B5AE9">
            <w:pPr>
              <w:rPr>
                <w:rStyle w:val="markedcontent"/>
                <w:rFonts w:ascii="Times New Roman" w:hAnsi="Times New Roman" w:cs="Times New Roman"/>
                <w:color w:val="333435"/>
                <w:sz w:val="24"/>
                <w:szCs w:val="24"/>
              </w:rPr>
            </w:pPr>
          </w:p>
          <w:p w14:paraId="0A4E46FC" w14:textId="77777777" w:rsidR="00ED07A2" w:rsidRPr="00ED07A2" w:rsidRDefault="00ED07A2" w:rsidP="001B5AE9">
            <w:pPr>
              <w:rPr>
                <w:rStyle w:val="markedcontent"/>
                <w:rFonts w:ascii="Times New Roman" w:hAnsi="Times New Roman" w:cs="Times New Roman"/>
                <w:color w:val="333435"/>
                <w:sz w:val="24"/>
                <w:szCs w:val="24"/>
              </w:rPr>
            </w:pPr>
          </w:p>
          <w:p w14:paraId="1FB3020C" w14:textId="0348E584" w:rsidR="00ED07A2" w:rsidRPr="00ED07A2" w:rsidRDefault="00ED07A2" w:rsidP="001B5AE9">
            <w:pPr>
              <w:rPr>
                <w:rStyle w:val="markedcontent"/>
                <w:rFonts w:ascii="Times New Roman" w:hAnsi="Times New Roman" w:cs="Times New Roman"/>
                <w:color w:val="333435"/>
                <w:sz w:val="24"/>
                <w:szCs w:val="24"/>
              </w:rPr>
            </w:pPr>
          </w:p>
        </w:tc>
        <w:tc>
          <w:tcPr>
            <w:tcW w:w="1939" w:type="dxa"/>
            <w:vMerge w:val="restart"/>
          </w:tcPr>
          <w:p w14:paraId="53909B38" w14:textId="77777777" w:rsidR="00ED07A2" w:rsidRPr="00ED07A2" w:rsidRDefault="00ED07A2" w:rsidP="0062130A">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Execution Phase</w:t>
            </w:r>
          </w:p>
          <w:p w14:paraId="6D9F986B" w14:textId="77777777" w:rsidR="00ED07A2" w:rsidRPr="00ED07A2" w:rsidRDefault="00ED07A2" w:rsidP="001B5AE9">
            <w:pPr>
              <w:rPr>
                <w:rStyle w:val="markedcontent"/>
                <w:rFonts w:ascii="Times New Roman" w:hAnsi="Times New Roman" w:cs="Times New Roman"/>
                <w:color w:val="333435"/>
                <w:sz w:val="24"/>
                <w:szCs w:val="24"/>
              </w:rPr>
            </w:pPr>
          </w:p>
          <w:p w14:paraId="1EA74259" w14:textId="77777777" w:rsidR="00ED07A2" w:rsidRPr="00ED07A2" w:rsidRDefault="00ED07A2" w:rsidP="00044498">
            <w:pPr>
              <w:rPr>
                <w:rStyle w:val="markedcontent"/>
                <w:rFonts w:ascii="Times New Roman" w:hAnsi="Times New Roman" w:cs="Times New Roman"/>
                <w:color w:val="333435"/>
                <w:sz w:val="24"/>
                <w:szCs w:val="24"/>
              </w:rPr>
            </w:pPr>
          </w:p>
          <w:p w14:paraId="31624C6B" w14:textId="0C875816" w:rsidR="00ED07A2" w:rsidRPr="00ED07A2" w:rsidRDefault="00ED07A2" w:rsidP="00044498">
            <w:pPr>
              <w:rPr>
                <w:rStyle w:val="markedcontent"/>
                <w:rFonts w:ascii="Times New Roman" w:hAnsi="Times New Roman" w:cs="Times New Roman"/>
                <w:color w:val="333435"/>
                <w:sz w:val="24"/>
                <w:szCs w:val="24"/>
              </w:rPr>
            </w:pPr>
          </w:p>
        </w:tc>
        <w:tc>
          <w:tcPr>
            <w:tcW w:w="3393" w:type="dxa"/>
          </w:tcPr>
          <w:p w14:paraId="231A7858" w14:textId="73826534"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the system requirements and security requirements well analyzed and documented? </w:t>
            </w:r>
          </w:p>
        </w:tc>
        <w:tc>
          <w:tcPr>
            <w:tcW w:w="1440" w:type="dxa"/>
          </w:tcPr>
          <w:p w14:paraId="498788C8" w14:textId="77777777" w:rsidR="00ED07A2" w:rsidRPr="00ED07A2" w:rsidRDefault="00ED07A2" w:rsidP="004A301F">
            <w:pPr>
              <w:pStyle w:val="NoSpacing"/>
              <w:numPr>
                <w:ilvl w:val="0"/>
                <w:numId w:val="24"/>
              </w:numPr>
              <w:rPr>
                <w:rStyle w:val="markedcontent"/>
                <w:rFonts w:ascii="Times New Roman" w:hAnsi="Times New Roman" w:cs="Times New Roman"/>
                <w:color w:val="333435"/>
                <w:sz w:val="24"/>
                <w:szCs w:val="24"/>
              </w:rPr>
            </w:pPr>
          </w:p>
        </w:tc>
        <w:tc>
          <w:tcPr>
            <w:tcW w:w="1350" w:type="dxa"/>
          </w:tcPr>
          <w:p w14:paraId="6F973F10"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340E4451" w14:textId="77777777" w:rsidTr="00DD5B16">
        <w:trPr>
          <w:trHeight w:val="809"/>
        </w:trPr>
        <w:tc>
          <w:tcPr>
            <w:tcW w:w="698" w:type="dxa"/>
            <w:vMerge/>
          </w:tcPr>
          <w:p w14:paraId="22D70D0D" w14:textId="7777777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2F1C6D70" w14:textId="4743B7B5" w:rsidR="00ED07A2" w:rsidRPr="00ED07A2" w:rsidRDefault="00ED07A2" w:rsidP="00044498">
            <w:pPr>
              <w:rPr>
                <w:rFonts w:ascii="Times New Roman" w:hAnsi="Times New Roman" w:cs="Times New Roman"/>
                <w:sz w:val="24"/>
                <w:szCs w:val="24"/>
              </w:rPr>
            </w:pPr>
          </w:p>
        </w:tc>
        <w:tc>
          <w:tcPr>
            <w:tcW w:w="3393" w:type="dxa"/>
          </w:tcPr>
          <w:p w14:paraId="709F20A0" w14:textId="1C37916B"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Does the Deliverable Structure Chart align with the organizational strategy? </w:t>
            </w:r>
          </w:p>
        </w:tc>
        <w:tc>
          <w:tcPr>
            <w:tcW w:w="1440" w:type="dxa"/>
          </w:tcPr>
          <w:p w14:paraId="23B38A25" w14:textId="77777777" w:rsidR="00ED07A2" w:rsidRPr="00DD5B16" w:rsidRDefault="00ED07A2" w:rsidP="00DD5B16">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39C77633"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6AEE14C7" w14:textId="77777777" w:rsidTr="00DD5B16">
        <w:trPr>
          <w:trHeight w:val="809"/>
        </w:trPr>
        <w:tc>
          <w:tcPr>
            <w:tcW w:w="698" w:type="dxa"/>
            <w:vMerge/>
          </w:tcPr>
          <w:p w14:paraId="15B21FD3" w14:textId="7777777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6D7B938D"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38D88760" w14:textId="3531A41A"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all hardware installations and upgrades done properly? </w:t>
            </w:r>
          </w:p>
        </w:tc>
        <w:tc>
          <w:tcPr>
            <w:tcW w:w="1440" w:type="dxa"/>
          </w:tcPr>
          <w:p w14:paraId="65CE5127" w14:textId="77777777" w:rsidR="00ED07A2" w:rsidRPr="00ED07A2" w:rsidRDefault="00ED07A2" w:rsidP="00ED07A2">
            <w:pPr>
              <w:pStyle w:val="NoSpacing"/>
              <w:numPr>
                <w:ilvl w:val="0"/>
                <w:numId w:val="24"/>
              </w:numPr>
              <w:rPr>
                <w:rStyle w:val="markedcontent"/>
                <w:rFonts w:ascii="Times New Roman" w:hAnsi="Times New Roman" w:cs="Times New Roman"/>
                <w:color w:val="333435"/>
                <w:sz w:val="24"/>
                <w:szCs w:val="24"/>
              </w:rPr>
            </w:pPr>
          </w:p>
        </w:tc>
        <w:tc>
          <w:tcPr>
            <w:tcW w:w="1350" w:type="dxa"/>
          </w:tcPr>
          <w:p w14:paraId="370C38DC"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6D09149A" w14:textId="77777777" w:rsidTr="00DD5B16">
        <w:trPr>
          <w:trHeight w:val="809"/>
        </w:trPr>
        <w:tc>
          <w:tcPr>
            <w:tcW w:w="698" w:type="dxa"/>
            <w:vMerge/>
          </w:tcPr>
          <w:p w14:paraId="0071C36F" w14:textId="7777777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27633532"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23FC77AA" w14:textId="07A03892"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all security requirements met for the backup storage migration?  </w:t>
            </w:r>
          </w:p>
        </w:tc>
        <w:tc>
          <w:tcPr>
            <w:tcW w:w="1440" w:type="dxa"/>
          </w:tcPr>
          <w:p w14:paraId="27877217" w14:textId="77777777" w:rsidR="00ED07A2" w:rsidRPr="00ED07A2" w:rsidRDefault="00ED07A2" w:rsidP="00ED07A2">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12309677"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7B89D380" w14:textId="77777777" w:rsidTr="00DD5B16">
        <w:trPr>
          <w:trHeight w:val="809"/>
        </w:trPr>
        <w:tc>
          <w:tcPr>
            <w:tcW w:w="698" w:type="dxa"/>
            <w:vMerge/>
          </w:tcPr>
          <w:p w14:paraId="148BBB6A" w14:textId="7777777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4FA1953E"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04E74D29" w14:textId="48D1884B"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Was the testing of all new installed hardware successful? </w:t>
            </w:r>
          </w:p>
        </w:tc>
        <w:tc>
          <w:tcPr>
            <w:tcW w:w="1440" w:type="dxa"/>
          </w:tcPr>
          <w:p w14:paraId="3887C502" w14:textId="77777777" w:rsidR="00ED07A2" w:rsidRPr="00ED07A2" w:rsidRDefault="00ED07A2" w:rsidP="00ED07A2">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4B9DB086"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5A4C7134" w14:textId="77777777" w:rsidTr="00DD5B16">
        <w:trPr>
          <w:trHeight w:val="809"/>
        </w:trPr>
        <w:tc>
          <w:tcPr>
            <w:tcW w:w="698" w:type="dxa"/>
            <w:vMerge/>
          </w:tcPr>
          <w:p w14:paraId="5D0300E2" w14:textId="7777777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5745B338"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01B31B44" w14:textId="77777777"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the test results well analyzed and documented? </w:t>
            </w:r>
          </w:p>
          <w:p w14:paraId="27F9525F" w14:textId="32444FB8" w:rsidR="00ED07A2" w:rsidRPr="00ED07A2" w:rsidRDefault="00ED07A2" w:rsidP="001B5AE9">
            <w:pPr>
              <w:rPr>
                <w:rStyle w:val="markedcontent"/>
                <w:rFonts w:ascii="Times New Roman" w:hAnsi="Times New Roman" w:cs="Times New Roman"/>
                <w:color w:val="333435"/>
                <w:sz w:val="24"/>
                <w:szCs w:val="24"/>
              </w:rPr>
            </w:pPr>
          </w:p>
        </w:tc>
        <w:tc>
          <w:tcPr>
            <w:tcW w:w="1440" w:type="dxa"/>
          </w:tcPr>
          <w:p w14:paraId="22D9D6FD" w14:textId="77777777" w:rsidR="00ED07A2" w:rsidRPr="00ED07A2" w:rsidRDefault="00ED07A2" w:rsidP="00ED07A2">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1A195E89"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5E46B91B" w14:textId="77777777" w:rsidTr="00DD5B16">
        <w:trPr>
          <w:trHeight w:val="809"/>
        </w:trPr>
        <w:tc>
          <w:tcPr>
            <w:tcW w:w="698" w:type="dxa"/>
            <w:vMerge/>
          </w:tcPr>
          <w:p w14:paraId="60B63578" w14:textId="5A382EA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492E3395"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0C7DB6B2" w14:textId="18B41E71"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the trainings conducted enough for the employees? </w:t>
            </w:r>
          </w:p>
        </w:tc>
        <w:tc>
          <w:tcPr>
            <w:tcW w:w="1440" w:type="dxa"/>
          </w:tcPr>
          <w:p w14:paraId="4DD67CCA" w14:textId="77777777" w:rsidR="00ED07A2" w:rsidRPr="00ED07A2" w:rsidRDefault="00ED07A2" w:rsidP="00ED07A2">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387E3F14"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31A761B4" w14:textId="77777777" w:rsidTr="00DD5B16">
        <w:trPr>
          <w:trHeight w:val="809"/>
        </w:trPr>
        <w:tc>
          <w:tcPr>
            <w:tcW w:w="698" w:type="dxa"/>
            <w:vMerge/>
          </w:tcPr>
          <w:p w14:paraId="74D0B4F8" w14:textId="77777777"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05BB7546"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038EB68E" w14:textId="24BD8F14"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all the project manual documentations handed over to the client? </w:t>
            </w:r>
          </w:p>
        </w:tc>
        <w:tc>
          <w:tcPr>
            <w:tcW w:w="1440" w:type="dxa"/>
          </w:tcPr>
          <w:p w14:paraId="14FE1AF0" w14:textId="77777777" w:rsidR="00ED07A2" w:rsidRPr="00ED07A2" w:rsidRDefault="00ED07A2" w:rsidP="00ED07A2">
            <w:pPr>
              <w:pStyle w:val="ListParagraph"/>
              <w:numPr>
                <w:ilvl w:val="0"/>
                <w:numId w:val="24"/>
              </w:numPr>
              <w:rPr>
                <w:rStyle w:val="markedcontent"/>
                <w:rFonts w:ascii="Times New Roman" w:hAnsi="Times New Roman" w:cs="Times New Roman"/>
                <w:color w:val="333435"/>
                <w:sz w:val="24"/>
                <w:szCs w:val="24"/>
              </w:rPr>
            </w:pPr>
          </w:p>
        </w:tc>
        <w:tc>
          <w:tcPr>
            <w:tcW w:w="1350" w:type="dxa"/>
          </w:tcPr>
          <w:p w14:paraId="735C2940" w14:textId="77777777" w:rsidR="00ED07A2" w:rsidRPr="00ED07A2" w:rsidRDefault="00ED07A2" w:rsidP="001B5AE9">
            <w:pPr>
              <w:rPr>
                <w:rStyle w:val="markedcontent"/>
                <w:rFonts w:ascii="Times New Roman" w:hAnsi="Times New Roman" w:cs="Times New Roman"/>
                <w:color w:val="333435"/>
                <w:sz w:val="24"/>
                <w:szCs w:val="24"/>
              </w:rPr>
            </w:pPr>
          </w:p>
        </w:tc>
      </w:tr>
      <w:tr w:rsidR="00ED07A2" w:rsidRPr="00ED07A2" w14:paraId="10EDE218" w14:textId="77777777" w:rsidTr="00DD5B16">
        <w:trPr>
          <w:trHeight w:val="809"/>
        </w:trPr>
        <w:tc>
          <w:tcPr>
            <w:tcW w:w="698" w:type="dxa"/>
            <w:vMerge/>
          </w:tcPr>
          <w:p w14:paraId="2E269241" w14:textId="11075B1C" w:rsidR="00ED07A2" w:rsidRPr="00ED07A2" w:rsidRDefault="00ED07A2" w:rsidP="001B5AE9">
            <w:pPr>
              <w:rPr>
                <w:rStyle w:val="markedcontent"/>
                <w:rFonts w:ascii="Times New Roman" w:hAnsi="Times New Roman" w:cs="Times New Roman"/>
                <w:color w:val="333435"/>
                <w:sz w:val="24"/>
                <w:szCs w:val="24"/>
              </w:rPr>
            </w:pPr>
          </w:p>
        </w:tc>
        <w:tc>
          <w:tcPr>
            <w:tcW w:w="1939" w:type="dxa"/>
            <w:vMerge/>
          </w:tcPr>
          <w:p w14:paraId="18C59431" w14:textId="77777777" w:rsidR="00ED07A2" w:rsidRPr="00ED07A2" w:rsidRDefault="00ED07A2" w:rsidP="001B5AE9">
            <w:pPr>
              <w:rPr>
                <w:rStyle w:val="markedcontent"/>
                <w:rFonts w:ascii="Times New Roman" w:hAnsi="Times New Roman" w:cs="Times New Roman"/>
                <w:color w:val="333435"/>
                <w:sz w:val="24"/>
                <w:szCs w:val="24"/>
              </w:rPr>
            </w:pPr>
          </w:p>
        </w:tc>
        <w:tc>
          <w:tcPr>
            <w:tcW w:w="3393" w:type="dxa"/>
          </w:tcPr>
          <w:p w14:paraId="6ED2E7B3" w14:textId="5212757C" w:rsidR="00ED07A2" w:rsidRPr="00ED07A2" w:rsidRDefault="00ED07A2"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Did key personnel leave the project? </w:t>
            </w:r>
          </w:p>
        </w:tc>
        <w:tc>
          <w:tcPr>
            <w:tcW w:w="1440" w:type="dxa"/>
          </w:tcPr>
          <w:p w14:paraId="2C0FBE4E" w14:textId="77777777" w:rsidR="00ED07A2" w:rsidRPr="00ED07A2" w:rsidRDefault="00ED07A2" w:rsidP="00AA2ABE">
            <w:pPr>
              <w:rPr>
                <w:rStyle w:val="markedcontent"/>
                <w:rFonts w:ascii="Times New Roman" w:hAnsi="Times New Roman" w:cs="Times New Roman"/>
                <w:color w:val="333435"/>
                <w:sz w:val="24"/>
                <w:szCs w:val="24"/>
              </w:rPr>
            </w:pPr>
          </w:p>
        </w:tc>
        <w:tc>
          <w:tcPr>
            <w:tcW w:w="1350" w:type="dxa"/>
          </w:tcPr>
          <w:p w14:paraId="73048EF9" w14:textId="77777777" w:rsidR="00ED07A2" w:rsidRPr="00ED07A2" w:rsidRDefault="00ED07A2" w:rsidP="00ED07A2">
            <w:pPr>
              <w:pStyle w:val="ListParagraph"/>
              <w:numPr>
                <w:ilvl w:val="0"/>
                <w:numId w:val="25"/>
              </w:numPr>
              <w:rPr>
                <w:rStyle w:val="markedcontent"/>
                <w:rFonts w:ascii="Times New Roman" w:hAnsi="Times New Roman" w:cs="Times New Roman"/>
                <w:color w:val="333435"/>
                <w:sz w:val="24"/>
                <w:szCs w:val="24"/>
              </w:rPr>
            </w:pPr>
          </w:p>
        </w:tc>
      </w:tr>
      <w:tr w:rsidR="0062130A" w:rsidRPr="00ED07A2" w14:paraId="687550CB" w14:textId="77777777" w:rsidTr="00DD5B16">
        <w:trPr>
          <w:trHeight w:val="809"/>
        </w:trPr>
        <w:tc>
          <w:tcPr>
            <w:tcW w:w="698" w:type="dxa"/>
            <w:vMerge w:val="restart"/>
          </w:tcPr>
          <w:p w14:paraId="51356846" w14:textId="77777777"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4.</w:t>
            </w:r>
          </w:p>
          <w:p w14:paraId="08EE2C63" w14:textId="77777777" w:rsidR="0062130A" w:rsidRPr="00ED07A2" w:rsidRDefault="0062130A" w:rsidP="001B5AE9">
            <w:pPr>
              <w:rPr>
                <w:rStyle w:val="markedcontent"/>
                <w:rFonts w:ascii="Times New Roman" w:hAnsi="Times New Roman" w:cs="Times New Roman"/>
                <w:color w:val="333435"/>
                <w:sz w:val="24"/>
                <w:szCs w:val="24"/>
              </w:rPr>
            </w:pPr>
          </w:p>
          <w:p w14:paraId="3E0504E3" w14:textId="06764F29" w:rsidR="0062130A" w:rsidRPr="00ED07A2" w:rsidRDefault="0062130A" w:rsidP="001B5AE9">
            <w:pPr>
              <w:rPr>
                <w:rStyle w:val="markedcontent"/>
                <w:rFonts w:ascii="Times New Roman" w:hAnsi="Times New Roman" w:cs="Times New Roman"/>
                <w:color w:val="333435"/>
                <w:sz w:val="24"/>
                <w:szCs w:val="24"/>
              </w:rPr>
            </w:pPr>
          </w:p>
        </w:tc>
        <w:tc>
          <w:tcPr>
            <w:tcW w:w="1939" w:type="dxa"/>
            <w:vMerge w:val="restart"/>
          </w:tcPr>
          <w:p w14:paraId="61995FCA" w14:textId="2CB00324" w:rsidR="0062130A" w:rsidRPr="00ED07A2" w:rsidRDefault="0062130A" w:rsidP="0062130A">
            <w:pPr>
              <w:jc w:val="cente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Project Closure</w:t>
            </w:r>
          </w:p>
        </w:tc>
        <w:tc>
          <w:tcPr>
            <w:tcW w:w="3393" w:type="dxa"/>
          </w:tcPr>
          <w:p w14:paraId="53FCB4BA" w14:textId="4F7B9F90"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all project closure reports approved? </w:t>
            </w:r>
          </w:p>
        </w:tc>
        <w:tc>
          <w:tcPr>
            <w:tcW w:w="1440" w:type="dxa"/>
          </w:tcPr>
          <w:p w14:paraId="20AE3670" w14:textId="77777777" w:rsidR="0062130A" w:rsidRPr="00ED07A2" w:rsidRDefault="0062130A" w:rsidP="00ED07A2">
            <w:pPr>
              <w:pStyle w:val="NoSpacing"/>
              <w:numPr>
                <w:ilvl w:val="0"/>
                <w:numId w:val="24"/>
              </w:numPr>
              <w:rPr>
                <w:rStyle w:val="markedcontent"/>
                <w:rFonts w:ascii="Times New Roman" w:hAnsi="Times New Roman" w:cs="Times New Roman"/>
                <w:color w:val="333435"/>
                <w:sz w:val="24"/>
                <w:szCs w:val="24"/>
              </w:rPr>
            </w:pPr>
          </w:p>
        </w:tc>
        <w:tc>
          <w:tcPr>
            <w:tcW w:w="1350" w:type="dxa"/>
          </w:tcPr>
          <w:p w14:paraId="566B2B9F"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217BDF87" w14:textId="77777777" w:rsidTr="00DD5B16">
        <w:trPr>
          <w:trHeight w:val="809"/>
        </w:trPr>
        <w:tc>
          <w:tcPr>
            <w:tcW w:w="698" w:type="dxa"/>
            <w:vMerge/>
          </w:tcPr>
          <w:p w14:paraId="72A7E88A" w14:textId="283B10FE"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2E90E6D4"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07F40DB0" w14:textId="056A6E09"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all the tasks completed as planned? </w:t>
            </w:r>
          </w:p>
        </w:tc>
        <w:tc>
          <w:tcPr>
            <w:tcW w:w="1440" w:type="dxa"/>
          </w:tcPr>
          <w:p w14:paraId="38BDD508" w14:textId="77777777" w:rsidR="0062130A" w:rsidRPr="00ED07A2" w:rsidRDefault="0062130A" w:rsidP="00ED07A2">
            <w:pPr>
              <w:pStyle w:val="NoSpacing"/>
              <w:numPr>
                <w:ilvl w:val="0"/>
                <w:numId w:val="24"/>
              </w:numPr>
              <w:rPr>
                <w:rStyle w:val="markedcontent"/>
                <w:rFonts w:ascii="Times New Roman" w:hAnsi="Times New Roman" w:cs="Times New Roman"/>
                <w:color w:val="333435"/>
                <w:sz w:val="24"/>
                <w:szCs w:val="24"/>
              </w:rPr>
            </w:pPr>
          </w:p>
        </w:tc>
        <w:tc>
          <w:tcPr>
            <w:tcW w:w="1350" w:type="dxa"/>
          </w:tcPr>
          <w:p w14:paraId="65A2614E"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28801E41" w14:textId="77777777" w:rsidTr="00DD5B16">
        <w:trPr>
          <w:trHeight w:val="809"/>
        </w:trPr>
        <w:tc>
          <w:tcPr>
            <w:tcW w:w="698" w:type="dxa"/>
            <w:vMerge/>
          </w:tcPr>
          <w:p w14:paraId="13297343" w14:textId="77777777"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383790F4"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46C0C2A6" w14:textId="246EFF68"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Is the project report approved by the client? </w:t>
            </w:r>
          </w:p>
        </w:tc>
        <w:tc>
          <w:tcPr>
            <w:tcW w:w="1440" w:type="dxa"/>
          </w:tcPr>
          <w:p w14:paraId="6BF82442" w14:textId="77777777" w:rsidR="0062130A" w:rsidRPr="00ED07A2" w:rsidRDefault="0062130A" w:rsidP="00ED07A2">
            <w:pPr>
              <w:pStyle w:val="NoSpacing"/>
              <w:numPr>
                <w:ilvl w:val="0"/>
                <w:numId w:val="24"/>
              </w:numPr>
              <w:rPr>
                <w:rStyle w:val="markedcontent"/>
                <w:rFonts w:ascii="Times New Roman" w:hAnsi="Times New Roman" w:cs="Times New Roman"/>
                <w:color w:val="333435"/>
                <w:sz w:val="24"/>
                <w:szCs w:val="24"/>
              </w:rPr>
            </w:pPr>
          </w:p>
        </w:tc>
        <w:tc>
          <w:tcPr>
            <w:tcW w:w="1350" w:type="dxa"/>
          </w:tcPr>
          <w:p w14:paraId="2993DC88" w14:textId="77777777" w:rsidR="0062130A" w:rsidRPr="00ED07A2" w:rsidRDefault="0062130A" w:rsidP="001B5AE9">
            <w:pPr>
              <w:rPr>
                <w:rStyle w:val="markedcontent"/>
                <w:rFonts w:ascii="Times New Roman" w:hAnsi="Times New Roman" w:cs="Times New Roman"/>
                <w:color w:val="333435"/>
                <w:sz w:val="24"/>
                <w:szCs w:val="24"/>
              </w:rPr>
            </w:pPr>
          </w:p>
        </w:tc>
      </w:tr>
      <w:tr w:rsidR="0062130A" w:rsidRPr="00ED07A2" w14:paraId="5C255E99" w14:textId="77777777" w:rsidTr="00DD5B16">
        <w:trPr>
          <w:trHeight w:val="809"/>
        </w:trPr>
        <w:tc>
          <w:tcPr>
            <w:tcW w:w="698" w:type="dxa"/>
            <w:vMerge/>
          </w:tcPr>
          <w:p w14:paraId="660B7011" w14:textId="7864DCDA" w:rsidR="0062130A" w:rsidRPr="00ED07A2" w:rsidRDefault="0062130A" w:rsidP="001B5AE9">
            <w:pPr>
              <w:rPr>
                <w:rStyle w:val="markedcontent"/>
                <w:rFonts w:ascii="Times New Roman" w:hAnsi="Times New Roman" w:cs="Times New Roman"/>
                <w:color w:val="333435"/>
                <w:sz w:val="24"/>
                <w:szCs w:val="24"/>
              </w:rPr>
            </w:pPr>
          </w:p>
        </w:tc>
        <w:tc>
          <w:tcPr>
            <w:tcW w:w="1939" w:type="dxa"/>
            <w:vMerge/>
          </w:tcPr>
          <w:p w14:paraId="5FD723F3" w14:textId="77777777" w:rsidR="0062130A" w:rsidRPr="00ED07A2" w:rsidRDefault="0062130A" w:rsidP="001B5AE9">
            <w:pPr>
              <w:rPr>
                <w:rStyle w:val="markedcontent"/>
                <w:rFonts w:ascii="Times New Roman" w:hAnsi="Times New Roman" w:cs="Times New Roman"/>
                <w:color w:val="333435"/>
                <w:sz w:val="24"/>
                <w:szCs w:val="24"/>
              </w:rPr>
            </w:pPr>
          </w:p>
        </w:tc>
        <w:tc>
          <w:tcPr>
            <w:tcW w:w="3393" w:type="dxa"/>
          </w:tcPr>
          <w:p w14:paraId="5B8B1112" w14:textId="6844E987" w:rsidR="0062130A" w:rsidRPr="00ED07A2" w:rsidRDefault="0062130A" w:rsidP="001B5AE9">
            <w:pPr>
              <w:rPr>
                <w:rStyle w:val="markedcontent"/>
                <w:rFonts w:ascii="Times New Roman" w:hAnsi="Times New Roman" w:cs="Times New Roman"/>
                <w:color w:val="333435"/>
                <w:sz w:val="24"/>
                <w:szCs w:val="24"/>
              </w:rPr>
            </w:pPr>
            <w:r w:rsidRPr="00ED07A2">
              <w:rPr>
                <w:rStyle w:val="markedcontent"/>
                <w:rFonts w:ascii="Times New Roman" w:hAnsi="Times New Roman" w:cs="Times New Roman"/>
                <w:color w:val="333435"/>
                <w:sz w:val="24"/>
                <w:szCs w:val="24"/>
              </w:rPr>
              <w:t xml:space="preserve">Are all the work /task payables been paid? </w:t>
            </w:r>
          </w:p>
        </w:tc>
        <w:tc>
          <w:tcPr>
            <w:tcW w:w="1440" w:type="dxa"/>
          </w:tcPr>
          <w:p w14:paraId="011AB9AF" w14:textId="77777777" w:rsidR="0062130A" w:rsidRPr="00ED07A2" w:rsidRDefault="0062130A" w:rsidP="00ED07A2">
            <w:pPr>
              <w:pStyle w:val="NoSpacing"/>
              <w:numPr>
                <w:ilvl w:val="0"/>
                <w:numId w:val="24"/>
              </w:numPr>
              <w:rPr>
                <w:rStyle w:val="markedcontent"/>
                <w:rFonts w:ascii="Times New Roman" w:hAnsi="Times New Roman" w:cs="Times New Roman"/>
                <w:color w:val="333435"/>
                <w:sz w:val="24"/>
                <w:szCs w:val="24"/>
              </w:rPr>
            </w:pPr>
          </w:p>
        </w:tc>
        <w:tc>
          <w:tcPr>
            <w:tcW w:w="1350" w:type="dxa"/>
          </w:tcPr>
          <w:p w14:paraId="79520F64" w14:textId="77777777" w:rsidR="0062130A" w:rsidRPr="00ED07A2" w:rsidRDefault="0062130A" w:rsidP="001B5AE9">
            <w:pPr>
              <w:rPr>
                <w:rStyle w:val="markedcontent"/>
                <w:rFonts w:ascii="Times New Roman" w:hAnsi="Times New Roman" w:cs="Times New Roman"/>
                <w:color w:val="333435"/>
                <w:sz w:val="24"/>
                <w:szCs w:val="24"/>
              </w:rPr>
            </w:pPr>
          </w:p>
        </w:tc>
      </w:tr>
    </w:tbl>
    <w:p w14:paraId="4C23CE1E" w14:textId="221FCC35" w:rsidR="008B0CB4" w:rsidRDefault="008B0CB4" w:rsidP="008B0CB4">
      <w:pPr>
        <w:rPr>
          <w:rStyle w:val="Heading1Char"/>
        </w:rPr>
      </w:pPr>
      <w:r>
        <w:rPr>
          <w:rStyle w:val="Heading1Char"/>
        </w:rPr>
        <w:t xml:space="preserve">              </w:t>
      </w:r>
    </w:p>
    <w:p w14:paraId="54C5F4C5" w14:textId="1A29A6F3" w:rsidR="00DD5B16" w:rsidRDefault="00EA51FB" w:rsidP="00462618">
      <w:pPr>
        <w:spacing w:line="360" w:lineRule="auto"/>
        <w:jc w:val="both"/>
        <w:rPr>
          <w:rStyle w:val="markedcontent"/>
          <w:color w:val="333435"/>
          <w:highlight w:val="yellow"/>
        </w:rPr>
      </w:pPr>
      <w:r>
        <w:rPr>
          <w:rFonts w:ascii="Times New Roman" w:hAnsi="Times New Roman" w:cs="Times New Roman"/>
          <w:sz w:val="24"/>
          <w:szCs w:val="24"/>
        </w:rPr>
        <w:t>T</w:t>
      </w:r>
      <w:r w:rsidR="00D809A7" w:rsidRPr="00BB2114">
        <w:rPr>
          <w:rFonts w:ascii="Times New Roman" w:hAnsi="Times New Roman" w:cs="Times New Roman"/>
          <w:sz w:val="24"/>
          <w:szCs w:val="24"/>
        </w:rPr>
        <w:t xml:space="preserve">he </w:t>
      </w:r>
      <w:r w:rsidR="00085B20" w:rsidRPr="00BB2114">
        <w:rPr>
          <w:rFonts w:ascii="Times New Roman" w:hAnsi="Times New Roman" w:cs="Times New Roman"/>
          <w:sz w:val="24"/>
          <w:szCs w:val="24"/>
        </w:rPr>
        <w:t xml:space="preserve">closure checklist </w:t>
      </w:r>
      <w:r w:rsidR="00AA2905" w:rsidRPr="00BB2114">
        <w:rPr>
          <w:rFonts w:ascii="Times New Roman" w:hAnsi="Times New Roman" w:cs="Times New Roman"/>
          <w:sz w:val="24"/>
          <w:szCs w:val="24"/>
        </w:rPr>
        <w:t>ensures that the project has been closed prop</w:t>
      </w:r>
      <w:r w:rsidR="00BB2114" w:rsidRPr="00BB2114">
        <w:rPr>
          <w:rFonts w:ascii="Times New Roman" w:hAnsi="Times New Roman" w:cs="Times New Roman"/>
          <w:sz w:val="24"/>
          <w:szCs w:val="24"/>
        </w:rPr>
        <w:t>erly</w:t>
      </w:r>
      <w:r w:rsidR="00BB2114">
        <w:t>.</w:t>
      </w:r>
      <w:r w:rsidR="00390182">
        <w:t xml:space="preserve"> </w:t>
      </w:r>
      <w:r w:rsidR="00390182" w:rsidRPr="00FD0B2F">
        <w:rPr>
          <w:rFonts w:ascii="Times New Roman" w:hAnsi="Times New Roman" w:cs="Times New Roman"/>
          <w:sz w:val="24"/>
          <w:szCs w:val="24"/>
        </w:rPr>
        <w:t>This is</w:t>
      </w:r>
      <w:r w:rsidR="00EE65C8" w:rsidRPr="00FD0B2F">
        <w:rPr>
          <w:rFonts w:ascii="Times New Roman" w:hAnsi="Times New Roman" w:cs="Times New Roman"/>
          <w:sz w:val="24"/>
          <w:szCs w:val="24"/>
        </w:rPr>
        <w:t xml:space="preserve"> conducting </w:t>
      </w:r>
      <w:r w:rsidR="00F83DC0" w:rsidRPr="00FD0B2F">
        <w:rPr>
          <w:rFonts w:ascii="Times New Roman" w:hAnsi="Times New Roman" w:cs="Times New Roman"/>
          <w:sz w:val="24"/>
          <w:szCs w:val="24"/>
        </w:rPr>
        <w:t xml:space="preserve">by the </w:t>
      </w:r>
      <w:r w:rsidR="003F1BEE" w:rsidRPr="00FD0B2F">
        <w:rPr>
          <w:rFonts w:ascii="Times New Roman" w:hAnsi="Times New Roman" w:cs="Times New Roman"/>
          <w:sz w:val="24"/>
          <w:szCs w:val="24"/>
        </w:rPr>
        <w:t>Project Team.</w:t>
      </w:r>
      <w:r w:rsidR="003F1BEE">
        <w:t xml:space="preserve"> </w:t>
      </w:r>
      <w:r w:rsidR="00A269D7" w:rsidRPr="00FD0B2F">
        <w:rPr>
          <w:rFonts w:ascii="Times New Roman" w:hAnsi="Times New Roman" w:cs="Times New Roman"/>
          <w:sz w:val="24"/>
          <w:szCs w:val="24"/>
        </w:rPr>
        <w:t xml:space="preserve">However, </w:t>
      </w:r>
      <w:r w:rsidR="00796E1A" w:rsidRPr="00FD0B2F">
        <w:rPr>
          <w:rFonts w:ascii="Times New Roman" w:hAnsi="Times New Roman" w:cs="Times New Roman"/>
          <w:sz w:val="24"/>
          <w:szCs w:val="24"/>
        </w:rPr>
        <w:t xml:space="preserve">Project sponsor with the help of </w:t>
      </w:r>
      <w:r w:rsidR="00643BEA" w:rsidRPr="00FD0B2F">
        <w:rPr>
          <w:rFonts w:ascii="Times New Roman" w:hAnsi="Times New Roman" w:cs="Times New Roman"/>
          <w:sz w:val="24"/>
          <w:szCs w:val="24"/>
        </w:rPr>
        <w:t xml:space="preserve">an external </w:t>
      </w:r>
      <w:r w:rsidR="001C5E0C" w:rsidRPr="00FD0B2F">
        <w:rPr>
          <w:rFonts w:ascii="Times New Roman" w:hAnsi="Times New Roman" w:cs="Times New Roman"/>
          <w:sz w:val="24"/>
          <w:szCs w:val="24"/>
        </w:rPr>
        <w:t xml:space="preserve">auditor will </w:t>
      </w:r>
      <w:r w:rsidR="00502C87">
        <w:rPr>
          <w:rFonts w:ascii="Times New Roman" w:hAnsi="Times New Roman" w:cs="Times New Roman"/>
          <w:sz w:val="24"/>
          <w:szCs w:val="24"/>
        </w:rPr>
        <w:t xml:space="preserve">also </w:t>
      </w:r>
      <w:r w:rsidR="0062430F">
        <w:rPr>
          <w:rFonts w:ascii="Times New Roman" w:hAnsi="Times New Roman" w:cs="Times New Roman"/>
          <w:sz w:val="24"/>
          <w:szCs w:val="24"/>
        </w:rPr>
        <w:t>conduct th</w:t>
      </w:r>
      <w:r w:rsidR="00502C87">
        <w:rPr>
          <w:rFonts w:ascii="Times New Roman" w:hAnsi="Times New Roman" w:cs="Times New Roman"/>
          <w:sz w:val="24"/>
          <w:szCs w:val="24"/>
        </w:rPr>
        <w:t>e project closure checklist.</w:t>
      </w:r>
    </w:p>
    <w:p w14:paraId="0D5DB28C" w14:textId="61FCFB12" w:rsidR="002506F0" w:rsidRPr="002506F0" w:rsidRDefault="00626974" w:rsidP="002506F0">
      <w:pPr>
        <w:pStyle w:val="Heading1"/>
        <w:rPr>
          <w:rFonts w:ascii="Times New Roman" w:hAnsi="Times New Roman" w:cs="Times New Roman"/>
        </w:rPr>
      </w:pPr>
      <w:bookmarkStart w:id="15" w:name="_Toc90053620"/>
      <w:r w:rsidRPr="002506F0">
        <w:rPr>
          <w:rFonts w:ascii="Times New Roman" w:hAnsi="Times New Roman" w:cs="Times New Roman"/>
        </w:rPr>
        <w:t>PROJECT EVALUATION</w:t>
      </w:r>
      <w:r w:rsidR="002506F0" w:rsidRPr="002506F0">
        <w:rPr>
          <w:rFonts w:ascii="Times New Roman" w:hAnsi="Times New Roman" w:cs="Times New Roman"/>
        </w:rPr>
        <w:t>:</w:t>
      </w:r>
      <w:bookmarkEnd w:id="15"/>
      <w:r w:rsidR="002506F0" w:rsidRPr="002506F0">
        <w:rPr>
          <w:rFonts w:ascii="Times New Roman" w:hAnsi="Times New Roman" w:cs="Times New Roman"/>
        </w:rPr>
        <w:t xml:space="preserve"> </w:t>
      </w:r>
    </w:p>
    <w:p w14:paraId="2F2D15D5" w14:textId="2FA68248" w:rsidR="00847652" w:rsidRDefault="00657C4C" w:rsidP="0046261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project MOV will be evaluated </w:t>
      </w:r>
      <w:r w:rsidR="00795B67">
        <w:rPr>
          <w:rFonts w:ascii="Times New Roman" w:eastAsia="Times New Roman" w:hAnsi="Times New Roman" w:cs="Times New Roman"/>
          <w:sz w:val="24"/>
          <w:szCs w:val="24"/>
        </w:rPr>
        <w:t xml:space="preserve">in </w:t>
      </w:r>
      <w:r w:rsidR="000E1F27">
        <w:rPr>
          <w:rFonts w:ascii="Times New Roman" w:eastAsia="Times New Roman" w:hAnsi="Times New Roman" w:cs="Times New Roman"/>
          <w:sz w:val="24"/>
          <w:szCs w:val="24"/>
        </w:rPr>
        <w:t xml:space="preserve">the following </w:t>
      </w:r>
      <w:r w:rsidR="00795B67">
        <w:rPr>
          <w:rFonts w:ascii="Times New Roman" w:eastAsia="Times New Roman" w:hAnsi="Times New Roman" w:cs="Times New Roman"/>
          <w:sz w:val="24"/>
          <w:szCs w:val="24"/>
        </w:rPr>
        <w:t>steps</w:t>
      </w:r>
      <w:r w:rsidR="001F0694">
        <w:rPr>
          <w:rFonts w:ascii="Times New Roman" w:eastAsia="Times New Roman" w:hAnsi="Times New Roman" w:cs="Times New Roman"/>
          <w:sz w:val="24"/>
          <w:szCs w:val="24"/>
        </w:rPr>
        <w:t>:</w:t>
      </w:r>
    </w:p>
    <w:p w14:paraId="5A3923DC" w14:textId="5B5C6785" w:rsidR="00657C4C" w:rsidRDefault="00657C4C" w:rsidP="00462618">
      <w:pPr>
        <w:spacing w:line="360" w:lineRule="auto"/>
        <w:jc w:val="both"/>
        <w:rPr>
          <w:rFonts w:ascii="Times New Roman" w:eastAsia="Times New Roman" w:hAnsi="Times New Roman" w:cs="Times New Roman"/>
          <w:sz w:val="24"/>
          <w:szCs w:val="24"/>
        </w:rPr>
      </w:pPr>
      <w:r w:rsidRPr="00462618">
        <w:rPr>
          <w:rFonts w:ascii="Times New Roman" w:eastAsia="Times New Roman" w:hAnsi="Times New Roman" w:cs="Times New Roman"/>
          <w:b/>
          <w:bCs/>
          <w:sz w:val="24"/>
          <w:szCs w:val="24"/>
        </w:rPr>
        <w:lastRenderedPageBreak/>
        <w:t>Step 1</w:t>
      </w:r>
      <w:r>
        <w:rPr>
          <w:rFonts w:ascii="Times New Roman" w:eastAsia="Times New Roman" w:hAnsi="Times New Roman" w:cs="Times New Roman"/>
          <w:sz w:val="24"/>
          <w:szCs w:val="24"/>
        </w:rPr>
        <w:t xml:space="preserve">: </w:t>
      </w:r>
      <w:r w:rsidR="001F0694">
        <w:rPr>
          <w:rFonts w:ascii="Times New Roman" w:eastAsia="Times New Roman" w:hAnsi="Times New Roman" w:cs="Times New Roman"/>
          <w:sz w:val="24"/>
          <w:szCs w:val="24"/>
        </w:rPr>
        <w:t xml:space="preserve">Evaluate </w:t>
      </w:r>
      <w:r w:rsidR="00A01CE2">
        <w:rPr>
          <w:rFonts w:ascii="Times New Roman" w:eastAsia="Times New Roman" w:hAnsi="Times New Roman" w:cs="Times New Roman"/>
          <w:sz w:val="24"/>
          <w:szCs w:val="24"/>
        </w:rPr>
        <w:t>Reliability</w:t>
      </w:r>
      <w:r w:rsidR="002A4AAF">
        <w:rPr>
          <w:rFonts w:ascii="Times New Roman" w:eastAsia="Times New Roman" w:hAnsi="Times New Roman" w:cs="Times New Roman"/>
          <w:sz w:val="24"/>
          <w:szCs w:val="24"/>
        </w:rPr>
        <w:t xml:space="preserve"> and Performance</w:t>
      </w:r>
      <w:r w:rsidR="0082458C">
        <w:rPr>
          <w:rFonts w:ascii="Times New Roman" w:eastAsia="Times New Roman" w:hAnsi="Times New Roman" w:cs="Times New Roman"/>
          <w:sz w:val="24"/>
          <w:szCs w:val="24"/>
        </w:rPr>
        <w:t xml:space="preserve">: The </w:t>
      </w:r>
      <w:r w:rsidR="00C03AAC">
        <w:rPr>
          <w:rFonts w:ascii="Times New Roman" w:eastAsia="Times New Roman" w:hAnsi="Times New Roman" w:cs="Times New Roman"/>
          <w:sz w:val="24"/>
          <w:szCs w:val="24"/>
        </w:rPr>
        <w:t>s</w:t>
      </w:r>
      <w:r w:rsidR="0082458C">
        <w:rPr>
          <w:rFonts w:ascii="Times New Roman" w:eastAsia="Times New Roman" w:hAnsi="Times New Roman" w:cs="Times New Roman"/>
          <w:sz w:val="24"/>
          <w:szCs w:val="24"/>
        </w:rPr>
        <w:t xml:space="preserve">ystem’s reliability </w:t>
      </w:r>
      <w:r w:rsidR="0055194E">
        <w:rPr>
          <w:rFonts w:ascii="Times New Roman" w:eastAsia="Times New Roman" w:hAnsi="Times New Roman" w:cs="Times New Roman"/>
          <w:sz w:val="24"/>
          <w:szCs w:val="24"/>
        </w:rPr>
        <w:t xml:space="preserve">and performance </w:t>
      </w:r>
      <w:r w:rsidR="0082458C">
        <w:rPr>
          <w:rFonts w:ascii="Times New Roman" w:eastAsia="Times New Roman" w:hAnsi="Times New Roman" w:cs="Times New Roman"/>
          <w:sz w:val="24"/>
          <w:szCs w:val="24"/>
        </w:rPr>
        <w:t>will be evalua</w:t>
      </w:r>
      <w:r w:rsidR="002865D5">
        <w:rPr>
          <w:rFonts w:ascii="Times New Roman" w:eastAsia="Times New Roman" w:hAnsi="Times New Roman" w:cs="Times New Roman"/>
          <w:sz w:val="24"/>
          <w:szCs w:val="24"/>
        </w:rPr>
        <w:t xml:space="preserve">ted </w:t>
      </w:r>
      <w:r w:rsidR="00CF6B36">
        <w:rPr>
          <w:rFonts w:ascii="Times New Roman" w:eastAsia="Times New Roman" w:hAnsi="Times New Roman" w:cs="Times New Roman"/>
          <w:sz w:val="24"/>
          <w:szCs w:val="24"/>
        </w:rPr>
        <w:t xml:space="preserve">by staff and customer </w:t>
      </w:r>
      <w:r w:rsidR="008D46C8">
        <w:rPr>
          <w:rFonts w:ascii="Times New Roman" w:eastAsia="Times New Roman" w:hAnsi="Times New Roman" w:cs="Times New Roman"/>
          <w:sz w:val="24"/>
          <w:szCs w:val="24"/>
        </w:rPr>
        <w:t xml:space="preserve">annual </w:t>
      </w:r>
      <w:r w:rsidR="00CF6B36">
        <w:rPr>
          <w:rFonts w:ascii="Times New Roman" w:eastAsia="Times New Roman" w:hAnsi="Times New Roman" w:cs="Times New Roman"/>
          <w:sz w:val="24"/>
          <w:szCs w:val="24"/>
        </w:rPr>
        <w:t xml:space="preserve">surveys. </w:t>
      </w:r>
      <w:r w:rsidR="002865D5">
        <w:rPr>
          <w:rFonts w:ascii="Times New Roman" w:eastAsia="Times New Roman" w:hAnsi="Times New Roman" w:cs="Times New Roman"/>
          <w:sz w:val="24"/>
          <w:szCs w:val="24"/>
        </w:rPr>
        <w:t xml:space="preserve">The project tech team </w:t>
      </w:r>
      <w:r w:rsidR="00875FE0">
        <w:rPr>
          <w:rFonts w:ascii="Times New Roman" w:eastAsia="Times New Roman" w:hAnsi="Times New Roman" w:cs="Times New Roman"/>
          <w:sz w:val="24"/>
          <w:szCs w:val="24"/>
        </w:rPr>
        <w:t xml:space="preserve">will annually assess </w:t>
      </w:r>
      <w:r w:rsidR="00A11614">
        <w:rPr>
          <w:rFonts w:ascii="Times New Roman" w:eastAsia="Times New Roman" w:hAnsi="Times New Roman" w:cs="Times New Roman"/>
          <w:sz w:val="24"/>
          <w:szCs w:val="24"/>
        </w:rPr>
        <w:t xml:space="preserve">these </w:t>
      </w:r>
      <w:r w:rsidR="002A4AAF">
        <w:rPr>
          <w:rFonts w:ascii="Times New Roman" w:eastAsia="Times New Roman" w:hAnsi="Times New Roman" w:cs="Times New Roman"/>
          <w:sz w:val="24"/>
          <w:szCs w:val="24"/>
        </w:rPr>
        <w:t xml:space="preserve">during the </w:t>
      </w:r>
      <w:r w:rsidR="00BB2DC7">
        <w:rPr>
          <w:rFonts w:ascii="Times New Roman" w:eastAsia="Times New Roman" w:hAnsi="Times New Roman" w:cs="Times New Roman"/>
          <w:sz w:val="24"/>
          <w:szCs w:val="24"/>
        </w:rPr>
        <w:t xml:space="preserve">system </w:t>
      </w:r>
      <w:r w:rsidR="002A4AAF">
        <w:rPr>
          <w:rFonts w:ascii="Times New Roman" w:eastAsia="Times New Roman" w:hAnsi="Times New Roman" w:cs="Times New Roman"/>
          <w:sz w:val="24"/>
          <w:szCs w:val="24"/>
        </w:rPr>
        <w:t>testing</w:t>
      </w:r>
      <w:r w:rsidR="00544F93">
        <w:rPr>
          <w:rFonts w:ascii="Times New Roman" w:eastAsia="Times New Roman" w:hAnsi="Times New Roman" w:cs="Times New Roman"/>
          <w:sz w:val="24"/>
          <w:szCs w:val="24"/>
        </w:rPr>
        <w:t xml:space="preserve">. </w:t>
      </w:r>
    </w:p>
    <w:p w14:paraId="3045C408" w14:textId="223523D7" w:rsidR="00A01CE2" w:rsidRDefault="00A01CE2" w:rsidP="00462618">
      <w:pPr>
        <w:spacing w:line="360" w:lineRule="auto"/>
        <w:jc w:val="both"/>
        <w:rPr>
          <w:rFonts w:ascii="Times New Roman" w:eastAsia="Times New Roman" w:hAnsi="Times New Roman" w:cs="Times New Roman"/>
          <w:sz w:val="24"/>
          <w:szCs w:val="24"/>
        </w:rPr>
      </w:pPr>
      <w:r w:rsidRPr="00462618">
        <w:rPr>
          <w:rFonts w:ascii="Times New Roman" w:eastAsia="Times New Roman" w:hAnsi="Times New Roman" w:cs="Times New Roman"/>
          <w:b/>
          <w:bCs/>
          <w:sz w:val="24"/>
          <w:szCs w:val="24"/>
        </w:rPr>
        <w:t>Step 2</w:t>
      </w:r>
      <w:r>
        <w:rPr>
          <w:rFonts w:ascii="Times New Roman" w:eastAsia="Times New Roman" w:hAnsi="Times New Roman" w:cs="Times New Roman"/>
          <w:sz w:val="24"/>
          <w:szCs w:val="24"/>
        </w:rPr>
        <w:t>: Eva</w:t>
      </w:r>
      <w:r w:rsidR="00D45F58">
        <w:rPr>
          <w:rFonts w:ascii="Times New Roman" w:eastAsia="Times New Roman" w:hAnsi="Times New Roman" w:cs="Times New Roman"/>
          <w:sz w:val="24"/>
          <w:szCs w:val="24"/>
        </w:rPr>
        <w:t>luate Security</w:t>
      </w:r>
      <w:r w:rsidR="00384C7F">
        <w:rPr>
          <w:rFonts w:ascii="Times New Roman" w:eastAsia="Times New Roman" w:hAnsi="Times New Roman" w:cs="Times New Roman"/>
          <w:sz w:val="24"/>
          <w:szCs w:val="24"/>
        </w:rPr>
        <w:t xml:space="preserve">: </w:t>
      </w:r>
      <w:r w:rsidR="00D9620F">
        <w:rPr>
          <w:rFonts w:ascii="Times New Roman" w:eastAsia="Times New Roman" w:hAnsi="Times New Roman" w:cs="Times New Roman"/>
          <w:sz w:val="24"/>
          <w:szCs w:val="24"/>
        </w:rPr>
        <w:t xml:space="preserve">The IT Security Consultant will evaluate the security capabilities of the project </w:t>
      </w:r>
      <w:r w:rsidR="0007687F">
        <w:rPr>
          <w:rFonts w:ascii="Times New Roman" w:eastAsia="Times New Roman" w:hAnsi="Times New Roman" w:cs="Times New Roman"/>
          <w:sz w:val="24"/>
          <w:szCs w:val="24"/>
        </w:rPr>
        <w:t xml:space="preserve">under the Security testing. </w:t>
      </w:r>
    </w:p>
    <w:p w14:paraId="23D80D7E" w14:textId="54DB0FC8" w:rsidR="00D45F58" w:rsidRDefault="00D45F58" w:rsidP="00462618">
      <w:pPr>
        <w:spacing w:line="360" w:lineRule="auto"/>
        <w:jc w:val="both"/>
        <w:rPr>
          <w:rFonts w:ascii="Times New Roman" w:eastAsia="Times New Roman" w:hAnsi="Times New Roman" w:cs="Times New Roman"/>
          <w:sz w:val="24"/>
          <w:szCs w:val="24"/>
        </w:rPr>
      </w:pPr>
      <w:r w:rsidRPr="00462618">
        <w:rPr>
          <w:rFonts w:ascii="Times New Roman" w:eastAsia="Times New Roman" w:hAnsi="Times New Roman" w:cs="Times New Roman"/>
          <w:b/>
          <w:bCs/>
          <w:sz w:val="24"/>
          <w:szCs w:val="24"/>
        </w:rPr>
        <w:t>Step 3</w:t>
      </w:r>
      <w:r>
        <w:rPr>
          <w:rFonts w:ascii="Times New Roman" w:eastAsia="Times New Roman" w:hAnsi="Times New Roman" w:cs="Times New Roman"/>
          <w:sz w:val="24"/>
          <w:szCs w:val="24"/>
        </w:rPr>
        <w:t xml:space="preserve">: Evaluate </w:t>
      </w:r>
      <w:r w:rsidR="000E1F27">
        <w:rPr>
          <w:rFonts w:ascii="Times New Roman" w:eastAsia="Times New Roman" w:hAnsi="Times New Roman" w:cs="Times New Roman"/>
          <w:sz w:val="24"/>
          <w:szCs w:val="24"/>
        </w:rPr>
        <w:t>Cost Effectiveness</w:t>
      </w:r>
      <w:r w:rsidR="0007687F">
        <w:rPr>
          <w:rFonts w:ascii="Times New Roman" w:eastAsia="Times New Roman" w:hAnsi="Times New Roman" w:cs="Times New Roman"/>
          <w:sz w:val="24"/>
          <w:szCs w:val="24"/>
        </w:rPr>
        <w:t xml:space="preserve">: </w:t>
      </w:r>
      <w:r w:rsidR="000970E2">
        <w:rPr>
          <w:rFonts w:ascii="Times New Roman" w:eastAsia="Times New Roman" w:hAnsi="Times New Roman" w:cs="Times New Roman"/>
          <w:sz w:val="24"/>
          <w:szCs w:val="24"/>
        </w:rPr>
        <w:t xml:space="preserve">The project manager </w:t>
      </w:r>
      <w:r w:rsidR="006D35F2">
        <w:rPr>
          <w:rFonts w:ascii="Times New Roman" w:eastAsia="Times New Roman" w:hAnsi="Times New Roman" w:cs="Times New Roman"/>
          <w:sz w:val="24"/>
          <w:szCs w:val="24"/>
        </w:rPr>
        <w:t xml:space="preserve">will </w:t>
      </w:r>
      <w:r w:rsidR="005A0156">
        <w:rPr>
          <w:rFonts w:ascii="Times New Roman" w:eastAsia="Times New Roman" w:hAnsi="Times New Roman" w:cs="Times New Roman"/>
          <w:sz w:val="24"/>
          <w:szCs w:val="24"/>
        </w:rPr>
        <w:t xml:space="preserve">annually </w:t>
      </w:r>
      <w:r w:rsidR="006D35F2">
        <w:rPr>
          <w:rFonts w:ascii="Times New Roman" w:eastAsia="Times New Roman" w:hAnsi="Times New Roman" w:cs="Times New Roman"/>
          <w:sz w:val="24"/>
          <w:szCs w:val="24"/>
        </w:rPr>
        <w:t xml:space="preserve">analyze the budget. </w:t>
      </w:r>
    </w:p>
    <w:p w14:paraId="3D306E92" w14:textId="031E0DB8" w:rsidR="002506F0" w:rsidRDefault="6D1835BD" w:rsidP="00462618">
      <w:pPr>
        <w:spacing w:line="360" w:lineRule="auto"/>
        <w:jc w:val="both"/>
        <w:rPr>
          <w:rFonts w:ascii="Times New Roman" w:eastAsia="Times New Roman" w:hAnsi="Times New Roman" w:cs="Times New Roman"/>
          <w:sz w:val="24"/>
          <w:szCs w:val="24"/>
        </w:rPr>
      </w:pPr>
      <w:r w:rsidRPr="00462618">
        <w:rPr>
          <w:rFonts w:ascii="Times New Roman" w:eastAsia="Times New Roman" w:hAnsi="Times New Roman" w:cs="Times New Roman"/>
          <w:b/>
          <w:bCs/>
          <w:sz w:val="24"/>
          <w:szCs w:val="24"/>
        </w:rPr>
        <w:t>Step</w:t>
      </w:r>
      <w:r w:rsidR="2DD5AC65" w:rsidRPr="00462618">
        <w:rPr>
          <w:rFonts w:ascii="Times New Roman" w:eastAsia="Times New Roman" w:hAnsi="Times New Roman" w:cs="Times New Roman"/>
          <w:b/>
          <w:bCs/>
          <w:sz w:val="24"/>
          <w:szCs w:val="24"/>
        </w:rPr>
        <w:t xml:space="preserve"> </w:t>
      </w:r>
      <w:r w:rsidRPr="00462618">
        <w:rPr>
          <w:rFonts w:ascii="Times New Roman" w:eastAsia="Times New Roman" w:hAnsi="Times New Roman" w:cs="Times New Roman"/>
          <w:b/>
          <w:bCs/>
          <w:sz w:val="24"/>
          <w:szCs w:val="24"/>
        </w:rPr>
        <w:t>4</w:t>
      </w:r>
      <w:r w:rsidR="000E1F27">
        <w:rPr>
          <w:rFonts w:ascii="Times New Roman" w:eastAsia="Times New Roman" w:hAnsi="Times New Roman" w:cs="Times New Roman"/>
          <w:sz w:val="24"/>
          <w:szCs w:val="24"/>
        </w:rPr>
        <w:t>: Evaluate Usability</w:t>
      </w:r>
      <w:r w:rsidR="00CF6B36">
        <w:rPr>
          <w:rFonts w:ascii="Times New Roman" w:eastAsia="Times New Roman" w:hAnsi="Times New Roman" w:cs="Times New Roman"/>
          <w:sz w:val="24"/>
          <w:szCs w:val="24"/>
        </w:rPr>
        <w:t xml:space="preserve">: The system’s usability will be evaluated </w:t>
      </w:r>
      <w:r w:rsidR="002506F0">
        <w:rPr>
          <w:rFonts w:ascii="Times New Roman" w:eastAsia="Times New Roman" w:hAnsi="Times New Roman" w:cs="Times New Roman"/>
          <w:sz w:val="24"/>
          <w:szCs w:val="24"/>
        </w:rPr>
        <w:t xml:space="preserve">annually </w:t>
      </w:r>
      <w:r w:rsidR="00CF6B36">
        <w:rPr>
          <w:rFonts w:ascii="Times New Roman" w:eastAsia="Times New Roman" w:hAnsi="Times New Roman" w:cs="Times New Roman"/>
          <w:sz w:val="24"/>
          <w:szCs w:val="24"/>
        </w:rPr>
        <w:t>by staff and customer surveys.</w:t>
      </w:r>
    </w:p>
    <w:p w14:paraId="28752FCC" w14:textId="5483CF0F" w:rsidR="008F4B77" w:rsidRDefault="00A00C1B" w:rsidP="0046261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success depends </w:t>
      </w:r>
      <w:r w:rsidR="00B167DF">
        <w:rPr>
          <w:rFonts w:ascii="Times New Roman" w:eastAsia="Times New Roman" w:hAnsi="Times New Roman" w:cs="Times New Roman"/>
          <w:sz w:val="24"/>
          <w:szCs w:val="24"/>
        </w:rPr>
        <w:t>upon a</w:t>
      </w:r>
      <w:r w:rsidR="005E570B">
        <w:rPr>
          <w:rFonts w:ascii="Times New Roman" w:eastAsia="Times New Roman" w:hAnsi="Times New Roman" w:cs="Times New Roman"/>
          <w:sz w:val="24"/>
          <w:szCs w:val="24"/>
        </w:rPr>
        <w:t xml:space="preserve"> successful</w:t>
      </w:r>
      <w:r>
        <w:rPr>
          <w:rFonts w:ascii="Times New Roman" w:eastAsia="Times New Roman" w:hAnsi="Times New Roman" w:cs="Times New Roman"/>
          <w:sz w:val="24"/>
          <w:szCs w:val="24"/>
        </w:rPr>
        <w:t xml:space="preserve"> </w:t>
      </w:r>
      <w:r w:rsidR="001D2950">
        <w:rPr>
          <w:rFonts w:ascii="Times New Roman" w:eastAsia="Times New Roman" w:hAnsi="Times New Roman" w:cs="Times New Roman"/>
          <w:sz w:val="24"/>
          <w:szCs w:val="24"/>
        </w:rPr>
        <w:t>achievement of</w:t>
      </w:r>
      <w:r w:rsidR="001508DC">
        <w:rPr>
          <w:rFonts w:ascii="Times New Roman" w:eastAsia="Times New Roman" w:hAnsi="Times New Roman" w:cs="Times New Roman"/>
          <w:sz w:val="24"/>
          <w:szCs w:val="24"/>
        </w:rPr>
        <w:t xml:space="preserve"> the MOV</w:t>
      </w:r>
      <w:r w:rsidR="00636B7B">
        <w:rPr>
          <w:rFonts w:ascii="Times New Roman" w:eastAsia="Times New Roman" w:hAnsi="Times New Roman" w:cs="Times New Roman"/>
          <w:sz w:val="24"/>
          <w:szCs w:val="24"/>
        </w:rPr>
        <w:t>.</w:t>
      </w:r>
      <w:r w:rsidR="00D63D25">
        <w:rPr>
          <w:rFonts w:ascii="Times New Roman" w:eastAsia="Times New Roman" w:hAnsi="Times New Roman" w:cs="Times New Roman"/>
          <w:sz w:val="24"/>
          <w:szCs w:val="24"/>
        </w:rPr>
        <w:t xml:space="preserve"> The team will be annually evaluating the success during the</w:t>
      </w:r>
      <w:r w:rsidR="00D53014">
        <w:rPr>
          <w:rFonts w:ascii="Times New Roman" w:eastAsia="Times New Roman" w:hAnsi="Times New Roman" w:cs="Times New Roman"/>
          <w:sz w:val="24"/>
          <w:szCs w:val="24"/>
        </w:rPr>
        <w:t xml:space="preserve"> Project</w:t>
      </w:r>
      <w:r w:rsidR="00D63D25">
        <w:rPr>
          <w:rFonts w:ascii="Times New Roman" w:eastAsia="Times New Roman" w:hAnsi="Times New Roman" w:cs="Times New Roman"/>
          <w:sz w:val="24"/>
          <w:szCs w:val="24"/>
        </w:rPr>
        <w:t xml:space="preserve"> </w:t>
      </w:r>
      <w:r w:rsidR="00401E1E">
        <w:rPr>
          <w:rFonts w:ascii="Times New Roman" w:eastAsia="Times New Roman" w:hAnsi="Times New Roman" w:cs="Times New Roman"/>
          <w:sz w:val="24"/>
          <w:szCs w:val="24"/>
        </w:rPr>
        <w:t xml:space="preserve">Evaluation </w:t>
      </w:r>
      <w:r w:rsidR="00D53014">
        <w:rPr>
          <w:rFonts w:ascii="Times New Roman" w:eastAsia="Times New Roman" w:hAnsi="Times New Roman" w:cs="Times New Roman"/>
          <w:sz w:val="24"/>
          <w:szCs w:val="24"/>
        </w:rPr>
        <w:t>phase</w:t>
      </w:r>
      <w:r w:rsidR="00BC05BB">
        <w:rPr>
          <w:rFonts w:ascii="Times New Roman" w:eastAsia="Times New Roman" w:hAnsi="Times New Roman" w:cs="Times New Roman"/>
          <w:sz w:val="24"/>
          <w:szCs w:val="24"/>
        </w:rPr>
        <w:t xml:space="preserve">. </w:t>
      </w:r>
      <w:r w:rsidR="00F71EE4">
        <w:rPr>
          <w:rFonts w:ascii="Times New Roman" w:eastAsia="Times New Roman" w:hAnsi="Times New Roman" w:cs="Times New Roman"/>
          <w:sz w:val="24"/>
          <w:szCs w:val="24"/>
        </w:rPr>
        <w:t xml:space="preserve">The </w:t>
      </w:r>
      <w:r w:rsidR="00605EB2">
        <w:rPr>
          <w:rFonts w:ascii="Times New Roman" w:eastAsia="Times New Roman" w:hAnsi="Times New Roman" w:cs="Times New Roman"/>
          <w:sz w:val="24"/>
          <w:szCs w:val="24"/>
        </w:rPr>
        <w:t>reliability,</w:t>
      </w:r>
      <w:r w:rsidR="00F71EE4">
        <w:rPr>
          <w:rFonts w:ascii="Times New Roman" w:eastAsia="Times New Roman" w:hAnsi="Times New Roman" w:cs="Times New Roman"/>
          <w:sz w:val="24"/>
          <w:szCs w:val="24"/>
        </w:rPr>
        <w:t xml:space="preserve"> perf</w:t>
      </w:r>
      <w:r w:rsidR="0097367A">
        <w:rPr>
          <w:rFonts w:ascii="Times New Roman" w:eastAsia="Times New Roman" w:hAnsi="Times New Roman" w:cs="Times New Roman"/>
          <w:sz w:val="24"/>
          <w:szCs w:val="24"/>
        </w:rPr>
        <w:t>ormance and us</w:t>
      </w:r>
      <w:r w:rsidR="007D5324">
        <w:rPr>
          <w:rFonts w:ascii="Times New Roman" w:eastAsia="Times New Roman" w:hAnsi="Times New Roman" w:cs="Times New Roman"/>
          <w:sz w:val="24"/>
          <w:szCs w:val="24"/>
        </w:rPr>
        <w:t xml:space="preserve">ability will be evaluated </w:t>
      </w:r>
      <w:r w:rsidR="0003132D">
        <w:rPr>
          <w:rFonts w:ascii="Times New Roman" w:eastAsia="Times New Roman" w:hAnsi="Times New Roman" w:cs="Times New Roman"/>
          <w:sz w:val="24"/>
          <w:szCs w:val="24"/>
        </w:rPr>
        <w:t xml:space="preserve">by </w:t>
      </w:r>
      <w:r w:rsidR="00ED3A1B">
        <w:rPr>
          <w:rFonts w:ascii="Times New Roman" w:eastAsia="Times New Roman" w:hAnsi="Times New Roman" w:cs="Times New Roman"/>
          <w:sz w:val="24"/>
          <w:szCs w:val="24"/>
        </w:rPr>
        <w:t>conducting and assessing annual</w:t>
      </w:r>
      <w:r w:rsidR="009E337F">
        <w:rPr>
          <w:rFonts w:ascii="Times New Roman" w:eastAsia="Times New Roman" w:hAnsi="Times New Roman" w:cs="Times New Roman"/>
          <w:sz w:val="24"/>
          <w:szCs w:val="24"/>
        </w:rPr>
        <w:t xml:space="preserve"> staff and customer</w:t>
      </w:r>
      <w:r w:rsidR="00ED3A1B">
        <w:rPr>
          <w:rFonts w:ascii="Times New Roman" w:eastAsia="Times New Roman" w:hAnsi="Times New Roman" w:cs="Times New Roman"/>
          <w:sz w:val="24"/>
          <w:szCs w:val="24"/>
        </w:rPr>
        <w:t xml:space="preserve"> surveys</w:t>
      </w:r>
      <w:r w:rsidR="00B94564">
        <w:rPr>
          <w:rFonts w:ascii="Times New Roman" w:eastAsia="Times New Roman" w:hAnsi="Times New Roman" w:cs="Times New Roman"/>
          <w:sz w:val="24"/>
          <w:szCs w:val="24"/>
        </w:rPr>
        <w:t>.</w:t>
      </w:r>
      <w:r w:rsidR="00BC1034">
        <w:rPr>
          <w:rFonts w:ascii="Times New Roman" w:eastAsia="Times New Roman" w:hAnsi="Times New Roman" w:cs="Times New Roman"/>
          <w:sz w:val="24"/>
          <w:szCs w:val="24"/>
        </w:rPr>
        <w:t xml:space="preserve"> </w:t>
      </w:r>
      <w:r w:rsidR="00B1198F">
        <w:rPr>
          <w:rFonts w:ascii="Times New Roman" w:eastAsia="Times New Roman" w:hAnsi="Times New Roman" w:cs="Times New Roman"/>
          <w:sz w:val="24"/>
          <w:szCs w:val="24"/>
        </w:rPr>
        <w:t xml:space="preserve">The staff </w:t>
      </w:r>
      <w:r w:rsidR="00BC1034">
        <w:rPr>
          <w:rFonts w:ascii="Times New Roman" w:eastAsia="Times New Roman" w:hAnsi="Times New Roman" w:cs="Times New Roman"/>
          <w:sz w:val="24"/>
          <w:szCs w:val="24"/>
        </w:rPr>
        <w:t>surveys</w:t>
      </w:r>
      <w:r w:rsidR="00B1198F">
        <w:rPr>
          <w:rFonts w:ascii="Times New Roman" w:eastAsia="Times New Roman" w:hAnsi="Times New Roman" w:cs="Times New Roman"/>
          <w:sz w:val="24"/>
          <w:szCs w:val="24"/>
        </w:rPr>
        <w:t xml:space="preserve"> will</w:t>
      </w:r>
      <w:r w:rsidR="00092B0C">
        <w:rPr>
          <w:rFonts w:ascii="Times New Roman" w:eastAsia="Times New Roman" w:hAnsi="Times New Roman" w:cs="Times New Roman"/>
          <w:sz w:val="24"/>
          <w:szCs w:val="24"/>
        </w:rPr>
        <w:t xml:space="preserve"> </w:t>
      </w:r>
      <w:r w:rsidR="00B1198F">
        <w:rPr>
          <w:rFonts w:ascii="Times New Roman" w:eastAsia="Times New Roman" w:hAnsi="Times New Roman" w:cs="Times New Roman"/>
          <w:sz w:val="24"/>
          <w:szCs w:val="24"/>
        </w:rPr>
        <w:t xml:space="preserve">give us an insight on how </w:t>
      </w:r>
      <w:r w:rsidR="002E2E5E">
        <w:rPr>
          <w:rFonts w:ascii="Times New Roman" w:eastAsia="Times New Roman" w:hAnsi="Times New Roman" w:cs="Times New Roman"/>
          <w:sz w:val="24"/>
          <w:szCs w:val="24"/>
        </w:rPr>
        <w:t xml:space="preserve">reliable </w:t>
      </w:r>
      <w:r w:rsidR="00C72E26">
        <w:rPr>
          <w:rFonts w:ascii="Times New Roman" w:eastAsia="Times New Roman" w:hAnsi="Times New Roman" w:cs="Times New Roman"/>
          <w:sz w:val="24"/>
          <w:szCs w:val="24"/>
        </w:rPr>
        <w:t>the system is and how the staff is interacting with the new system.</w:t>
      </w:r>
      <w:r w:rsidR="00BC1034">
        <w:rPr>
          <w:rFonts w:ascii="Times New Roman" w:eastAsia="Times New Roman" w:hAnsi="Times New Roman" w:cs="Times New Roman"/>
          <w:sz w:val="24"/>
          <w:szCs w:val="24"/>
        </w:rPr>
        <w:t xml:space="preserve"> </w:t>
      </w:r>
      <w:r w:rsidR="00C72E26">
        <w:rPr>
          <w:rFonts w:ascii="Times New Roman" w:eastAsia="Times New Roman" w:hAnsi="Times New Roman" w:cs="Times New Roman"/>
          <w:sz w:val="24"/>
          <w:szCs w:val="24"/>
        </w:rPr>
        <w:t xml:space="preserve">The customer survey responses will give us </w:t>
      </w:r>
      <w:r w:rsidR="00605EB2">
        <w:rPr>
          <w:rFonts w:ascii="Times New Roman" w:eastAsia="Times New Roman" w:hAnsi="Times New Roman" w:cs="Times New Roman"/>
          <w:sz w:val="24"/>
          <w:szCs w:val="24"/>
        </w:rPr>
        <w:t>invaluable feedback</w:t>
      </w:r>
      <w:r w:rsidR="00DA1C98">
        <w:rPr>
          <w:rFonts w:ascii="Times New Roman" w:eastAsia="Times New Roman" w:hAnsi="Times New Roman" w:cs="Times New Roman"/>
          <w:sz w:val="24"/>
          <w:szCs w:val="24"/>
        </w:rPr>
        <w:t xml:space="preserve"> </w:t>
      </w:r>
      <w:r w:rsidR="00B3136C">
        <w:rPr>
          <w:rFonts w:ascii="Times New Roman" w:eastAsia="Times New Roman" w:hAnsi="Times New Roman" w:cs="Times New Roman"/>
          <w:sz w:val="24"/>
          <w:szCs w:val="24"/>
        </w:rPr>
        <w:t>about how</w:t>
      </w:r>
      <w:r w:rsidR="00605EB2">
        <w:rPr>
          <w:rFonts w:ascii="Times New Roman" w:eastAsia="Times New Roman" w:hAnsi="Times New Roman" w:cs="Times New Roman"/>
          <w:sz w:val="24"/>
          <w:szCs w:val="24"/>
        </w:rPr>
        <w:t xml:space="preserve"> </w:t>
      </w:r>
      <w:r w:rsidR="00FB403B">
        <w:rPr>
          <w:rFonts w:ascii="Times New Roman" w:eastAsia="Times New Roman" w:hAnsi="Times New Roman" w:cs="Times New Roman"/>
          <w:sz w:val="24"/>
          <w:szCs w:val="24"/>
        </w:rPr>
        <w:t xml:space="preserve">satisfied the </w:t>
      </w:r>
      <w:r w:rsidR="00892CEA">
        <w:rPr>
          <w:rFonts w:ascii="Times New Roman" w:eastAsia="Times New Roman" w:hAnsi="Times New Roman" w:cs="Times New Roman"/>
          <w:sz w:val="24"/>
          <w:szCs w:val="24"/>
        </w:rPr>
        <w:t>citizens</w:t>
      </w:r>
      <w:r w:rsidR="00FB403B">
        <w:rPr>
          <w:rFonts w:ascii="Times New Roman" w:eastAsia="Times New Roman" w:hAnsi="Times New Roman" w:cs="Times New Roman"/>
          <w:sz w:val="24"/>
          <w:szCs w:val="24"/>
        </w:rPr>
        <w:t xml:space="preserve"> are</w:t>
      </w:r>
      <w:r w:rsidR="00892CEA">
        <w:rPr>
          <w:rFonts w:ascii="Times New Roman" w:eastAsia="Times New Roman" w:hAnsi="Times New Roman" w:cs="Times New Roman"/>
          <w:sz w:val="24"/>
          <w:szCs w:val="24"/>
        </w:rPr>
        <w:t xml:space="preserve"> with the upgraded </w:t>
      </w:r>
      <w:r w:rsidR="00BC1034">
        <w:rPr>
          <w:rFonts w:ascii="Times New Roman" w:eastAsia="Times New Roman" w:hAnsi="Times New Roman" w:cs="Times New Roman"/>
          <w:sz w:val="24"/>
          <w:szCs w:val="24"/>
        </w:rPr>
        <w:t>system’s reliability,</w:t>
      </w:r>
      <w:r w:rsidR="00892CEA">
        <w:rPr>
          <w:rFonts w:ascii="Times New Roman" w:eastAsia="Times New Roman" w:hAnsi="Times New Roman" w:cs="Times New Roman"/>
          <w:sz w:val="24"/>
          <w:szCs w:val="24"/>
        </w:rPr>
        <w:t xml:space="preserve"> </w:t>
      </w:r>
      <w:r w:rsidR="008D5E8C">
        <w:rPr>
          <w:rFonts w:ascii="Times New Roman" w:eastAsia="Times New Roman" w:hAnsi="Times New Roman" w:cs="Times New Roman"/>
          <w:sz w:val="24"/>
          <w:szCs w:val="24"/>
        </w:rPr>
        <w:t>performance, usability, and security.</w:t>
      </w:r>
    </w:p>
    <w:p w14:paraId="408BD01E" w14:textId="61A16063" w:rsidR="008F4B77" w:rsidRDefault="008F4B77" w:rsidP="0046261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V’s customer aspect </w:t>
      </w:r>
      <w:r w:rsidR="00384813">
        <w:rPr>
          <w:rFonts w:ascii="Times New Roman" w:eastAsia="Times New Roman" w:hAnsi="Times New Roman" w:cs="Times New Roman"/>
          <w:sz w:val="24"/>
          <w:szCs w:val="24"/>
        </w:rPr>
        <w:t xml:space="preserve">will include </w:t>
      </w:r>
      <w:r w:rsidR="00B97CE5">
        <w:rPr>
          <w:rFonts w:ascii="Times New Roman" w:eastAsia="Times New Roman" w:hAnsi="Times New Roman" w:cs="Times New Roman"/>
          <w:sz w:val="24"/>
          <w:szCs w:val="24"/>
        </w:rPr>
        <w:t>evaluating system</w:t>
      </w:r>
      <w:r w:rsidR="00B36D6A">
        <w:rPr>
          <w:rFonts w:ascii="Times New Roman" w:eastAsia="Times New Roman" w:hAnsi="Times New Roman" w:cs="Times New Roman"/>
          <w:sz w:val="24"/>
          <w:szCs w:val="24"/>
        </w:rPr>
        <w:t>’</w:t>
      </w:r>
      <w:r w:rsidR="00B97CE5">
        <w:rPr>
          <w:rFonts w:ascii="Times New Roman" w:eastAsia="Times New Roman" w:hAnsi="Times New Roman" w:cs="Times New Roman"/>
          <w:sz w:val="24"/>
          <w:szCs w:val="24"/>
        </w:rPr>
        <w:t xml:space="preserve">s usability </w:t>
      </w:r>
      <w:r w:rsidR="00934277">
        <w:rPr>
          <w:rFonts w:ascii="Times New Roman" w:eastAsia="Times New Roman" w:hAnsi="Times New Roman" w:cs="Times New Roman"/>
          <w:sz w:val="24"/>
          <w:szCs w:val="24"/>
        </w:rPr>
        <w:t xml:space="preserve">with respect to the </w:t>
      </w:r>
      <w:r w:rsidR="00B97CE5">
        <w:rPr>
          <w:rFonts w:ascii="Times New Roman" w:eastAsia="Times New Roman" w:hAnsi="Times New Roman" w:cs="Times New Roman"/>
          <w:sz w:val="24"/>
          <w:szCs w:val="24"/>
        </w:rPr>
        <w:t>citizen</w:t>
      </w:r>
      <w:r w:rsidR="00EE5575">
        <w:rPr>
          <w:rFonts w:ascii="Times New Roman" w:eastAsia="Times New Roman" w:hAnsi="Times New Roman" w:cs="Times New Roman"/>
          <w:sz w:val="24"/>
          <w:szCs w:val="24"/>
        </w:rPr>
        <w:t>s</w:t>
      </w:r>
      <w:r w:rsidR="00B97CE5">
        <w:rPr>
          <w:rFonts w:ascii="Times New Roman" w:eastAsia="Times New Roman" w:hAnsi="Times New Roman" w:cs="Times New Roman"/>
          <w:sz w:val="24"/>
          <w:szCs w:val="24"/>
        </w:rPr>
        <w:t xml:space="preserve"> interaction</w:t>
      </w:r>
      <w:r w:rsidR="00EE5575">
        <w:rPr>
          <w:rFonts w:ascii="Times New Roman" w:eastAsia="Times New Roman" w:hAnsi="Times New Roman" w:cs="Times New Roman"/>
          <w:sz w:val="24"/>
          <w:szCs w:val="24"/>
        </w:rPr>
        <w:t xml:space="preserve"> with the system. </w:t>
      </w:r>
      <w:r w:rsidR="004D67FC">
        <w:rPr>
          <w:rFonts w:ascii="Times New Roman" w:eastAsia="Times New Roman" w:hAnsi="Times New Roman" w:cs="Times New Roman"/>
          <w:sz w:val="24"/>
          <w:szCs w:val="24"/>
        </w:rPr>
        <w:t>The goal is to reduce citizen complaints by 10 % and increase th</w:t>
      </w:r>
      <w:r w:rsidR="00C779F9">
        <w:rPr>
          <w:rFonts w:ascii="Times New Roman" w:eastAsia="Times New Roman" w:hAnsi="Times New Roman" w:cs="Times New Roman"/>
          <w:sz w:val="24"/>
          <w:szCs w:val="24"/>
        </w:rPr>
        <w:t>eir usage of the system. This will be verified by annual surveys and system log checks</w:t>
      </w:r>
      <w:r w:rsidR="00A87062">
        <w:rPr>
          <w:rFonts w:ascii="Times New Roman" w:eastAsia="Times New Roman" w:hAnsi="Times New Roman" w:cs="Times New Roman"/>
          <w:sz w:val="24"/>
          <w:szCs w:val="24"/>
        </w:rPr>
        <w:t xml:space="preserve"> by the Project Team</w:t>
      </w:r>
      <w:r w:rsidR="00C779F9">
        <w:rPr>
          <w:rFonts w:ascii="Times New Roman" w:eastAsia="Times New Roman" w:hAnsi="Times New Roman" w:cs="Times New Roman"/>
          <w:sz w:val="24"/>
          <w:szCs w:val="24"/>
        </w:rPr>
        <w:t xml:space="preserve">. </w:t>
      </w:r>
    </w:p>
    <w:p w14:paraId="2414CB4D" w14:textId="54D4E28C" w:rsidR="008F4B77" w:rsidRDefault="008F4B77" w:rsidP="0046261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V’s financial aspect </w:t>
      </w:r>
      <w:r w:rsidR="00265619">
        <w:rPr>
          <w:rFonts w:ascii="Times New Roman" w:eastAsia="Times New Roman" w:hAnsi="Times New Roman" w:cs="Times New Roman"/>
          <w:sz w:val="24"/>
          <w:szCs w:val="24"/>
        </w:rPr>
        <w:t xml:space="preserve">will be evaluated </w:t>
      </w:r>
      <w:r w:rsidR="00484E5D">
        <w:rPr>
          <w:rFonts w:ascii="Times New Roman" w:eastAsia="Times New Roman" w:hAnsi="Times New Roman" w:cs="Times New Roman"/>
          <w:sz w:val="24"/>
          <w:szCs w:val="24"/>
        </w:rPr>
        <w:t>by</w:t>
      </w:r>
      <w:r w:rsidR="00C4550F">
        <w:rPr>
          <w:rFonts w:ascii="Times New Roman" w:eastAsia="Times New Roman" w:hAnsi="Times New Roman" w:cs="Times New Roman"/>
          <w:sz w:val="24"/>
          <w:szCs w:val="24"/>
        </w:rPr>
        <w:t xml:space="preserve"> </w:t>
      </w:r>
      <w:r w:rsidR="00897A63">
        <w:rPr>
          <w:rFonts w:ascii="Times New Roman" w:eastAsia="Times New Roman" w:hAnsi="Times New Roman" w:cs="Times New Roman"/>
          <w:sz w:val="24"/>
          <w:szCs w:val="24"/>
        </w:rPr>
        <w:t xml:space="preserve">analyzing the </w:t>
      </w:r>
      <w:r w:rsidR="00C4550F">
        <w:rPr>
          <w:rFonts w:ascii="Times New Roman" w:eastAsia="Times New Roman" w:hAnsi="Times New Roman" w:cs="Times New Roman"/>
          <w:sz w:val="24"/>
          <w:szCs w:val="24"/>
        </w:rPr>
        <w:t>annual budget</w:t>
      </w:r>
      <w:r w:rsidR="005D74B4">
        <w:rPr>
          <w:rFonts w:ascii="Times New Roman" w:eastAsia="Times New Roman" w:hAnsi="Times New Roman" w:cs="Times New Roman"/>
          <w:sz w:val="24"/>
          <w:szCs w:val="24"/>
        </w:rPr>
        <w:t>s</w:t>
      </w:r>
      <w:r w:rsidR="00C4550F">
        <w:rPr>
          <w:rFonts w:ascii="Times New Roman" w:eastAsia="Times New Roman" w:hAnsi="Times New Roman" w:cs="Times New Roman"/>
          <w:sz w:val="24"/>
          <w:szCs w:val="24"/>
        </w:rPr>
        <w:t xml:space="preserve"> </w:t>
      </w:r>
      <w:r w:rsidR="00EC001B">
        <w:rPr>
          <w:rFonts w:ascii="Times New Roman" w:eastAsia="Times New Roman" w:hAnsi="Times New Roman" w:cs="Times New Roman"/>
          <w:sz w:val="24"/>
          <w:szCs w:val="24"/>
        </w:rPr>
        <w:t>to</w:t>
      </w:r>
      <w:r w:rsidR="00125F1A">
        <w:rPr>
          <w:rFonts w:ascii="Times New Roman" w:eastAsia="Times New Roman" w:hAnsi="Times New Roman" w:cs="Times New Roman"/>
          <w:sz w:val="24"/>
          <w:szCs w:val="24"/>
        </w:rPr>
        <w:t xml:space="preserve"> </w:t>
      </w:r>
      <w:r w:rsidR="002D1BAB">
        <w:rPr>
          <w:rFonts w:ascii="Times New Roman" w:eastAsia="Times New Roman" w:hAnsi="Times New Roman" w:cs="Times New Roman"/>
          <w:sz w:val="24"/>
          <w:szCs w:val="24"/>
        </w:rPr>
        <w:t>compar</w:t>
      </w:r>
      <w:r w:rsidR="00EC001B">
        <w:rPr>
          <w:rFonts w:ascii="Times New Roman" w:eastAsia="Times New Roman" w:hAnsi="Times New Roman" w:cs="Times New Roman"/>
          <w:sz w:val="24"/>
          <w:szCs w:val="24"/>
        </w:rPr>
        <w:t>e</w:t>
      </w:r>
      <w:r w:rsidR="002D1BAB">
        <w:rPr>
          <w:rFonts w:ascii="Times New Roman" w:eastAsia="Times New Roman" w:hAnsi="Times New Roman" w:cs="Times New Roman"/>
          <w:sz w:val="24"/>
          <w:szCs w:val="24"/>
        </w:rPr>
        <w:t xml:space="preserve"> costs with funds to check if </w:t>
      </w:r>
      <w:r w:rsidR="00D772A0">
        <w:rPr>
          <w:rFonts w:ascii="Times New Roman" w:eastAsia="Times New Roman" w:hAnsi="Times New Roman" w:cs="Times New Roman"/>
          <w:sz w:val="24"/>
          <w:szCs w:val="24"/>
        </w:rPr>
        <w:t xml:space="preserve">the project </w:t>
      </w:r>
      <w:r w:rsidR="002D1BAB">
        <w:rPr>
          <w:rFonts w:ascii="Times New Roman" w:eastAsia="Times New Roman" w:hAnsi="Times New Roman" w:cs="Times New Roman"/>
          <w:sz w:val="24"/>
          <w:szCs w:val="24"/>
        </w:rPr>
        <w:t>stay</w:t>
      </w:r>
      <w:r w:rsidR="009D53A7">
        <w:rPr>
          <w:rFonts w:ascii="Times New Roman" w:eastAsia="Times New Roman" w:hAnsi="Times New Roman" w:cs="Times New Roman"/>
          <w:sz w:val="24"/>
          <w:szCs w:val="24"/>
        </w:rPr>
        <w:t>s</w:t>
      </w:r>
      <w:r w:rsidR="002D1BAB">
        <w:rPr>
          <w:rFonts w:ascii="Times New Roman" w:eastAsia="Times New Roman" w:hAnsi="Times New Roman" w:cs="Times New Roman"/>
          <w:sz w:val="24"/>
          <w:szCs w:val="24"/>
        </w:rPr>
        <w:t xml:space="preserve"> within the bud</w:t>
      </w:r>
      <w:r w:rsidR="008F46AD">
        <w:rPr>
          <w:rFonts w:ascii="Times New Roman" w:eastAsia="Times New Roman" w:hAnsi="Times New Roman" w:cs="Times New Roman"/>
          <w:sz w:val="24"/>
          <w:szCs w:val="24"/>
        </w:rPr>
        <w:t xml:space="preserve">get of </w:t>
      </w:r>
      <w:r w:rsidR="00C4550F">
        <w:rPr>
          <w:rFonts w:ascii="Times New Roman" w:eastAsia="Times New Roman" w:hAnsi="Times New Roman" w:cs="Times New Roman"/>
          <w:sz w:val="24"/>
          <w:szCs w:val="24"/>
        </w:rPr>
        <w:t>$88,000</w:t>
      </w:r>
      <w:r w:rsidR="00DA0F0E">
        <w:rPr>
          <w:rFonts w:ascii="Times New Roman" w:eastAsia="Times New Roman" w:hAnsi="Times New Roman" w:cs="Times New Roman"/>
          <w:sz w:val="24"/>
          <w:szCs w:val="24"/>
        </w:rPr>
        <w:t xml:space="preserve"> with a possible savings of 10%</w:t>
      </w:r>
      <w:r w:rsidR="008C52DE">
        <w:rPr>
          <w:rFonts w:ascii="Times New Roman" w:eastAsia="Times New Roman" w:hAnsi="Times New Roman" w:cs="Times New Roman"/>
          <w:sz w:val="24"/>
          <w:szCs w:val="24"/>
        </w:rPr>
        <w:t xml:space="preserve">. This will be </w:t>
      </w:r>
      <w:r w:rsidR="00457BB7">
        <w:rPr>
          <w:rFonts w:ascii="Times New Roman" w:eastAsia="Times New Roman" w:hAnsi="Times New Roman" w:cs="Times New Roman"/>
          <w:sz w:val="24"/>
          <w:szCs w:val="24"/>
        </w:rPr>
        <w:t>checked</w:t>
      </w:r>
      <w:r w:rsidR="00BD207B">
        <w:rPr>
          <w:rFonts w:ascii="Times New Roman" w:eastAsia="Times New Roman" w:hAnsi="Times New Roman" w:cs="Times New Roman"/>
          <w:sz w:val="24"/>
          <w:szCs w:val="24"/>
        </w:rPr>
        <w:t xml:space="preserve"> by the project manager.</w:t>
      </w:r>
    </w:p>
    <w:p w14:paraId="6588F240" w14:textId="2087CFC5" w:rsidR="008F4B77" w:rsidRDefault="006E0EA4" w:rsidP="0046261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284174">
        <w:rPr>
          <w:rFonts w:ascii="Times New Roman" w:eastAsia="Times New Roman" w:hAnsi="Times New Roman" w:cs="Times New Roman"/>
          <w:sz w:val="24"/>
          <w:szCs w:val="24"/>
        </w:rPr>
        <w:t>MOV</w:t>
      </w:r>
      <w:r w:rsidR="001A362D">
        <w:rPr>
          <w:rFonts w:ascii="Times New Roman" w:eastAsia="Times New Roman" w:hAnsi="Times New Roman" w:cs="Times New Roman"/>
          <w:sz w:val="24"/>
          <w:szCs w:val="24"/>
        </w:rPr>
        <w:t>’s</w:t>
      </w:r>
      <w:r w:rsidR="003D59C8">
        <w:rPr>
          <w:rFonts w:ascii="Times New Roman" w:eastAsia="Times New Roman" w:hAnsi="Times New Roman" w:cs="Times New Roman"/>
          <w:sz w:val="24"/>
          <w:szCs w:val="24"/>
        </w:rPr>
        <w:t xml:space="preserve"> operational goal</w:t>
      </w:r>
      <w:r w:rsidR="001A362D">
        <w:rPr>
          <w:rFonts w:ascii="Times New Roman" w:eastAsia="Times New Roman" w:hAnsi="Times New Roman" w:cs="Times New Roman"/>
          <w:sz w:val="24"/>
          <w:szCs w:val="24"/>
        </w:rPr>
        <w:t xml:space="preserve"> </w:t>
      </w:r>
      <w:r w:rsidR="00294477">
        <w:rPr>
          <w:rFonts w:ascii="Times New Roman" w:eastAsia="Times New Roman" w:hAnsi="Times New Roman" w:cs="Times New Roman"/>
          <w:sz w:val="24"/>
          <w:szCs w:val="24"/>
        </w:rPr>
        <w:t xml:space="preserve">for </w:t>
      </w:r>
      <w:r w:rsidR="008E41D6">
        <w:rPr>
          <w:rFonts w:ascii="Times New Roman" w:eastAsia="Times New Roman" w:hAnsi="Times New Roman" w:cs="Times New Roman"/>
          <w:sz w:val="24"/>
          <w:szCs w:val="24"/>
        </w:rPr>
        <w:t xml:space="preserve">reliability </w:t>
      </w:r>
      <w:r w:rsidR="00913C59">
        <w:rPr>
          <w:rFonts w:ascii="Times New Roman" w:eastAsia="Times New Roman" w:hAnsi="Times New Roman" w:cs="Times New Roman"/>
          <w:sz w:val="24"/>
          <w:szCs w:val="24"/>
        </w:rPr>
        <w:t>is to reduce downtimes by 10%</w:t>
      </w:r>
      <w:r w:rsidR="00FB51C6">
        <w:rPr>
          <w:rFonts w:ascii="Times New Roman" w:eastAsia="Times New Roman" w:hAnsi="Times New Roman" w:cs="Times New Roman"/>
          <w:sz w:val="24"/>
          <w:szCs w:val="24"/>
        </w:rPr>
        <w:t xml:space="preserve"> and for usability is to increase citizen’s usage by 10%</w:t>
      </w:r>
      <w:r w:rsidR="00F61A65">
        <w:rPr>
          <w:rFonts w:ascii="Times New Roman" w:eastAsia="Times New Roman" w:hAnsi="Times New Roman" w:cs="Times New Roman"/>
          <w:sz w:val="24"/>
          <w:szCs w:val="24"/>
        </w:rPr>
        <w:t>. T</w:t>
      </w:r>
      <w:r w:rsidR="00913C59">
        <w:rPr>
          <w:rFonts w:ascii="Times New Roman" w:eastAsia="Times New Roman" w:hAnsi="Times New Roman" w:cs="Times New Roman"/>
          <w:sz w:val="24"/>
          <w:szCs w:val="24"/>
        </w:rPr>
        <w:t>h</w:t>
      </w:r>
      <w:r w:rsidR="00F61A65">
        <w:rPr>
          <w:rFonts w:ascii="Times New Roman" w:eastAsia="Times New Roman" w:hAnsi="Times New Roman" w:cs="Times New Roman"/>
          <w:sz w:val="24"/>
          <w:szCs w:val="24"/>
        </w:rPr>
        <w:t>ese</w:t>
      </w:r>
      <w:r w:rsidR="00913C59">
        <w:rPr>
          <w:rFonts w:ascii="Times New Roman" w:eastAsia="Times New Roman" w:hAnsi="Times New Roman" w:cs="Times New Roman"/>
          <w:sz w:val="24"/>
          <w:szCs w:val="24"/>
        </w:rPr>
        <w:t xml:space="preserve"> will be checked </w:t>
      </w:r>
      <w:r w:rsidR="00193988">
        <w:rPr>
          <w:rFonts w:ascii="Times New Roman" w:eastAsia="Times New Roman" w:hAnsi="Times New Roman" w:cs="Times New Roman"/>
          <w:sz w:val="24"/>
          <w:szCs w:val="24"/>
        </w:rPr>
        <w:t xml:space="preserve">annually by surveys and system </w:t>
      </w:r>
      <w:r w:rsidR="007F671A">
        <w:rPr>
          <w:rFonts w:ascii="Times New Roman" w:eastAsia="Times New Roman" w:hAnsi="Times New Roman" w:cs="Times New Roman"/>
          <w:sz w:val="24"/>
          <w:szCs w:val="24"/>
        </w:rPr>
        <w:t xml:space="preserve">log </w:t>
      </w:r>
      <w:r w:rsidR="00193988">
        <w:rPr>
          <w:rFonts w:ascii="Times New Roman" w:eastAsia="Times New Roman" w:hAnsi="Times New Roman" w:cs="Times New Roman"/>
          <w:sz w:val="24"/>
          <w:szCs w:val="24"/>
        </w:rPr>
        <w:t xml:space="preserve">checks. </w:t>
      </w:r>
    </w:p>
    <w:p w14:paraId="2F9B23AE" w14:textId="5F56814B" w:rsidR="003B0140" w:rsidRDefault="00310E82" w:rsidP="0046261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so</w:t>
      </w:r>
      <w:r w:rsidR="00E9213F">
        <w:rPr>
          <w:rFonts w:ascii="Times New Roman" w:eastAsia="Times New Roman" w:hAnsi="Times New Roman" w:cs="Times New Roman"/>
          <w:sz w:val="24"/>
          <w:szCs w:val="24"/>
        </w:rPr>
        <w:t xml:space="preserve">, the MOV operational goal for security is </w:t>
      </w:r>
      <w:r w:rsidR="00D830EF">
        <w:rPr>
          <w:rFonts w:ascii="Times New Roman" w:eastAsia="Times New Roman" w:hAnsi="Times New Roman" w:cs="Times New Roman"/>
          <w:sz w:val="24"/>
          <w:szCs w:val="24"/>
        </w:rPr>
        <w:t>to provide better system security</w:t>
      </w:r>
      <w:r w:rsidR="00EE4562">
        <w:rPr>
          <w:rFonts w:ascii="Times New Roman" w:eastAsia="Times New Roman" w:hAnsi="Times New Roman" w:cs="Times New Roman"/>
          <w:sz w:val="24"/>
          <w:szCs w:val="24"/>
        </w:rPr>
        <w:t>.</w:t>
      </w:r>
      <w:r w:rsidR="00457BB7">
        <w:rPr>
          <w:rFonts w:ascii="Times New Roman" w:eastAsia="Times New Roman" w:hAnsi="Times New Roman" w:cs="Times New Roman"/>
          <w:sz w:val="24"/>
          <w:szCs w:val="24"/>
        </w:rPr>
        <w:t xml:space="preserve"> </w:t>
      </w:r>
      <w:r w:rsidR="00EE4562">
        <w:rPr>
          <w:rFonts w:ascii="Times New Roman" w:eastAsia="Times New Roman" w:hAnsi="Times New Roman" w:cs="Times New Roman"/>
          <w:sz w:val="24"/>
          <w:szCs w:val="24"/>
        </w:rPr>
        <w:t xml:space="preserve">This will be checked </w:t>
      </w:r>
      <w:r w:rsidR="006D66F2">
        <w:rPr>
          <w:rFonts w:ascii="Times New Roman" w:eastAsia="Times New Roman" w:hAnsi="Times New Roman" w:cs="Times New Roman"/>
          <w:sz w:val="24"/>
          <w:szCs w:val="24"/>
        </w:rPr>
        <w:t xml:space="preserve">by </w:t>
      </w:r>
      <w:r w:rsidR="00E03C30">
        <w:rPr>
          <w:rFonts w:ascii="Times New Roman" w:eastAsia="Times New Roman" w:hAnsi="Times New Roman" w:cs="Times New Roman"/>
          <w:sz w:val="24"/>
          <w:szCs w:val="24"/>
        </w:rPr>
        <w:t xml:space="preserve">analyzing the system security capabilities </w:t>
      </w:r>
      <w:r w:rsidR="007A7B86">
        <w:rPr>
          <w:rFonts w:ascii="Times New Roman" w:eastAsia="Times New Roman" w:hAnsi="Times New Roman" w:cs="Times New Roman"/>
          <w:sz w:val="24"/>
          <w:szCs w:val="24"/>
        </w:rPr>
        <w:t xml:space="preserve">and test results </w:t>
      </w:r>
      <w:r w:rsidR="00E03C30">
        <w:rPr>
          <w:rFonts w:ascii="Times New Roman" w:eastAsia="Times New Roman" w:hAnsi="Times New Roman" w:cs="Times New Roman"/>
          <w:sz w:val="24"/>
          <w:szCs w:val="24"/>
        </w:rPr>
        <w:t>by the IT Security Consultant</w:t>
      </w:r>
      <w:r w:rsidR="00097CA8">
        <w:rPr>
          <w:rFonts w:ascii="Times New Roman" w:eastAsia="Times New Roman" w:hAnsi="Times New Roman" w:cs="Times New Roman"/>
          <w:sz w:val="24"/>
          <w:szCs w:val="24"/>
        </w:rPr>
        <w:t xml:space="preserve"> </w:t>
      </w:r>
      <w:r w:rsidR="007A7B86">
        <w:rPr>
          <w:rFonts w:ascii="Times New Roman" w:eastAsia="Times New Roman" w:hAnsi="Times New Roman" w:cs="Times New Roman"/>
          <w:sz w:val="24"/>
          <w:szCs w:val="24"/>
        </w:rPr>
        <w:t xml:space="preserve">and the </w:t>
      </w:r>
      <w:r w:rsidR="007D6D7F">
        <w:rPr>
          <w:rFonts w:ascii="Times New Roman" w:eastAsia="Times New Roman" w:hAnsi="Times New Roman" w:cs="Times New Roman"/>
          <w:sz w:val="24"/>
          <w:szCs w:val="24"/>
        </w:rPr>
        <w:t xml:space="preserve">project </w:t>
      </w:r>
      <w:r w:rsidR="007A7B86">
        <w:rPr>
          <w:rFonts w:ascii="Times New Roman" w:eastAsia="Times New Roman" w:hAnsi="Times New Roman" w:cs="Times New Roman"/>
          <w:sz w:val="24"/>
          <w:szCs w:val="24"/>
        </w:rPr>
        <w:t>team</w:t>
      </w:r>
      <w:r w:rsidR="00E03C30">
        <w:rPr>
          <w:rFonts w:ascii="Times New Roman" w:eastAsia="Times New Roman" w:hAnsi="Times New Roman" w:cs="Times New Roman"/>
          <w:sz w:val="24"/>
          <w:szCs w:val="24"/>
        </w:rPr>
        <w:t>.</w:t>
      </w:r>
    </w:p>
    <w:p w14:paraId="19AC014A" w14:textId="6FCDE675" w:rsidR="009D41EC" w:rsidRDefault="75C15D00" w:rsidP="00462618">
      <w:pPr>
        <w:spacing w:line="360" w:lineRule="auto"/>
        <w:jc w:val="both"/>
        <w:rPr>
          <w:rFonts w:ascii="Times New Roman" w:eastAsia="Times New Roman" w:hAnsi="Times New Roman" w:cs="Times New Roman"/>
          <w:sz w:val="24"/>
          <w:szCs w:val="24"/>
        </w:rPr>
      </w:pPr>
      <w:r w:rsidRPr="1ECE7E94">
        <w:rPr>
          <w:rFonts w:ascii="Times New Roman" w:eastAsia="Times New Roman" w:hAnsi="Times New Roman" w:cs="Times New Roman"/>
          <w:sz w:val="24"/>
          <w:szCs w:val="24"/>
        </w:rPr>
        <w:lastRenderedPageBreak/>
        <w:t>Verification and</w:t>
      </w:r>
      <w:r w:rsidR="00364E62" w:rsidRPr="1ECE7E94">
        <w:rPr>
          <w:rFonts w:ascii="Times New Roman" w:eastAsia="Times New Roman" w:hAnsi="Times New Roman" w:cs="Times New Roman"/>
          <w:sz w:val="24"/>
          <w:szCs w:val="24"/>
        </w:rPr>
        <w:t xml:space="preserve"> acceptance</w:t>
      </w:r>
      <w:r w:rsidR="009B3E1D" w:rsidRPr="1ECE7E94">
        <w:rPr>
          <w:rFonts w:ascii="Times New Roman" w:eastAsia="Times New Roman" w:hAnsi="Times New Roman" w:cs="Times New Roman"/>
          <w:sz w:val="24"/>
          <w:szCs w:val="24"/>
        </w:rPr>
        <w:t xml:space="preserve"> of the MOV </w:t>
      </w:r>
      <w:r w:rsidR="0057309D" w:rsidRPr="1ECE7E94">
        <w:rPr>
          <w:rFonts w:ascii="Times New Roman" w:eastAsia="Times New Roman" w:hAnsi="Times New Roman" w:cs="Times New Roman"/>
          <w:sz w:val="24"/>
          <w:szCs w:val="24"/>
        </w:rPr>
        <w:t>will</w:t>
      </w:r>
      <w:r w:rsidR="009D41EC" w:rsidRPr="1ECE7E94">
        <w:rPr>
          <w:rFonts w:ascii="Times New Roman" w:eastAsia="Times New Roman" w:hAnsi="Times New Roman" w:cs="Times New Roman"/>
          <w:sz w:val="24"/>
          <w:szCs w:val="24"/>
        </w:rPr>
        <w:t xml:space="preserve"> </w:t>
      </w:r>
      <w:r w:rsidR="0057309D" w:rsidRPr="1ECE7E94">
        <w:rPr>
          <w:rFonts w:ascii="Times New Roman" w:eastAsia="Times New Roman" w:hAnsi="Times New Roman" w:cs="Times New Roman"/>
          <w:sz w:val="24"/>
          <w:szCs w:val="24"/>
        </w:rPr>
        <w:t xml:space="preserve">indicate </w:t>
      </w:r>
      <w:r w:rsidR="00951603" w:rsidRPr="1ECE7E94">
        <w:rPr>
          <w:rFonts w:ascii="Times New Roman" w:eastAsia="Times New Roman" w:hAnsi="Times New Roman" w:cs="Times New Roman"/>
          <w:sz w:val="24"/>
          <w:szCs w:val="24"/>
        </w:rPr>
        <w:t xml:space="preserve">that it supports </w:t>
      </w:r>
      <w:r w:rsidR="00294668" w:rsidRPr="1ECE7E94">
        <w:rPr>
          <w:rFonts w:ascii="Times New Roman" w:eastAsia="Times New Roman" w:hAnsi="Times New Roman" w:cs="Times New Roman"/>
          <w:sz w:val="24"/>
          <w:szCs w:val="24"/>
        </w:rPr>
        <w:t>the</w:t>
      </w:r>
      <w:r w:rsidR="003175D2" w:rsidRPr="1ECE7E94">
        <w:rPr>
          <w:rFonts w:ascii="Times New Roman" w:eastAsia="Times New Roman" w:hAnsi="Times New Roman" w:cs="Times New Roman"/>
          <w:sz w:val="24"/>
          <w:szCs w:val="24"/>
        </w:rPr>
        <w:t xml:space="preserve"> </w:t>
      </w:r>
      <w:r w:rsidR="207515BE" w:rsidRPr="1ECE7E94">
        <w:rPr>
          <w:rFonts w:ascii="Times New Roman" w:eastAsia="Times New Roman" w:hAnsi="Times New Roman" w:cs="Times New Roman"/>
          <w:sz w:val="24"/>
          <w:szCs w:val="24"/>
        </w:rPr>
        <w:t>organization's</w:t>
      </w:r>
      <w:r w:rsidR="002C4AB1" w:rsidRPr="1ECE7E94">
        <w:rPr>
          <w:rFonts w:ascii="Times New Roman" w:eastAsia="Times New Roman" w:hAnsi="Times New Roman" w:cs="Times New Roman"/>
          <w:sz w:val="24"/>
          <w:szCs w:val="24"/>
        </w:rPr>
        <w:t xml:space="preserve"> vision,</w:t>
      </w:r>
      <w:r w:rsidR="00224DC0" w:rsidRPr="1ECE7E94">
        <w:rPr>
          <w:rFonts w:ascii="Times New Roman" w:eastAsia="Times New Roman" w:hAnsi="Times New Roman" w:cs="Times New Roman"/>
          <w:sz w:val="24"/>
          <w:szCs w:val="24"/>
        </w:rPr>
        <w:t xml:space="preserve"> </w:t>
      </w:r>
      <w:r w:rsidR="002C4AB1" w:rsidRPr="1ECE7E94">
        <w:rPr>
          <w:rFonts w:ascii="Times New Roman" w:eastAsia="Times New Roman" w:hAnsi="Times New Roman" w:cs="Times New Roman"/>
          <w:sz w:val="24"/>
          <w:szCs w:val="24"/>
        </w:rPr>
        <w:t>mission</w:t>
      </w:r>
      <w:r w:rsidR="00F77390" w:rsidRPr="1ECE7E94">
        <w:rPr>
          <w:rFonts w:ascii="Times New Roman" w:eastAsia="Times New Roman" w:hAnsi="Times New Roman" w:cs="Times New Roman"/>
          <w:sz w:val="24"/>
          <w:szCs w:val="24"/>
        </w:rPr>
        <w:t>,</w:t>
      </w:r>
      <w:r w:rsidR="00224DC0" w:rsidRPr="1ECE7E94">
        <w:rPr>
          <w:rFonts w:ascii="Times New Roman" w:eastAsia="Times New Roman" w:hAnsi="Times New Roman" w:cs="Times New Roman"/>
          <w:sz w:val="24"/>
          <w:szCs w:val="24"/>
        </w:rPr>
        <w:t xml:space="preserve"> strategy</w:t>
      </w:r>
      <w:r w:rsidR="0017795C" w:rsidRPr="1ECE7E94">
        <w:rPr>
          <w:rFonts w:ascii="Times New Roman" w:eastAsia="Times New Roman" w:hAnsi="Times New Roman" w:cs="Times New Roman"/>
          <w:sz w:val="24"/>
          <w:szCs w:val="24"/>
        </w:rPr>
        <w:t xml:space="preserve"> </w:t>
      </w:r>
      <w:r w:rsidR="00566C95" w:rsidRPr="1ECE7E94">
        <w:rPr>
          <w:rFonts w:ascii="Times New Roman" w:eastAsia="Times New Roman" w:hAnsi="Times New Roman" w:cs="Times New Roman"/>
          <w:sz w:val="24"/>
          <w:szCs w:val="24"/>
        </w:rPr>
        <w:t xml:space="preserve">and </w:t>
      </w:r>
      <w:r w:rsidR="00E27EAF" w:rsidRPr="1ECE7E94">
        <w:rPr>
          <w:rFonts w:ascii="Times New Roman" w:eastAsia="Times New Roman" w:hAnsi="Times New Roman" w:cs="Times New Roman"/>
          <w:sz w:val="24"/>
          <w:szCs w:val="24"/>
        </w:rPr>
        <w:t xml:space="preserve">the </w:t>
      </w:r>
      <w:r w:rsidR="7AC1CBA5" w:rsidRPr="1ECE7E94">
        <w:rPr>
          <w:rFonts w:ascii="Times New Roman" w:eastAsia="Times New Roman" w:hAnsi="Times New Roman" w:cs="Times New Roman"/>
          <w:sz w:val="24"/>
          <w:szCs w:val="24"/>
        </w:rPr>
        <w:t>business objectives</w:t>
      </w:r>
      <w:r w:rsidR="00566C95" w:rsidRPr="1ECE7E94">
        <w:rPr>
          <w:rFonts w:ascii="Times New Roman" w:eastAsia="Times New Roman" w:hAnsi="Times New Roman" w:cs="Times New Roman"/>
          <w:sz w:val="24"/>
          <w:szCs w:val="24"/>
        </w:rPr>
        <w:t>.</w:t>
      </w:r>
    </w:p>
    <w:p w14:paraId="7F664AB6" w14:textId="3C1FDE50" w:rsidR="000E1F27" w:rsidRDefault="000E1F27" w:rsidP="3CB88496">
      <w:pPr>
        <w:jc w:val="both"/>
        <w:rPr>
          <w:rFonts w:ascii="Times New Roman" w:eastAsia="Times New Roman" w:hAnsi="Times New Roman" w:cs="Times New Roman"/>
          <w:sz w:val="24"/>
          <w:szCs w:val="24"/>
        </w:rPr>
      </w:pPr>
    </w:p>
    <w:p w14:paraId="02C905E8" w14:textId="77777777" w:rsidR="000E1F27" w:rsidRDefault="000E1F27" w:rsidP="3CB88496">
      <w:pPr>
        <w:jc w:val="both"/>
        <w:rPr>
          <w:rFonts w:ascii="Times New Roman" w:eastAsia="Times New Roman" w:hAnsi="Times New Roman" w:cs="Times New Roman"/>
          <w:sz w:val="24"/>
          <w:szCs w:val="24"/>
        </w:rPr>
      </w:pPr>
    </w:p>
    <w:p w14:paraId="5FC29E15" w14:textId="4EC5C635" w:rsidR="00DD5B16" w:rsidRPr="00847652" w:rsidRDefault="00DD5B16" w:rsidP="3CB88496">
      <w:pPr>
        <w:jc w:val="both"/>
        <w:rPr>
          <w:rFonts w:ascii="Times New Roman" w:eastAsia="Times New Roman" w:hAnsi="Times New Roman" w:cs="Times New Roman"/>
          <w:sz w:val="24"/>
          <w:szCs w:val="24"/>
        </w:rPr>
      </w:pPr>
    </w:p>
    <w:sectPr w:rsidR="00DD5B16" w:rsidRPr="00847652" w:rsidSect="00BD51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Bold">
    <w:altName w:val="Calibri"/>
    <w:panose1 w:val="00000000000000000000"/>
    <w:charset w:val="00"/>
    <w:family w:val="roman"/>
    <w:notTrueType/>
    <w:pitch w:val="default"/>
  </w:font>
  <w:font w:name="MS Mincho">
    <w:altName w:val="ＭＳ 明朝"/>
    <w:panose1 w:val="02020609040205080304"/>
    <w:charset w:val="80"/>
    <w:family w:val="roman"/>
    <w:pitch w:val="fixed"/>
    <w:sig w:usb0="00000001" w:usb1="08070000" w:usb2="00000010" w:usb3="00000000" w:csb0="00020000" w:csb1="00000000"/>
  </w:font>
</w:fonts>
</file>

<file path=word/intelligence.xml><?xml version="1.0" encoding="utf-8"?>
<int:Intelligence xmlns:int="http://schemas.microsoft.com/office/intelligence/2019/intelligence">
  <int:IntelligenceSettings/>
  <int:Manifest>
    <int:WordHash hashCode="ZBiKLzrw58foP0" id="jEoBUGN/"/>
    <int:WordHash hashCode="rLK2ZpAInRo8XE" id="869GM+EA"/>
    <int:WordHash hashCode="j80lo50gNxgwRK" id="PRMOLXia"/>
    <int:WordHash hashCode="4kviZpXamyKzWg" id="WUHHks+n"/>
    <int:WordHash hashCode="OrPgsCCm1B89JZ" id="2U2FQSfu"/>
    <int:WordHash hashCode="PnqqeWAa2bV38z" id="LLriAVM8"/>
    <int:WordHash hashCode="9C72ISgCXH/Tj0" id="POekg7jR"/>
    <int:WordHash hashCode="1Hy4ZrHXa3mCjV" id="4j4cqgHF"/>
    <int:WordHash hashCode="B5/yby7mUbLUqX" id="qEOD9kqV"/>
    <int:WordHash hashCode="UMuV/6CD3+PB5o" id="8kyrIhIk"/>
    <int:WordHash hashCode="rTTmRu1UtI36v1" id="OHdXCYj6"/>
    <int:WordHash hashCode="ND57ju5i1GZlUZ" id="lO2qn/0e"/>
    <int:WordHash hashCode="qA4COHGQuYBpB3" id="Wvp+3zm3"/>
    <int:WordHash hashCode="GYlNl98oZX4rbq" id="2d9fMBtl"/>
    <int:WordHash hashCode="3KKjJeR/dxf+gy" id="CPnNJZ4W"/>
    <int:WordHash hashCode="V2pnn9xjz6gh0I" id="n4DW5ZzF"/>
    <int:ParagraphRange paragraphId="893258973" textId="1883440835" start="190" length="11" invalidationStart="190" invalidationLength="11" id="01I7uUPf"/>
    <int:ParagraphRange paragraphId="893258973" textId="160599448" start="32" length="11" invalidationStart="32" invalidationLength="11" id="UbFo+rD9"/>
    <int:ParagraphRange paragraphId="721340748" textId="1287627536" start="1" length="9" invalidationStart="1" invalidationLength="9" id="Bp2RtloX"/>
  </int:Manifest>
  <int:Observations>
    <int:Content id="jEoBUGN/">
      <int:Rejection type="LegacyProofing"/>
    </int:Content>
    <int:Content id="869GM+EA">
      <int:Rejection type="LegacyProofing"/>
    </int:Content>
    <int:Content id="PRMOLXia">
      <int:Rejection type="LegacyProofing"/>
    </int:Content>
    <int:Content id="WUHHks+n">
      <int:Rejection type="LegacyProofing"/>
    </int:Content>
    <int:Content id="2U2FQSfu">
      <int:Rejection type="LegacyProofing"/>
    </int:Content>
    <int:Content id="LLriAVM8">
      <int:Rejection type="LegacyProofing"/>
    </int:Content>
    <int:Content id="POekg7jR">
      <int:Rejection type="LegacyProofing"/>
    </int:Content>
    <int:Content id="4j4cqgHF">
      <int:Rejection type="LegacyProofing"/>
    </int:Content>
    <int:Content id="qEOD9kqV">
      <int:Rejection type="LegacyProofing"/>
    </int:Content>
    <int:Content id="8kyrIhIk">
      <int:Rejection type="LegacyProofing"/>
    </int:Content>
    <int:Content id="OHdXCYj6">
      <int:Rejection type="LegacyProofing"/>
    </int:Content>
    <int:Content id="lO2qn/0e">
      <int:Rejection type="LegacyProofing"/>
    </int:Content>
    <int:Content id="Wvp+3zm3">
      <int:Rejection type="LegacyProofing"/>
    </int:Content>
    <int:Content id="2d9fMBtl">
      <int:Rejection type="LegacyProofing"/>
    </int:Content>
    <int:Content id="CPnNJZ4W">
      <int:Rejection type="AugLoop_Text_Critique"/>
    </int:Content>
    <int:Content id="n4DW5ZzF">
      <int:Rejection type="LegacyProofing"/>
    </int:Content>
    <int:Content id="01I7uUPf">
      <int:Rejection type="LegacyProofing"/>
    </int:Content>
    <int:Content id="UbFo+rD9">
      <int:Rejection type="LegacyProofing"/>
    </int:Content>
    <int:Content id="Bp2RtloX">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A3F83"/>
    <w:multiLevelType w:val="hybridMultilevel"/>
    <w:tmpl w:val="FFFFFFFF"/>
    <w:lvl w:ilvl="0" w:tplc="9214768A">
      <w:start w:val="1"/>
      <w:numFmt w:val="bullet"/>
      <w:lvlText w:val="-"/>
      <w:lvlJc w:val="left"/>
      <w:pPr>
        <w:ind w:left="720" w:hanging="360"/>
      </w:pPr>
      <w:rPr>
        <w:rFonts w:ascii="Calibri" w:hAnsi="Calibri" w:hint="default"/>
      </w:rPr>
    </w:lvl>
    <w:lvl w:ilvl="1" w:tplc="1A5470A6">
      <w:start w:val="1"/>
      <w:numFmt w:val="bullet"/>
      <w:lvlText w:val="o"/>
      <w:lvlJc w:val="left"/>
      <w:pPr>
        <w:ind w:left="1440" w:hanging="360"/>
      </w:pPr>
      <w:rPr>
        <w:rFonts w:ascii="Courier New" w:hAnsi="Courier New" w:hint="default"/>
      </w:rPr>
    </w:lvl>
    <w:lvl w:ilvl="2" w:tplc="02F26BC8">
      <w:start w:val="1"/>
      <w:numFmt w:val="bullet"/>
      <w:lvlText w:val=""/>
      <w:lvlJc w:val="left"/>
      <w:pPr>
        <w:ind w:left="2160" w:hanging="360"/>
      </w:pPr>
      <w:rPr>
        <w:rFonts w:ascii="Wingdings" w:hAnsi="Wingdings" w:hint="default"/>
      </w:rPr>
    </w:lvl>
    <w:lvl w:ilvl="3" w:tplc="5A225F96">
      <w:start w:val="1"/>
      <w:numFmt w:val="bullet"/>
      <w:lvlText w:val=""/>
      <w:lvlJc w:val="left"/>
      <w:pPr>
        <w:ind w:left="2880" w:hanging="360"/>
      </w:pPr>
      <w:rPr>
        <w:rFonts w:ascii="Symbol" w:hAnsi="Symbol" w:hint="default"/>
      </w:rPr>
    </w:lvl>
    <w:lvl w:ilvl="4" w:tplc="9844EDAC">
      <w:start w:val="1"/>
      <w:numFmt w:val="bullet"/>
      <w:lvlText w:val="o"/>
      <w:lvlJc w:val="left"/>
      <w:pPr>
        <w:ind w:left="3600" w:hanging="360"/>
      </w:pPr>
      <w:rPr>
        <w:rFonts w:ascii="Courier New" w:hAnsi="Courier New" w:hint="default"/>
      </w:rPr>
    </w:lvl>
    <w:lvl w:ilvl="5" w:tplc="A856824C">
      <w:start w:val="1"/>
      <w:numFmt w:val="bullet"/>
      <w:lvlText w:val=""/>
      <w:lvlJc w:val="left"/>
      <w:pPr>
        <w:ind w:left="4320" w:hanging="360"/>
      </w:pPr>
      <w:rPr>
        <w:rFonts w:ascii="Wingdings" w:hAnsi="Wingdings" w:hint="default"/>
      </w:rPr>
    </w:lvl>
    <w:lvl w:ilvl="6" w:tplc="3A346F74">
      <w:start w:val="1"/>
      <w:numFmt w:val="bullet"/>
      <w:lvlText w:val=""/>
      <w:lvlJc w:val="left"/>
      <w:pPr>
        <w:ind w:left="5040" w:hanging="360"/>
      </w:pPr>
      <w:rPr>
        <w:rFonts w:ascii="Symbol" w:hAnsi="Symbol" w:hint="default"/>
      </w:rPr>
    </w:lvl>
    <w:lvl w:ilvl="7" w:tplc="50EA776A">
      <w:start w:val="1"/>
      <w:numFmt w:val="bullet"/>
      <w:lvlText w:val="o"/>
      <w:lvlJc w:val="left"/>
      <w:pPr>
        <w:ind w:left="5760" w:hanging="360"/>
      </w:pPr>
      <w:rPr>
        <w:rFonts w:ascii="Courier New" w:hAnsi="Courier New" w:hint="default"/>
      </w:rPr>
    </w:lvl>
    <w:lvl w:ilvl="8" w:tplc="8616A224">
      <w:start w:val="1"/>
      <w:numFmt w:val="bullet"/>
      <w:lvlText w:val=""/>
      <w:lvlJc w:val="left"/>
      <w:pPr>
        <w:ind w:left="6480" w:hanging="360"/>
      </w:pPr>
      <w:rPr>
        <w:rFonts w:ascii="Wingdings" w:hAnsi="Wingdings" w:hint="default"/>
      </w:rPr>
    </w:lvl>
  </w:abstractNum>
  <w:abstractNum w:abstractNumId="1" w15:restartNumberingAfterBreak="0">
    <w:nsid w:val="112E44DC"/>
    <w:multiLevelType w:val="hybridMultilevel"/>
    <w:tmpl w:val="D4403A28"/>
    <w:lvl w:ilvl="0" w:tplc="785E3242">
      <w:start w:val="1"/>
      <w:numFmt w:val="bullet"/>
      <w:lvlText w:val="-"/>
      <w:lvlJc w:val="left"/>
      <w:pPr>
        <w:ind w:left="720" w:hanging="360"/>
      </w:pPr>
      <w:rPr>
        <w:rFonts w:ascii="Calibri" w:hAnsi="Calibri" w:hint="default"/>
      </w:rPr>
    </w:lvl>
    <w:lvl w:ilvl="1" w:tplc="6E066720">
      <w:start w:val="1"/>
      <w:numFmt w:val="bullet"/>
      <w:lvlText w:val="o"/>
      <w:lvlJc w:val="left"/>
      <w:pPr>
        <w:ind w:left="1440" w:hanging="360"/>
      </w:pPr>
      <w:rPr>
        <w:rFonts w:ascii="Courier New" w:hAnsi="Courier New" w:hint="default"/>
      </w:rPr>
    </w:lvl>
    <w:lvl w:ilvl="2" w:tplc="B666E1EA">
      <w:start w:val="1"/>
      <w:numFmt w:val="bullet"/>
      <w:lvlText w:val=""/>
      <w:lvlJc w:val="left"/>
      <w:pPr>
        <w:ind w:left="2160" w:hanging="360"/>
      </w:pPr>
      <w:rPr>
        <w:rFonts w:ascii="Wingdings" w:hAnsi="Wingdings" w:hint="default"/>
      </w:rPr>
    </w:lvl>
    <w:lvl w:ilvl="3" w:tplc="8E98E102">
      <w:start w:val="1"/>
      <w:numFmt w:val="bullet"/>
      <w:lvlText w:val=""/>
      <w:lvlJc w:val="left"/>
      <w:pPr>
        <w:ind w:left="2880" w:hanging="360"/>
      </w:pPr>
      <w:rPr>
        <w:rFonts w:ascii="Symbol" w:hAnsi="Symbol" w:hint="default"/>
      </w:rPr>
    </w:lvl>
    <w:lvl w:ilvl="4" w:tplc="B2BA1E16">
      <w:start w:val="1"/>
      <w:numFmt w:val="bullet"/>
      <w:lvlText w:val="o"/>
      <w:lvlJc w:val="left"/>
      <w:pPr>
        <w:ind w:left="3600" w:hanging="360"/>
      </w:pPr>
      <w:rPr>
        <w:rFonts w:ascii="Courier New" w:hAnsi="Courier New" w:hint="default"/>
      </w:rPr>
    </w:lvl>
    <w:lvl w:ilvl="5" w:tplc="86E22362">
      <w:start w:val="1"/>
      <w:numFmt w:val="bullet"/>
      <w:lvlText w:val=""/>
      <w:lvlJc w:val="left"/>
      <w:pPr>
        <w:ind w:left="4320" w:hanging="360"/>
      </w:pPr>
      <w:rPr>
        <w:rFonts w:ascii="Wingdings" w:hAnsi="Wingdings" w:hint="default"/>
      </w:rPr>
    </w:lvl>
    <w:lvl w:ilvl="6" w:tplc="E2100DE4">
      <w:start w:val="1"/>
      <w:numFmt w:val="bullet"/>
      <w:lvlText w:val=""/>
      <w:lvlJc w:val="left"/>
      <w:pPr>
        <w:ind w:left="5040" w:hanging="360"/>
      </w:pPr>
      <w:rPr>
        <w:rFonts w:ascii="Symbol" w:hAnsi="Symbol" w:hint="default"/>
      </w:rPr>
    </w:lvl>
    <w:lvl w:ilvl="7" w:tplc="49ACB010">
      <w:start w:val="1"/>
      <w:numFmt w:val="bullet"/>
      <w:lvlText w:val="o"/>
      <w:lvlJc w:val="left"/>
      <w:pPr>
        <w:ind w:left="5760" w:hanging="360"/>
      </w:pPr>
      <w:rPr>
        <w:rFonts w:ascii="Courier New" w:hAnsi="Courier New" w:hint="default"/>
      </w:rPr>
    </w:lvl>
    <w:lvl w:ilvl="8" w:tplc="D9623188">
      <w:start w:val="1"/>
      <w:numFmt w:val="bullet"/>
      <w:lvlText w:val=""/>
      <w:lvlJc w:val="left"/>
      <w:pPr>
        <w:ind w:left="6480" w:hanging="360"/>
      </w:pPr>
      <w:rPr>
        <w:rFonts w:ascii="Wingdings" w:hAnsi="Wingdings" w:hint="default"/>
      </w:rPr>
    </w:lvl>
  </w:abstractNum>
  <w:abstractNum w:abstractNumId="2" w15:restartNumberingAfterBreak="0">
    <w:nsid w:val="126C7934"/>
    <w:multiLevelType w:val="hybridMultilevel"/>
    <w:tmpl w:val="0792DD16"/>
    <w:lvl w:ilvl="0" w:tplc="53A682EE">
      <w:start w:val="1"/>
      <w:numFmt w:val="bullet"/>
      <w:lvlText w:val="-"/>
      <w:lvlJc w:val="left"/>
      <w:pPr>
        <w:ind w:left="720" w:hanging="360"/>
      </w:pPr>
      <w:rPr>
        <w:rFonts w:ascii="Calibri" w:hAnsi="Calibri" w:hint="default"/>
      </w:rPr>
    </w:lvl>
    <w:lvl w:ilvl="1" w:tplc="67743CD6">
      <w:start w:val="1"/>
      <w:numFmt w:val="bullet"/>
      <w:lvlText w:val="o"/>
      <w:lvlJc w:val="left"/>
      <w:pPr>
        <w:ind w:left="1440" w:hanging="360"/>
      </w:pPr>
      <w:rPr>
        <w:rFonts w:ascii="Courier New" w:hAnsi="Courier New" w:hint="default"/>
      </w:rPr>
    </w:lvl>
    <w:lvl w:ilvl="2" w:tplc="6F9E70DE">
      <w:start w:val="1"/>
      <w:numFmt w:val="bullet"/>
      <w:lvlText w:val=""/>
      <w:lvlJc w:val="left"/>
      <w:pPr>
        <w:ind w:left="2160" w:hanging="360"/>
      </w:pPr>
      <w:rPr>
        <w:rFonts w:ascii="Wingdings" w:hAnsi="Wingdings" w:hint="default"/>
      </w:rPr>
    </w:lvl>
    <w:lvl w:ilvl="3" w:tplc="70643984">
      <w:start w:val="1"/>
      <w:numFmt w:val="bullet"/>
      <w:lvlText w:val=""/>
      <w:lvlJc w:val="left"/>
      <w:pPr>
        <w:ind w:left="2880" w:hanging="360"/>
      </w:pPr>
      <w:rPr>
        <w:rFonts w:ascii="Symbol" w:hAnsi="Symbol" w:hint="default"/>
      </w:rPr>
    </w:lvl>
    <w:lvl w:ilvl="4" w:tplc="ED16058A">
      <w:start w:val="1"/>
      <w:numFmt w:val="bullet"/>
      <w:lvlText w:val="o"/>
      <w:lvlJc w:val="left"/>
      <w:pPr>
        <w:ind w:left="3600" w:hanging="360"/>
      </w:pPr>
      <w:rPr>
        <w:rFonts w:ascii="Courier New" w:hAnsi="Courier New" w:hint="default"/>
      </w:rPr>
    </w:lvl>
    <w:lvl w:ilvl="5" w:tplc="FA461548">
      <w:start w:val="1"/>
      <w:numFmt w:val="bullet"/>
      <w:lvlText w:val=""/>
      <w:lvlJc w:val="left"/>
      <w:pPr>
        <w:ind w:left="4320" w:hanging="360"/>
      </w:pPr>
      <w:rPr>
        <w:rFonts w:ascii="Wingdings" w:hAnsi="Wingdings" w:hint="default"/>
      </w:rPr>
    </w:lvl>
    <w:lvl w:ilvl="6" w:tplc="DB70109E">
      <w:start w:val="1"/>
      <w:numFmt w:val="bullet"/>
      <w:lvlText w:val=""/>
      <w:lvlJc w:val="left"/>
      <w:pPr>
        <w:ind w:left="5040" w:hanging="360"/>
      </w:pPr>
      <w:rPr>
        <w:rFonts w:ascii="Symbol" w:hAnsi="Symbol" w:hint="default"/>
      </w:rPr>
    </w:lvl>
    <w:lvl w:ilvl="7" w:tplc="D4B0F7E8">
      <w:start w:val="1"/>
      <w:numFmt w:val="bullet"/>
      <w:lvlText w:val="o"/>
      <w:lvlJc w:val="left"/>
      <w:pPr>
        <w:ind w:left="5760" w:hanging="360"/>
      </w:pPr>
      <w:rPr>
        <w:rFonts w:ascii="Courier New" w:hAnsi="Courier New" w:hint="default"/>
      </w:rPr>
    </w:lvl>
    <w:lvl w:ilvl="8" w:tplc="2664428E">
      <w:start w:val="1"/>
      <w:numFmt w:val="bullet"/>
      <w:lvlText w:val=""/>
      <w:lvlJc w:val="left"/>
      <w:pPr>
        <w:ind w:left="6480" w:hanging="360"/>
      </w:pPr>
      <w:rPr>
        <w:rFonts w:ascii="Wingdings" w:hAnsi="Wingdings" w:hint="default"/>
      </w:rPr>
    </w:lvl>
  </w:abstractNum>
  <w:abstractNum w:abstractNumId="3" w15:restartNumberingAfterBreak="0">
    <w:nsid w:val="1BBB111F"/>
    <w:multiLevelType w:val="hybridMultilevel"/>
    <w:tmpl w:val="A40A9EBE"/>
    <w:lvl w:ilvl="0" w:tplc="EAB6DF9A">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 w15:restartNumberingAfterBreak="0">
    <w:nsid w:val="1D5D3E13"/>
    <w:multiLevelType w:val="hybridMultilevel"/>
    <w:tmpl w:val="408CB9F2"/>
    <w:lvl w:ilvl="0" w:tplc="EAB6DF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961E33"/>
    <w:multiLevelType w:val="hybridMultilevel"/>
    <w:tmpl w:val="6232B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2506FB"/>
    <w:multiLevelType w:val="hybridMultilevel"/>
    <w:tmpl w:val="81FE92DC"/>
    <w:lvl w:ilvl="0" w:tplc="E3FA8E2E">
      <w:start w:val="1"/>
      <w:numFmt w:val="bullet"/>
      <w:lvlText w:val=""/>
      <w:lvlJc w:val="left"/>
      <w:pPr>
        <w:ind w:left="720" w:hanging="360"/>
      </w:pPr>
      <w:rPr>
        <w:rFonts w:ascii="Symbol" w:hAnsi="Symbol" w:hint="default"/>
      </w:rPr>
    </w:lvl>
    <w:lvl w:ilvl="1" w:tplc="205CCCE6">
      <w:start w:val="1"/>
      <w:numFmt w:val="bullet"/>
      <w:lvlText w:val="o"/>
      <w:lvlJc w:val="left"/>
      <w:pPr>
        <w:ind w:left="1440" w:hanging="360"/>
      </w:pPr>
      <w:rPr>
        <w:rFonts w:ascii="Courier New" w:hAnsi="Courier New" w:hint="default"/>
      </w:rPr>
    </w:lvl>
    <w:lvl w:ilvl="2" w:tplc="1C94DFC6">
      <w:start w:val="1"/>
      <w:numFmt w:val="bullet"/>
      <w:lvlText w:val=""/>
      <w:lvlJc w:val="left"/>
      <w:pPr>
        <w:ind w:left="2160" w:hanging="360"/>
      </w:pPr>
      <w:rPr>
        <w:rFonts w:ascii="Wingdings" w:hAnsi="Wingdings" w:hint="default"/>
      </w:rPr>
    </w:lvl>
    <w:lvl w:ilvl="3" w:tplc="397E0EAE">
      <w:start w:val="1"/>
      <w:numFmt w:val="bullet"/>
      <w:lvlText w:val=""/>
      <w:lvlJc w:val="left"/>
      <w:pPr>
        <w:ind w:left="2880" w:hanging="360"/>
      </w:pPr>
      <w:rPr>
        <w:rFonts w:ascii="Symbol" w:hAnsi="Symbol" w:hint="default"/>
      </w:rPr>
    </w:lvl>
    <w:lvl w:ilvl="4" w:tplc="6AA0DC66">
      <w:start w:val="1"/>
      <w:numFmt w:val="bullet"/>
      <w:lvlText w:val="o"/>
      <w:lvlJc w:val="left"/>
      <w:pPr>
        <w:ind w:left="3600" w:hanging="360"/>
      </w:pPr>
      <w:rPr>
        <w:rFonts w:ascii="Courier New" w:hAnsi="Courier New" w:hint="default"/>
      </w:rPr>
    </w:lvl>
    <w:lvl w:ilvl="5" w:tplc="CEB80E36">
      <w:start w:val="1"/>
      <w:numFmt w:val="bullet"/>
      <w:lvlText w:val=""/>
      <w:lvlJc w:val="left"/>
      <w:pPr>
        <w:ind w:left="4320" w:hanging="360"/>
      </w:pPr>
      <w:rPr>
        <w:rFonts w:ascii="Wingdings" w:hAnsi="Wingdings" w:hint="default"/>
      </w:rPr>
    </w:lvl>
    <w:lvl w:ilvl="6" w:tplc="95AA397E">
      <w:start w:val="1"/>
      <w:numFmt w:val="bullet"/>
      <w:lvlText w:val=""/>
      <w:lvlJc w:val="left"/>
      <w:pPr>
        <w:ind w:left="5040" w:hanging="360"/>
      </w:pPr>
      <w:rPr>
        <w:rFonts w:ascii="Symbol" w:hAnsi="Symbol" w:hint="default"/>
      </w:rPr>
    </w:lvl>
    <w:lvl w:ilvl="7" w:tplc="20F49DAE">
      <w:start w:val="1"/>
      <w:numFmt w:val="bullet"/>
      <w:lvlText w:val="o"/>
      <w:lvlJc w:val="left"/>
      <w:pPr>
        <w:ind w:left="5760" w:hanging="360"/>
      </w:pPr>
      <w:rPr>
        <w:rFonts w:ascii="Courier New" w:hAnsi="Courier New" w:hint="default"/>
      </w:rPr>
    </w:lvl>
    <w:lvl w:ilvl="8" w:tplc="A5F42D48">
      <w:start w:val="1"/>
      <w:numFmt w:val="bullet"/>
      <w:lvlText w:val=""/>
      <w:lvlJc w:val="left"/>
      <w:pPr>
        <w:ind w:left="6480" w:hanging="360"/>
      </w:pPr>
      <w:rPr>
        <w:rFonts w:ascii="Wingdings" w:hAnsi="Wingdings" w:hint="default"/>
      </w:rPr>
    </w:lvl>
  </w:abstractNum>
  <w:abstractNum w:abstractNumId="7" w15:restartNumberingAfterBreak="0">
    <w:nsid w:val="2E553B32"/>
    <w:multiLevelType w:val="hybridMultilevel"/>
    <w:tmpl w:val="79F2AAE2"/>
    <w:lvl w:ilvl="0" w:tplc="473AF6B0">
      <w:start w:val="1"/>
      <w:numFmt w:val="bullet"/>
      <w:lvlText w:val=""/>
      <w:lvlJc w:val="left"/>
      <w:pPr>
        <w:ind w:left="720" w:hanging="360"/>
      </w:pPr>
      <w:rPr>
        <w:rFonts w:ascii="Symbol" w:hAnsi="Symbol" w:hint="default"/>
      </w:rPr>
    </w:lvl>
    <w:lvl w:ilvl="1" w:tplc="5B649C40">
      <w:start w:val="1"/>
      <w:numFmt w:val="bullet"/>
      <w:lvlText w:val="o"/>
      <w:lvlJc w:val="left"/>
      <w:pPr>
        <w:ind w:left="1440" w:hanging="360"/>
      </w:pPr>
      <w:rPr>
        <w:rFonts w:ascii="Courier New" w:hAnsi="Courier New" w:hint="default"/>
      </w:rPr>
    </w:lvl>
    <w:lvl w:ilvl="2" w:tplc="E31062A4">
      <w:start w:val="1"/>
      <w:numFmt w:val="bullet"/>
      <w:lvlText w:val=""/>
      <w:lvlJc w:val="left"/>
      <w:pPr>
        <w:ind w:left="2160" w:hanging="360"/>
      </w:pPr>
      <w:rPr>
        <w:rFonts w:ascii="Wingdings" w:hAnsi="Wingdings" w:hint="default"/>
      </w:rPr>
    </w:lvl>
    <w:lvl w:ilvl="3" w:tplc="8A2A0096">
      <w:start w:val="1"/>
      <w:numFmt w:val="bullet"/>
      <w:lvlText w:val=""/>
      <w:lvlJc w:val="left"/>
      <w:pPr>
        <w:ind w:left="2880" w:hanging="360"/>
      </w:pPr>
      <w:rPr>
        <w:rFonts w:ascii="Symbol" w:hAnsi="Symbol" w:hint="default"/>
      </w:rPr>
    </w:lvl>
    <w:lvl w:ilvl="4" w:tplc="B190970E">
      <w:start w:val="1"/>
      <w:numFmt w:val="bullet"/>
      <w:lvlText w:val="o"/>
      <w:lvlJc w:val="left"/>
      <w:pPr>
        <w:ind w:left="3600" w:hanging="360"/>
      </w:pPr>
      <w:rPr>
        <w:rFonts w:ascii="Courier New" w:hAnsi="Courier New" w:hint="default"/>
      </w:rPr>
    </w:lvl>
    <w:lvl w:ilvl="5" w:tplc="87A0A522">
      <w:start w:val="1"/>
      <w:numFmt w:val="bullet"/>
      <w:lvlText w:val=""/>
      <w:lvlJc w:val="left"/>
      <w:pPr>
        <w:ind w:left="4320" w:hanging="360"/>
      </w:pPr>
      <w:rPr>
        <w:rFonts w:ascii="Wingdings" w:hAnsi="Wingdings" w:hint="default"/>
      </w:rPr>
    </w:lvl>
    <w:lvl w:ilvl="6" w:tplc="B86217D6">
      <w:start w:val="1"/>
      <w:numFmt w:val="bullet"/>
      <w:lvlText w:val=""/>
      <w:lvlJc w:val="left"/>
      <w:pPr>
        <w:ind w:left="5040" w:hanging="360"/>
      </w:pPr>
      <w:rPr>
        <w:rFonts w:ascii="Symbol" w:hAnsi="Symbol" w:hint="default"/>
      </w:rPr>
    </w:lvl>
    <w:lvl w:ilvl="7" w:tplc="E82A58DA">
      <w:start w:val="1"/>
      <w:numFmt w:val="bullet"/>
      <w:lvlText w:val="o"/>
      <w:lvlJc w:val="left"/>
      <w:pPr>
        <w:ind w:left="5760" w:hanging="360"/>
      </w:pPr>
      <w:rPr>
        <w:rFonts w:ascii="Courier New" w:hAnsi="Courier New" w:hint="default"/>
      </w:rPr>
    </w:lvl>
    <w:lvl w:ilvl="8" w:tplc="F65475B4">
      <w:start w:val="1"/>
      <w:numFmt w:val="bullet"/>
      <w:lvlText w:val=""/>
      <w:lvlJc w:val="left"/>
      <w:pPr>
        <w:ind w:left="6480" w:hanging="360"/>
      </w:pPr>
      <w:rPr>
        <w:rFonts w:ascii="Wingdings" w:hAnsi="Wingdings" w:hint="default"/>
      </w:rPr>
    </w:lvl>
  </w:abstractNum>
  <w:abstractNum w:abstractNumId="8" w15:restartNumberingAfterBreak="0">
    <w:nsid w:val="341D677B"/>
    <w:multiLevelType w:val="hybridMultilevel"/>
    <w:tmpl w:val="471A4130"/>
    <w:lvl w:ilvl="0" w:tplc="4932650C">
      <w:start w:val="1"/>
      <w:numFmt w:val="decimal"/>
      <w:lvlText w:val="%1."/>
      <w:lvlJc w:val="left"/>
      <w:pPr>
        <w:ind w:left="720" w:hanging="360"/>
      </w:pPr>
    </w:lvl>
    <w:lvl w:ilvl="1" w:tplc="E9A02EB8">
      <w:start w:val="1"/>
      <w:numFmt w:val="lowerLetter"/>
      <w:lvlText w:val="%2."/>
      <w:lvlJc w:val="left"/>
      <w:pPr>
        <w:ind w:left="1440" w:hanging="360"/>
      </w:pPr>
    </w:lvl>
    <w:lvl w:ilvl="2" w:tplc="D71851AE">
      <w:start w:val="1"/>
      <w:numFmt w:val="lowerRoman"/>
      <w:lvlText w:val="%3."/>
      <w:lvlJc w:val="right"/>
      <w:pPr>
        <w:ind w:left="2160" w:hanging="180"/>
      </w:pPr>
    </w:lvl>
    <w:lvl w:ilvl="3" w:tplc="D2CA4922">
      <w:start w:val="1"/>
      <w:numFmt w:val="decimal"/>
      <w:lvlText w:val="%4."/>
      <w:lvlJc w:val="left"/>
      <w:pPr>
        <w:ind w:left="2880" w:hanging="360"/>
      </w:pPr>
    </w:lvl>
    <w:lvl w:ilvl="4" w:tplc="F202F72A">
      <w:start w:val="1"/>
      <w:numFmt w:val="lowerLetter"/>
      <w:lvlText w:val="%5."/>
      <w:lvlJc w:val="left"/>
      <w:pPr>
        <w:ind w:left="3600" w:hanging="360"/>
      </w:pPr>
    </w:lvl>
    <w:lvl w:ilvl="5" w:tplc="CCD24074">
      <w:start w:val="1"/>
      <w:numFmt w:val="lowerRoman"/>
      <w:lvlText w:val="%6."/>
      <w:lvlJc w:val="right"/>
      <w:pPr>
        <w:ind w:left="4320" w:hanging="180"/>
      </w:pPr>
    </w:lvl>
    <w:lvl w:ilvl="6" w:tplc="2AEE49CE">
      <w:start w:val="1"/>
      <w:numFmt w:val="decimal"/>
      <w:lvlText w:val="%7."/>
      <w:lvlJc w:val="left"/>
      <w:pPr>
        <w:ind w:left="5040" w:hanging="360"/>
      </w:pPr>
    </w:lvl>
    <w:lvl w:ilvl="7" w:tplc="BA34DCD4">
      <w:start w:val="1"/>
      <w:numFmt w:val="lowerLetter"/>
      <w:lvlText w:val="%8."/>
      <w:lvlJc w:val="left"/>
      <w:pPr>
        <w:ind w:left="5760" w:hanging="360"/>
      </w:pPr>
    </w:lvl>
    <w:lvl w:ilvl="8" w:tplc="313C5282">
      <w:start w:val="1"/>
      <w:numFmt w:val="lowerRoman"/>
      <w:lvlText w:val="%9."/>
      <w:lvlJc w:val="right"/>
      <w:pPr>
        <w:ind w:left="6480" w:hanging="180"/>
      </w:pPr>
    </w:lvl>
  </w:abstractNum>
  <w:abstractNum w:abstractNumId="9" w15:restartNumberingAfterBreak="0">
    <w:nsid w:val="3EFE601D"/>
    <w:multiLevelType w:val="hybridMultilevel"/>
    <w:tmpl w:val="FB5234FC"/>
    <w:lvl w:ilvl="0" w:tplc="EAB6DF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5798B"/>
    <w:multiLevelType w:val="hybridMultilevel"/>
    <w:tmpl w:val="3F949072"/>
    <w:lvl w:ilvl="0" w:tplc="F2D4696E">
      <w:start w:val="1"/>
      <w:numFmt w:val="bullet"/>
      <w:lvlText w:val=""/>
      <w:lvlJc w:val="left"/>
      <w:pPr>
        <w:ind w:left="720" w:hanging="360"/>
      </w:pPr>
      <w:rPr>
        <w:rFonts w:ascii="Symbol" w:hAnsi="Symbol" w:hint="default"/>
      </w:rPr>
    </w:lvl>
    <w:lvl w:ilvl="1" w:tplc="26ACF9CE">
      <w:start w:val="1"/>
      <w:numFmt w:val="bullet"/>
      <w:lvlText w:val="o"/>
      <w:lvlJc w:val="left"/>
      <w:pPr>
        <w:ind w:left="1440" w:hanging="360"/>
      </w:pPr>
      <w:rPr>
        <w:rFonts w:ascii="Courier New" w:hAnsi="Courier New" w:hint="default"/>
      </w:rPr>
    </w:lvl>
    <w:lvl w:ilvl="2" w:tplc="F5F8DF26">
      <w:start w:val="1"/>
      <w:numFmt w:val="bullet"/>
      <w:lvlText w:val=""/>
      <w:lvlJc w:val="left"/>
      <w:pPr>
        <w:ind w:left="2160" w:hanging="360"/>
      </w:pPr>
      <w:rPr>
        <w:rFonts w:ascii="Wingdings" w:hAnsi="Wingdings" w:hint="default"/>
      </w:rPr>
    </w:lvl>
    <w:lvl w:ilvl="3" w:tplc="483A5D36">
      <w:start w:val="1"/>
      <w:numFmt w:val="bullet"/>
      <w:lvlText w:val=""/>
      <w:lvlJc w:val="left"/>
      <w:pPr>
        <w:ind w:left="2880" w:hanging="360"/>
      </w:pPr>
      <w:rPr>
        <w:rFonts w:ascii="Symbol" w:hAnsi="Symbol" w:hint="default"/>
      </w:rPr>
    </w:lvl>
    <w:lvl w:ilvl="4" w:tplc="7DC8FD90">
      <w:start w:val="1"/>
      <w:numFmt w:val="bullet"/>
      <w:lvlText w:val="o"/>
      <w:lvlJc w:val="left"/>
      <w:pPr>
        <w:ind w:left="3600" w:hanging="360"/>
      </w:pPr>
      <w:rPr>
        <w:rFonts w:ascii="Courier New" w:hAnsi="Courier New" w:hint="default"/>
      </w:rPr>
    </w:lvl>
    <w:lvl w:ilvl="5" w:tplc="2F7E814E">
      <w:start w:val="1"/>
      <w:numFmt w:val="bullet"/>
      <w:lvlText w:val=""/>
      <w:lvlJc w:val="left"/>
      <w:pPr>
        <w:ind w:left="4320" w:hanging="360"/>
      </w:pPr>
      <w:rPr>
        <w:rFonts w:ascii="Wingdings" w:hAnsi="Wingdings" w:hint="default"/>
      </w:rPr>
    </w:lvl>
    <w:lvl w:ilvl="6" w:tplc="FFBA0ACA">
      <w:start w:val="1"/>
      <w:numFmt w:val="bullet"/>
      <w:lvlText w:val=""/>
      <w:lvlJc w:val="left"/>
      <w:pPr>
        <w:ind w:left="5040" w:hanging="360"/>
      </w:pPr>
      <w:rPr>
        <w:rFonts w:ascii="Symbol" w:hAnsi="Symbol" w:hint="default"/>
      </w:rPr>
    </w:lvl>
    <w:lvl w:ilvl="7" w:tplc="3B00B93A">
      <w:start w:val="1"/>
      <w:numFmt w:val="bullet"/>
      <w:lvlText w:val="o"/>
      <w:lvlJc w:val="left"/>
      <w:pPr>
        <w:ind w:left="5760" w:hanging="360"/>
      </w:pPr>
      <w:rPr>
        <w:rFonts w:ascii="Courier New" w:hAnsi="Courier New" w:hint="default"/>
      </w:rPr>
    </w:lvl>
    <w:lvl w:ilvl="8" w:tplc="708ADB44">
      <w:start w:val="1"/>
      <w:numFmt w:val="bullet"/>
      <w:lvlText w:val=""/>
      <w:lvlJc w:val="left"/>
      <w:pPr>
        <w:ind w:left="6480" w:hanging="360"/>
      </w:pPr>
      <w:rPr>
        <w:rFonts w:ascii="Wingdings" w:hAnsi="Wingdings" w:hint="default"/>
      </w:rPr>
    </w:lvl>
  </w:abstractNum>
  <w:abstractNum w:abstractNumId="11" w15:restartNumberingAfterBreak="0">
    <w:nsid w:val="4C6E6118"/>
    <w:multiLevelType w:val="hybridMultilevel"/>
    <w:tmpl w:val="26C228EA"/>
    <w:lvl w:ilvl="0" w:tplc="E2CEB5DA">
      <w:start w:val="1"/>
      <w:numFmt w:val="bullet"/>
      <w:lvlText w:val=""/>
      <w:lvlJc w:val="left"/>
      <w:pPr>
        <w:ind w:left="720" w:hanging="360"/>
      </w:pPr>
    </w:lvl>
    <w:lvl w:ilvl="1" w:tplc="12F8F30A">
      <w:start w:val="1"/>
      <w:numFmt w:val="lowerLetter"/>
      <w:lvlText w:val="%2."/>
      <w:lvlJc w:val="left"/>
      <w:pPr>
        <w:ind w:left="1440" w:hanging="360"/>
      </w:pPr>
    </w:lvl>
    <w:lvl w:ilvl="2" w:tplc="8B606108">
      <w:start w:val="1"/>
      <w:numFmt w:val="lowerRoman"/>
      <w:lvlText w:val="%3."/>
      <w:lvlJc w:val="right"/>
      <w:pPr>
        <w:ind w:left="2160" w:hanging="180"/>
      </w:pPr>
    </w:lvl>
    <w:lvl w:ilvl="3" w:tplc="05B09B12">
      <w:start w:val="1"/>
      <w:numFmt w:val="decimal"/>
      <w:lvlText w:val="%4."/>
      <w:lvlJc w:val="left"/>
      <w:pPr>
        <w:ind w:left="2880" w:hanging="360"/>
      </w:pPr>
    </w:lvl>
    <w:lvl w:ilvl="4" w:tplc="75385C8E">
      <w:start w:val="1"/>
      <w:numFmt w:val="lowerLetter"/>
      <w:lvlText w:val="%5."/>
      <w:lvlJc w:val="left"/>
      <w:pPr>
        <w:ind w:left="3600" w:hanging="360"/>
      </w:pPr>
    </w:lvl>
    <w:lvl w:ilvl="5" w:tplc="4ECA1F9E">
      <w:start w:val="1"/>
      <w:numFmt w:val="lowerRoman"/>
      <w:lvlText w:val="%6."/>
      <w:lvlJc w:val="right"/>
      <w:pPr>
        <w:ind w:left="4320" w:hanging="180"/>
      </w:pPr>
    </w:lvl>
    <w:lvl w:ilvl="6" w:tplc="7332CE5E">
      <w:start w:val="1"/>
      <w:numFmt w:val="decimal"/>
      <w:lvlText w:val="%7."/>
      <w:lvlJc w:val="left"/>
      <w:pPr>
        <w:ind w:left="5040" w:hanging="360"/>
      </w:pPr>
    </w:lvl>
    <w:lvl w:ilvl="7" w:tplc="A0A09B9E">
      <w:start w:val="1"/>
      <w:numFmt w:val="lowerLetter"/>
      <w:lvlText w:val="%8."/>
      <w:lvlJc w:val="left"/>
      <w:pPr>
        <w:ind w:left="5760" w:hanging="360"/>
      </w:pPr>
    </w:lvl>
    <w:lvl w:ilvl="8" w:tplc="7CA692CA">
      <w:start w:val="1"/>
      <w:numFmt w:val="lowerRoman"/>
      <w:lvlText w:val="%9."/>
      <w:lvlJc w:val="right"/>
      <w:pPr>
        <w:ind w:left="6480" w:hanging="180"/>
      </w:pPr>
    </w:lvl>
  </w:abstractNum>
  <w:abstractNum w:abstractNumId="12" w15:restartNumberingAfterBreak="0">
    <w:nsid w:val="4DE05973"/>
    <w:multiLevelType w:val="hybridMultilevel"/>
    <w:tmpl w:val="B8447906"/>
    <w:lvl w:ilvl="0" w:tplc="55F29A62">
      <w:start w:val="1"/>
      <w:numFmt w:val="bullet"/>
      <w:lvlText w:val=""/>
      <w:lvlJc w:val="left"/>
      <w:pPr>
        <w:ind w:left="720" w:hanging="360"/>
      </w:pPr>
      <w:rPr>
        <w:rFonts w:ascii="Symbol" w:hAnsi="Symbol" w:hint="default"/>
      </w:rPr>
    </w:lvl>
    <w:lvl w:ilvl="1" w:tplc="44366186">
      <w:start w:val="1"/>
      <w:numFmt w:val="bullet"/>
      <w:lvlText w:val="o"/>
      <w:lvlJc w:val="left"/>
      <w:pPr>
        <w:ind w:left="1440" w:hanging="360"/>
      </w:pPr>
      <w:rPr>
        <w:rFonts w:ascii="Courier New" w:hAnsi="Courier New" w:hint="default"/>
      </w:rPr>
    </w:lvl>
    <w:lvl w:ilvl="2" w:tplc="C9A6981A">
      <w:start w:val="1"/>
      <w:numFmt w:val="bullet"/>
      <w:lvlText w:val=""/>
      <w:lvlJc w:val="left"/>
      <w:pPr>
        <w:ind w:left="2160" w:hanging="360"/>
      </w:pPr>
      <w:rPr>
        <w:rFonts w:ascii="Wingdings" w:hAnsi="Wingdings" w:hint="default"/>
      </w:rPr>
    </w:lvl>
    <w:lvl w:ilvl="3" w:tplc="C21A1354">
      <w:start w:val="1"/>
      <w:numFmt w:val="bullet"/>
      <w:lvlText w:val=""/>
      <w:lvlJc w:val="left"/>
      <w:pPr>
        <w:ind w:left="2880" w:hanging="360"/>
      </w:pPr>
      <w:rPr>
        <w:rFonts w:ascii="Symbol" w:hAnsi="Symbol" w:hint="default"/>
      </w:rPr>
    </w:lvl>
    <w:lvl w:ilvl="4" w:tplc="D7F2ECEC">
      <w:start w:val="1"/>
      <w:numFmt w:val="bullet"/>
      <w:lvlText w:val="o"/>
      <w:lvlJc w:val="left"/>
      <w:pPr>
        <w:ind w:left="3600" w:hanging="360"/>
      </w:pPr>
      <w:rPr>
        <w:rFonts w:ascii="Courier New" w:hAnsi="Courier New" w:hint="default"/>
      </w:rPr>
    </w:lvl>
    <w:lvl w:ilvl="5" w:tplc="D6A0527C">
      <w:start w:val="1"/>
      <w:numFmt w:val="bullet"/>
      <w:lvlText w:val=""/>
      <w:lvlJc w:val="left"/>
      <w:pPr>
        <w:ind w:left="4320" w:hanging="360"/>
      </w:pPr>
      <w:rPr>
        <w:rFonts w:ascii="Wingdings" w:hAnsi="Wingdings" w:hint="default"/>
      </w:rPr>
    </w:lvl>
    <w:lvl w:ilvl="6" w:tplc="F5D81B0E">
      <w:start w:val="1"/>
      <w:numFmt w:val="bullet"/>
      <w:lvlText w:val=""/>
      <w:lvlJc w:val="left"/>
      <w:pPr>
        <w:ind w:left="5040" w:hanging="360"/>
      </w:pPr>
      <w:rPr>
        <w:rFonts w:ascii="Symbol" w:hAnsi="Symbol" w:hint="default"/>
      </w:rPr>
    </w:lvl>
    <w:lvl w:ilvl="7" w:tplc="41F0F6A4">
      <w:start w:val="1"/>
      <w:numFmt w:val="bullet"/>
      <w:lvlText w:val="o"/>
      <w:lvlJc w:val="left"/>
      <w:pPr>
        <w:ind w:left="5760" w:hanging="360"/>
      </w:pPr>
      <w:rPr>
        <w:rFonts w:ascii="Courier New" w:hAnsi="Courier New" w:hint="default"/>
      </w:rPr>
    </w:lvl>
    <w:lvl w:ilvl="8" w:tplc="97B8033A">
      <w:start w:val="1"/>
      <w:numFmt w:val="bullet"/>
      <w:lvlText w:val=""/>
      <w:lvlJc w:val="left"/>
      <w:pPr>
        <w:ind w:left="6480" w:hanging="360"/>
      </w:pPr>
      <w:rPr>
        <w:rFonts w:ascii="Wingdings" w:hAnsi="Wingdings" w:hint="default"/>
      </w:rPr>
    </w:lvl>
  </w:abstractNum>
  <w:abstractNum w:abstractNumId="13" w15:restartNumberingAfterBreak="0">
    <w:nsid w:val="565B1E18"/>
    <w:multiLevelType w:val="hybridMultilevel"/>
    <w:tmpl w:val="5072BF7E"/>
    <w:lvl w:ilvl="0" w:tplc="DF123BF2">
      <w:start w:val="1"/>
      <w:numFmt w:val="bullet"/>
      <w:lvlText w:val=""/>
      <w:lvlJc w:val="left"/>
      <w:pPr>
        <w:ind w:left="720" w:hanging="360"/>
      </w:pPr>
      <w:rPr>
        <w:rFonts w:ascii="Symbol" w:hAnsi="Symbol" w:hint="default"/>
      </w:rPr>
    </w:lvl>
    <w:lvl w:ilvl="1" w:tplc="25BABF8E">
      <w:start w:val="1"/>
      <w:numFmt w:val="bullet"/>
      <w:lvlText w:val="o"/>
      <w:lvlJc w:val="left"/>
      <w:pPr>
        <w:ind w:left="1440" w:hanging="360"/>
      </w:pPr>
      <w:rPr>
        <w:rFonts w:ascii="Courier New" w:hAnsi="Courier New" w:hint="default"/>
      </w:rPr>
    </w:lvl>
    <w:lvl w:ilvl="2" w:tplc="36E2F1A2">
      <w:start w:val="1"/>
      <w:numFmt w:val="bullet"/>
      <w:lvlText w:val=""/>
      <w:lvlJc w:val="left"/>
      <w:pPr>
        <w:ind w:left="2160" w:hanging="360"/>
      </w:pPr>
      <w:rPr>
        <w:rFonts w:ascii="Wingdings" w:hAnsi="Wingdings" w:hint="default"/>
      </w:rPr>
    </w:lvl>
    <w:lvl w:ilvl="3" w:tplc="7F4AE276">
      <w:start w:val="1"/>
      <w:numFmt w:val="bullet"/>
      <w:lvlText w:val=""/>
      <w:lvlJc w:val="left"/>
      <w:pPr>
        <w:ind w:left="2880" w:hanging="360"/>
      </w:pPr>
      <w:rPr>
        <w:rFonts w:ascii="Symbol" w:hAnsi="Symbol" w:hint="default"/>
      </w:rPr>
    </w:lvl>
    <w:lvl w:ilvl="4" w:tplc="63CAB292">
      <w:start w:val="1"/>
      <w:numFmt w:val="bullet"/>
      <w:lvlText w:val="o"/>
      <w:lvlJc w:val="left"/>
      <w:pPr>
        <w:ind w:left="3600" w:hanging="360"/>
      </w:pPr>
      <w:rPr>
        <w:rFonts w:ascii="Courier New" w:hAnsi="Courier New" w:hint="default"/>
      </w:rPr>
    </w:lvl>
    <w:lvl w:ilvl="5" w:tplc="26F4E024">
      <w:start w:val="1"/>
      <w:numFmt w:val="bullet"/>
      <w:lvlText w:val=""/>
      <w:lvlJc w:val="left"/>
      <w:pPr>
        <w:ind w:left="4320" w:hanging="360"/>
      </w:pPr>
      <w:rPr>
        <w:rFonts w:ascii="Wingdings" w:hAnsi="Wingdings" w:hint="default"/>
      </w:rPr>
    </w:lvl>
    <w:lvl w:ilvl="6" w:tplc="64568D4A">
      <w:start w:val="1"/>
      <w:numFmt w:val="bullet"/>
      <w:lvlText w:val=""/>
      <w:lvlJc w:val="left"/>
      <w:pPr>
        <w:ind w:left="5040" w:hanging="360"/>
      </w:pPr>
      <w:rPr>
        <w:rFonts w:ascii="Symbol" w:hAnsi="Symbol" w:hint="default"/>
      </w:rPr>
    </w:lvl>
    <w:lvl w:ilvl="7" w:tplc="EF40F890">
      <w:start w:val="1"/>
      <w:numFmt w:val="bullet"/>
      <w:lvlText w:val="o"/>
      <w:lvlJc w:val="left"/>
      <w:pPr>
        <w:ind w:left="5760" w:hanging="360"/>
      </w:pPr>
      <w:rPr>
        <w:rFonts w:ascii="Courier New" w:hAnsi="Courier New" w:hint="default"/>
      </w:rPr>
    </w:lvl>
    <w:lvl w:ilvl="8" w:tplc="6442A602">
      <w:start w:val="1"/>
      <w:numFmt w:val="bullet"/>
      <w:lvlText w:val=""/>
      <w:lvlJc w:val="left"/>
      <w:pPr>
        <w:ind w:left="6480" w:hanging="360"/>
      </w:pPr>
      <w:rPr>
        <w:rFonts w:ascii="Wingdings" w:hAnsi="Wingdings" w:hint="default"/>
      </w:rPr>
    </w:lvl>
  </w:abstractNum>
  <w:abstractNum w:abstractNumId="14" w15:restartNumberingAfterBreak="0">
    <w:nsid w:val="5C26740F"/>
    <w:multiLevelType w:val="hybridMultilevel"/>
    <w:tmpl w:val="6EFA0B8C"/>
    <w:lvl w:ilvl="0" w:tplc="EAB6DF9A">
      <w:start w:val="1"/>
      <w:numFmt w:val="bullet"/>
      <w:lvlText w:val=""/>
      <w:lvlJc w:val="left"/>
      <w:pPr>
        <w:ind w:left="1536"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B46E0"/>
    <w:multiLevelType w:val="hybridMultilevel"/>
    <w:tmpl w:val="9B56BF0C"/>
    <w:lvl w:ilvl="0" w:tplc="EAB6DF9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C3326F"/>
    <w:multiLevelType w:val="hybridMultilevel"/>
    <w:tmpl w:val="F880F0EE"/>
    <w:lvl w:ilvl="0" w:tplc="04090001">
      <w:start w:val="1"/>
      <w:numFmt w:val="bullet"/>
      <w:lvlText w:val=""/>
      <w:lvlJc w:val="left"/>
      <w:pPr>
        <w:ind w:left="816" w:hanging="360"/>
      </w:pPr>
      <w:rPr>
        <w:rFonts w:ascii="Symbol" w:hAnsi="Symbol"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17" w15:restartNumberingAfterBreak="0">
    <w:nsid w:val="64A97690"/>
    <w:multiLevelType w:val="hybridMultilevel"/>
    <w:tmpl w:val="464AD834"/>
    <w:lvl w:ilvl="0" w:tplc="C72446A2">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F56530"/>
    <w:multiLevelType w:val="hybridMultilevel"/>
    <w:tmpl w:val="62D28CF0"/>
    <w:lvl w:ilvl="0" w:tplc="7400B67E">
      <w:start w:val="1"/>
      <w:numFmt w:val="bullet"/>
      <w:lvlText w:val="-"/>
      <w:lvlJc w:val="left"/>
      <w:pPr>
        <w:ind w:left="720" w:hanging="360"/>
      </w:pPr>
      <w:rPr>
        <w:rFonts w:ascii="Calibri" w:hAnsi="Calibri" w:hint="default"/>
      </w:rPr>
    </w:lvl>
    <w:lvl w:ilvl="1" w:tplc="8F34229E">
      <w:start w:val="1"/>
      <w:numFmt w:val="bullet"/>
      <w:lvlText w:val="o"/>
      <w:lvlJc w:val="left"/>
      <w:pPr>
        <w:ind w:left="1440" w:hanging="360"/>
      </w:pPr>
      <w:rPr>
        <w:rFonts w:ascii="Courier New" w:hAnsi="Courier New" w:hint="default"/>
      </w:rPr>
    </w:lvl>
    <w:lvl w:ilvl="2" w:tplc="53402E8A">
      <w:start w:val="1"/>
      <w:numFmt w:val="bullet"/>
      <w:lvlText w:val=""/>
      <w:lvlJc w:val="left"/>
      <w:pPr>
        <w:ind w:left="2160" w:hanging="360"/>
      </w:pPr>
      <w:rPr>
        <w:rFonts w:ascii="Wingdings" w:hAnsi="Wingdings" w:hint="default"/>
      </w:rPr>
    </w:lvl>
    <w:lvl w:ilvl="3" w:tplc="CAC8FEA8">
      <w:start w:val="1"/>
      <w:numFmt w:val="bullet"/>
      <w:lvlText w:val=""/>
      <w:lvlJc w:val="left"/>
      <w:pPr>
        <w:ind w:left="2880" w:hanging="360"/>
      </w:pPr>
      <w:rPr>
        <w:rFonts w:ascii="Symbol" w:hAnsi="Symbol" w:hint="default"/>
      </w:rPr>
    </w:lvl>
    <w:lvl w:ilvl="4" w:tplc="FA1EDA9C">
      <w:start w:val="1"/>
      <w:numFmt w:val="bullet"/>
      <w:lvlText w:val="o"/>
      <w:lvlJc w:val="left"/>
      <w:pPr>
        <w:ind w:left="3600" w:hanging="360"/>
      </w:pPr>
      <w:rPr>
        <w:rFonts w:ascii="Courier New" w:hAnsi="Courier New" w:hint="default"/>
      </w:rPr>
    </w:lvl>
    <w:lvl w:ilvl="5" w:tplc="1A768AA4">
      <w:start w:val="1"/>
      <w:numFmt w:val="bullet"/>
      <w:lvlText w:val=""/>
      <w:lvlJc w:val="left"/>
      <w:pPr>
        <w:ind w:left="4320" w:hanging="360"/>
      </w:pPr>
      <w:rPr>
        <w:rFonts w:ascii="Wingdings" w:hAnsi="Wingdings" w:hint="default"/>
      </w:rPr>
    </w:lvl>
    <w:lvl w:ilvl="6" w:tplc="5A6EA836">
      <w:start w:val="1"/>
      <w:numFmt w:val="bullet"/>
      <w:lvlText w:val=""/>
      <w:lvlJc w:val="left"/>
      <w:pPr>
        <w:ind w:left="5040" w:hanging="360"/>
      </w:pPr>
      <w:rPr>
        <w:rFonts w:ascii="Symbol" w:hAnsi="Symbol" w:hint="default"/>
      </w:rPr>
    </w:lvl>
    <w:lvl w:ilvl="7" w:tplc="C86A2DF8">
      <w:start w:val="1"/>
      <w:numFmt w:val="bullet"/>
      <w:lvlText w:val="o"/>
      <w:lvlJc w:val="left"/>
      <w:pPr>
        <w:ind w:left="5760" w:hanging="360"/>
      </w:pPr>
      <w:rPr>
        <w:rFonts w:ascii="Courier New" w:hAnsi="Courier New" w:hint="default"/>
      </w:rPr>
    </w:lvl>
    <w:lvl w:ilvl="8" w:tplc="EE2A3F62">
      <w:start w:val="1"/>
      <w:numFmt w:val="bullet"/>
      <w:lvlText w:val=""/>
      <w:lvlJc w:val="left"/>
      <w:pPr>
        <w:ind w:left="6480" w:hanging="360"/>
      </w:pPr>
      <w:rPr>
        <w:rFonts w:ascii="Wingdings" w:hAnsi="Wingdings" w:hint="default"/>
      </w:rPr>
    </w:lvl>
  </w:abstractNum>
  <w:abstractNum w:abstractNumId="19" w15:restartNumberingAfterBreak="0">
    <w:nsid w:val="6E9D5C4E"/>
    <w:multiLevelType w:val="hybridMultilevel"/>
    <w:tmpl w:val="61D8F0B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F5B4283"/>
    <w:multiLevelType w:val="hybridMultilevel"/>
    <w:tmpl w:val="BDA60D70"/>
    <w:lvl w:ilvl="0" w:tplc="E17E2614">
      <w:start w:val="1"/>
      <w:numFmt w:val="decimal"/>
      <w:lvlText w:val="%1."/>
      <w:lvlJc w:val="left"/>
      <w:pPr>
        <w:ind w:left="720" w:hanging="360"/>
      </w:pPr>
    </w:lvl>
    <w:lvl w:ilvl="1" w:tplc="10A61BA0">
      <w:start w:val="1"/>
      <w:numFmt w:val="lowerLetter"/>
      <w:lvlText w:val="%2."/>
      <w:lvlJc w:val="left"/>
      <w:pPr>
        <w:ind w:left="1440" w:hanging="360"/>
      </w:pPr>
    </w:lvl>
    <w:lvl w:ilvl="2" w:tplc="36BC4DCE">
      <w:start w:val="1"/>
      <w:numFmt w:val="lowerRoman"/>
      <w:lvlText w:val="%3."/>
      <w:lvlJc w:val="right"/>
      <w:pPr>
        <w:ind w:left="2160" w:hanging="180"/>
      </w:pPr>
    </w:lvl>
    <w:lvl w:ilvl="3" w:tplc="54E2D038">
      <w:start w:val="1"/>
      <w:numFmt w:val="decimal"/>
      <w:lvlText w:val="%4."/>
      <w:lvlJc w:val="left"/>
      <w:pPr>
        <w:ind w:left="2880" w:hanging="360"/>
      </w:pPr>
    </w:lvl>
    <w:lvl w:ilvl="4" w:tplc="A45CE896">
      <w:start w:val="1"/>
      <w:numFmt w:val="lowerLetter"/>
      <w:lvlText w:val="%5."/>
      <w:lvlJc w:val="left"/>
      <w:pPr>
        <w:ind w:left="3600" w:hanging="360"/>
      </w:pPr>
    </w:lvl>
    <w:lvl w:ilvl="5" w:tplc="5BBCC75C">
      <w:start w:val="1"/>
      <w:numFmt w:val="lowerRoman"/>
      <w:lvlText w:val="%6."/>
      <w:lvlJc w:val="right"/>
      <w:pPr>
        <w:ind w:left="4320" w:hanging="180"/>
      </w:pPr>
    </w:lvl>
    <w:lvl w:ilvl="6" w:tplc="AE28CA24">
      <w:start w:val="1"/>
      <w:numFmt w:val="decimal"/>
      <w:lvlText w:val="%7."/>
      <w:lvlJc w:val="left"/>
      <w:pPr>
        <w:ind w:left="5040" w:hanging="360"/>
      </w:pPr>
    </w:lvl>
    <w:lvl w:ilvl="7" w:tplc="6E0887C6">
      <w:start w:val="1"/>
      <w:numFmt w:val="lowerLetter"/>
      <w:lvlText w:val="%8."/>
      <w:lvlJc w:val="left"/>
      <w:pPr>
        <w:ind w:left="5760" w:hanging="360"/>
      </w:pPr>
    </w:lvl>
    <w:lvl w:ilvl="8" w:tplc="3EFE1B0C">
      <w:start w:val="1"/>
      <w:numFmt w:val="lowerRoman"/>
      <w:lvlText w:val="%9."/>
      <w:lvlJc w:val="right"/>
      <w:pPr>
        <w:ind w:left="6480" w:hanging="180"/>
      </w:pPr>
    </w:lvl>
  </w:abstractNum>
  <w:abstractNum w:abstractNumId="21" w15:restartNumberingAfterBreak="0">
    <w:nsid w:val="6F7B1C00"/>
    <w:multiLevelType w:val="hybridMultilevel"/>
    <w:tmpl w:val="15A80C3E"/>
    <w:lvl w:ilvl="0" w:tplc="0409000D">
      <w:start w:val="1"/>
      <w:numFmt w:val="bullet"/>
      <w:lvlText w:val=""/>
      <w:lvlJc w:val="left"/>
      <w:pPr>
        <w:ind w:left="1536" w:hanging="360"/>
      </w:pPr>
      <w:rPr>
        <w:rFonts w:ascii="Wingdings" w:hAnsi="Wingdings" w:hint="default"/>
      </w:rPr>
    </w:lvl>
    <w:lvl w:ilvl="1" w:tplc="04090003" w:tentative="1">
      <w:start w:val="1"/>
      <w:numFmt w:val="bullet"/>
      <w:lvlText w:val="o"/>
      <w:lvlJc w:val="left"/>
      <w:pPr>
        <w:ind w:left="2256" w:hanging="360"/>
      </w:pPr>
      <w:rPr>
        <w:rFonts w:ascii="Courier New" w:hAnsi="Courier New" w:cs="Courier New" w:hint="default"/>
      </w:rPr>
    </w:lvl>
    <w:lvl w:ilvl="2" w:tplc="04090005" w:tentative="1">
      <w:start w:val="1"/>
      <w:numFmt w:val="bullet"/>
      <w:lvlText w:val=""/>
      <w:lvlJc w:val="left"/>
      <w:pPr>
        <w:ind w:left="2976" w:hanging="360"/>
      </w:pPr>
      <w:rPr>
        <w:rFonts w:ascii="Wingdings" w:hAnsi="Wingdings" w:hint="default"/>
      </w:rPr>
    </w:lvl>
    <w:lvl w:ilvl="3" w:tplc="04090001" w:tentative="1">
      <w:start w:val="1"/>
      <w:numFmt w:val="bullet"/>
      <w:lvlText w:val=""/>
      <w:lvlJc w:val="left"/>
      <w:pPr>
        <w:ind w:left="3696" w:hanging="360"/>
      </w:pPr>
      <w:rPr>
        <w:rFonts w:ascii="Symbol" w:hAnsi="Symbol" w:hint="default"/>
      </w:rPr>
    </w:lvl>
    <w:lvl w:ilvl="4" w:tplc="04090003" w:tentative="1">
      <w:start w:val="1"/>
      <w:numFmt w:val="bullet"/>
      <w:lvlText w:val="o"/>
      <w:lvlJc w:val="left"/>
      <w:pPr>
        <w:ind w:left="4416" w:hanging="360"/>
      </w:pPr>
      <w:rPr>
        <w:rFonts w:ascii="Courier New" w:hAnsi="Courier New" w:cs="Courier New" w:hint="default"/>
      </w:rPr>
    </w:lvl>
    <w:lvl w:ilvl="5" w:tplc="04090005" w:tentative="1">
      <w:start w:val="1"/>
      <w:numFmt w:val="bullet"/>
      <w:lvlText w:val=""/>
      <w:lvlJc w:val="left"/>
      <w:pPr>
        <w:ind w:left="5136" w:hanging="360"/>
      </w:pPr>
      <w:rPr>
        <w:rFonts w:ascii="Wingdings" w:hAnsi="Wingdings" w:hint="default"/>
      </w:rPr>
    </w:lvl>
    <w:lvl w:ilvl="6" w:tplc="04090001" w:tentative="1">
      <w:start w:val="1"/>
      <w:numFmt w:val="bullet"/>
      <w:lvlText w:val=""/>
      <w:lvlJc w:val="left"/>
      <w:pPr>
        <w:ind w:left="5856" w:hanging="360"/>
      </w:pPr>
      <w:rPr>
        <w:rFonts w:ascii="Symbol" w:hAnsi="Symbol" w:hint="default"/>
      </w:rPr>
    </w:lvl>
    <w:lvl w:ilvl="7" w:tplc="04090003" w:tentative="1">
      <w:start w:val="1"/>
      <w:numFmt w:val="bullet"/>
      <w:lvlText w:val="o"/>
      <w:lvlJc w:val="left"/>
      <w:pPr>
        <w:ind w:left="6576" w:hanging="360"/>
      </w:pPr>
      <w:rPr>
        <w:rFonts w:ascii="Courier New" w:hAnsi="Courier New" w:cs="Courier New" w:hint="default"/>
      </w:rPr>
    </w:lvl>
    <w:lvl w:ilvl="8" w:tplc="04090005" w:tentative="1">
      <w:start w:val="1"/>
      <w:numFmt w:val="bullet"/>
      <w:lvlText w:val=""/>
      <w:lvlJc w:val="left"/>
      <w:pPr>
        <w:ind w:left="7296" w:hanging="360"/>
      </w:pPr>
      <w:rPr>
        <w:rFonts w:ascii="Wingdings" w:hAnsi="Wingdings" w:hint="default"/>
      </w:rPr>
    </w:lvl>
  </w:abstractNum>
  <w:abstractNum w:abstractNumId="22" w15:restartNumberingAfterBreak="0">
    <w:nsid w:val="6FE3264F"/>
    <w:multiLevelType w:val="hybridMultilevel"/>
    <w:tmpl w:val="A444693A"/>
    <w:lvl w:ilvl="0" w:tplc="602A91BC">
      <w:start w:val="1"/>
      <w:numFmt w:val="bullet"/>
      <w:lvlText w:val=""/>
      <w:lvlJc w:val="left"/>
      <w:pPr>
        <w:ind w:left="720" w:hanging="360"/>
      </w:pPr>
      <w:rPr>
        <w:rFonts w:ascii="Wingdings" w:hAnsi="Wingdings" w:hint="default"/>
      </w:rPr>
    </w:lvl>
    <w:lvl w:ilvl="1" w:tplc="3D58E2C8">
      <w:start w:val="1"/>
      <w:numFmt w:val="bullet"/>
      <w:lvlText w:val="o"/>
      <w:lvlJc w:val="left"/>
      <w:pPr>
        <w:ind w:left="1440" w:hanging="360"/>
      </w:pPr>
      <w:rPr>
        <w:rFonts w:ascii="Courier New" w:hAnsi="Courier New" w:hint="default"/>
      </w:rPr>
    </w:lvl>
    <w:lvl w:ilvl="2" w:tplc="A112C290">
      <w:start w:val="1"/>
      <w:numFmt w:val="bullet"/>
      <w:lvlText w:val=""/>
      <w:lvlJc w:val="left"/>
      <w:pPr>
        <w:ind w:left="2160" w:hanging="360"/>
      </w:pPr>
      <w:rPr>
        <w:rFonts w:ascii="Wingdings" w:hAnsi="Wingdings" w:hint="default"/>
      </w:rPr>
    </w:lvl>
    <w:lvl w:ilvl="3" w:tplc="C0D2C0EE">
      <w:start w:val="1"/>
      <w:numFmt w:val="bullet"/>
      <w:lvlText w:val=""/>
      <w:lvlJc w:val="left"/>
      <w:pPr>
        <w:ind w:left="2880" w:hanging="360"/>
      </w:pPr>
      <w:rPr>
        <w:rFonts w:ascii="Symbol" w:hAnsi="Symbol" w:hint="default"/>
      </w:rPr>
    </w:lvl>
    <w:lvl w:ilvl="4" w:tplc="E432D134">
      <w:start w:val="1"/>
      <w:numFmt w:val="bullet"/>
      <w:lvlText w:val="o"/>
      <w:lvlJc w:val="left"/>
      <w:pPr>
        <w:ind w:left="3600" w:hanging="360"/>
      </w:pPr>
      <w:rPr>
        <w:rFonts w:ascii="Courier New" w:hAnsi="Courier New" w:hint="default"/>
      </w:rPr>
    </w:lvl>
    <w:lvl w:ilvl="5" w:tplc="6D00FE2E">
      <w:start w:val="1"/>
      <w:numFmt w:val="bullet"/>
      <w:lvlText w:val=""/>
      <w:lvlJc w:val="left"/>
      <w:pPr>
        <w:ind w:left="4320" w:hanging="360"/>
      </w:pPr>
      <w:rPr>
        <w:rFonts w:ascii="Wingdings" w:hAnsi="Wingdings" w:hint="default"/>
      </w:rPr>
    </w:lvl>
    <w:lvl w:ilvl="6" w:tplc="C4603866">
      <w:start w:val="1"/>
      <w:numFmt w:val="bullet"/>
      <w:lvlText w:val=""/>
      <w:lvlJc w:val="left"/>
      <w:pPr>
        <w:ind w:left="5040" w:hanging="360"/>
      </w:pPr>
      <w:rPr>
        <w:rFonts w:ascii="Symbol" w:hAnsi="Symbol" w:hint="default"/>
      </w:rPr>
    </w:lvl>
    <w:lvl w:ilvl="7" w:tplc="2C7C0148">
      <w:start w:val="1"/>
      <w:numFmt w:val="bullet"/>
      <w:lvlText w:val="o"/>
      <w:lvlJc w:val="left"/>
      <w:pPr>
        <w:ind w:left="5760" w:hanging="360"/>
      </w:pPr>
      <w:rPr>
        <w:rFonts w:ascii="Courier New" w:hAnsi="Courier New" w:hint="default"/>
      </w:rPr>
    </w:lvl>
    <w:lvl w:ilvl="8" w:tplc="65A4A456">
      <w:start w:val="1"/>
      <w:numFmt w:val="bullet"/>
      <w:lvlText w:val=""/>
      <w:lvlJc w:val="left"/>
      <w:pPr>
        <w:ind w:left="6480" w:hanging="360"/>
      </w:pPr>
      <w:rPr>
        <w:rFonts w:ascii="Wingdings" w:hAnsi="Wingdings" w:hint="default"/>
      </w:rPr>
    </w:lvl>
  </w:abstractNum>
  <w:abstractNum w:abstractNumId="23" w15:restartNumberingAfterBreak="0">
    <w:nsid w:val="703900AB"/>
    <w:multiLevelType w:val="hybridMultilevel"/>
    <w:tmpl w:val="9E76ACF6"/>
    <w:lvl w:ilvl="0" w:tplc="D63C4106">
      <w:start w:val="1"/>
      <w:numFmt w:val="bullet"/>
      <w:lvlText w:val=""/>
      <w:lvlJc w:val="left"/>
      <w:pPr>
        <w:ind w:left="720" w:hanging="360"/>
      </w:pPr>
      <w:rPr>
        <w:rFonts w:ascii="Symbol" w:hAnsi="Symbol" w:hint="default"/>
      </w:rPr>
    </w:lvl>
    <w:lvl w:ilvl="1" w:tplc="FDBA6D5C">
      <w:start w:val="1"/>
      <w:numFmt w:val="bullet"/>
      <w:lvlText w:val="o"/>
      <w:lvlJc w:val="left"/>
      <w:pPr>
        <w:ind w:left="1440" w:hanging="360"/>
      </w:pPr>
      <w:rPr>
        <w:rFonts w:ascii="Courier New" w:hAnsi="Courier New" w:hint="default"/>
      </w:rPr>
    </w:lvl>
    <w:lvl w:ilvl="2" w:tplc="B9580278">
      <w:start w:val="1"/>
      <w:numFmt w:val="bullet"/>
      <w:lvlText w:val=""/>
      <w:lvlJc w:val="left"/>
      <w:pPr>
        <w:ind w:left="2160" w:hanging="360"/>
      </w:pPr>
      <w:rPr>
        <w:rFonts w:ascii="Wingdings" w:hAnsi="Wingdings" w:hint="default"/>
      </w:rPr>
    </w:lvl>
    <w:lvl w:ilvl="3" w:tplc="2F3EC70A">
      <w:start w:val="1"/>
      <w:numFmt w:val="bullet"/>
      <w:lvlText w:val=""/>
      <w:lvlJc w:val="left"/>
      <w:pPr>
        <w:ind w:left="2880" w:hanging="360"/>
      </w:pPr>
      <w:rPr>
        <w:rFonts w:ascii="Symbol" w:hAnsi="Symbol" w:hint="default"/>
      </w:rPr>
    </w:lvl>
    <w:lvl w:ilvl="4" w:tplc="870AF938">
      <w:start w:val="1"/>
      <w:numFmt w:val="bullet"/>
      <w:lvlText w:val="o"/>
      <w:lvlJc w:val="left"/>
      <w:pPr>
        <w:ind w:left="3600" w:hanging="360"/>
      </w:pPr>
      <w:rPr>
        <w:rFonts w:ascii="Courier New" w:hAnsi="Courier New" w:hint="default"/>
      </w:rPr>
    </w:lvl>
    <w:lvl w:ilvl="5" w:tplc="617A0406">
      <w:start w:val="1"/>
      <w:numFmt w:val="bullet"/>
      <w:lvlText w:val=""/>
      <w:lvlJc w:val="left"/>
      <w:pPr>
        <w:ind w:left="4320" w:hanging="360"/>
      </w:pPr>
      <w:rPr>
        <w:rFonts w:ascii="Wingdings" w:hAnsi="Wingdings" w:hint="default"/>
      </w:rPr>
    </w:lvl>
    <w:lvl w:ilvl="6" w:tplc="A5B0E39C">
      <w:start w:val="1"/>
      <w:numFmt w:val="bullet"/>
      <w:lvlText w:val=""/>
      <w:lvlJc w:val="left"/>
      <w:pPr>
        <w:ind w:left="5040" w:hanging="360"/>
      </w:pPr>
      <w:rPr>
        <w:rFonts w:ascii="Symbol" w:hAnsi="Symbol" w:hint="default"/>
      </w:rPr>
    </w:lvl>
    <w:lvl w:ilvl="7" w:tplc="8E84DFDA">
      <w:start w:val="1"/>
      <w:numFmt w:val="bullet"/>
      <w:lvlText w:val="o"/>
      <w:lvlJc w:val="left"/>
      <w:pPr>
        <w:ind w:left="5760" w:hanging="360"/>
      </w:pPr>
      <w:rPr>
        <w:rFonts w:ascii="Courier New" w:hAnsi="Courier New" w:hint="default"/>
      </w:rPr>
    </w:lvl>
    <w:lvl w:ilvl="8" w:tplc="2F925554">
      <w:start w:val="1"/>
      <w:numFmt w:val="bullet"/>
      <w:lvlText w:val=""/>
      <w:lvlJc w:val="left"/>
      <w:pPr>
        <w:ind w:left="6480" w:hanging="360"/>
      </w:pPr>
      <w:rPr>
        <w:rFonts w:ascii="Wingdings" w:hAnsi="Wingdings" w:hint="default"/>
      </w:rPr>
    </w:lvl>
  </w:abstractNum>
  <w:abstractNum w:abstractNumId="24" w15:restartNumberingAfterBreak="0">
    <w:nsid w:val="72841117"/>
    <w:multiLevelType w:val="hybridMultilevel"/>
    <w:tmpl w:val="8EF000CC"/>
    <w:lvl w:ilvl="0" w:tplc="EEA021EE">
      <w:start w:val="1"/>
      <w:numFmt w:val="bullet"/>
      <w:lvlText w:val=""/>
      <w:lvlJc w:val="left"/>
      <w:pPr>
        <w:ind w:left="720" w:hanging="360"/>
      </w:pPr>
      <w:rPr>
        <w:rFonts w:ascii="Symbol" w:hAnsi="Symbol" w:hint="default"/>
      </w:rPr>
    </w:lvl>
    <w:lvl w:ilvl="1" w:tplc="1FA07E96">
      <w:start w:val="1"/>
      <w:numFmt w:val="bullet"/>
      <w:lvlText w:val="o"/>
      <w:lvlJc w:val="left"/>
      <w:pPr>
        <w:ind w:left="1440" w:hanging="360"/>
      </w:pPr>
      <w:rPr>
        <w:rFonts w:ascii="Courier New" w:hAnsi="Courier New" w:hint="default"/>
      </w:rPr>
    </w:lvl>
    <w:lvl w:ilvl="2" w:tplc="B718CB70">
      <w:start w:val="1"/>
      <w:numFmt w:val="bullet"/>
      <w:lvlText w:val=""/>
      <w:lvlJc w:val="left"/>
      <w:pPr>
        <w:ind w:left="2160" w:hanging="360"/>
      </w:pPr>
      <w:rPr>
        <w:rFonts w:ascii="Wingdings" w:hAnsi="Wingdings" w:hint="default"/>
      </w:rPr>
    </w:lvl>
    <w:lvl w:ilvl="3" w:tplc="14740670">
      <w:start w:val="1"/>
      <w:numFmt w:val="bullet"/>
      <w:lvlText w:val=""/>
      <w:lvlJc w:val="left"/>
      <w:pPr>
        <w:ind w:left="2880" w:hanging="360"/>
      </w:pPr>
      <w:rPr>
        <w:rFonts w:ascii="Symbol" w:hAnsi="Symbol" w:hint="default"/>
      </w:rPr>
    </w:lvl>
    <w:lvl w:ilvl="4" w:tplc="3BF22618">
      <w:start w:val="1"/>
      <w:numFmt w:val="bullet"/>
      <w:lvlText w:val="o"/>
      <w:lvlJc w:val="left"/>
      <w:pPr>
        <w:ind w:left="3600" w:hanging="360"/>
      </w:pPr>
      <w:rPr>
        <w:rFonts w:ascii="Courier New" w:hAnsi="Courier New" w:hint="default"/>
      </w:rPr>
    </w:lvl>
    <w:lvl w:ilvl="5" w:tplc="C79E90F6">
      <w:start w:val="1"/>
      <w:numFmt w:val="bullet"/>
      <w:lvlText w:val=""/>
      <w:lvlJc w:val="left"/>
      <w:pPr>
        <w:ind w:left="4320" w:hanging="360"/>
      </w:pPr>
      <w:rPr>
        <w:rFonts w:ascii="Wingdings" w:hAnsi="Wingdings" w:hint="default"/>
      </w:rPr>
    </w:lvl>
    <w:lvl w:ilvl="6" w:tplc="D81C54E0">
      <w:start w:val="1"/>
      <w:numFmt w:val="bullet"/>
      <w:lvlText w:val=""/>
      <w:lvlJc w:val="left"/>
      <w:pPr>
        <w:ind w:left="5040" w:hanging="360"/>
      </w:pPr>
      <w:rPr>
        <w:rFonts w:ascii="Symbol" w:hAnsi="Symbol" w:hint="default"/>
      </w:rPr>
    </w:lvl>
    <w:lvl w:ilvl="7" w:tplc="856029B2">
      <w:start w:val="1"/>
      <w:numFmt w:val="bullet"/>
      <w:lvlText w:val="o"/>
      <w:lvlJc w:val="left"/>
      <w:pPr>
        <w:ind w:left="5760" w:hanging="360"/>
      </w:pPr>
      <w:rPr>
        <w:rFonts w:ascii="Courier New" w:hAnsi="Courier New" w:hint="default"/>
      </w:rPr>
    </w:lvl>
    <w:lvl w:ilvl="8" w:tplc="E0F0D674">
      <w:start w:val="1"/>
      <w:numFmt w:val="bullet"/>
      <w:lvlText w:val=""/>
      <w:lvlJc w:val="left"/>
      <w:pPr>
        <w:ind w:left="6480" w:hanging="360"/>
      </w:pPr>
      <w:rPr>
        <w:rFonts w:ascii="Wingdings" w:hAnsi="Wingdings" w:hint="default"/>
      </w:rPr>
    </w:lvl>
  </w:abstractNum>
  <w:abstractNum w:abstractNumId="25" w15:restartNumberingAfterBreak="0">
    <w:nsid w:val="7DDF1ABF"/>
    <w:multiLevelType w:val="hybridMultilevel"/>
    <w:tmpl w:val="7A4E8968"/>
    <w:lvl w:ilvl="0" w:tplc="CAFCB8E0">
      <w:start w:val="1"/>
      <w:numFmt w:val="decimal"/>
      <w:lvlText w:val="%1."/>
      <w:lvlJc w:val="left"/>
      <w:pPr>
        <w:ind w:left="720" w:hanging="360"/>
      </w:pPr>
    </w:lvl>
    <w:lvl w:ilvl="1" w:tplc="15802E50">
      <w:start w:val="1"/>
      <w:numFmt w:val="lowerLetter"/>
      <w:lvlText w:val="%2."/>
      <w:lvlJc w:val="left"/>
      <w:pPr>
        <w:ind w:left="1440" w:hanging="360"/>
      </w:pPr>
    </w:lvl>
    <w:lvl w:ilvl="2" w:tplc="3C74C07E">
      <w:start w:val="1"/>
      <w:numFmt w:val="lowerRoman"/>
      <w:lvlText w:val="%3."/>
      <w:lvlJc w:val="right"/>
      <w:pPr>
        <w:ind w:left="2160" w:hanging="180"/>
      </w:pPr>
    </w:lvl>
    <w:lvl w:ilvl="3" w:tplc="473AF986">
      <w:start w:val="1"/>
      <w:numFmt w:val="decimal"/>
      <w:lvlText w:val="%4."/>
      <w:lvlJc w:val="left"/>
      <w:pPr>
        <w:ind w:left="2880" w:hanging="360"/>
      </w:pPr>
    </w:lvl>
    <w:lvl w:ilvl="4" w:tplc="51441CAC">
      <w:start w:val="1"/>
      <w:numFmt w:val="lowerLetter"/>
      <w:lvlText w:val="%5."/>
      <w:lvlJc w:val="left"/>
      <w:pPr>
        <w:ind w:left="3600" w:hanging="360"/>
      </w:pPr>
    </w:lvl>
    <w:lvl w:ilvl="5" w:tplc="614AC1E6">
      <w:start w:val="1"/>
      <w:numFmt w:val="lowerRoman"/>
      <w:lvlText w:val="%6."/>
      <w:lvlJc w:val="right"/>
      <w:pPr>
        <w:ind w:left="4320" w:hanging="180"/>
      </w:pPr>
    </w:lvl>
    <w:lvl w:ilvl="6" w:tplc="3A5AF6CA">
      <w:start w:val="1"/>
      <w:numFmt w:val="decimal"/>
      <w:lvlText w:val="%7."/>
      <w:lvlJc w:val="left"/>
      <w:pPr>
        <w:ind w:left="5040" w:hanging="360"/>
      </w:pPr>
    </w:lvl>
    <w:lvl w:ilvl="7" w:tplc="2AAA0FFA">
      <w:start w:val="1"/>
      <w:numFmt w:val="lowerLetter"/>
      <w:lvlText w:val="%8."/>
      <w:lvlJc w:val="left"/>
      <w:pPr>
        <w:ind w:left="5760" w:hanging="360"/>
      </w:pPr>
    </w:lvl>
    <w:lvl w:ilvl="8" w:tplc="6C1865E8">
      <w:start w:val="1"/>
      <w:numFmt w:val="lowerRoman"/>
      <w:lvlText w:val="%9."/>
      <w:lvlJc w:val="right"/>
      <w:pPr>
        <w:ind w:left="6480" w:hanging="180"/>
      </w:pPr>
    </w:lvl>
  </w:abstractNum>
  <w:num w:numId="1">
    <w:abstractNumId w:val="0"/>
  </w:num>
  <w:num w:numId="2">
    <w:abstractNumId w:val="7"/>
  </w:num>
  <w:num w:numId="3">
    <w:abstractNumId w:val="23"/>
  </w:num>
  <w:num w:numId="4">
    <w:abstractNumId w:val="18"/>
  </w:num>
  <w:num w:numId="5">
    <w:abstractNumId w:val="24"/>
  </w:num>
  <w:num w:numId="6">
    <w:abstractNumId w:val="6"/>
  </w:num>
  <w:num w:numId="7">
    <w:abstractNumId w:val="13"/>
  </w:num>
  <w:num w:numId="8">
    <w:abstractNumId w:val="1"/>
  </w:num>
  <w:num w:numId="9">
    <w:abstractNumId w:val="12"/>
  </w:num>
  <w:num w:numId="10">
    <w:abstractNumId w:val="22"/>
  </w:num>
  <w:num w:numId="11">
    <w:abstractNumId w:val="2"/>
  </w:num>
  <w:num w:numId="12">
    <w:abstractNumId w:val="10"/>
  </w:num>
  <w:num w:numId="13">
    <w:abstractNumId w:val="8"/>
  </w:num>
  <w:num w:numId="14">
    <w:abstractNumId w:val="11"/>
  </w:num>
  <w:num w:numId="15">
    <w:abstractNumId w:val="20"/>
  </w:num>
  <w:num w:numId="16">
    <w:abstractNumId w:val="25"/>
  </w:num>
  <w:num w:numId="17">
    <w:abstractNumId w:val="16"/>
  </w:num>
  <w:num w:numId="18">
    <w:abstractNumId w:val="21"/>
  </w:num>
  <w:num w:numId="19">
    <w:abstractNumId w:val="14"/>
  </w:num>
  <w:num w:numId="20">
    <w:abstractNumId w:val="3"/>
  </w:num>
  <w:num w:numId="21">
    <w:abstractNumId w:val="17"/>
  </w:num>
  <w:num w:numId="22">
    <w:abstractNumId w:val="15"/>
  </w:num>
  <w:num w:numId="23">
    <w:abstractNumId w:val="5"/>
  </w:num>
  <w:num w:numId="24">
    <w:abstractNumId w:val="19"/>
  </w:num>
  <w:num w:numId="25">
    <w:abstractNumId w:val="9"/>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0MzcxMTEwNLY0NLBQ0lEKTi0uzszPAykwtKwFADnQgjwtAAAA"/>
  </w:docVars>
  <w:rsids>
    <w:rsidRoot w:val="740E9E7E"/>
    <w:rsid w:val="00001279"/>
    <w:rsid w:val="000024EB"/>
    <w:rsid w:val="00002529"/>
    <w:rsid w:val="000026DD"/>
    <w:rsid w:val="000028AB"/>
    <w:rsid w:val="000063A1"/>
    <w:rsid w:val="00006F01"/>
    <w:rsid w:val="0001172F"/>
    <w:rsid w:val="0001522C"/>
    <w:rsid w:val="00015282"/>
    <w:rsid w:val="00015BEC"/>
    <w:rsid w:val="00015C60"/>
    <w:rsid w:val="00015F8C"/>
    <w:rsid w:val="00015F8F"/>
    <w:rsid w:val="0001694A"/>
    <w:rsid w:val="0002559D"/>
    <w:rsid w:val="00025E77"/>
    <w:rsid w:val="00026263"/>
    <w:rsid w:val="000309F6"/>
    <w:rsid w:val="00030B60"/>
    <w:rsid w:val="0003132D"/>
    <w:rsid w:val="00032E34"/>
    <w:rsid w:val="00036AAD"/>
    <w:rsid w:val="000409FC"/>
    <w:rsid w:val="0004110C"/>
    <w:rsid w:val="00042012"/>
    <w:rsid w:val="00044498"/>
    <w:rsid w:val="00050201"/>
    <w:rsid w:val="0005116E"/>
    <w:rsid w:val="000515C9"/>
    <w:rsid w:val="00054264"/>
    <w:rsid w:val="000548AC"/>
    <w:rsid w:val="000561D3"/>
    <w:rsid w:val="00056BAC"/>
    <w:rsid w:val="00056F22"/>
    <w:rsid w:val="0006029B"/>
    <w:rsid w:val="000607CF"/>
    <w:rsid w:val="00062245"/>
    <w:rsid w:val="00062E4B"/>
    <w:rsid w:val="00063B2E"/>
    <w:rsid w:val="0006430E"/>
    <w:rsid w:val="000645DC"/>
    <w:rsid w:val="00064AEE"/>
    <w:rsid w:val="000665D2"/>
    <w:rsid w:val="0006742E"/>
    <w:rsid w:val="0007052B"/>
    <w:rsid w:val="00070EEA"/>
    <w:rsid w:val="00071C10"/>
    <w:rsid w:val="0007222E"/>
    <w:rsid w:val="0007320B"/>
    <w:rsid w:val="0007687F"/>
    <w:rsid w:val="000777AC"/>
    <w:rsid w:val="00077ECE"/>
    <w:rsid w:val="000824DD"/>
    <w:rsid w:val="000838C5"/>
    <w:rsid w:val="000840D3"/>
    <w:rsid w:val="000843AD"/>
    <w:rsid w:val="00084602"/>
    <w:rsid w:val="00085135"/>
    <w:rsid w:val="00085B20"/>
    <w:rsid w:val="00085D63"/>
    <w:rsid w:val="00090868"/>
    <w:rsid w:val="0009096C"/>
    <w:rsid w:val="000919AA"/>
    <w:rsid w:val="00092B0C"/>
    <w:rsid w:val="000944CC"/>
    <w:rsid w:val="00095561"/>
    <w:rsid w:val="000970E2"/>
    <w:rsid w:val="00097392"/>
    <w:rsid w:val="00097841"/>
    <w:rsid w:val="00097CA8"/>
    <w:rsid w:val="000A02F1"/>
    <w:rsid w:val="000A13FC"/>
    <w:rsid w:val="000A3840"/>
    <w:rsid w:val="000A69AF"/>
    <w:rsid w:val="000A7353"/>
    <w:rsid w:val="000B14D8"/>
    <w:rsid w:val="000B399E"/>
    <w:rsid w:val="000B3CDC"/>
    <w:rsid w:val="000B416D"/>
    <w:rsid w:val="000B59F9"/>
    <w:rsid w:val="000B6D12"/>
    <w:rsid w:val="000C024D"/>
    <w:rsid w:val="000C2E97"/>
    <w:rsid w:val="000C3457"/>
    <w:rsid w:val="000C44B4"/>
    <w:rsid w:val="000C5A01"/>
    <w:rsid w:val="000C6627"/>
    <w:rsid w:val="000C6766"/>
    <w:rsid w:val="000C6BAE"/>
    <w:rsid w:val="000C6DF9"/>
    <w:rsid w:val="000D0416"/>
    <w:rsid w:val="000D1194"/>
    <w:rsid w:val="000D1734"/>
    <w:rsid w:val="000D32B1"/>
    <w:rsid w:val="000D4972"/>
    <w:rsid w:val="000D510E"/>
    <w:rsid w:val="000D646C"/>
    <w:rsid w:val="000D72E6"/>
    <w:rsid w:val="000D754D"/>
    <w:rsid w:val="000E1C08"/>
    <w:rsid w:val="000E1F27"/>
    <w:rsid w:val="000E1F8F"/>
    <w:rsid w:val="000E364F"/>
    <w:rsid w:val="000E4F9A"/>
    <w:rsid w:val="000E55B4"/>
    <w:rsid w:val="000E6554"/>
    <w:rsid w:val="000E6E64"/>
    <w:rsid w:val="000F0E7B"/>
    <w:rsid w:val="000F11D7"/>
    <w:rsid w:val="000F48E2"/>
    <w:rsid w:val="000F59E8"/>
    <w:rsid w:val="000F720A"/>
    <w:rsid w:val="000F76E7"/>
    <w:rsid w:val="0010243A"/>
    <w:rsid w:val="001030FA"/>
    <w:rsid w:val="001039A3"/>
    <w:rsid w:val="001079B7"/>
    <w:rsid w:val="001117CE"/>
    <w:rsid w:val="00117196"/>
    <w:rsid w:val="00117E9E"/>
    <w:rsid w:val="0012149D"/>
    <w:rsid w:val="00122E8D"/>
    <w:rsid w:val="00122EE4"/>
    <w:rsid w:val="001243BC"/>
    <w:rsid w:val="00125AF3"/>
    <w:rsid w:val="00125F1A"/>
    <w:rsid w:val="00126D8E"/>
    <w:rsid w:val="001306B1"/>
    <w:rsid w:val="00131758"/>
    <w:rsid w:val="001356BA"/>
    <w:rsid w:val="00135DC6"/>
    <w:rsid w:val="00136437"/>
    <w:rsid w:val="00136A1C"/>
    <w:rsid w:val="0014006D"/>
    <w:rsid w:val="001406BB"/>
    <w:rsid w:val="00144D8E"/>
    <w:rsid w:val="001461D6"/>
    <w:rsid w:val="0014727F"/>
    <w:rsid w:val="001508DC"/>
    <w:rsid w:val="00150A9A"/>
    <w:rsid w:val="0015189C"/>
    <w:rsid w:val="0015298C"/>
    <w:rsid w:val="00154AB4"/>
    <w:rsid w:val="00155B1E"/>
    <w:rsid w:val="00156735"/>
    <w:rsid w:val="00160563"/>
    <w:rsid w:val="00160AA1"/>
    <w:rsid w:val="00161C74"/>
    <w:rsid w:val="00161F54"/>
    <w:rsid w:val="00163833"/>
    <w:rsid w:val="00167860"/>
    <w:rsid w:val="0016A483"/>
    <w:rsid w:val="00170211"/>
    <w:rsid w:val="0017481B"/>
    <w:rsid w:val="00175701"/>
    <w:rsid w:val="0017687E"/>
    <w:rsid w:val="0017795C"/>
    <w:rsid w:val="001823EB"/>
    <w:rsid w:val="00182DC7"/>
    <w:rsid w:val="00184EA9"/>
    <w:rsid w:val="001871A6"/>
    <w:rsid w:val="00187298"/>
    <w:rsid w:val="001875DB"/>
    <w:rsid w:val="00187BE3"/>
    <w:rsid w:val="00192D42"/>
    <w:rsid w:val="00193988"/>
    <w:rsid w:val="00194B9F"/>
    <w:rsid w:val="001951F9"/>
    <w:rsid w:val="00195B54"/>
    <w:rsid w:val="00196AF4"/>
    <w:rsid w:val="001A0DDF"/>
    <w:rsid w:val="001A34E3"/>
    <w:rsid w:val="001A35BB"/>
    <w:rsid w:val="001A362D"/>
    <w:rsid w:val="001A384C"/>
    <w:rsid w:val="001A4A79"/>
    <w:rsid w:val="001A4F57"/>
    <w:rsid w:val="001B0E4B"/>
    <w:rsid w:val="001B30F4"/>
    <w:rsid w:val="001B5AE9"/>
    <w:rsid w:val="001B7176"/>
    <w:rsid w:val="001C021B"/>
    <w:rsid w:val="001C30E8"/>
    <w:rsid w:val="001C418F"/>
    <w:rsid w:val="001C5BF4"/>
    <w:rsid w:val="001C5E0C"/>
    <w:rsid w:val="001C61E0"/>
    <w:rsid w:val="001C628E"/>
    <w:rsid w:val="001C6E14"/>
    <w:rsid w:val="001C73CA"/>
    <w:rsid w:val="001D0732"/>
    <w:rsid w:val="001D1046"/>
    <w:rsid w:val="001D2950"/>
    <w:rsid w:val="001D34E9"/>
    <w:rsid w:val="001D7115"/>
    <w:rsid w:val="001D77C8"/>
    <w:rsid w:val="001E3125"/>
    <w:rsid w:val="001E3EF2"/>
    <w:rsid w:val="001E67FB"/>
    <w:rsid w:val="001F0694"/>
    <w:rsid w:val="001F13C1"/>
    <w:rsid w:val="001F21EC"/>
    <w:rsid w:val="001F2C70"/>
    <w:rsid w:val="001F32D2"/>
    <w:rsid w:val="001F333E"/>
    <w:rsid w:val="001F3A53"/>
    <w:rsid w:val="001F7748"/>
    <w:rsid w:val="00201B9C"/>
    <w:rsid w:val="00203157"/>
    <w:rsid w:val="002041E7"/>
    <w:rsid w:val="00206227"/>
    <w:rsid w:val="002064E5"/>
    <w:rsid w:val="002102A1"/>
    <w:rsid w:val="00211A19"/>
    <w:rsid w:val="00211E62"/>
    <w:rsid w:val="00214033"/>
    <w:rsid w:val="00214661"/>
    <w:rsid w:val="002178F2"/>
    <w:rsid w:val="00221A23"/>
    <w:rsid w:val="002226C4"/>
    <w:rsid w:val="00222D61"/>
    <w:rsid w:val="00224DC0"/>
    <w:rsid w:val="002250F2"/>
    <w:rsid w:val="002305A9"/>
    <w:rsid w:val="00230A37"/>
    <w:rsid w:val="00231942"/>
    <w:rsid w:val="00234B44"/>
    <w:rsid w:val="00236F40"/>
    <w:rsid w:val="002442DA"/>
    <w:rsid w:val="0024434C"/>
    <w:rsid w:val="0024436B"/>
    <w:rsid w:val="00245EF8"/>
    <w:rsid w:val="002461D1"/>
    <w:rsid w:val="00246440"/>
    <w:rsid w:val="002479BF"/>
    <w:rsid w:val="00247F86"/>
    <w:rsid w:val="0025040B"/>
    <w:rsid w:val="002506F0"/>
    <w:rsid w:val="0025188F"/>
    <w:rsid w:val="00252B92"/>
    <w:rsid w:val="00252C84"/>
    <w:rsid w:val="00253334"/>
    <w:rsid w:val="002548D4"/>
    <w:rsid w:val="00255222"/>
    <w:rsid w:val="00255A4C"/>
    <w:rsid w:val="00255F1E"/>
    <w:rsid w:val="0025694D"/>
    <w:rsid w:val="00261A94"/>
    <w:rsid w:val="00262DBD"/>
    <w:rsid w:val="00263F5F"/>
    <w:rsid w:val="00264EC7"/>
    <w:rsid w:val="00265619"/>
    <w:rsid w:val="0026604F"/>
    <w:rsid w:val="00267BBF"/>
    <w:rsid w:val="0027051B"/>
    <w:rsid w:val="002706DD"/>
    <w:rsid w:val="00270C2B"/>
    <w:rsid w:val="00270C5F"/>
    <w:rsid w:val="002726ED"/>
    <w:rsid w:val="002738B4"/>
    <w:rsid w:val="0027443E"/>
    <w:rsid w:val="002752C1"/>
    <w:rsid w:val="002752EC"/>
    <w:rsid w:val="002767EB"/>
    <w:rsid w:val="00280F34"/>
    <w:rsid w:val="0028286B"/>
    <w:rsid w:val="00282B2E"/>
    <w:rsid w:val="00282C09"/>
    <w:rsid w:val="00284174"/>
    <w:rsid w:val="00284378"/>
    <w:rsid w:val="002865D5"/>
    <w:rsid w:val="002923B3"/>
    <w:rsid w:val="0029307F"/>
    <w:rsid w:val="002930A5"/>
    <w:rsid w:val="0029335F"/>
    <w:rsid w:val="00294477"/>
    <w:rsid w:val="00294668"/>
    <w:rsid w:val="00296925"/>
    <w:rsid w:val="0029697D"/>
    <w:rsid w:val="00296FE1"/>
    <w:rsid w:val="0029760D"/>
    <w:rsid w:val="00297F3F"/>
    <w:rsid w:val="002A03FC"/>
    <w:rsid w:val="002A0ABF"/>
    <w:rsid w:val="002A207D"/>
    <w:rsid w:val="002A2633"/>
    <w:rsid w:val="002A34A9"/>
    <w:rsid w:val="002A4AAF"/>
    <w:rsid w:val="002A5AC4"/>
    <w:rsid w:val="002A60E6"/>
    <w:rsid w:val="002B0589"/>
    <w:rsid w:val="002B1AD0"/>
    <w:rsid w:val="002B1D02"/>
    <w:rsid w:val="002B3E18"/>
    <w:rsid w:val="002B3EEA"/>
    <w:rsid w:val="002B415F"/>
    <w:rsid w:val="002B5892"/>
    <w:rsid w:val="002B5BAB"/>
    <w:rsid w:val="002C0073"/>
    <w:rsid w:val="002C4AB1"/>
    <w:rsid w:val="002C4CEF"/>
    <w:rsid w:val="002C53D4"/>
    <w:rsid w:val="002C629E"/>
    <w:rsid w:val="002C7B2F"/>
    <w:rsid w:val="002D0FFE"/>
    <w:rsid w:val="002D1019"/>
    <w:rsid w:val="002D19B3"/>
    <w:rsid w:val="002D1BAB"/>
    <w:rsid w:val="002D275B"/>
    <w:rsid w:val="002D3C96"/>
    <w:rsid w:val="002D5A42"/>
    <w:rsid w:val="002D6002"/>
    <w:rsid w:val="002D6F7F"/>
    <w:rsid w:val="002E0F6E"/>
    <w:rsid w:val="002E2E5E"/>
    <w:rsid w:val="002E6DA4"/>
    <w:rsid w:val="002E6E1B"/>
    <w:rsid w:val="002F5436"/>
    <w:rsid w:val="002F6844"/>
    <w:rsid w:val="002F6A3B"/>
    <w:rsid w:val="002F75DF"/>
    <w:rsid w:val="003001E6"/>
    <w:rsid w:val="0030256B"/>
    <w:rsid w:val="00305488"/>
    <w:rsid w:val="003073CC"/>
    <w:rsid w:val="00310E82"/>
    <w:rsid w:val="00311621"/>
    <w:rsid w:val="003116F1"/>
    <w:rsid w:val="003127B4"/>
    <w:rsid w:val="00316584"/>
    <w:rsid w:val="003175D2"/>
    <w:rsid w:val="003218DC"/>
    <w:rsid w:val="003225F0"/>
    <w:rsid w:val="00322F10"/>
    <w:rsid w:val="00323A8B"/>
    <w:rsid w:val="00325B70"/>
    <w:rsid w:val="00327F6A"/>
    <w:rsid w:val="00332425"/>
    <w:rsid w:val="00332B69"/>
    <w:rsid w:val="00332BD5"/>
    <w:rsid w:val="00332C96"/>
    <w:rsid w:val="0033446C"/>
    <w:rsid w:val="00334A46"/>
    <w:rsid w:val="003350FF"/>
    <w:rsid w:val="00335890"/>
    <w:rsid w:val="0033700F"/>
    <w:rsid w:val="00337BD5"/>
    <w:rsid w:val="00344877"/>
    <w:rsid w:val="00346166"/>
    <w:rsid w:val="00347258"/>
    <w:rsid w:val="00347E5B"/>
    <w:rsid w:val="00352302"/>
    <w:rsid w:val="00352FF2"/>
    <w:rsid w:val="003533D1"/>
    <w:rsid w:val="003545F7"/>
    <w:rsid w:val="003547C1"/>
    <w:rsid w:val="003563CB"/>
    <w:rsid w:val="00357FB1"/>
    <w:rsid w:val="00364E62"/>
    <w:rsid w:val="00364F6A"/>
    <w:rsid w:val="003656E8"/>
    <w:rsid w:val="00367A1A"/>
    <w:rsid w:val="003700DE"/>
    <w:rsid w:val="00370C1C"/>
    <w:rsid w:val="00373CF8"/>
    <w:rsid w:val="00374698"/>
    <w:rsid w:val="003750DB"/>
    <w:rsid w:val="00377651"/>
    <w:rsid w:val="003804F9"/>
    <w:rsid w:val="00380E9F"/>
    <w:rsid w:val="00380FDF"/>
    <w:rsid w:val="0038179C"/>
    <w:rsid w:val="00382F0A"/>
    <w:rsid w:val="00384813"/>
    <w:rsid w:val="00384819"/>
    <w:rsid w:val="00384C7F"/>
    <w:rsid w:val="00386946"/>
    <w:rsid w:val="00387174"/>
    <w:rsid w:val="00390182"/>
    <w:rsid w:val="0039128D"/>
    <w:rsid w:val="00393AF2"/>
    <w:rsid w:val="00394F72"/>
    <w:rsid w:val="00397750"/>
    <w:rsid w:val="003A0369"/>
    <w:rsid w:val="003A299B"/>
    <w:rsid w:val="003A2F29"/>
    <w:rsid w:val="003A3BDB"/>
    <w:rsid w:val="003B0140"/>
    <w:rsid w:val="003B0169"/>
    <w:rsid w:val="003B2DFB"/>
    <w:rsid w:val="003B4DD1"/>
    <w:rsid w:val="003B518F"/>
    <w:rsid w:val="003B5EB4"/>
    <w:rsid w:val="003B7F1B"/>
    <w:rsid w:val="003C0BD9"/>
    <w:rsid w:val="003C0C19"/>
    <w:rsid w:val="003C159B"/>
    <w:rsid w:val="003C15B8"/>
    <w:rsid w:val="003C22BA"/>
    <w:rsid w:val="003C2DD2"/>
    <w:rsid w:val="003C326E"/>
    <w:rsid w:val="003C478C"/>
    <w:rsid w:val="003C7249"/>
    <w:rsid w:val="003D221B"/>
    <w:rsid w:val="003D2DE0"/>
    <w:rsid w:val="003D5425"/>
    <w:rsid w:val="003D5818"/>
    <w:rsid w:val="003D589F"/>
    <w:rsid w:val="003D59C8"/>
    <w:rsid w:val="003D6F5B"/>
    <w:rsid w:val="003D7C08"/>
    <w:rsid w:val="003D7DF0"/>
    <w:rsid w:val="003E1568"/>
    <w:rsid w:val="003E1C2F"/>
    <w:rsid w:val="003E1EDC"/>
    <w:rsid w:val="003E22CC"/>
    <w:rsid w:val="003E2F16"/>
    <w:rsid w:val="003E38F1"/>
    <w:rsid w:val="003E3B4D"/>
    <w:rsid w:val="003E3F51"/>
    <w:rsid w:val="003E4F56"/>
    <w:rsid w:val="003E6647"/>
    <w:rsid w:val="003F1BEE"/>
    <w:rsid w:val="003F3AB4"/>
    <w:rsid w:val="003F4C64"/>
    <w:rsid w:val="003F4F40"/>
    <w:rsid w:val="004014CB"/>
    <w:rsid w:val="00401A38"/>
    <w:rsid w:val="00401E1E"/>
    <w:rsid w:val="00404343"/>
    <w:rsid w:val="00405067"/>
    <w:rsid w:val="00407E1B"/>
    <w:rsid w:val="0041124F"/>
    <w:rsid w:val="004130AB"/>
    <w:rsid w:val="00414371"/>
    <w:rsid w:val="004150F3"/>
    <w:rsid w:val="00415D38"/>
    <w:rsid w:val="004166DE"/>
    <w:rsid w:val="00417656"/>
    <w:rsid w:val="0041781B"/>
    <w:rsid w:val="00421374"/>
    <w:rsid w:val="00421683"/>
    <w:rsid w:val="00422F89"/>
    <w:rsid w:val="00423E9C"/>
    <w:rsid w:val="004241D4"/>
    <w:rsid w:val="0042433E"/>
    <w:rsid w:val="0042437E"/>
    <w:rsid w:val="00424819"/>
    <w:rsid w:val="0042512D"/>
    <w:rsid w:val="00425B5D"/>
    <w:rsid w:val="00425F71"/>
    <w:rsid w:val="00426FB3"/>
    <w:rsid w:val="004275B8"/>
    <w:rsid w:val="00433CE1"/>
    <w:rsid w:val="004349E5"/>
    <w:rsid w:val="00434E47"/>
    <w:rsid w:val="00437311"/>
    <w:rsid w:val="004421A9"/>
    <w:rsid w:val="0044240A"/>
    <w:rsid w:val="004425D2"/>
    <w:rsid w:val="0044410B"/>
    <w:rsid w:val="004445FC"/>
    <w:rsid w:val="00447A78"/>
    <w:rsid w:val="00450008"/>
    <w:rsid w:val="00450B1F"/>
    <w:rsid w:val="0045166F"/>
    <w:rsid w:val="00453BE0"/>
    <w:rsid w:val="00455BC1"/>
    <w:rsid w:val="00455E16"/>
    <w:rsid w:val="00456836"/>
    <w:rsid w:val="0045787D"/>
    <w:rsid w:val="00457BB7"/>
    <w:rsid w:val="00460435"/>
    <w:rsid w:val="00461F95"/>
    <w:rsid w:val="00462618"/>
    <w:rsid w:val="00462E3B"/>
    <w:rsid w:val="00462F35"/>
    <w:rsid w:val="004644F3"/>
    <w:rsid w:val="00465876"/>
    <w:rsid w:val="00465CA8"/>
    <w:rsid w:val="0046B52C"/>
    <w:rsid w:val="00472479"/>
    <w:rsid w:val="00472932"/>
    <w:rsid w:val="00472BDA"/>
    <w:rsid w:val="00474B1C"/>
    <w:rsid w:val="00475160"/>
    <w:rsid w:val="00475701"/>
    <w:rsid w:val="00476763"/>
    <w:rsid w:val="00476F96"/>
    <w:rsid w:val="00480BF5"/>
    <w:rsid w:val="00481251"/>
    <w:rsid w:val="00481F1D"/>
    <w:rsid w:val="0048346A"/>
    <w:rsid w:val="004839DF"/>
    <w:rsid w:val="00484E5D"/>
    <w:rsid w:val="00485739"/>
    <w:rsid w:val="0048C4A1"/>
    <w:rsid w:val="004911D8"/>
    <w:rsid w:val="0049279D"/>
    <w:rsid w:val="00493890"/>
    <w:rsid w:val="0049454A"/>
    <w:rsid w:val="0049749C"/>
    <w:rsid w:val="004A0526"/>
    <w:rsid w:val="004A146A"/>
    <w:rsid w:val="004A1932"/>
    <w:rsid w:val="004A1DC3"/>
    <w:rsid w:val="004A2323"/>
    <w:rsid w:val="004A2618"/>
    <w:rsid w:val="004A301F"/>
    <w:rsid w:val="004A4A73"/>
    <w:rsid w:val="004A4AF8"/>
    <w:rsid w:val="004A4F0E"/>
    <w:rsid w:val="004A7778"/>
    <w:rsid w:val="004A7EEF"/>
    <w:rsid w:val="004B0707"/>
    <w:rsid w:val="004B1CCF"/>
    <w:rsid w:val="004B1F5A"/>
    <w:rsid w:val="004B6644"/>
    <w:rsid w:val="004B6D99"/>
    <w:rsid w:val="004C12AA"/>
    <w:rsid w:val="004C244B"/>
    <w:rsid w:val="004C280A"/>
    <w:rsid w:val="004C3093"/>
    <w:rsid w:val="004C38DA"/>
    <w:rsid w:val="004C3FC4"/>
    <w:rsid w:val="004C4C93"/>
    <w:rsid w:val="004C675A"/>
    <w:rsid w:val="004C73A4"/>
    <w:rsid w:val="004D04D6"/>
    <w:rsid w:val="004D078F"/>
    <w:rsid w:val="004D1478"/>
    <w:rsid w:val="004D283D"/>
    <w:rsid w:val="004D3006"/>
    <w:rsid w:val="004D3532"/>
    <w:rsid w:val="004D42B2"/>
    <w:rsid w:val="004D4A4B"/>
    <w:rsid w:val="004D56F7"/>
    <w:rsid w:val="004D61DB"/>
    <w:rsid w:val="004D67FC"/>
    <w:rsid w:val="004D7BAA"/>
    <w:rsid w:val="004E09B2"/>
    <w:rsid w:val="004E168C"/>
    <w:rsid w:val="004E1730"/>
    <w:rsid w:val="004E2B0B"/>
    <w:rsid w:val="004E2BB5"/>
    <w:rsid w:val="004E38D3"/>
    <w:rsid w:val="004E6195"/>
    <w:rsid w:val="004E64A8"/>
    <w:rsid w:val="004EC518"/>
    <w:rsid w:val="004F056B"/>
    <w:rsid w:val="004F26C9"/>
    <w:rsid w:val="004F2EEA"/>
    <w:rsid w:val="004F3FBE"/>
    <w:rsid w:val="004F51BC"/>
    <w:rsid w:val="004F6B4D"/>
    <w:rsid w:val="004F6DE2"/>
    <w:rsid w:val="00500351"/>
    <w:rsid w:val="005011D0"/>
    <w:rsid w:val="00502BBD"/>
    <w:rsid w:val="00502C87"/>
    <w:rsid w:val="00502FD2"/>
    <w:rsid w:val="00503DE9"/>
    <w:rsid w:val="00505D72"/>
    <w:rsid w:val="005069AE"/>
    <w:rsid w:val="00506D37"/>
    <w:rsid w:val="0050DD1A"/>
    <w:rsid w:val="00511BB8"/>
    <w:rsid w:val="00511C23"/>
    <w:rsid w:val="00511D62"/>
    <w:rsid w:val="00511FEF"/>
    <w:rsid w:val="00512BE0"/>
    <w:rsid w:val="0051325B"/>
    <w:rsid w:val="00513FE7"/>
    <w:rsid w:val="00516CEC"/>
    <w:rsid w:val="00516D8B"/>
    <w:rsid w:val="0051782A"/>
    <w:rsid w:val="00520272"/>
    <w:rsid w:val="005207FD"/>
    <w:rsid w:val="0052171C"/>
    <w:rsid w:val="00521826"/>
    <w:rsid w:val="005237EC"/>
    <w:rsid w:val="0052530B"/>
    <w:rsid w:val="00525898"/>
    <w:rsid w:val="0053516E"/>
    <w:rsid w:val="0053663D"/>
    <w:rsid w:val="00537E82"/>
    <w:rsid w:val="0054343E"/>
    <w:rsid w:val="005437DC"/>
    <w:rsid w:val="00544630"/>
    <w:rsid w:val="00544F93"/>
    <w:rsid w:val="005458EA"/>
    <w:rsid w:val="005463ED"/>
    <w:rsid w:val="0055006A"/>
    <w:rsid w:val="0055194E"/>
    <w:rsid w:val="005523EA"/>
    <w:rsid w:val="005566C6"/>
    <w:rsid w:val="005613A3"/>
    <w:rsid w:val="005625B9"/>
    <w:rsid w:val="0056430A"/>
    <w:rsid w:val="00566174"/>
    <w:rsid w:val="00566640"/>
    <w:rsid w:val="00566C95"/>
    <w:rsid w:val="005674F7"/>
    <w:rsid w:val="0056780A"/>
    <w:rsid w:val="00571980"/>
    <w:rsid w:val="00572AD0"/>
    <w:rsid w:val="00572CB4"/>
    <w:rsid w:val="00572D5F"/>
    <w:rsid w:val="0057309D"/>
    <w:rsid w:val="00574A4C"/>
    <w:rsid w:val="00574DA9"/>
    <w:rsid w:val="00574E6D"/>
    <w:rsid w:val="00575CDE"/>
    <w:rsid w:val="00575E3C"/>
    <w:rsid w:val="00580367"/>
    <w:rsid w:val="0058071D"/>
    <w:rsid w:val="00581A2C"/>
    <w:rsid w:val="0058214A"/>
    <w:rsid w:val="0058269A"/>
    <w:rsid w:val="00582E63"/>
    <w:rsid w:val="00583B18"/>
    <w:rsid w:val="00583D3D"/>
    <w:rsid w:val="00583E54"/>
    <w:rsid w:val="00583E7F"/>
    <w:rsid w:val="00584A7A"/>
    <w:rsid w:val="00585584"/>
    <w:rsid w:val="00586485"/>
    <w:rsid w:val="005867F4"/>
    <w:rsid w:val="00587DF8"/>
    <w:rsid w:val="005902DE"/>
    <w:rsid w:val="00590F13"/>
    <w:rsid w:val="00591B39"/>
    <w:rsid w:val="00595F8B"/>
    <w:rsid w:val="005A0156"/>
    <w:rsid w:val="005A1E2C"/>
    <w:rsid w:val="005A2D17"/>
    <w:rsid w:val="005A5378"/>
    <w:rsid w:val="005A65D1"/>
    <w:rsid w:val="005A690C"/>
    <w:rsid w:val="005A7911"/>
    <w:rsid w:val="005AFFB7"/>
    <w:rsid w:val="005B05E3"/>
    <w:rsid w:val="005B0897"/>
    <w:rsid w:val="005B0AE5"/>
    <w:rsid w:val="005B0DAC"/>
    <w:rsid w:val="005B25DF"/>
    <w:rsid w:val="005B2797"/>
    <w:rsid w:val="005B3F68"/>
    <w:rsid w:val="005B464A"/>
    <w:rsid w:val="005B4937"/>
    <w:rsid w:val="005B5BC9"/>
    <w:rsid w:val="005B6D10"/>
    <w:rsid w:val="005B71A0"/>
    <w:rsid w:val="005B74DD"/>
    <w:rsid w:val="005B7692"/>
    <w:rsid w:val="005C040B"/>
    <w:rsid w:val="005C1890"/>
    <w:rsid w:val="005C3A4C"/>
    <w:rsid w:val="005C4DF1"/>
    <w:rsid w:val="005C5111"/>
    <w:rsid w:val="005C7EE1"/>
    <w:rsid w:val="005D246F"/>
    <w:rsid w:val="005D55DA"/>
    <w:rsid w:val="005D60C2"/>
    <w:rsid w:val="005D6768"/>
    <w:rsid w:val="005D74B4"/>
    <w:rsid w:val="005E0E96"/>
    <w:rsid w:val="005E15F5"/>
    <w:rsid w:val="005E16B3"/>
    <w:rsid w:val="005E570B"/>
    <w:rsid w:val="005E67BB"/>
    <w:rsid w:val="005F303A"/>
    <w:rsid w:val="005F340C"/>
    <w:rsid w:val="005F51F5"/>
    <w:rsid w:val="00600592"/>
    <w:rsid w:val="006015DB"/>
    <w:rsid w:val="0060356F"/>
    <w:rsid w:val="006046A9"/>
    <w:rsid w:val="00604B06"/>
    <w:rsid w:val="00605EB2"/>
    <w:rsid w:val="0060601C"/>
    <w:rsid w:val="00606C3C"/>
    <w:rsid w:val="00611A96"/>
    <w:rsid w:val="00611FBF"/>
    <w:rsid w:val="006120FB"/>
    <w:rsid w:val="00613E3D"/>
    <w:rsid w:val="00614615"/>
    <w:rsid w:val="0061499B"/>
    <w:rsid w:val="00614DB5"/>
    <w:rsid w:val="00616DB9"/>
    <w:rsid w:val="00620E99"/>
    <w:rsid w:val="0062130A"/>
    <w:rsid w:val="00621AE4"/>
    <w:rsid w:val="0062384C"/>
    <w:rsid w:val="0062430F"/>
    <w:rsid w:val="00626974"/>
    <w:rsid w:val="00631577"/>
    <w:rsid w:val="00631C35"/>
    <w:rsid w:val="00632138"/>
    <w:rsid w:val="006327AC"/>
    <w:rsid w:val="00632A09"/>
    <w:rsid w:val="00633399"/>
    <w:rsid w:val="00634DCB"/>
    <w:rsid w:val="00635830"/>
    <w:rsid w:val="00636040"/>
    <w:rsid w:val="00636B7B"/>
    <w:rsid w:val="00636D27"/>
    <w:rsid w:val="0063796C"/>
    <w:rsid w:val="006424BA"/>
    <w:rsid w:val="0064359B"/>
    <w:rsid w:val="00643BEA"/>
    <w:rsid w:val="0064721A"/>
    <w:rsid w:val="006473A3"/>
    <w:rsid w:val="0064754E"/>
    <w:rsid w:val="006507D3"/>
    <w:rsid w:val="0065143E"/>
    <w:rsid w:val="00652A7A"/>
    <w:rsid w:val="00652E9C"/>
    <w:rsid w:val="00657685"/>
    <w:rsid w:val="00657AFA"/>
    <w:rsid w:val="00657C4C"/>
    <w:rsid w:val="00662D7F"/>
    <w:rsid w:val="00663DB9"/>
    <w:rsid w:val="00665128"/>
    <w:rsid w:val="00665577"/>
    <w:rsid w:val="006675FF"/>
    <w:rsid w:val="00667C95"/>
    <w:rsid w:val="00671CF9"/>
    <w:rsid w:val="006726CC"/>
    <w:rsid w:val="0067288C"/>
    <w:rsid w:val="00672AB2"/>
    <w:rsid w:val="006733F7"/>
    <w:rsid w:val="0067391D"/>
    <w:rsid w:val="00674CEE"/>
    <w:rsid w:val="00675957"/>
    <w:rsid w:val="0067597D"/>
    <w:rsid w:val="006766AE"/>
    <w:rsid w:val="006809ED"/>
    <w:rsid w:val="00680BE0"/>
    <w:rsid w:val="006819B8"/>
    <w:rsid w:val="00681F92"/>
    <w:rsid w:val="00682F05"/>
    <w:rsid w:val="006834BD"/>
    <w:rsid w:val="00683707"/>
    <w:rsid w:val="00685259"/>
    <w:rsid w:val="00686130"/>
    <w:rsid w:val="0068A7F4"/>
    <w:rsid w:val="006925D5"/>
    <w:rsid w:val="006930A0"/>
    <w:rsid w:val="006936DD"/>
    <w:rsid w:val="00694F60"/>
    <w:rsid w:val="00696DE0"/>
    <w:rsid w:val="006A04C6"/>
    <w:rsid w:val="006A08EA"/>
    <w:rsid w:val="006A2282"/>
    <w:rsid w:val="006A2381"/>
    <w:rsid w:val="006A2B48"/>
    <w:rsid w:val="006A2DA2"/>
    <w:rsid w:val="006A63B2"/>
    <w:rsid w:val="006A6621"/>
    <w:rsid w:val="006B099A"/>
    <w:rsid w:val="006B3367"/>
    <w:rsid w:val="006B555D"/>
    <w:rsid w:val="006B78D6"/>
    <w:rsid w:val="006B7AA3"/>
    <w:rsid w:val="006C105B"/>
    <w:rsid w:val="006C1A63"/>
    <w:rsid w:val="006C2656"/>
    <w:rsid w:val="006C29BC"/>
    <w:rsid w:val="006C4479"/>
    <w:rsid w:val="006C5C5B"/>
    <w:rsid w:val="006D072C"/>
    <w:rsid w:val="006D15A7"/>
    <w:rsid w:val="006D1C13"/>
    <w:rsid w:val="006D35F2"/>
    <w:rsid w:val="006D4237"/>
    <w:rsid w:val="006D44AE"/>
    <w:rsid w:val="006D4547"/>
    <w:rsid w:val="006D53EB"/>
    <w:rsid w:val="006D66F2"/>
    <w:rsid w:val="006D7B0F"/>
    <w:rsid w:val="006E0EA4"/>
    <w:rsid w:val="006E11D8"/>
    <w:rsid w:val="006E1765"/>
    <w:rsid w:val="006E1A37"/>
    <w:rsid w:val="006E1EB3"/>
    <w:rsid w:val="006E2AA6"/>
    <w:rsid w:val="006E2BD5"/>
    <w:rsid w:val="006E3DE5"/>
    <w:rsid w:val="006E3EFF"/>
    <w:rsid w:val="006E67F5"/>
    <w:rsid w:val="006F1512"/>
    <w:rsid w:val="006F2A4B"/>
    <w:rsid w:val="006F3972"/>
    <w:rsid w:val="006F5178"/>
    <w:rsid w:val="006F5306"/>
    <w:rsid w:val="006F709A"/>
    <w:rsid w:val="00700494"/>
    <w:rsid w:val="0070166B"/>
    <w:rsid w:val="007024DE"/>
    <w:rsid w:val="00702F1C"/>
    <w:rsid w:val="00703C32"/>
    <w:rsid w:val="00703D63"/>
    <w:rsid w:val="007107E3"/>
    <w:rsid w:val="007128F4"/>
    <w:rsid w:val="00712B66"/>
    <w:rsid w:val="00712CC5"/>
    <w:rsid w:val="00713AA1"/>
    <w:rsid w:val="00713C98"/>
    <w:rsid w:val="007145FE"/>
    <w:rsid w:val="0071513C"/>
    <w:rsid w:val="00715C2A"/>
    <w:rsid w:val="00716D74"/>
    <w:rsid w:val="0072246E"/>
    <w:rsid w:val="00722B64"/>
    <w:rsid w:val="00725512"/>
    <w:rsid w:val="007277AA"/>
    <w:rsid w:val="007322AB"/>
    <w:rsid w:val="00732B19"/>
    <w:rsid w:val="00734F5B"/>
    <w:rsid w:val="00737ACD"/>
    <w:rsid w:val="00737EF8"/>
    <w:rsid w:val="00740B74"/>
    <w:rsid w:val="0074232B"/>
    <w:rsid w:val="00742A6D"/>
    <w:rsid w:val="00743312"/>
    <w:rsid w:val="00744C2B"/>
    <w:rsid w:val="00746885"/>
    <w:rsid w:val="00747759"/>
    <w:rsid w:val="00747B54"/>
    <w:rsid w:val="0075278E"/>
    <w:rsid w:val="007561FA"/>
    <w:rsid w:val="00756C25"/>
    <w:rsid w:val="00761B4D"/>
    <w:rsid w:val="00761E48"/>
    <w:rsid w:val="007628B0"/>
    <w:rsid w:val="007638ED"/>
    <w:rsid w:val="00763A16"/>
    <w:rsid w:val="007654E2"/>
    <w:rsid w:val="007727DB"/>
    <w:rsid w:val="00773444"/>
    <w:rsid w:val="00773E4E"/>
    <w:rsid w:val="00775C5C"/>
    <w:rsid w:val="00775DA8"/>
    <w:rsid w:val="00780811"/>
    <w:rsid w:val="00780C3A"/>
    <w:rsid w:val="00781947"/>
    <w:rsid w:val="007832D3"/>
    <w:rsid w:val="00783961"/>
    <w:rsid w:val="007848E8"/>
    <w:rsid w:val="00785E47"/>
    <w:rsid w:val="0078618D"/>
    <w:rsid w:val="0078713A"/>
    <w:rsid w:val="00787512"/>
    <w:rsid w:val="00787CA6"/>
    <w:rsid w:val="00787E79"/>
    <w:rsid w:val="00787F42"/>
    <w:rsid w:val="007896B5"/>
    <w:rsid w:val="007922D0"/>
    <w:rsid w:val="0079387D"/>
    <w:rsid w:val="00795B67"/>
    <w:rsid w:val="0079613D"/>
    <w:rsid w:val="00796E1A"/>
    <w:rsid w:val="0079738E"/>
    <w:rsid w:val="007A0344"/>
    <w:rsid w:val="007A0563"/>
    <w:rsid w:val="007A1908"/>
    <w:rsid w:val="007A1EC0"/>
    <w:rsid w:val="007A22AA"/>
    <w:rsid w:val="007A31D4"/>
    <w:rsid w:val="007A4285"/>
    <w:rsid w:val="007A58C4"/>
    <w:rsid w:val="007A5FF6"/>
    <w:rsid w:val="007A74B5"/>
    <w:rsid w:val="007A7A95"/>
    <w:rsid w:val="007A7B86"/>
    <w:rsid w:val="007A7E7A"/>
    <w:rsid w:val="007B196F"/>
    <w:rsid w:val="007B309C"/>
    <w:rsid w:val="007B458D"/>
    <w:rsid w:val="007B4C1B"/>
    <w:rsid w:val="007B55F8"/>
    <w:rsid w:val="007C0D30"/>
    <w:rsid w:val="007C327C"/>
    <w:rsid w:val="007C3426"/>
    <w:rsid w:val="007C398E"/>
    <w:rsid w:val="007C5F75"/>
    <w:rsid w:val="007C7A6D"/>
    <w:rsid w:val="007D1A97"/>
    <w:rsid w:val="007D20F6"/>
    <w:rsid w:val="007D27F1"/>
    <w:rsid w:val="007D3895"/>
    <w:rsid w:val="007D5324"/>
    <w:rsid w:val="007D5558"/>
    <w:rsid w:val="007D5D45"/>
    <w:rsid w:val="007D679F"/>
    <w:rsid w:val="007D6D7F"/>
    <w:rsid w:val="007E07E8"/>
    <w:rsid w:val="007E0842"/>
    <w:rsid w:val="007E0C18"/>
    <w:rsid w:val="007E15C5"/>
    <w:rsid w:val="007E1A16"/>
    <w:rsid w:val="007E1BFF"/>
    <w:rsid w:val="007E1EBF"/>
    <w:rsid w:val="007E29A2"/>
    <w:rsid w:val="007E4411"/>
    <w:rsid w:val="007E4FFB"/>
    <w:rsid w:val="007E55C3"/>
    <w:rsid w:val="007E73EC"/>
    <w:rsid w:val="007E9B4C"/>
    <w:rsid w:val="007F1673"/>
    <w:rsid w:val="007F3534"/>
    <w:rsid w:val="007F4FDD"/>
    <w:rsid w:val="007F671A"/>
    <w:rsid w:val="007F737F"/>
    <w:rsid w:val="007F7800"/>
    <w:rsid w:val="00801245"/>
    <w:rsid w:val="00801FE7"/>
    <w:rsid w:val="008020A6"/>
    <w:rsid w:val="008028E5"/>
    <w:rsid w:val="00803508"/>
    <w:rsid w:val="00803FDB"/>
    <w:rsid w:val="00805F80"/>
    <w:rsid w:val="00807E47"/>
    <w:rsid w:val="00812AD6"/>
    <w:rsid w:val="008137F2"/>
    <w:rsid w:val="00815043"/>
    <w:rsid w:val="008158AA"/>
    <w:rsid w:val="00815A39"/>
    <w:rsid w:val="008168C2"/>
    <w:rsid w:val="00822623"/>
    <w:rsid w:val="00822757"/>
    <w:rsid w:val="0082337B"/>
    <w:rsid w:val="0082458C"/>
    <w:rsid w:val="00824B36"/>
    <w:rsid w:val="00825364"/>
    <w:rsid w:val="008256DD"/>
    <w:rsid w:val="00825A0A"/>
    <w:rsid w:val="008270BB"/>
    <w:rsid w:val="008273FC"/>
    <w:rsid w:val="008276F9"/>
    <w:rsid w:val="00830CA9"/>
    <w:rsid w:val="0083188D"/>
    <w:rsid w:val="0083424A"/>
    <w:rsid w:val="00834881"/>
    <w:rsid w:val="00837832"/>
    <w:rsid w:val="00840C74"/>
    <w:rsid w:val="008428D0"/>
    <w:rsid w:val="00843E2E"/>
    <w:rsid w:val="00843E89"/>
    <w:rsid w:val="0084418A"/>
    <w:rsid w:val="00845C43"/>
    <w:rsid w:val="00845E4D"/>
    <w:rsid w:val="00847050"/>
    <w:rsid w:val="00847652"/>
    <w:rsid w:val="0085164F"/>
    <w:rsid w:val="008519C5"/>
    <w:rsid w:val="00851F74"/>
    <w:rsid w:val="008541F6"/>
    <w:rsid w:val="00854DF0"/>
    <w:rsid w:val="00856104"/>
    <w:rsid w:val="00862626"/>
    <w:rsid w:val="00864945"/>
    <w:rsid w:val="00864B49"/>
    <w:rsid w:val="00864E9A"/>
    <w:rsid w:val="00870DE3"/>
    <w:rsid w:val="00871E94"/>
    <w:rsid w:val="008725B6"/>
    <w:rsid w:val="008738EB"/>
    <w:rsid w:val="00874CC2"/>
    <w:rsid w:val="008754B7"/>
    <w:rsid w:val="0087553D"/>
    <w:rsid w:val="00875FE0"/>
    <w:rsid w:val="00883787"/>
    <w:rsid w:val="008838D9"/>
    <w:rsid w:val="008847AA"/>
    <w:rsid w:val="00885024"/>
    <w:rsid w:val="00886042"/>
    <w:rsid w:val="00886849"/>
    <w:rsid w:val="00886FD6"/>
    <w:rsid w:val="00890369"/>
    <w:rsid w:val="00892315"/>
    <w:rsid w:val="00892CEA"/>
    <w:rsid w:val="0089386F"/>
    <w:rsid w:val="00893A31"/>
    <w:rsid w:val="00894256"/>
    <w:rsid w:val="00894E00"/>
    <w:rsid w:val="00895500"/>
    <w:rsid w:val="00895C42"/>
    <w:rsid w:val="00897A63"/>
    <w:rsid w:val="008A051F"/>
    <w:rsid w:val="008A09DA"/>
    <w:rsid w:val="008A2872"/>
    <w:rsid w:val="008A3183"/>
    <w:rsid w:val="008A622C"/>
    <w:rsid w:val="008B0CB4"/>
    <w:rsid w:val="008B293B"/>
    <w:rsid w:val="008B3315"/>
    <w:rsid w:val="008B429E"/>
    <w:rsid w:val="008B4445"/>
    <w:rsid w:val="008B500D"/>
    <w:rsid w:val="008B571D"/>
    <w:rsid w:val="008B6424"/>
    <w:rsid w:val="008B7EB9"/>
    <w:rsid w:val="008C1806"/>
    <w:rsid w:val="008C1D34"/>
    <w:rsid w:val="008C250E"/>
    <w:rsid w:val="008C2C08"/>
    <w:rsid w:val="008C2CDB"/>
    <w:rsid w:val="008C3C37"/>
    <w:rsid w:val="008C4055"/>
    <w:rsid w:val="008C52DE"/>
    <w:rsid w:val="008C6182"/>
    <w:rsid w:val="008C69D1"/>
    <w:rsid w:val="008D0567"/>
    <w:rsid w:val="008D0F15"/>
    <w:rsid w:val="008D215F"/>
    <w:rsid w:val="008D252D"/>
    <w:rsid w:val="008D3A93"/>
    <w:rsid w:val="008D437B"/>
    <w:rsid w:val="008D4588"/>
    <w:rsid w:val="008D46C8"/>
    <w:rsid w:val="008D5E8C"/>
    <w:rsid w:val="008D6F9D"/>
    <w:rsid w:val="008E0FB8"/>
    <w:rsid w:val="008E1AA9"/>
    <w:rsid w:val="008E1ADB"/>
    <w:rsid w:val="008E25B1"/>
    <w:rsid w:val="008E34B0"/>
    <w:rsid w:val="008E4040"/>
    <w:rsid w:val="008E41D6"/>
    <w:rsid w:val="008E5C0C"/>
    <w:rsid w:val="008E7FA9"/>
    <w:rsid w:val="008F0A1D"/>
    <w:rsid w:val="008F1E70"/>
    <w:rsid w:val="008F3EA4"/>
    <w:rsid w:val="008F44CB"/>
    <w:rsid w:val="008F46AD"/>
    <w:rsid w:val="008F4B77"/>
    <w:rsid w:val="008F7BCD"/>
    <w:rsid w:val="00904782"/>
    <w:rsid w:val="00905F3A"/>
    <w:rsid w:val="009060D6"/>
    <w:rsid w:val="00910B8A"/>
    <w:rsid w:val="00912770"/>
    <w:rsid w:val="00912C1C"/>
    <w:rsid w:val="00913C59"/>
    <w:rsid w:val="00914AB4"/>
    <w:rsid w:val="00914B88"/>
    <w:rsid w:val="00915CC7"/>
    <w:rsid w:val="00915DCE"/>
    <w:rsid w:val="00916AAA"/>
    <w:rsid w:val="009174BD"/>
    <w:rsid w:val="00920527"/>
    <w:rsid w:val="009220FA"/>
    <w:rsid w:val="0092437E"/>
    <w:rsid w:val="00924E4E"/>
    <w:rsid w:val="00925878"/>
    <w:rsid w:val="00925B48"/>
    <w:rsid w:val="00927672"/>
    <w:rsid w:val="00930169"/>
    <w:rsid w:val="0093061F"/>
    <w:rsid w:val="00932DFF"/>
    <w:rsid w:val="00934204"/>
    <w:rsid w:val="00934277"/>
    <w:rsid w:val="0093467B"/>
    <w:rsid w:val="0093498E"/>
    <w:rsid w:val="00934B3D"/>
    <w:rsid w:val="00934BA1"/>
    <w:rsid w:val="00935B49"/>
    <w:rsid w:val="00936042"/>
    <w:rsid w:val="0093A78A"/>
    <w:rsid w:val="00942507"/>
    <w:rsid w:val="0094256D"/>
    <w:rsid w:val="00944193"/>
    <w:rsid w:val="0094459B"/>
    <w:rsid w:val="00946B60"/>
    <w:rsid w:val="0095083B"/>
    <w:rsid w:val="00951355"/>
    <w:rsid w:val="00951603"/>
    <w:rsid w:val="009536B7"/>
    <w:rsid w:val="00953A00"/>
    <w:rsid w:val="00953F5B"/>
    <w:rsid w:val="00954141"/>
    <w:rsid w:val="00955BC0"/>
    <w:rsid w:val="009569F4"/>
    <w:rsid w:val="009600F2"/>
    <w:rsid w:val="00960E6D"/>
    <w:rsid w:val="00962C52"/>
    <w:rsid w:val="009639EC"/>
    <w:rsid w:val="00964908"/>
    <w:rsid w:val="009649E7"/>
    <w:rsid w:val="00964BCF"/>
    <w:rsid w:val="00965BB9"/>
    <w:rsid w:val="00971699"/>
    <w:rsid w:val="00971787"/>
    <w:rsid w:val="00972583"/>
    <w:rsid w:val="00972A5A"/>
    <w:rsid w:val="00972D5D"/>
    <w:rsid w:val="00972EF1"/>
    <w:rsid w:val="0097312A"/>
    <w:rsid w:val="0097367A"/>
    <w:rsid w:val="00974A00"/>
    <w:rsid w:val="00976047"/>
    <w:rsid w:val="00977D11"/>
    <w:rsid w:val="009830EE"/>
    <w:rsid w:val="00986578"/>
    <w:rsid w:val="0098773D"/>
    <w:rsid w:val="00990DEF"/>
    <w:rsid w:val="00992CD8"/>
    <w:rsid w:val="00994B09"/>
    <w:rsid w:val="00995B20"/>
    <w:rsid w:val="00995E5B"/>
    <w:rsid w:val="00995EA4"/>
    <w:rsid w:val="0099742B"/>
    <w:rsid w:val="009A347A"/>
    <w:rsid w:val="009A54CF"/>
    <w:rsid w:val="009A7116"/>
    <w:rsid w:val="009A735C"/>
    <w:rsid w:val="009B1666"/>
    <w:rsid w:val="009B2551"/>
    <w:rsid w:val="009B2AC3"/>
    <w:rsid w:val="009B2C45"/>
    <w:rsid w:val="009B3E1D"/>
    <w:rsid w:val="009B5236"/>
    <w:rsid w:val="009B560B"/>
    <w:rsid w:val="009C061F"/>
    <w:rsid w:val="009C14E1"/>
    <w:rsid w:val="009C16A8"/>
    <w:rsid w:val="009C1A35"/>
    <w:rsid w:val="009C1CE1"/>
    <w:rsid w:val="009C224F"/>
    <w:rsid w:val="009C2860"/>
    <w:rsid w:val="009C3562"/>
    <w:rsid w:val="009C66C4"/>
    <w:rsid w:val="009D0B3B"/>
    <w:rsid w:val="009D1B61"/>
    <w:rsid w:val="009D2BA9"/>
    <w:rsid w:val="009D2F21"/>
    <w:rsid w:val="009D31ED"/>
    <w:rsid w:val="009D41EC"/>
    <w:rsid w:val="009D51A5"/>
    <w:rsid w:val="009D53A7"/>
    <w:rsid w:val="009D65ED"/>
    <w:rsid w:val="009D6B7C"/>
    <w:rsid w:val="009E0F1C"/>
    <w:rsid w:val="009E337F"/>
    <w:rsid w:val="009E4193"/>
    <w:rsid w:val="009E7332"/>
    <w:rsid w:val="009E7808"/>
    <w:rsid w:val="009F15EE"/>
    <w:rsid w:val="009F1F4D"/>
    <w:rsid w:val="009F2CB2"/>
    <w:rsid w:val="009F3B49"/>
    <w:rsid w:val="009F63C6"/>
    <w:rsid w:val="00A00C1B"/>
    <w:rsid w:val="00A01CE2"/>
    <w:rsid w:val="00A03230"/>
    <w:rsid w:val="00A05DA8"/>
    <w:rsid w:val="00A0604F"/>
    <w:rsid w:val="00A11614"/>
    <w:rsid w:val="00A11DD6"/>
    <w:rsid w:val="00A13723"/>
    <w:rsid w:val="00A1687F"/>
    <w:rsid w:val="00A20146"/>
    <w:rsid w:val="00A202ED"/>
    <w:rsid w:val="00A20909"/>
    <w:rsid w:val="00A22810"/>
    <w:rsid w:val="00A23BBF"/>
    <w:rsid w:val="00A250F2"/>
    <w:rsid w:val="00A25CBE"/>
    <w:rsid w:val="00A269D7"/>
    <w:rsid w:val="00A314A4"/>
    <w:rsid w:val="00A31D6C"/>
    <w:rsid w:val="00A33C92"/>
    <w:rsid w:val="00A351A4"/>
    <w:rsid w:val="00A3537E"/>
    <w:rsid w:val="00A35F2D"/>
    <w:rsid w:val="00A36D0B"/>
    <w:rsid w:val="00A406FC"/>
    <w:rsid w:val="00A40701"/>
    <w:rsid w:val="00A40B9A"/>
    <w:rsid w:val="00A41AE4"/>
    <w:rsid w:val="00A43176"/>
    <w:rsid w:val="00A4355A"/>
    <w:rsid w:val="00A45059"/>
    <w:rsid w:val="00A4649A"/>
    <w:rsid w:val="00A46D34"/>
    <w:rsid w:val="00A47EC8"/>
    <w:rsid w:val="00A50C4E"/>
    <w:rsid w:val="00A51644"/>
    <w:rsid w:val="00A563E8"/>
    <w:rsid w:val="00A56D30"/>
    <w:rsid w:val="00A6302B"/>
    <w:rsid w:val="00A6314A"/>
    <w:rsid w:val="00A64A39"/>
    <w:rsid w:val="00A66D3A"/>
    <w:rsid w:val="00A6710D"/>
    <w:rsid w:val="00A6A78B"/>
    <w:rsid w:val="00A71C6F"/>
    <w:rsid w:val="00A72167"/>
    <w:rsid w:val="00A7308E"/>
    <w:rsid w:val="00A7359A"/>
    <w:rsid w:val="00A75DDD"/>
    <w:rsid w:val="00A7651E"/>
    <w:rsid w:val="00A773F3"/>
    <w:rsid w:val="00A80659"/>
    <w:rsid w:val="00A8069C"/>
    <w:rsid w:val="00A82491"/>
    <w:rsid w:val="00A8273F"/>
    <w:rsid w:val="00A84B9A"/>
    <w:rsid w:val="00A86B11"/>
    <w:rsid w:val="00A87062"/>
    <w:rsid w:val="00A87EC7"/>
    <w:rsid w:val="00A91BEB"/>
    <w:rsid w:val="00A92B3F"/>
    <w:rsid w:val="00A92BD9"/>
    <w:rsid w:val="00A95A0F"/>
    <w:rsid w:val="00A97967"/>
    <w:rsid w:val="00AA0A6C"/>
    <w:rsid w:val="00AA2905"/>
    <w:rsid w:val="00AA2ABE"/>
    <w:rsid w:val="00AA33E2"/>
    <w:rsid w:val="00AA4838"/>
    <w:rsid w:val="00AA73D4"/>
    <w:rsid w:val="00AA7CAA"/>
    <w:rsid w:val="00AA7E50"/>
    <w:rsid w:val="00AB26AF"/>
    <w:rsid w:val="00AB3219"/>
    <w:rsid w:val="00AB3FE7"/>
    <w:rsid w:val="00AB4930"/>
    <w:rsid w:val="00AB4D2C"/>
    <w:rsid w:val="00AB5E48"/>
    <w:rsid w:val="00AB7F15"/>
    <w:rsid w:val="00ABC9DB"/>
    <w:rsid w:val="00AC0513"/>
    <w:rsid w:val="00AC2010"/>
    <w:rsid w:val="00AC20FC"/>
    <w:rsid w:val="00AC5915"/>
    <w:rsid w:val="00AC5CAB"/>
    <w:rsid w:val="00AC7F52"/>
    <w:rsid w:val="00AD0192"/>
    <w:rsid w:val="00AD1BFB"/>
    <w:rsid w:val="00AD1EFB"/>
    <w:rsid w:val="00AD3C97"/>
    <w:rsid w:val="00AD5B4A"/>
    <w:rsid w:val="00AD5DCF"/>
    <w:rsid w:val="00AD671A"/>
    <w:rsid w:val="00AD7204"/>
    <w:rsid w:val="00AD75E8"/>
    <w:rsid w:val="00ADE970"/>
    <w:rsid w:val="00AE362D"/>
    <w:rsid w:val="00AE46A5"/>
    <w:rsid w:val="00AE526B"/>
    <w:rsid w:val="00AF1663"/>
    <w:rsid w:val="00AF1FB0"/>
    <w:rsid w:val="00AF243D"/>
    <w:rsid w:val="00AF2667"/>
    <w:rsid w:val="00AF40AA"/>
    <w:rsid w:val="00AF46AE"/>
    <w:rsid w:val="00AF473D"/>
    <w:rsid w:val="00AF5A3D"/>
    <w:rsid w:val="00AF6C5A"/>
    <w:rsid w:val="00B0044A"/>
    <w:rsid w:val="00B009A0"/>
    <w:rsid w:val="00B01DFC"/>
    <w:rsid w:val="00B0565A"/>
    <w:rsid w:val="00B06D8A"/>
    <w:rsid w:val="00B10319"/>
    <w:rsid w:val="00B103ED"/>
    <w:rsid w:val="00B1198F"/>
    <w:rsid w:val="00B12026"/>
    <w:rsid w:val="00B13556"/>
    <w:rsid w:val="00B13959"/>
    <w:rsid w:val="00B13FC7"/>
    <w:rsid w:val="00B167CA"/>
    <w:rsid w:val="00B167DF"/>
    <w:rsid w:val="00B20B56"/>
    <w:rsid w:val="00B22083"/>
    <w:rsid w:val="00B23ED9"/>
    <w:rsid w:val="00B244E8"/>
    <w:rsid w:val="00B26635"/>
    <w:rsid w:val="00B26FC4"/>
    <w:rsid w:val="00B3136C"/>
    <w:rsid w:val="00B322BC"/>
    <w:rsid w:val="00B36D6A"/>
    <w:rsid w:val="00B36ED8"/>
    <w:rsid w:val="00B37CBB"/>
    <w:rsid w:val="00B40A56"/>
    <w:rsid w:val="00B41F12"/>
    <w:rsid w:val="00B42776"/>
    <w:rsid w:val="00B428A1"/>
    <w:rsid w:val="00B44B59"/>
    <w:rsid w:val="00B4760B"/>
    <w:rsid w:val="00B47A8A"/>
    <w:rsid w:val="00B5464A"/>
    <w:rsid w:val="00B55263"/>
    <w:rsid w:val="00B55621"/>
    <w:rsid w:val="00B56256"/>
    <w:rsid w:val="00B56A42"/>
    <w:rsid w:val="00B56CAE"/>
    <w:rsid w:val="00B57B60"/>
    <w:rsid w:val="00B60D20"/>
    <w:rsid w:val="00B6147D"/>
    <w:rsid w:val="00B61B87"/>
    <w:rsid w:val="00B62799"/>
    <w:rsid w:val="00B634A0"/>
    <w:rsid w:val="00B665B0"/>
    <w:rsid w:val="00B666CF"/>
    <w:rsid w:val="00B673D1"/>
    <w:rsid w:val="00B70D20"/>
    <w:rsid w:val="00B70D6B"/>
    <w:rsid w:val="00B7103C"/>
    <w:rsid w:val="00B719F5"/>
    <w:rsid w:val="00B72948"/>
    <w:rsid w:val="00B73265"/>
    <w:rsid w:val="00B74A0A"/>
    <w:rsid w:val="00B762FE"/>
    <w:rsid w:val="00B81B1A"/>
    <w:rsid w:val="00B83467"/>
    <w:rsid w:val="00B834BB"/>
    <w:rsid w:val="00B83FDE"/>
    <w:rsid w:val="00B84DCC"/>
    <w:rsid w:val="00B856E1"/>
    <w:rsid w:val="00B858AB"/>
    <w:rsid w:val="00B86D23"/>
    <w:rsid w:val="00B87788"/>
    <w:rsid w:val="00B90C51"/>
    <w:rsid w:val="00B934B4"/>
    <w:rsid w:val="00B9367E"/>
    <w:rsid w:val="00B93B10"/>
    <w:rsid w:val="00B93EE6"/>
    <w:rsid w:val="00B94564"/>
    <w:rsid w:val="00B96F62"/>
    <w:rsid w:val="00B97CE5"/>
    <w:rsid w:val="00BA0004"/>
    <w:rsid w:val="00BA04EA"/>
    <w:rsid w:val="00BA4A5C"/>
    <w:rsid w:val="00BA4F2D"/>
    <w:rsid w:val="00BA635E"/>
    <w:rsid w:val="00BA6F79"/>
    <w:rsid w:val="00BB2114"/>
    <w:rsid w:val="00BB2DC7"/>
    <w:rsid w:val="00BB4C61"/>
    <w:rsid w:val="00BB57C3"/>
    <w:rsid w:val="00BC05BB"/>
    <w:rsid w:val="00BC1034"/>
    <w:rsid w:val="00BC2858"/>
    <w:rsid w:val="00BC3C04"/>
    <w:rsid w:val="00BC5721"/>
    <w:rsid w:val="00BC5771"/>
    <w:rsid w:val="00BC6113"/>
    <w:rsid w:val="00BD10EF"/>
    <w:rsid w:val="00BD207B"/>
    <w:rsid w:val="00BD38BF"/>
    <w:rsid w:val="00BD46E9"/>
    <w:rsid w:val="00BD5165"/>
    <w:rsid w:val="00BD5A77"/>
    <w:rsid w:val="00BD64F5"/>
    <w:rsid w:val="00BD6D24"/>
    <w:rsid w:val="00BD7A1B"/>
    <w:rsid w:val="00BE02ED"/>
    <w:rsid w:val="00BE086A"/>
    <w:rsid w:val="00BE1C61"/>
    <w:rsid w:val="00BE4112"/>
    <w:rsid w:val="00BEE65B"/>
    <w:rsid w:val="00BF0C8A"/>
    <w:rsid w:val="00BF0D29"/>
    <w:rsid w:val="00BF0F6B"/>
    <w:rsid w:val="00BF1471"/>
    <w:rsid w:val="00BF29F5"/>
    <w:rsid w:val="00BF3984"/>
    <w:rsid w:val="00BF4FBE"/>
    <w:rsid w:val="00BF57AB"/>
    <w:rsid w:val="00BF68C5"/>
    <w:rsid w:val="00BF7178"/>
    <w:rsid w:val="00BF758C"/>
    <w:rsid w:val="00C025BD"/>
    <w:rsid w:val="00C03AAC"/>
    <w:rsid w:val="00C055D8"/>
    <w:rsid w:val="00C07184"/>
    <w:rsid w:val="00C07A75"/>
    <w:rsid w:val="00C120CD"/>
    <w:rsid w:val="00C12254"/>
    <w:rsid w:val="00C1276A"/>
    <w:rsid w:val="00C12A12"/>
    <w:rsid w:val="00C13B9A"/>
    <w:rsid w:val="00C14118"/>
    <w:rsid w:val="00C14B56"/>
    <w:rsid w:val="00C16126"/>
    <w:rsid w:val="00C167D9"/>
    <w:rsid w:val="00C20048"/>
    <w:rsid w:val="00C20603"/>
    <w:rsid w:val="00C214F0"/>
    <w:rsid w:val="00C21809"/>
    <w:rsid w:val="00C23A02"/>
    <w:rsid w:val="00C25F33"/>
    <w:rsid w:val="00C26E64"/>
    <w:rsid w:val="00C27B05"/>
    <w:rsid w:val="00C27CFC"/>
    <w:rsid w:val="00C31C85"/>
    <w:rsid w:val="00C322D5"/>
    <w:rsid w:val="00C33D76"/>
    <w:rsid w:val="00C35235"/>
    <w:rsid w:val="00C37053"/>
    <w:rsid w:val="00C37506"/>
    <w:rsid w:val="00C377F8"/>
    <w:rsid w:val="00C41730"/>
    <w:rsid w:val="00C44BE4"/>
    <w:rsid w:val="00C45266"/>
    <w:rsid w:val="00C4550F"/>
    <w:rsid w:val="00C45970"/>
    <w:rsid w:val="00C46338"/>
    <w:rsid w:val="00C471A4"/>
    <w:rsid w:val="00C50EBE"/>
    <w:rsid w:val="00C51064"/>
    <w:rsid w:val="00C513D4"/>
    <w:rsid w:val="00C517FA"/>
    <w:rsid w:val="00C51B5C"/>
    <w:rsid w:val="00C53AF6"/>
    <w:rsid w:val="00C540FA"/>
    <w:rsid w:val="00C552C5"/>
    <w:rsid w:val="00C555B4"/>
    <w:rsid w:val="00C56D34"/>
    <w:rsid w:val="00C60DD3"/>
    <w:rsid w:val="00C61CBB"/>
    <w:rsid w:val="00C63F57"/>
    <w:rsid w:val="00C64734"/>
    <w:rsid w:val="00C66691"/>
    <w:rsid w:val="00C70518"/>
    <w:rsid w:val="00C72E26"/>
    <w:rsid w:val="00C74998"/>
    <w:rsid w:val="00C74AD0"/>
    <w:rsid w:val="00C74B16"/>
    <w:rsid w:val="00C75A53"/>
    <w:rsid w:val="00C779F9"/>
    <w:rsid w:val="00C800CC"/>
    <w:rsid w:val="00C81B2F"/>
    <w:rsid w:val="00C850B9"/>
    <w:rsid w:val="00C875EF"/>
    <w:rsid w:val="00C90C66"/>
    <w:rsid w:val="00C92ABC"/>
    <w:rsid w:val="00C94AE2"/>
    <w:rsid w:val="00C97CD6"/>
    <w:rsid w:val="00CA0583"/>
    <w:rsid w:val="00CA1922"/>
    <w:rsid w:val="00CA2385"/>
    <w:rsid w:val="00CA27AB"/>
    <w:rsid w:val="00CA3533"/>
    <w:rsid w:val="00CA3CE1"/>
    <w:rsid w:val="00CA3E50"/>
    <w:rsid w:val="00CA45F4"/>
    <w:rsid w:val="00CA563B"/>
    <w:rsid w:val="00CA5A1D"/>
    <w:rsid w:val="00CA5BF8"/>
    <w:rsid w:val="00CA69A9"/>
    <w:rsid w:val="00CA6DFD"/>
    <w:rsid w:val="00CB1A33"/>
    <w:rsid w:val="00CB2C45"/>
    <w:rsid w:val="00CB3B5B"/>
    <w:rsid w:val="00CB702C"/>
    <w:rsid w:val="00CC0863"/>
    <w:rsid w:val="00CC0A0C"/>
    <w:rsid w:val="00CC19F5"/>
    <w:rsid w:val="00CC326B"/>
    <w:rsid w:val="00CC3535"/>
    <w:rsid w:val="00CC58BC"/>
    <w:rsid w:val="00CC5BDA"/>
    <w:rsid w:val="00CCECAF"/>
    <w:rsid w:val="00CD2490"/>
    <w:rsid w:val="00CD41DA"/>
    <w:rsid w:val="00CD5544"/>
    <w:rsid w:val="00CD5DAF"/>
    <w:rsid w:val="00CD6085"/>
    <w:rsid w:val="00CE03C1"/>
    <w:rsid w:val="00CE40E5"/>
    <w:rsid w:val="00CE45DE"/>
    <w:rsid w:val="00CE4793"/>
    <w:rsid w:val="00CE6C8F"/>
    <w:rsid w:val="00CE78E1"/>
    <w:rsid w:val="00CE7B57"/>
    <w:rsid w:val="00CE7D9A"/>
    <w:rsid w:val="00CF027C"/>
    <w:rsid w:val="00CF0FC8"/>
    <w:rsid w:val="00CF16BA"/>
    <w:rsid w:val="00CF1C1C"/>
    <w:rsid w:val="00CF2C49"/>
    <w:rsid w:val="00CF3CBE"/>
    <w:rsid w:val="00CF55EC"/>
    <w:rsid w:val="00CF56C0"/>
    <w:rsid w:val="00CF6B36"/>
    <w:rsid w:val="00D04B73"/>
    <w:rsid w:val="00D04D8E"/>
    <w:rsid w:val="00D05D90"/>
    <w:rsid w:val="00D065FB"/>
    <w:rsid w:val="00D104CA"/>
    <w:rsid w:val="00D10759"/>
    <w:rsid w:val="00D12F67"/>
    <w:rsid w:val="00D13321"/>
    <w:rsid w:val="00D14A4D"/>
    <w:rsid w:val="00D14BF6"/>
    <w:rsid w:val="00D20196"/>
    <w:rsid w:val="00D21AFE"/>
    <w:rsid w:val="00D222E2"/>
    <w:rsid w:val="00D2433A"/>
    <w:rsid w:val="00D2579B"/>
    <w:rsid w:val="00D30E2A"/>
    <w:rsid w:val="00D31770"/>
    <w:rsid w:val="00D31A9C"/>
    <w:rsid w:val="00D33A6E"/>
    <w:rsid w:val="00D37262"/>
    <w:rsid w:val="00D37C69"/>
    <w:rsid w:val="00D41AEB"/>
    <w:rsid w:val="00D45F58"/>
    <w:rsid w:val="00D46615"/>
    <w:rsid w:val="00D46745"/>
    <w:rsid w:val="00D478C6"/>
    <w:rsid w:val="00D51E84"/>
    <w:rsid w:val="00D53014"/>
    <w:rsid w:val="00D537CA"/>
    <w:rsid w:val="00D57A97"/>
    <w:rsid w:val="00D57EC2"/>
    <w:rsid w:val="00D63C40"/>
    <w:rsid w:val="00D63D25"/>
    <w:rsid w:val="00D66021"/>
    <w:rsid w:val="00D67A85"/>
    <w:rsid w:val="00D70315"/>
    <w:rsid w:val="00D7175C"/>
    <w:rsid w:val="00D73D47"/>
    <w:rsid w:val="00D758F5"/>
    <w:rsid w:val="00D75BDC"/>
    <w:rsid w:val="00D7713C"/>
    <w:rsid w:val="00D772A0"/>
    <w:rsid w:val="00D77C79"/>
    <w:rsid w:val="00D809A7"/>
    <w:rsid w:val="00D8120C"/>
    <w:rsid w:val="00D8305F"/>
    <w:rsid w:val="00D830EF"/>
    <w:rsid w:val="00D8374B"/>
    <w:rsid w:val="00D83FDB"/>
    <w:rsid w:val="00D85A8B"/>
    <w:rsid w:val="00D85F1D"/>
    <w:rsid w:val="00D877A7"/>
    <w:rsid w:val="00D905BE"/>
    <w:rsid w:val="00D908E1"/>
    <w:rsid w:val="00D9174B"/>
    <w:rsid w:val="00D92B23"/>
    <w:rsid w:val="00D92C93"/>
    <w:rsid w:val="00D92E1E"/>
    <w:rsid w:val="00D94623"/>
    <w:rsid w:val="00D95B9E"/>
    <w:rsid w:val="00D9620F"/>
    <w:rsid w:val="00D968F9"/>
    <w:rsid w:val="00DA0F0E"/>
    <w:rsid w:val="00DA1C98"/>
    <w:rsid w:val="00DA5D68"/>
    <w:rsid w:val="00DA6E5F"/>
    <w:rsid w:val="00DB065B"/>
    <w:rsid w:val="00DB0BB8"/>
    <w:rsid w:val="00DB1FFA"/>
    <w:rsid w:val="00DB2060"/>
    <w:rsid w:val="00DB482E"/>
    <w:rsid w:val="00DB53B1"/>
    <w:rsid w:val="00DB5E3F"/>
    <w:rsid w:val="00DB6E25"/>
    <w:rsid w:val="00DB748E"/>
    <w:rsid w:val="00DC3733"/>
    <w:rsid w:val="00DC44E4"/>
    <w:rsid w:val="00DC4FAF"/>
    <w:rsid w:val="00DC7C8F"/>
    <w:rsid w:val="00DD014A"/>
    <w:rsid w:val="00DD0768"/>
    <w:rsid w:val="00DD0B10"/>
    <w:rsid w:val="00DD0D3C"/>
    <w:rsid w:val="00DD10AC"/>
    <w:rsid w:val="00DD162D"/>
    <w:rsid w:val="00DD1A88"/>
    <w:rsid w:val="00DD2D9D"/>
    <w:rsid w:val="00DD3B7B"/>
    <w:rsid w:val="00DD5B16"/>
    <w:rsid w:val="00DE0862"/>
    <w:rsid w:val="00DE1CD1"/>
    <w:rsid w:val="00DE3892"/>
    <w:rsid w:val="00DE7034"/>
    <w:rsid w:val="00DE75E4"/>
    <w:rsid w:val="00DF142D"/>
    <w:rsid w:val="00DF24B3"/>
    <w:rsid w:val="00DF265E"/>
    <w:rsid w:val="00E024A5"/>
    <w:rsid w:val="00E03864"/>
    <w:rsid w:val="00E03C30"/>
    <w:rsid w:val="00E03D31"/>
    <w:rsid w:val="00E0464A"/>
    <w:rsid w:val="00E04FA0"/>
    <w:rsid w:val="00E051E1"/>
    <w:rsid w:val="00E07DAE"/>
    <w:rsid w:val="00E10B00"/>
    <w:rsid w:val="00E113D7"/>
    <w:rsid w:val="00E11864"/>
    <w:rsid w:val="00E123AA"/>
    <w:rsid w:val="00E128BD"/>
    <w:rsid w:val="00E12C1E"/>
    <w:rsid w:val="00E13DE6"/>
    <w:rsid w:val="00E145B8"/>
    <w:rsid w:val="00E15F56"/>
    <w:rsid w:val="00E1672E"/>
    <w:rsid w:val="00E204F5"/>
    <w:rsid w:val="00E27EAF"/>
    <w:rsid w:val="00E300A5"/>
    <w:rsid w:val="00E362F7"/>
    <w:rsid w:val="00E430F9"/>
    <w:rsid w:val="00E43D16"/>
    <w:rsid w:val="00E44FC4"/>
    <w:rsid w:val="00E46F17"/>
    <w:rsid w:val="00E50321"/>
    <w:rsid w:val="00E50403"/>
    <w:rsid w:val="00E51942"/>
    <w:rsid w:val="00E52139"/>
    <w:rsid w:val="00E52371"/>
    <w:rsid w:val="00E52B25"/>
    <w:rsid w:val="00E5598D"/>
    <w:rsid w:val="00E62763"/>
    <w:rsid w:val="00E638C4"/>
    <w:rsid w:val="00E6674F"/>
    <w:rsid w:val="00E6676F"/>
    <w:rsid w:val="00E66C5B"/>
    <w:rsid w:val="00E66F3A"/>
    <w:rsid w:val="00E701C2"/>
    <w:rsid w:val="00E71B00"/>
    <w:rsid w:val="00E71EC9"/>
    <w:rsid w:val="00E72DA3"/>
    <w:rsid w:val="00E72EC4"/>
    <w:rsid w:val="00E745D0"/>
    <w:rsid w:val="00E7590C"/>
    <w:rsid w:val="00E76AF6"/>
    <w:rsid w:val="00E77512"/>
    <w:rsid w:val="00E77A17"/>
    <w:rsid w:val="00E77AB3"/>
    <w:rsid w:val="00E85D8E"/>
    <w:rsid w:val="00E90816"/>
    <w:rsid w:val="00E9213F"/>
    <w:rsid w:val="00E92FBE"/>
    <w:rsid w:val="00E933F3"/>
    <w:rsid w:val="00E9490F"/>
    <w:rsid w:val="00E94D6C"/>
    <w:rsid w:val="00E95190"/>
    <w:rsid w:val="00E96602"/>
    <w:rsid w:val="00E97FF2"/>
    <w:rsid w:val="00EA050D"/>
    <w:rsid w:val="00EA09D9"/>
    <w:rsid w:val="00EA1F77"/>
    <w:rsid w:val="00EA2E5D"/>
    <w:rsid w:val="00EA51FB"/>
    <w:rsid w:val="00EA562E"/>
    <w:rsid w:val="00EA683C"/>
    <w:rsid w:val="00EA6918"/>
    <w:rsid w:val="00EA6D4D"/>
    <w:rsid w:val="00EA6D73"/>
    <w:rsid w:val="00EB2D93"/>
    <w:rsid w:val="00EB303E"/>
    <w:rsid w:val="00EB3B2A"/>
    <w:rsid w:val="00EB4EAC"/>
    <w:rsid w:val="00EB5BB8"/>
    <w:rsid w:val="00EB7AC5"/>
    <w:rsid w:val="00EC001B"/>
    <w:rsid w:val="00EC0A62"/>
    <w:rsid w:val="00EC2E9F"/>
    <w:rsid w:val="00EC312F"/>
    <w:rsid w:val="00EC3B49"/>
    <w:rsid w:val="00EC4E55"/>
    <w:rsid w:val="00EC6A5B"/>
    <w:rsid w:val="00EC721C"/>
    <w:rsid w:val="00EC74AF"/>
    <w:rsid w:val="00EC7532"/>
    <w:rsid w:val="00ED07A2"/>
    <w:rsid w:val="00ED3A1B"/>
    <w:rsid w:val="00ED50D3"/>
    <w:rsid w:val="00ED6ED3"/>
    <w:rsid w:val="00EE0292"/>
    <w:rsid w:val="00EE0C18"/>
    <w:rsid w:val="00EE151C"/>
    <w:rsid w:val="00EE3651"/>
    <w:rsid w:val="00EE44E6"/>
    <w:rsid w:val="00EE4562"/>
    <w:rsid w:val="00EE4767"/>
    <w:rsid w:val="00EE4939"/>
    <w:rsid w:val="00EE4F40"/>
    <w:rsid w:val="00EE5575"/>
    <w:rsid w:val="00EE5B49"/>
    <w:rsid w:val="00EE65C8"/>
    <w:rsid w:val="00EE6A5F"/>
    <w:rsid w:val="00EF14D8"/>
    <w:rsid w:val="00EF1944"/>
    <w:rsid w:val="00EF22F7"/>
    <w:rsid w:val="00EF2C24"/>
    <w:rsid w:val="00EF38F2"/>
    <w:rsid w:val="00EF4593"/>
    <w:rsid w:val="00EF49F8"/>
    <w:rsid w:val="00EF6778"/>
    <w:rsid w:val="00EF6C82"/>
    <w:rsid w:val="00F01DEA"/>
    <w:rsid w:val="00F02E0B"/>
    <w:rsid w:val="00F05262"/>
    <w:rsid w:val="00F0700A"/>
    <w:rsid w:val="00F07E45"/>
    <w:rsid w:val="00F07FAA"/>
    <w:rsid w:val="00F10BB4"/>
    <w:rsid w:val="00F13A0B"/>
    <w:rsid w:val="00F15B1C"/>
    <w:rsid w:val="00F1674F"/>
    <w:rsid w:val="00F23C34"/>
    <w:rsid w:val="00F2468E"/>
    <w:rsid w:val="00F24DD5"/>
    <w:rsid w:val="00F266FF"/>
    <w:rsid w:val="00F272FA"/>
    <w:rsid w:val="00F30C14"/>
    <w:rsid w:val="00F31BA6"/>
    <w:rsid w:val="00F32AAB"/>
    <w:rsid w:val="00F3367E"/>
    <w:rsid w:val="00F33B76"/>
    <w:rsid w:val="00F35D0B"/>
    <w:rsid w:val="00F3647E"/>
    <w:rsid w:val="00F36CA3"/>
    <w:rsid w:val="00F3794F"/>
    <w:rsid w:val="00F41A86"/>
    <w:rsid w:val="00F43C53"/>
    <w:rsid w:val="00F45203"/>
    <w:rsid w:val="00F452D9"/>
    <w:rsid w:val="00F46B20"/>
    <w:rsid w:val="00F471DC"/>
    <w:rsid w:val="00F472AC"/>
    <w:rsid w:val="00F47AB4"/>
    <w:rsid w:val="00F55901"/>
    <w:rsid w:val="00F5723A"/>
    <w:rsid w:val="00F61A65"/>
    <w:rsid w:val="00F625FB"/>
    <w:rsid w:val="00F6352F"/>
    <w:rsid w:val="00F638B3"/>
    <w:rsid w:val="00F65684"/>
    <w:rsid w:val="00F66CFE"/>
    <w:rsid w:val="00F701E7"/>
    <w:rsid w:val="00F71EE4"/>
    <w:rsid w:val="00F734C7"/>
    <w:rsid w:val="00F74C8F"/>
    <w:rsid w:val="00F7738D"/>
    <w:rsid w:val="00F77390"/>
    <w:rsid w:val="00F77603"/>
    <w:rsid w:val="00F807EF"/>
    <w:rsid w:val="00F81D02"/>
    <w:rsid w:val="00F8325D"/>
    <w:rsid w:val="00F83DC0"/>
    <w:rsid w:val="00F8403B"/>
    <w:rsid w:val="00F8526B"/>
    <w:rsid w:val="00F87409"/>
    <w:rsid w:val="00F875C3"/>
    <w:rsid w:val="00F930B8"/>
    <w:rsid w:val="00F940C5"/>
    <w:rsid w:val="00F95660"/>
    <w:rsid w:val="00F95F24"/>
    <w:rsid w:val="00F96D0F"/>
    <w:rsid w:val="00F971EE"/>
    <w:rsid w:val="00FA1509"/>
    <w:rsid w:val="00FA269B"/>
    <w:rsid w:val="00FA3936"/>
    <w:rsid w:val="00FA3F58"/>
    <w:rsid w:val="00FA49A2"/>
    <w:rsid w:val="00FA595F"/>
    <w:rsid w:val="00FA5CD6"/>
    <w:rsid w:val="00FA6182"/>
    <w:rsid w:val="00FA7652"/>
    <w:rsid w:val="00FA7CBE"/>
    <w:rsid w:val="00FB3BA7"/>
    <w:rsid w:val="00FB403B"/>
    <w:rsid w:val="00FB45E0"/>
    <w:rsid w:val="00FB51C6"/>
    <w:rsid w:val="00FB5FD3"/>
    <w:rsid w:val="00FC0B98"/>
    <w:rsid w:val="00FC2742"/>
    <w:rsid w:val="00FC3CC4"/>
    <w:rsid w:val="00FC7E75"/>
    <w:rsid w:val="00FD0B2F"/>
    <w:rsid w:val="00FD11D4"/>
    <w:rsid w:val="00FD46E8"/>
    <w:rsid w:val="00FD4C66"/>
    <w:rsid w:val="00FD5D8E"/>
    <w:rsid w:val="00FD63A4"/>
    <w:rsid w:val="00FD7399"/>
    <w:rsid w:val="00FD76C3"/>
    <w:rsid w:val="00FE2192"/>
    <w:rsid w:val="00FE5B69"/>
    <w:rsid w:val="00FF1229"/>
    <w:rsid w:val="00FF4DEB"/>
    <w:rsid w:val="00FF61E9"/>
    <w:rsid w:val="00FF7AC9"/>
    <w:rsid w:val="0109BCC5"/>
    <w:rsid w:val="010E7876"/>
    <w:rsid w:val="010EE7CA"/>
    <w:rsid w:val="01160195"/>
    <w:rsid w:val="012183CC"/>
    <w:rsid w:val="0131CEE9"/>
    <w:rsid w:val="01373809"/>
    <w:rsid w:val="013A82B7"/>
    <w:rsid w:val="013DA9E5"/>
    <w:rsid w:val="013F8FE8"/>
    <w:rsid w:val="0142E21A"/>
    <w:rsid w:val="0145B9B4"/>
    <w:rsid w:val="014DB2BC"/>
    <w:rsid w:val="014FB3DB"/>
    <w:rsid w:val="0150D147"/>
    <w:rsid w:val="01567645"/>
    <w:rsid w:val="0168791D"/>
    <w:rsid w:val="0168BB2D"/>
    <w:rsid w:val="016927BD"/>
    <w:rsid w:val="016E868D"/>
    <w:rsid w:val="0171321D"/>
    <w:rsid w:val="017D4E94"/>
    <w:rsid w:val="017DAB32"/>
    <w:rsid w:val="017F7203"/>
    <w:rsid w:val="018C5E5F"/>
    <w:rsid w:val="019A0D61"/>
    <w:rsid w:val="01A7582C"/>
    <w:rsid w:val="01AD4182"/>
    <w:rsid w:val="01BE7C85"/>
    <w:rsid w:val="01C5EF96"/>
    <w:rsid w:val="01CFE9D9"/>
    <w:rsid w:val="01D62F27"/>
    <w:rsid w:val="01DE2D81"/>
    <w:rsid w:val="01E1196A"/>
    <w:rsid w:val="01F7F14F"/>
    <w:rsid w:val="0201B8D6"/>
    <w:rsid w:val="0203CBBC"/>
    <w:rsid w:val="021FE8D6"/>
    <w:rsid w:val="022C3A36"/>
    <w:rsid w:val="022DA7D4"/>
    <w:rsid w:val="02428B67"/>
    <w:rsid w:val="0253D91A"/>
    <w:rsid w:val="0255BC59"/>
    <w:rsid w:val="0256E287"/>
    <w:rsid w:val="02577543"/>
    <w:rsid w:val="025AE1B6"/>
    <w:rsid w:val="02604404"/>
    <w:rsid w:val="026B1CD7"/>
    <w:rsid w:val="026BBDE5"/>
    <w:rsid w:val="026FC4CC"/>
    <w:rsid w:val="02737A13"/>
    <w:rsid w:val="02750018"/>
    <w:rsid w:val="02774EE4"/>
    <w:rsid w:val="0284BFAF"/>
    <w:rsid w:val="02850ED0"/>
    <w:rsid w:val="028D1F8A"/>
    <w:rsid w:val="028E5591"/>
    <w:rsid w:val="0297FCF1"/>
    <w:rsid w:val="029EBD62"/>
    <w:rsid w:val="02A6C707"/>
    <w:rsid w:val="02AE7502"/>
    <w:rsid w:val="02B0CC6E"/>
    <w:rsid w:val="02B8A7AF"/>
    <w:rsid w:val="02BE27E6"/>
    <w:rsid w:val="02D2D875"/>
    <w:rsid w:val="02D6655E"/>
    <w:rsid w:val="02DF0B25"/>
    <w:rsid w:val="02E91F98"/>
    <w:rsid w:val="02EE3371"/>
    <w:rsid w:val="02F8FC76"/>
    <w:rsid w:val="02F9DEC2"/>
    <w:rsid w:val="02FA3A58"/>
    <w:rsid w:val="02FB9778"/>
    <w:rsid w:val="02FC2174"/>
    <w:rsid w:val="02FCD916"/>
    <w:rsid w:val="02FD7A2A"/>
    <w:rsid w:val="02FFE460"/>
    <w:rsid w:val="030533DB"/>
    <w:rsid w:val="030FD0AC"/>
    <w:rsid w:val="03166001"/>
    <w:rsid w:val="03197D24"/>
    <w:rsid w:val="0327ED7A"/>
    <w:rsid w:val="03286057"/>
    <w:rsid w:val="0329B5D1"/>
    <w:rsid w:val="032A07FA"/>
    <w:rsid w:val="032D1D8F"/>
    <w:rsid w:val="0342B3BC"/>
    <w:rsid w:val="0343076B"/>
    <w:rsid w:val="034359F3"/>
    <w:rsid w:val="0343CF59"/>
    <w:rsid w:val="0348C30E"/>
    <w:rsid w:val="0358979F"/>
    <w:rsid w:val="0361420D"/>
    <w:rsid w:val="03636BD2"/>
    <w:rsid w:val="0369879F"/>
    <w:rsid w:val="036DBED2"/>
    <w:rsid w:val="0379781C"/>
    <w:rsid w:val="037CF7E9"/>
    <w:rsid w:val="037FBD49"/>
    <w:rsid w:val="038ECD40"/>
    <w:rsid w:val="0390153C"/>
    <w:rsid w:val="03995924"/>
    <w:rsid w:val="039EE9E0"/>
    <w:rsid w:val="03A46216"/>
    <w:rsid w:val="03A6CC90"/>
    <w:rsid w:val="03A91DA1"/>
    <w:rsid w:val="03B60A86"/>
    <w:rsid w:val="03B78773"/>
    <w:rsid w:val="03BD10A4"/>
    <w:rsid w:val="03CA5279"/>
    <w:rsid w:val="03DD5EAC"/>
    <w:rsid w:val="03DF39C0"/>
    <w:rsid w:val="03E3DF7D"/>
    <w:rsid w:val="03E4D168"/>
    <w:rsid w:val="03E818C8"/>
    <w:rsid w:val="03EB808E"/>
    <w:rsid w:val="03ECBFC3"/>
    <w:rsid w:val="03EF1C40"/>
    <w:rsid w:val="03F6871D"/>
    <w:rsid w:val="03FB68B0"/>
    <w:rsid w:val="03FC6EB7"/>
    <w:rsid w:val="03FF2379"/>
    <w:rsid w:val="03FF773B"/>
    <w:rsid w:val="040D1E59"/>
    <w:rsid w:val="040F9526"/>
    <w:rsid w:val="04131F45"/>
    <w:rsid w:val="0419EFB7"/>
    <w:rsid w:val="041AAFC7"/>
    <w:rsid w:val="041BC1FC"/>
    <w:rsid w:val="0420C5F2"/>
    <w:rsid w:val="0423F461"/>
    <w:rsid w:val="042C44C9"/>
    <w:rsid w:val="04303114"/>
    <w:rsid w:val="04332B6F"/>
    <w:rsid w:val="04333514"/>
    <w:rsid w:val="043F2AFF"/>
    <w:rsid w:val="04417577"/>
    <w:rsid w:val="0444BEF7"/>
    <w:rsid w:val="044CA248"/>
    <w:rsid w:val="044DCEC5"/>
    <w:rsid w:val="044E7701"/>
    <w:rsid w:val="04507BE0"/>
    <w:rsid w:val="0450A980"/>
    <w:rsid w:val="0466D88E"/>
    <w:rsid w:val="04685EF6"/>
    <w:rsid w:val="046DA29F"/>
    <w:rsid w:val="0473CBFB"/>
    <w:rsid w:val="04743143"/>
    <w:rsid w:val="0483F5C8"/>
    <w:rsid w:val="049138AD"/>
    <w:rsid w:val="0496D873"/>
    <w:rsid w:val="049725C3"/>
    <w:rsid w:val="049D9F11"/>
    <w:rsid w:val="04AE4E60"/>
    <w:rsid w:val="04AF7530"/>
    <w:rsid w:val="04AFF101"/>
    <w:rsid w:val="04B36A7F"/>
    <w:rsid w:val="04BD3E58"/>
    <w:rsid w:val="04C35939"/>
    <w:rsid w:val="04D3BBC3"/>
    <w:rsid w:val="04E9413E"/>
    <w:rsid w:val="04F6ACDF"/>
    <w:rsid w:val="05037584"/>
    <w:rsid w:val="0504E47B"/>
    <w:rsid w:val="0506B8C6"/>
    <w:rsid w:val="05080EF4"/>
    <w:rsid w:val="0509BCDF"/>
    <w:rsid w:val="050DC4A7"/>
    <w:rsid w:val="0517FB40"/>
    <w:rsid w:val="0519720B"/>
    <w:rsid w:val="051E6031"/>
    <w:rsid w:val="05293925"/>
    <w:rsid w:val="052EA878"/>
    <w:rsid w:val="0530FA55"/>
    <w:rsid w:val="053312D3"/>
    <w:rsid w:val="053A5B5C"/>
    <w:rsid w:val="053DDE61"/>
    <w:rsid w:val="05416815"/>
    <w:rsid w:val="0547F10F"/>
    <w:rsid w:val="0548F483"/>
    <w:rsid w:val="054CFA9F"/>
    <w:rsid w:val="05530F3A"/>
    <w:rsid w:val="05587AC8"/>
    <w:rsid w:val="055A2414"/>
    <w:rsid w:val="055A9072"/>
    <w:rsid w:val="055E5D0C"/>
    <w:rsid w:val="055EF86F"/>
    <w:rsid w:val="055F6299"/>
    <w:rsid w:val="05791619"/>
    <w:rsid w:val="0581A758"/>
    <w:rsid w:val="05825C54"/>
    <w:rsid w:val="0586EA28"/>
    <w:rsid w:val="05953AFD"/>
    <w:rsid w:val="059F3AF2"/>
    <w:rsid w:val="05AC2ED8"/>
    <w:rsid w:val="05ACD011"/>
    <w:rsid w:val="05AEEFA6"/>
    <w:rsid w:val="05B1DF6D"/>
    <w:rsid w:val="05B376E5"/>
    <w:rsid w:val="05B7B1F4"/>
    <w:rsid w:val="05BE691D"/>
    <w:rsid w:val="05C68238"/>
    <w:rsid w:val="05CB0AB3"/>
    <w:rsid w:val="05CFB993"/>
    <w:rsid w:val="05D24A97"/>
    <w:rsid w:val="05DD2577"/>
    <w:rsid w:val="05EDB6EB"/>
    <w:rsid w:val="060222A4"/>
    <w:rsid w:val="060435A2"/>
    <w:rsid w:val="0606A95F"/>
    <w:rsid w:val="060B1C4A"/>
    <w:rsid w:val="060C8DA6"/>
    <w:rsid w:val="0614EDE6"/>
    <w:rsid w:val="0619C4FA"/>
    <w:rsid w:val="0622207F"/>
    <w:rsid w:val="062F97B1"/>
    <w:rsid w:val="063075F1"/>
    <w:rsid w:val="0630D92D"/>
    <w:rsid w:val="063274A0"/>
    <w:rsid w:val="06357F71"/>
    <w:rsid w:val="063EADA4"/>
    <w:rsid w:val="0640C0BD"/>
    <w:rsid w:val="064A55F1"/>
    <w:rsid w:val="064CD31A"/>
    <w:rsid w:val="06552070"/>
    <w:rsid w:val="0655F8EB"/>
    <w:rsid w:val="0656C913"/>
    <w:rsid w:val="065C8ADC"/>
    <w:rsid w:val="065D5A84"/>
    <w:rsid w:val="065D8918"/>
    <w:rsid w:val="0662CD91"/>
    <w:rsid w:val="06686983"/>
    <w:rsid w:val="066DF061"/>
    <w:rsid w:val="0675C42B"/>
    <w:rsid w:val="0679550F"/>
    <w:rsid w:val="067B701B"/>
    <w:rsid w:val="067DD461"/>
    <w:rsid w:val="068275A3"/>
    <w:rsid w:val="068C9FAC"/>
    <w:rsid w:val="06A23A2C"/>
    <w:rsid w:val="06A84B9E"/>
    <w:rsid w:val="06C0F847"/>
    <w:rsid w:val="06C28455"/>
    <w:rsid w:val="06C5BDB6"/>
    <w:rsid w:val="06C5DB59"/>
    <w:rsid w:val="06C6B566"/>
    <w:rsid w:val="06C93D91"/>
    <w:rsid w:val="06C99806"/>
    <w:rsid w:val="06D282A9"/>
    <w:rsid w:val="06DF65FF"/>
    <w:rsid w:val="06E04B71"/>
    <w:rsid w:val="06E1A15D"/>
    <w:rsid w:val="06E256FD"/>
    <w:rsid w:val="06E538B5"/>
    <w:rsid w:val="06E8635F"/>
    <w:rsid w:val="06EC7A6F"/>
    <w:rsid w:val="06EDFB30"/>
    <w:rsid w:val="06EEAD43"/>
    <w:rsid w:val="06F3083C"/>
    <w:rsid w:val="06F385E3"/>
    <w:rsid w:val="06F566A3"/>
    <w:rsid w:val="06FE030A"/>
    <w:rsid w:val="06FE42E7"/>
    <w:rsid w:val="070161EA"/>
    <w:rsid w:val="070662BD"/>
    <w:rsid w:val="07311772"/>
    <w:rsid w:val="07360704"/>
    <w:rsid w:val="07590628"/>
    <w:rsid w:val="07612DB3"/>
    <w:rsid w:val="076564C4"/>
    <w:rsid w:val="0766BD4D"/>
    <w:rsid w:val="0768968A"/>
    <w:rsid w:val="076F4F2B"/>
    <w:rsid w:val="077C6276"/>
    <w:rsid w:val="07808371"/>
    <w:rsid w:val="07809BE5"/>
    <w:rsid w:val="07876770"/>
    <w:rsid w:val="078FD24A"/>
    <w:rsid w:val="0796DB95"/>
    <w:rsid w:val="07989FA0"/>
    <w:rsid w:val="079D2FB6"/>
    <w:rsid w:val="07A802AE"/>
    <w:rsid w:val="07BFB137"/>
    <w:rsid w:val="07C156F7"/>
    <w:rsid w:val="07C237DB"/>
    <w:rsid w:val="07C2E6F7"/>
    <w:rsid w:val="07C9ECBF"/>
    <w:rsid w:val="07CB197C"/>
    <w:rsid w:val="07CD569E"/>
    <w:rsid w:val="07CDC308"/>
    <w:rsid w:val="07DBF9F2"/>
    <w:rsid w:val="07DE5439"/>
    <w:rsid w:val="07E23640"/>
    <w:rsid w:val="07E2F083"/>
    <w:rsid w:val="07E3A676"/>
    <w:rsid w:val="07F4B067"/>
    <w:rsid w:val="07F99188"/>
    <w:rsid w:val="07FC2042"/>
    <w:rsid w:val="07FE085B"/>
    <w:rsid w:val="080D4195"/>
    <w:rsid w:val="0811640E"/>
    <w:rsid w:val="08138715"/>
    <w:rsid w:val="08140EC5"/>
    <w:rsid w:val="0819A84E"/>
    <w:rsid w:val="08296346"/>
    <w:rsid w:val="0829AC64"/>
    <w:rsid w:val="082A26D4"/>
    <w:rsid w:val="082CCC45"/>
    <w:rsid w:val="082D9E54"/>
    <w:rsid w:val="083A036A"/>
    <w:rsid w:val="083A16C1"/>
    <w:rsid w:val="083D2ECE"/>
    <w:rsid w:val="0849590E"/>
    <w:rsid w:val="08523884"/>
    <w:rsid w:val="08568E79"/>
    <w:rsid w:val="08616F05"/>
    <w:rsid w:val="0869FF8A"/>
    <w:rsid w:val="086C0A2E"/>
    <w:rsid w:val="08740D53"/>
    <w:rsid w:val="08748D29"/>
    <w:rsid w:val="08754149"/>
    <w:rsid w:val="08784620"/>
    <w:rsid w:val="087877CE"/>
    <w:rsid w:val="088A40E3"/>
    <w:rsid w:val="088B2ABF"/>
    <w:rsid w:val="0892667F"/>
    <w:rsid w:val="0894552A"/>
    <w:rsid w:val="0899C888"/>
    <w:rsid w:val="089D324B"/>
    <w:rsid w:val="08A3975A"/>
    <w:rsid w:val="08B0714E"/>
    <w:rsid w:val="08B1D6E2"/>
    <w:rsid w:val="08B50157"/>
    <w:rsid w:val="08B57DA5"/>
    <w:rsid w:val="08B92927"/>
    <w:rsid w:val="08BC7190"/>
    <w:rsid w:val="08C7DD7F"/>
    <w:rsid w:val="08CA34F6"/>
    <w:rsid w:val="08CEBAF1"/>
    <w:rsid w:val="08DE520B"/>
    <w:rsid w:val="08EA785D"/>
    <w:rsid w:val="08EE795F"/>
    <w:rsid w:val="08EEFE18"/>
    <w:rsid w:val="08F150EC"/>
    <w:rsid w:val="08F6B7E9"/>
    <w:rsid w:val="08F6CEC7"/>
    <w:rsid w:val="08FB4211"/>
    <w:rsid w:val="08FFC01B"/>
    <w:rsid w:val="090A29FB"/>
    <w:rsid w:val="090C33BF"/>
    <w:rsid w:val="0913B2D2"/>
    <w:rsid w:val="0916E4EF"/>
    <w:rsid w:val="091747E6"/>
    <w:rsid w:val="091B4BCE"/>
    <w:rsid w:val="091CD827"/>
    <w:rsid w:val="092908C1"/>
    <w:rsid w:val="092C1C58"/>
    <w:rsid w:val="092DC5EB"/>
    <w:rsid w:val="09327D53"/>
    <w:rsid w:val="0934CBA2"/>
    <w:rsid w:val="0936C333"/>
    <w:rsid w:val="093BB428"/>
    <w:rsid w:val="093D6CA2"/>
    <w:rsid w:val="094131F8"/>
    <w:rsid w:val="0942DCAD"/>
    <w:rsid w:val="094D1A92"/>
    <w:rsid w:val="094E1828"/>
    <w:rsid w:val="09557BAA"/>
    <w:rsid w:val="095D8F42"/>
    <w:rsid w:val="096379C8"/>
    <w:rsid w:val="096CEF62"/>
    <w:rsid w:val="0975E47A"/>
    <w:rsid w:val="0999CCE6"/>
    <w:rsid w:val="099A5DF9"/>
    <w:rsid w:val="099BD398"/>
    <w:rsid w:val="099CCE49"/>
    <w:rsid w:val="09A4BBAB"/>
    <w:rsid w:val="09A518C8"/>
    <w:rsid w:val="09A51B95"/>
    <w:rsid w:val="09A75320"/>
    <w:rsid w:val="09A871CF"/>
    <w:rsid w:val="09AE289F"/>
    <w:rsid w:val="09B85DEE"/>
    <w:rsid w:val="09C379CD"/>
    <w:rsid w:val="09C7298A"/>
    <w:rsid w:val="09C913F5"/>
    <w:rsid w:val="09D7C659"/>
    <w:rsid w:val="09DDFACA"/>
    <w:rsid w:val="09E09518"/>
    <w:rsid w:val="09E0ABF6"/>
    <w:rsid w:val="09E0D5DF"/>
    <w:rsid w:val="09E609C2"/>
    <w:rsid w:val="09E9F126"/>
    <w:rsid w:val="09EC2C85"/>
    <w:rsid w:val="09EE441A"/>
    <w:rsid w:val="09F18441"/>
    <w:rsid w:val="09FD92CB"/>
    <w:rsid w:val="09FDDE64"/>
    <w:rsid w:val="0A06EBB9"/>
    <w:rsid w:val="0A09F669"/>
    <w:rsid w:val="0A0D62F4"/>
    <w:rsid w:val="0A151A8C"/>
    <w:rsid w:val="0A1F25BA"/>
    <w:rsid w:val="0A21004C"/>
    <w:rsid w:val="0A23ED30"/>
    <w:rsid w:val="0A244DD5"/>
    <w:rsid w:val="0A2B4E7E"/>
    <w:rsid w:val="0A2E7444"/>
    <w:rsid w:val="0A37DFBC"/>
    <w:rsid w:val="0A3A6D5C"/>
    <w:rsid w:val="0A3D9C52"/>
    <w:rsid w:val="0A4956E1"/>
    <w:rsid w:val="0A4C91C3"/>
    <w:rsid w:val="0A4FA0B8"/>
    <w:rsid w:val="0A5ED58A"/>
    <w:rsid w:val="0A68B919"/>
    <w:rsid w:val="0A770308"/>
    <w:rsid w:val="0A7A720A"/>
    <w:rsid w:val="0A7DD6BE"/>
    <w:rsid w:val="0A801E83"/>
    <w:rsid w:val="0A84C34D"/>
    <w:rsid w:val="0A8A49C0"/>
    <w:rsid w:val="0A8EC4FE"/>
    <w:rsid w:val="0A911549"/>
    <w:rsid w:val="0AA39A26"/>
    <w:rsid w:val="0AAA0E01"/>
    <w:rsid w:val="0AAA664A"/>
    <w:rsid w:val="0AAD679F"/>
    <w:rsid w:val="0AADDB9F"/>
    <w:rsid w:val="0AB8E83A"/>
    <w:rsid w:val="0AC49EA9"/>
    <w:rsid w:val="0AC55E9A"/>
    <w:rsid w:val="0ACBD408"/>
    <w:rsid w:val="0AD01524"/>
    <w:rsid w:val="0AD96943"/>
    <w:rsid w:val="0ADC0F56"/>
    <w:rsid w:val="0AE12CDC"/>
    <w:rsid w:val="0AE32C4F"/>
    <w:rsid w:val="0AEA2B95"/>
    <w:rsid w:val="0AFD110B"/>
    <w:rsid w:val="0B0091BA"/>
    <w:rsid w:val="0B0CABFA"/>
    <w:rsid w:val="0B12B8B6"/>
    <w:rsid w:val="0B146BCF"/>
    <w:rsid w:val="0B1746CC"/>
    <w:rsid w:val="0B19D702"/>
    <w:rsid w:val="0B1D02A9"/>
    <w:rsid w:val="0B23CB9B"/>
    <w:rsid w:val="0B2BB137"/>
    <w:rsid w:val="0B37FB27"/>
    <w:rsid w:val="0B3FFBCC"/>
    <w:rsid w:val="0B42B772"/>
    <w:rsid w:val="0B44CBBC"/>
    <w:rsid w:val="0B5B7A0F"/>
    <w:rsid w:val="0B5E5AEC"/>
    <w:rsid w:val="0B6EAD65"/>
    <w:rsid w:val="0B711EEF"/>
    <w:rsid w:val="0B71B7A5"/>
    <w:rsid w:val="0B74CF90"/>
    <w:rsid w:val="0B76C307"/>
    <w:rsid w:val="0B7BC161"/>
    <w:rsid w:val="0B82B9B9"/>
    <w:rsid w:val="0B8564A8"/>
    <w:rsid w:val="0B87B8A2"/>
    <w:rsid w:val="0B8C0931"/>
    <w:rsid w:val="0B8CC5A9"/>
    <w:rsid w:val="0B90FB42"/>
    <w:rsid w:val="0B95C32F"/>
    <w:rsid w:val="0B985AF5"/>
    <w:rsid w:val="0B98B610"/>
    <w:rsid w:val="0B992443"/>
    <w:rsid w:val="0B9AE4E3"/>
    <w:rsid w:val="0B9B2D40"/>
    <w:rsid w:val="0B9D3D74"/>
    <w:rsid w:val="0B9D7B6D"/>
    <w:rsid w:val="0BA70616"/>
    <w:rsid w:val="0BB0A999"/>
    <w:rsid w:val="0BB1C614"/>
    <w:rsid w:val="0BB9AB9A"/>
    <w:rsid w:val="0BCC5D1A"/>
    <w:rsid w:val="0BD1816B"/>
    <w:rsid w:val="0BD1F532"/>
    <w:rsid w:val="0BDA04A2"/>
    <w:rsid w:val="0BE0C69B"/>
    <w:rsid w:val="0BE4A06B"/>
    <w:rsid w:val="0BEC854E"/>
    <w:rsid w:val="0BEE47AF"/>
    <w:rsid w:val="0BEE8012"/>
    <w:rsid w:val="0C08A1BF"/>
    <w:rsid w:val="0C116F29"/>
    <w:rsid w:val="0C121CEA"/>
    <w:rsid w:val="0C12B7CF"/>
    <w:rsid w:val="0C1D5A4D"/>
    <w:rsid w:val="0C1F505D"/>
    <w:rsid w:val="0C20DEF9"/>
    <w:rsid w:val="0C2185A3"/>
    <w:rsid w:val="0C22FFE6"/>
    <w:rsid w:val="0C286A7D"/>
    <w:rsid w:val="0C2F6F63"/>
    <w:rsid w:val="0C31B2AA"/>
    <w:rsid w:val="0C361FED"/>
    <w:rsid w:val="0C3BEA5A"/>
    <w:rsid w:val="0C413E50"/>
    <w:rsid w:val="0C44465A"/>
    <w:rsid w:val="0C493800"/>
    <w:rsid w:val="0C57D29D"/>
    <w:rsid w:val="0C5AD8E5"/>
    <w:rsid w:val="0C6D13BC"/>
    <w:rsid w:val="0C6D3861"/>
    <w:rsid w:val="0C7097E8"/>
    <w:rsid w:val="0C70DAE6"/>
    <w:rsid w:val="0C793BED"/>
    <w:rsid w:val="0C870D36"/>
    <w:rsid w:val="0C8F7A0E"/>
    <w:rsid w:val="0C917551"/>
    <w:rsid w:val="0C919C22"/>
    <w:rsid w:val="0C96C167"/>
    <w:rsid w:val="0CA3121B"/>
    <w:rsid w:val="0CA5ADC1"/>
    <w:rsid w:val="0CAF6B15"/>
    <w:rsid w:val="0CB19836"/>
    <w:rsid w:val="0CB63F77"/>
    <w:rsid w:val="0CBB2560"/>
    <w:rsid w:val="0CC776E7"/>
    <w:rsid w:val="0CCBCAF5"/>
    <w:rsid w:val="0CD2117B"/>
    <w:rsid w:val="0CE13823"/>
    <w:rsid w:val="0CE50CEF"/>
    <w:rsid w:val="0CE53973"/>
    <w:rsid w:val="0CE5C961"/>
    <w:rsid w:val="0CE70BDE"/>
    <w:rsid w:val="0CEEC771"/>
    <w:rsid w:val="0CF2CC82"/>
    <w:rsid w:val="0CF4A73A"/>
    <w:rsid w:val="0CF82861"/>
    <w:rsid w:val="0CFDAF27"/>
    <w:rsid w:val="0D05E472"/>
    <w:rsid w:val="0D0F121D"/>
    <w:rsid w:val="0D24EEB2"/>
    <w:rsid w:val="0D27BFAD"/>
    <w:rsid w:val="0D34AF45"/>
    <w:rsid w:val="0D360F9C"/>
    <w:rsid w:val="0D3B6FFE"/>
    <w:rsid w:val="0D3E1C4A"/>
    <w:rsid w:val="0D42C2EA"/>
    <w:rsid w:val="0D48C11F"/>
    <w:rsid w:val="0D4B28A4"/>
    <w:rsid w:val="0D4E20F1"/>
    <w:rsid w:val="0D4E6F6D"/>
    <w:rsid w:val="0D4F824B"/>
    <w:rsid w:val="0D619736"/>
    <w:rsid w:val="0D67B93F"/>
    <w:rsid w:val="0D719120"/>
    <w:rsid w:val="0D738A8F"/>
    <w:rsid w:val="0D73C07A"/>
    <w:rsid w:val="0D753D14"/>
    <w:rsid w:val="0D79F240"/>
    <w:rsid w:val="0D7D42F4"/>
    <w:rsid w:val="0D869835"/>
    <w:rsid w:val="0D9869C4"/>
    <w:rsid w:val="0DA96D83"/>
    <w:rsid w:val="0DBDDBCB"/>
    <w:rsid w:val="0DC45B0A"/>
    <w:rsid w:val="0DC59518"/>
    <w:rsid w:val="0DCA3FEA"/>
    <w:rsid w:val="0DCA5D81"/>
    <w:rsid w:val="0DDF96B3"/>
    <w:rsid w:val="0DE50861"/>
    <w:rsid w:val="0DE75FA5"/>
    <w:rsid w:val="0DEABDB3"/>
    <w:rsid w:val="0DEAE3E5"/>
    <w:rsid w:val="0DF8BB31"/>
    <w:rsid w:val="0DFC461E"/>
    <w:rsid w:val="0DFC5B32"/>
    <w:rsid w:val="0DFC8F03"/>
    <w:rsid w:val="0E00DAEC"/>
    <w:rsid w:val="0E123E8D"/>
    <w:rsid w:val="0E12743E"/>
    <w:rsid w:val="0E140801"/>
    <w:rsid w:val="0E150C4E"/>
    <w:rsid w:val="0E16091C"/>
    <w:rsid w:val="0E16A718"/>
    <w:rsid w:val="0E1B85EC"/>
    <w:rsid w:val="0E1BD0F0"/>
    <w:rsid w:val="0E2AFBC6"/>
    <w:rsid w:val="0E2CEBA3"/>
    <w:rsid w:val="0E3542F9"/>
    <w:rsid w:val="0E378109"/>
    <w:rsid w:val="0E39628D"/>
    <w:rsid w:val="0E3B924B"/>
    <w:rsid w:val="0E41CE8D"/>
    <w:rsid w:val="0E4324CB"/>
    <w:rsid w:val="0E471AB7"/>
    <w:rsid w:val="0E548A01"/>
    <w:rsid w:val="0E594B19"/>
    <w:rsid w:val="0E5C78DB"/>
    <w:rsid w:val="0E652A83"/>
    <w:rsid w:val="0E661FD6"/>
    <w:rsid w:val="0E6871C1"/>
    <w:rsid w:val="0E763207"/>
    <w:rsid w:val="0E787C38"/>
    <w:rsid w:val="0E7FE57C"/>
    <w:rsid w:val="0E801487"/>
    <w:rsid w:val="0E876D7C"/>
    <w:rsid w:val="0E9594CA"/>
    <w:rsid w:val="0E9826BD"/>
    <w:rsid w:val="0E9AC409"/>
    <w:rsid w:val="0E9CA459"/>
    <w:rsid w:val="0EA14DCB"/>
    <w:rsid w:val="0EA2CB64"/>
    <w:rsid w:val="0EA39F36"/>
    <w:rsid w:val="0EA5C0BC"/>
    <w:rsid w:val="0EA764A4"/>
    <w:rsid w:val="0EB1AB59"/>
    <w:rsid w:val="0EB36772"/>
    <w:rsid w:val="0EB4512C"/>
    <w:rsid w:val="0ECDE5AC"/>
    <w:rsid w:val="0ED086A9"/>
    <w:rsid w:val="0ED0DDCE"/>
    <w:rsid w:val="0EDF26C3"/>
    <w:rsid w:val="0EE2AA6E"/>
    <w:rsid w:val="0EE34EB0"/>
    <w:rsid w:val="0EE5A803"/>
    <w:rsid w:val="0EE7492C"/>
    <w:rsid w:val="0EF88661"/>
    <w:rsid w:val="0EFFA92C"/>
    <w:rsid w:val="0F0D0D8E"/>
    <w:rsid w:val="0F131186"/>
    <w:rsid w:val="0F1B4886"/>
    <w:rsid w:val="0F26B94E"/>
    <w:rsid w:val="0F2CA489"/>
    <w:rsid w:val="0F2CEA52"/>
    <w:rsid w:val="0F31696F"/>
    <w:rsid w:val="0F410907"/>
    <w:rsid w:val="0F42BCBA"/>
    <w:rsid w:val="0F44A097"/>
    <w:rsid w:val="0F46F8DD"/>
    <w:rsid w:val="0F4ACF73"/>
    <w:rsid w:val="0F4E27E3"/>
    <w:rsid w:val="0F4F53A4"/>
    <w:rsid w:val="0F5A0930"/>
    <w:rsid w:val="0F5B48C5"/>
    <w:rsid w:val="0F604BC1"/>
    <w:rsid w:val="0F69E223"/>
    <w:rsid w:val="0F6D01F2"/>
    <w:rsid w:val="0F702791"/>
    <w:rsid w:val="0F78DF12"/>
    <w:rsid w:val="0F790732"/>
    <w:rsid w:val="0F7FE77D"/>
    <w:rsid w:val="0F80819D"/>
    <w:rsid w:val="0F87AD3D"/>
    <w:rsid w:val="0F954A28"/>
    <w:rsid w:val="0F961519"/>
    <w:rsid w:val="0F96B7C9"/>
    <w:rsid w:val="0F98E8DA"/>
    <w:rsid w:val="0F9A1BCA"/>
    <w:rsid w:val="0F9A24D6"/>
    <w:rsid w:val="0FA73DAE"/>
    <w:rsid w:val="0FACC115"/>
    <w:rsid w:val="0FB5D61D"/>
    <w:rsid w:val="0FC10869"/>
    <w:rsid w:val="0FC6F483"/>
    <w:rsid w:val="0FC75E4C"/>
    <w:rsid w:val="0FCB3371"/>
    <w:rsid w:val="0FCBE616"/>
    <w:rsid w:val="0FCD80CE"/>
    <w:rsid w:val="0FCDE1E8"/>
    <w:rsid w:val="0FCED5BC"/>
    <w:rsid w:val="0FD1733B"/>
    <w:rsid w:val="0FD8A8B7"/>
    <w:rsid w:val="0FE70BD7"/>
    <w:rsid w:val="0FE8698E"/>
    <w:rsid w:val="0FEB5B19"/>
    <w:rsid w:val="0FF2D110"/>
    <w:rsid w:val="0FFAABE9"/>
    <w:rsid w:val="10010DE8"/>
    <w:rsid w:val="100211F2"/>
    <w:rsid w:val="10067BEC"/>
    <w:rsid w:val="101A18E7"/>
    <w:rsid w:val="10293309"/>
    <w:rsid w:val="102CE73A"/>
    <w:rsid w:val="102DBA31"/>
    <w:rsid w:val="10305373"/>
    <w:rsid w:val="103A58EB"/>
    <w:rsid w:val="103D9E66"/>
    <w:rsid w:val="104454A3"/>
    <w:rsid w:val="104CA2E8"/>
    <w:rsid w:val="1051DAEE"/>
    <w:rsid w:val="10543132"/>
    <w:rsid w:val="105801A6"/>
    <w:rsid w:val="10587791"/>
    <w:rsid w:val="105E6A90"/>
    <w:rsid w:val="105EE86B"/>
    <w:rsid w:val="1061A45A"/>
    <w:rsid w:val="106CAE2F"/>
    <w:rsid w:val="106F2617"/>
    <w:rsid w:val="1070775B"/>
    <w:rsid w:val="1071FD55"/>
    <w:rsid w:val="1071FDA1"/>
    <w:rsid w:val="10751EBC"/>
    <w:rsid w:val="107539FF"/>
    <w:rsid w:val="10760AF0"/>
    <w:rsid w:val="107B9CCA"/>
    <w:rsid w:val="107EB06E"/>
    <w:rsid w:val="1081FE2A"/>
    <w:rsid w:val="108C205C"/>
    <w:rsid w:val="108C7243"/>
    <w:rsid w:val="108F1BD3"/>
    <w:rsid w:val="1092A6AD"/>
    <w:rsid w:val="1095CDFC"/>
    <w:rsid w:val="1097ACD5"/>
    <w:rsid w:val="10A112CF"/>
    <w:rsid w:val="10A21DDB"/>
    <w:rsid w:val="10A40A31"/>
    <w:rsid w:val="10B437BE"/>
    <w:rsid w:val="10BE139F"/>
    <w:rsid w:val="10C402D4"/>
    <w:rsid w:val="10C40791"/>
    <w:rsid w:val="10C592E5"/>
    <w:rsid w:val="10CB8CF1"/>
    <w:rsid w:val="10CEAFB2"/>
    <w:rsid w:val="10D96F24"/>
    <w:rsid w:val="10E284D7"/>
    <w:rsid w:val="10E70576"/>
    <w:rsid w:val="10EDE1E4"/>
    <w:rsid w:val="10F3F575"/>
    <w:rsid w:val="11066714"/>
    <w:rsid w:val="1109DA7C"/>
    <w:rsid w:val="110A1471"/>
    <w:rsid w:val="110F17A3"/>
    <w:rsid w:val="1110DFFF"/>
    <w:rsid w:val="1115910A"/>
    <w:rsid w:val="1117CEA8"/>
    <w:rsid w:val="11334193"/>
    <w:rsid w:val="113BF062"/>
    <w:rsid w:val="113CC2DA"/>
    <w:rsid w:val="113D409B"/>
    <w:rsid w:val="1141FC99"/>
    <w:rsid w:val="114BA6B0"/>
    <w:rsid w:val="114C43DD"/>
    <w:rsid w:val="114E0D96"/>
    <w:rsid w:val="114E8E1A"/>
    <w:rsid w:val="11524EB7"/>
    <w:rsid w:val="11538CD9"/>
    <w:rsid w:val="115E056B"/>
    <w:rsid w:val="115E4FFB"/>
    <w:rsid w:val="115EEAA0"/>
    <w:rsid w:val="116B3CDA"/>
    <w:rsid w:val="1178A432"/>
    <w:rsid w:val="117A8518"/>
    <w:rsid w:val="117C9953"/>
    <w:rsid w:val="11980BB7"/>
    <w:rsid w:val="1198B343"/>
    <w:rsid w:val="119C38B7"/>
    <w:rsid w:val="119ED442"/>
    <w:rsid w:val="11A09483"/>
    <w:rsid w:val="11A37F54"/>
    <w:rsid w:val="11A49AE6"/>
    <w:rsid w:val="11A5DFB6"/>
    <w:rsid w:val="11AB8B84"/>
    <w:rsid w:val="11B73BDF"/>
    <w:rsid w:val="11BDCDF2"/>
    <w:rsid w:val="11BEC4E2"/>
    <w:rsid w:val="11C09671"/>
    <w:rsid w:val="11C4E982"/>
    <w:rsid w:val="11C63DA5"/>
    <w:rsid w:val="11CF5636"/>
    <w:rsid w:val="11D63C53"/>
    <w:rsid w:val="11D6EABC"/>
    <w:rsid w:val="11DA59EB"/>
    <w:rsid w:val="11DD8416"/>
    <w:rsid w:val="11EB6F37"/>
    <w:rsid w:val="11F21E31"/>
    <w:rsid w:val="11F5CDDA"/>
    <w:rsid w:val="11F7AC3D"/>
    <w:rsid w:val="11FBBB38"/>
    <w:rsid w:val="12087E90"/>
    <w:rsid w:val="120ACD43"/>
    <w:rsid w:val="1212B955"/>
    <w:rsid w:val="1216CCD7"/>
    <w:rsid w:val="1219AECF"/>
    <w:rsid w:val="121DD573"/>
    <w:rsid w:val="12274508"/>
    <w:rsid w:val="1229DEB5"/>
    <w:rsid w:val="122B7124"/>
    <w:rsid w:val="122FD235"/>
    <w:rsid w:val="12302723"/>
    <w:rsid w:val="1230C070"/>
    <w:rsid w:val="1233DB18"/>
    <w:rsid w:val="12409F3B"/>
    <w:rsid w:val="12426F84"/>
    <w:rsid w:val="1242BDC4"/>
    <w:rsid w:val="1246D7FC"/>
    <w:rsid w:val="124A6859"/>
    <w:rsid w:val="124B6385"/>
    <w:rsid w:val="1253D3BA"/>
    <w:rsid w:val="1266C16D"/>
    <w:rsid w:val="1271CEC8"/>
    <w:rsid w:val="1273BD33"/>
    <w:rsid w:val="1274F3D7"/>
    <w:rsid w:val="12799DB6"/>
    <w:rsid w:val="127CD2D0"/>
    <w:rsid w:val="127F4B06"/>
    <w:rsid w:val="128062C4"/>
    <w:rsid w:val="128CAF63"/>
    <w:rsid w:val="128EC7D5"/>
    <w:rsid w:val="128FAE69"/>
    <w:rsid w:val="128FC306"/>
    <w:rsid w:val="12957AD3"/>
    <w:rsid w:val="129A5746"/>
    <w:rsid w:val="129D89A2"/>
    <w:rsid w:val="129FEC7C"/>
    <w:rsid w:val="12B7E751"/>
    <w:rsid w:val="12C50976"/>
    <w:rsid w:val="12C8C009"/>
    <w:rsid w:val="12CA4624"/>
    <w:rsid w:val="12CAB9E5"/>
    <w:rsid w:val="12CB36AB"/>
    <w:rsid w:val="12E37A8D"/>
    <w:rsid w:val="12E74359"/>
    <w:rsid w:val="12F102F3"/>
    <w:rsid w:val="12F24E5C"/>
    <w:rsid w:val="12F47C36"/>
    <w:rsid w:val="12FAA11C"/>
    <w:rsid w:val="13070D3B"/>
    <w:rsid w:val="130E29DC"/>
    <w:rsid w:val="130F9AA3"/>
    <w:rsid w:val="13194193"/>
    <w:rsid w:val="1329AC5D"/>
    <w:rsid w:val="13323077"/>
    <w:rsid w:val="13352802"/>
    <w:rsid w:val="1335B620"/>
    <w:rsid w:val="133CBA58"/>
    <w:rsid w:val="1340B2F2"/>
    <w:rsid w:val="1342453A"/>
    <w:rsid w:val="1345CFD6"/>
    <w:rsid w:val="134A1E3B"/>
    <w:rsid w:val="134DA5DC"/>
    <w:rsid w:val="13527B16"/>
    <w:rsid w:val="135475BC"/>
    <w:rsid w:val="135C2B6F"/>
    <w:rsid w:val="136099D5"/>
    <w:rsid w:val="1366C818"/>
    <w:rsid w:val="13683169"/>
    <w:rsid w:val="136FF63B"/>
    <w:rsid w:val="137B12C3"/>
    <w:rsid w:val="137DC5D6"/>
    <w:rsid w:val="137FA3B5"/>
    <w:rsid w:val="1382084E"/>
    <w:rsid w:val="13879311"/>
    <w:rsid w:val="138B000D"/>
    <w:rsid w:val="138E0D54"/>
    <w:rsid w:val="139A9FDB"/>
    <w:rsid w:val="13A3F217"/>
    <w:rsid w:val="13A44EF1"/>
    <w:rsid w:val="13A8E74E"/>
    <w:rsid w:val="13A9E65E"/>
    <w:rsid w:val="13AA8795"/>
    <w:rsid w:val="13AC7EF6"/>
    <w:rsid w:val="13BEFE62"/>
    <w:rsid w:val="13C3C11E"/>
    <w:rsid w:val="13C9AD56"/>
    <w:rsid w:val="13D2E9F2"/>
    <w:rsid w:val="13DE1209"/>
    <w:rsid w:val="13E112E7"/>
    <w:rsid w:val="13E68736"/>
    <w:rsid w:val="13EA9687"/>
    <w:rsid w:val="13EBF9C9"/>
    <w:rsid w:val="13F79D03"/>
    <w:rsid w:val="1400E273"/>
    <w:rsid w:val="140262AD"/>
    <w:rsid w:val="140AA7B2"/>
    <w:rsid w:val="14134940"/>
    <w:rsid w:val="1431D7DA"/>
    <w:rsid w:val="14379A9C"/>
    <w:rsid w:val="1438BF6B"/>
    <w:rsid w:val="143C37AF"/>
    <w:rsid w:val="1440857F"/>
    <w:rsid w:val="144D673E"/>
    <w:rsid w:val="144F205C"/>
    <w:rsid w:val="1452A9CB"/>
    <w:rsid w:val="14563A19"/>
    <w:rsid w:val="145FE714"/>
    <w:rsid w:val="146373B5"/>
    <w:rsid w:val="148154E9"/>
    <w:rsid w:val="1485A96C"/>
    <w:rsid w:val="14A1549D"/>
    <w:rsid w:val="14A67266"/>
    <w:rsid w:val="14A6FA6E"/>
    <w:rsid w:val="14AF16FF"/>
    <w:rsid w:val="14AF49FD"/>
    <w:rsid w:val="14B2D896"/>
    <w:rsid w:val="14B4FBDD"/>
    <w:rsid w:val="14B88D33"/>
    <w:rsid w:val="14B8A61D"/>
    <w:rsid w:val="14BE1706"/>
    <w:rsid w:val="14C058FB"/>
    <w:rsid w:val="14C12FB8"/>
    <w:rsid w:val="14C2182F"/>
    <w:rsid w:val="14C3E85C"/>
    <w:rsid w:val="14DBC11A"/>
    <w:rsid w:val="14FBEBC8"/>
    <w:rsid w:val="14FDDE67"/>
    <w:rsid w:val="14FF8754"/>
    <w:rsid w:val="1503C66E"/>
    <w:rsid w:val="15145F35"/>
    <w:rsid w:val="1514A4E7"/>
    <w:rsid w:val="15154C08"/>
    <w:rsid w:val="151D0173"/>
    <w:rsid w:val="151D63EE"/>
    <w:rsid w:val="15297049"/>
    <w:rsid w:val="152D1BDC"/>
    <w:rsid w:val="15365382"/>
    <w:rsid w:val="1542A959"/>
    <w:rsid w:val="15445FAC"/>
    <w:rsid w:val="154C9CC6"/>
    <w:rsid w:val="15541F4E"/>
    <w:rsid w:val="155B2F5B"/>
    <w:rsid w:val="1560B741"/>
    <w:rsid w:val="15711618"/>
    <w:rsid w:val="1574A44E"/>
    <w:rsid w:val="157A1B81"/>
    <w:rsid w:val="157C6F8A"/>
    <w:rsid w:val="157C79BB"/>
    <w:rsid w:val="15835D82"/>
    <w:rsid w:val="1585010C"/>
    <w:rsid w:val="158B396E"/>
    <w:rsid w:val="158CFB08"/>
    <w:rsid w:val="158D63E9"/>
    <w:rsid w:val="159030A0"/>
    <w:rsid w:val="15A12709"/>
    <w:rsid w:val="15B13E78"/>
    <w:rsid w:val="15B353C7"/>
    <w:rsid w:val="15BAEB1B"/>
    <w:rsid w:val="15CAB22A"/>
    <w:rsid w:val="15CCFC67"/>
    <w:rsid w:val="15CD0CCF"/>
    <w:rsid w:val="15D8FB3E"/>
    <w:rsid w:val="15DD42A3"/>
    <w:rsid w:val="15DE566C"/>
    <w:rsid w:val="15DF855C"/>
    <w:rsid w:val="15E20EE9"/>
    <w:rsid w:val="15E665EE"/>
    <w:rsid w:val="15E9A839"/>
    <w:rsid w:val="15F2EA71"/>
    <w:rsid w:val="15F7C2AF"/>
    <w:rsid w:val="15FD1A20"/>
    <w:rsid w:val="16038568"/>
    <w:rsid w:val="160EF609"/>
    <w:rsid w:val="160F8C73"/>
    <w:rsid w:val="1611D13E"/>
    <w:rsid w:val="16172190"/>
    <w:rsid w:val="16178FEF"/>
    <w:rsid w:val="1617FA84"/>
    <w:rsid w:val="161870C1"/>
    <w:rsid w:val="162924D5"/>
    <w:rsid w:val="16381502"/>
    <w:rsid w:val="163B1D7A"/>
    <w:rsid w:val="164C7AF7"/>
    <w:rsid w:val="16538727"/>
    <w:rsid w:val="16543241"/>
    <w:rsid w:val="165AE439"/>
    <w:rsid w:val="16634D28"/>
    <w:rsid w:val="166453CE"/>
    <w:rsid w:val="166B1407"/>
    <w:rsid w:val="166B9B7C"/>
    <w:rsid w:val="166C4D74"/>
    <w:rsid w:val="166F554C"/>
    <w:rsid w:val="16741AA9"/>
    <w:rsid w:val="167FB0D7"/>
    <w:rsid w:val="169B6665"/>
    <w:rsid w:val="169D4B5E"/>
    <w:rsid w:val="169D99D6"/>
    <w:rsid w:val="16A9C6D6"/>
    <w:rsid w:val="16AB4E28"/>
    <w:rsid w:val="16B30DAF"/>
    <w:rsid w:val="16B57C71"/>
    <w:rsid w:val="16B6A767"/>
    <w:rsid w:val="16BFA80E"/>
    <w:rsid w:val="16C14F4C"/>
    <w:rsid w:val="16C285AA"/>
    <w:rsid w:val="16C34FB5"/>
    <w:rsid w:val="16C4BE81"/>
    <w:rsid w:val="16CDB3C9"/>
    <w:rsid w:val="16DECC89"/>
    <w:rsid w:val="16E1599A"/>
    <w:rsid w:val="16E966BE"/>
    <w:rsid w:val="16F8482D"/>
    <w:rsid w:val="16FAAB93"/>
    <w:rsid w:val="16FFF7AD"/>
    <w:rsid w:val="1701E0A2"/>
    <w:rsid w:val="170266FB"/>
    <w:rsid w:val="1703CE39"/>
    <w:rsid w:val="171FBF7F"/>
    <w:rsid w:val="172A836A"/>
    <w:rsid w:val="1730B628"/>
    <w:rsid w:val="17407EF8"/>
    <w:rsid w:val="176974F9"/>
    <w:rsid w:val="176E71CC"/>
    <w:rsid w:val="177859D6"/>
    <w:rsid w:val="177CAAE6"/>
    <w:rsid w:val="177ECBD8"/>
    <w:rsid w:val="1782364F"/>
    <w:rsid w:val="17831150"/>
    <w:rsid w:val="178945EE"/>
    <w:rsid w:val="178A2428"/>
    <w:rsid w:val="178D9846"/>
    <w:rsid w:val="178DFB42"/>
    <w:rsid w:val="179267CE"/>
    <w:rsid w:val="179D0D45"/>
    <w:rsid w:val="179E0718"/>
    <w:rsid w:val="179E2FA7"/>
    <w:rsid w:val="17A91E94"/>
    <w:rsid w:val="17AB8418"/>
    <w:rsid w:val="17AEC4FC"/>
    <w:rsid w:val="17B16812"/>
    <w:rsid w:val="17B2A743"/>
    <w:rsid w:val="17B2C05B"/>
    <w:rsid w:val="17B73F2E"/>
    <w:rsid w:val="17BA89A0"/>
    <w:rsid w:val="17BD8F0E"/>
    <w:rsid w:val="17BF7287"/>
    <w:rsid w:val="17C05744"/>
    <w:rsid w:val="17C29971"/>
    <w:rsid w:val="17D1E784"/>
    <w:rsid w:val="17D8A62D"/>
    <w:rsid w:val="17DD8C3D"/>
    <w:rsid w:val="17EAAD1E"/>
    <w:rsid w:val="17EB5E6C"/>
    <w:rsid w:val="17EBB697"/>
    <w:rsid w:val="17ED6F6B"/>
    <w:rsid w:val="17F09A96"/>
    <w:rsid w:val="17F863CF"/>
    <w:rsid w:val="17FAF18D"/>
    <w:rsid w:val="17FBB38F"/>
    <w:rsid w:val="17FD8B6E"/>
    <w:rsid w:val="17FF177E"/>
    <w:rsid w:val="18004790"/>
    <w:rsid w:val="1807F4C7"/>
    <w:rsid w:val="180F88F4"/>
    <w:rsid w:val="181B6685"/>
    <w:rsid w:val="1820A6AC"/>
    <w:rsid w:val="1825676C"/>
    <w:rsid w:val="18280AEF"/>
    <w:rsid w:val="18346118"/>
    <w:rsid w:val="183D3791"/>
    <w:rsid w:val="183FC804"/>
    <w:rsid w:val="18492C30"/>
    <w:rsid w:val="184C30B5"/>
    <w:rsid w:val="1850D5CE"/>
    <w:rsid w:val="1853AF01"/>
    <w:rsid w:val="185B1DDA"/>
    <w:rsid w:val="185BD792"/>
    <w:rsid w:val="185F9C9E"/>
    <w:rsid w:val="18632873"/>
    <w:rsid w:val="186B169F"/>
    <w:rsid w:val="186F0B28"/>
    <w:rsid w:val="187361EC"/>
    <w:rsid w:val="1877C014"/>
    <w:rsid w:val="18786235"/>
    <w:rsid w:val="187A4A1B"/>
    <w:rsid w:val="188784C6"/>
    <w:rsid w:val="188DEF93"/>
    <w:rsid w:val="188ED009"/>
    <w:rsid w:val="189428EC"/>
    <w:rsid w:val="1898137B"/>
    <w:rsid w:val="189CF0DD"/>
    <w:rsid w:val="18A3B4E8"/>
    <w:rsid w:val="18A7CCF6"/>
    <w:rsid w:val="18B0F3F5"/>
    <w:rsid w:val="18B5E1AB"/>
    <w:rsid w:val="18B67629"/>
    <w:rsid w:val="18B9D185"/>
    <w:rsid w:val="18BCC973"/>
    <w:rsid w:val="18C00538"/>
    <w:rsid w:val="18C354D6"/>
    <w:rsid w:val="18C56317"/>
    <w:rsid w:val="18C5D9C2"/>
    <w:rsid w:val="18D20BD4"/>
    <w:rsid w:val="18E4F990"/>
    <w:rsid w:val="18FAA0A7"/>
    <w:rsid w:val="190576B9"/>
    <w:rsid w:val="1906D678"/>
    <w:rsid w:val="1909A24A"/>
    <w:rsid w:val="190AC275"/>
    <w:rsid w:val="190CEB1B"/>
    <w:rsid w:val="190CF291"/>
    <w:rsid w:val="190F375A"/>
    <w:rsid w:val="191B3730"/>
    <w:rsid w:val="191B4429"/>
    <w:rsid w:val="191F457A"/>
    <w:rsid w:val="192EE476"/>
    <w:rsid w:val="19307CEC"/>
    <w:rsid w:val="1933BD25"/>
    <w:rsid w:val="19400E65"/>
    <w:rsid w:val="1943C032"/>
    <w:rsid w:val="1954D51A"/>
    <w:rsid w:val="19593D73"/>
    <w:rsid w:val="195AD56B"/>
    <w:rsid w:val="196306D1"/>
    <w:rsid w:val="19643844"/>
    <w:rsid w:val="196B5803"/>
    <w:rsid w:val="19731052"/>
    <w:rsid w:val="19734589"/>
    <w:rsid w:val="1979B0B8"/>
    <w:rsid w:val="197FD799"/>
    <w:rsid w:val="19885833"/>
    <w:rsid w:val="1996FD9B"/>
    <w:rsid w:val="19BD8C58"/>
    <w:rsid w:val="19CEEFE8"/>
    <w:rsid w:val="19D2E7A4"/>
    <w:rsid w:val="19D6C397"/>
    <w:rsid w:val="19D9D9D4"/>
    <w:rsid w:val="19DB16CD"/>
    <w:rsid w:val="19DB1806"/>
    <w:rsid w:val="19DBF456"/>
    <w:rsid w:val="19DCBC9F"/>
    <w:rsid w:val="19DDD4F6"/>
    <w:rsid w:val="19E24FC1"/>
    <w:rsid w:val="19E4801D"/>
    <w:rsid w:val="19E7FE4E"/>
    <w:rsid w:val="19EDC3D6"/>
    <w:rsid w:val="19F07296"/>
    <w:rsid w:val="19F391B4"/>
    <w:rsid w:val="19F6870C"/>
    <w:rsid w:val="1A070D98"/>
    <w:rsid w:val="1A083B4D"/>
    <w:rsid w:val="1A0B96C5"/>
    <w:rsid w:val="1A0F7055"/>
    <w:rsid w:val="1A167DC7"/>
    <w:rsid w:val="1A1E4EF7"/>
    <w:rsid w:val="1A21C6A6"/>
    <w:rsid w:val="1A24DABC"/>
    <w:rsid w:val="1A39D1B5"/>
    <w:rsid w:val="1A50A645"/>
    <w:rsid w:val="1A53599A"/>
    <w:rsid w:val="1A56403B"/>
    <w:rsid w:val="1A5841F1"/>
    <w:rsid w:val="1A58AD15"/>
    <w:rsid w:val="1A5D7CF0"/>
    <w:rsid w:val="1A5F2537"/>
    <w:rsid w:val="1A651B20"/>
    <w:rsid w:val="1A69A474"/>
    <w:rsid w:val="1A6AB194"/>
    <w:rsid w:val="1A71E47E"/>
    <w:rsid w:val="1A7420A9"/>
    <w:rsid w:val="1A7F5981"/>
    <w:rsid w:val="1A8BDD70"/>
    <w:rsid w:val="1A933BB5"/>
    <w:rsid w:val="1A990392"/>
    <w:rsid w:val="1A9B63C0"/>
    <w:rsid w:val="1A9FE0E2"/>
    <w:rsid w:val="1AA04B85"/>
    <w:rsid w:val="1AA1F5AD"/>
    <w:rsid w:val="1AA38CA8"/>
    <w:rsid w:val="1AAB1FA5"/>
    <w:rsid w:val="1AAB4C89"/>
    <w:rsid w:val="1AB049F6"/>
    <w:rsid w:val="1AB09D3F"/>
    <w:rsid w:val="1AB2D2F4"/>
    <w:rsid w:val="1AB3C7AE"/>
    <w:rsid w:val="1ABC2FAC"/>
    <w:rsid w:val="1ABE48AD"/>
    <w:rsid w:val="1ABFDB38"/>
    <w:rsid w:val="1AD8A990"/>
    <w:rsid w:val="1AE2E5EC"/>
    <w:rsid w:val="1AEC3329"/>
    <w:rsid w:val="1AEE51B2"/>
    <w:rsid w:val="1AFFA720"/>
    <w:rsid w:val="1AFFD26F"/>
    <w:rsid w:val="1B01842B"/>
    <w:rsid w:val="1B1D052D"/>
    <w:rsid w:val="1B205B84"/>
    <w:rsid w:val="1B240A0B"/>
    <w:rsid w:val="1B2D1A5C"/>
    <w:rsid w:val="1B3219B1"/>
    <w:rsid w:val="1B343821"/>
    <w:rsid w:val="1B3D6E4D"/>
    <w:rsid w:val="1B3F56FD"/>
    <w:rsid w:val="1B45A5C9"/>
    <w:rsid w:val="1B4FFACC"/>
    <w:rsid w:val="1B51C93E"/>
    <w:rsid w:val="1B565D14"/>
    <w:rsid w:val="1B5848E1"/>
    <w:rsid w:val="1B5B76A0"/>
    <w:rsid w:val="1B6D7B11"/>
    <w:rsid w:val="1B6E2010"/>
    <w:rsid w:val="1B7D37A5"/>
    <w:rsid w:val="1B8D36D8"/>
    <w:rsid w:val="1B8F6E84"/>
    <w:rsid w:val="1B8FE490"/>
    <w:rsid w:val="1B939AFD"/>
    <w:rsid w:val="1B95EDDA"/>
    <w:rsid w:val="1B976A6F"/>
    <w:rsid w:val="1B9E1A71"/>
    <w:rsid w:val="1BAA2640"/>
    <w:rsid w:val="1BAE9F55"/>
    <w:rsid w:val="1BD0B50E"/>
    <w:rsid w:val="1BD6F33E"/>
    <w:rsid w:val="1BD7CD71"/>
    <w:rsid w:val="1BDB72B5"/>
    <w:rsid w:val="1BE1163C"/>
    <w:rsid w:val="1BE1CA9D"/>
    <w:rsid w:val="1BE4CACF"/>
    <w:rsid w:val="1BE6E361"/>
    <w:rsid w:val="1BEA1E03"/>
    <w:rsid w:val="1BF4419A"/>
    <w:rsid w:val="1BF80548"/>
    <w:rsid w:val="1BF87847"/>
    <w:rsid w:val="1BFAF598"/>
    <w:rsid w:val="1BFBD3AC"/>
    <w:rsid w:val="1BFCC8D3"/>
    <w:rsid w:val="1C13E0E3"/>
    <w:rsid w:val="1C173076"/>
    <w:rsid w:val="1C19AB3B"/>
    <w:rsid w:val="1C2AEF71"/>
    <w:rsid w:val="1C3255C9"/>
    <w:rsid w:val="1C356C02"/>
    <w:rsid w:val="1C38C9AE"/>
    <w:rsid w:val="1C4084E1"/>
    <w:rsid w:val="1C4691B5"/>
    <w:rsid w:val="1C5656D3"/>
    <w:rsid w:val="1C57621A"/>
    <w:rsid w:val="1C6DAE6C"/>
    <w:rsid w:val="1C8112C2"/>
    <w:rsid w:val="1C83C537"/>
    <w:rsid w:val="1C8527CA"/>
    <w:rsid w:val="1C886725"/>
    <w:rsid w:val="1C88FAC7"/>
    <w:rsid w:val="1C8C3063"/>
    <w:rsid w:val="1C8EE708"/>
    <w:rsid w:val="1C908F17"/>
    <w:rsid w:val="1C98792A"/>
    <w:rsid w:val="1C99D2C1"/>
    <w:rsid w:val="1C9EE7B3"/>
    <w:rsid w:val="1CA3897B"/>
    <w:rsid w:val="1CA717CE"/>
    <w:rsid w:val="1CAA602F"/>
    <w:rsid w:val="1CAAD745"/>
    <w:rsid w:val="1CAB8709"/>
    <w:rsid w:val="1CB6FDC6"/>
    <w:rsid w:val="1CC1DA67"/>
    <w:rsid w:val="1CC5116F"/>
    <w:rsid w:val="1CD5D17E"/>
    <w:rsid w:val="1CD7A8C5"/>
    <w:rsid w:val="1CD85D4D"/>
    <w:rsid w:val="1CDE5452"/>
    <w:rsid w:val="1CF74679"/>
    <w:rsid w:val="1CF9ADB3"/>
    <w:rsid w:val="1CFD803B"/>
    <w:rsid w:val="1D0B7FBF"/>
    <w:rsid w:val="1D0CFCBB"/>
    <w:rsid w:val="1D14602E"/>
    <w:rsid w:val="1D1B0A65"/>
    <w:rsid w:val="1D1CF6F0"/>
    <w:rsid w:val="1D2BD871"/>
    <w:rsid w:val="1D38D4A9"/>
    <w:rsid w:val="1D38EAC4"/>
    <w:rsid w:val="1D3D4F25"/>
    <w:rsid w:val="1D3F62A5"/>
    <w:rsid w:val="1D508668"/>
    <w:rsid w:val="1D5095D9"/>
    <w:rsid w:val="1D521434"/>
    <w:rsid w:val="1D56C5A6"/>
    <w:rsid w:val="1D6BDFE6"/>
    <w:rsid w:val="1D6ED262"/>
    <w:rsid w:val="1D96C5F9"/>
    <w:rsid w:val="1D99CC86"/>
    <w:rsid w:val="1D9C04C3"/>
    <w:rsid w:val="1DA25C51"/>
    <w:rsid w:val="1DB2E6F9"/>
    <w:rsid w:val="1DB2F545"/>
    <w:rsid w:val="1DB4EE5B"/>
    <w:rsid w:val="1DBDFA59"/>
    <w:rsid w:val="1DBFADDE"/>
    <w:rsid w:val="1DCA3571"/>
    <w:rsid w:val="1DCDBC99"/>
    <w:rsid w:val="1DD35CA5"/>
    <w:rsid w:val="1DE9F921"/>
    <w:rsid w:val="1DEC686E"/>
    <w:rsid w:val="1DEEB54C"/>
    <w:rsid w:val="1DEFB94B"/>
    <w:rsid w:val="1DF98C7D"/>
    <w:rsid w:val="1DFDA318"/>
    <w:rsid w:val="1DFF42B2"/>
    <w:rsid w:val="1E007D03"/>
    <w:rsid w:val="1E08747E"/>
    <w:rsid w:val="1E1CA9B0"/>
    <w:rsid w:val="1E223375"/>
    <w:rsid w:val="1E322EA5"/>
    <w:rsid w:val="1E374142"/>
    <w:rsid w:val="1E39EA7B"/>
    <w:rsid w:val="1E3E7B43"/>
    <w:rsid w:val="1E40E45E"/>
    <w:rsid w:val="1E49EB8E"/>
    <w:rsid w:val="1E4C3576"/>
    <w:rsid w:val="1E528982"/>
    <w:rsid w:val="1E59623F"/>
    <w:rsid w:val="1E59D90C"/>
    <w:rsid w:val="1E5B1F59"/>
    <w:rsid w:val="1E609B66"/>
    <w:rsid w:val="1E698284"/>
    <w:rsid w:val="1E6F8914"/>
    <w:rsid w:val="1E708B40"/>
    <w:rsid w:val="1E708D92"/>
    <w:rsid w:val="1E71516B"/>
    <w:rsid w:val="1E7266A8"/>
    <w:rsid w:val="1E742DAE"/>
    <w:rsid w:val="1E7A3B05"/>
    <w:rsid w:val="1E7C2F18"/>
    <w:rsid w:val="1E91413A"/>
    <w:rsid w:val="1E93FECD"/>
    <w:rsid w:val="1E9B5690"/>
    <w:rsid w:val="1EAFDCC2"/>
    <w:rsid w:val="1EC10E8A"/>
    <w:rsid w:val="1EC26A64"/>
    <w:rsid w:val="1ECDC6C4"/>
    <w:rsid w:val="1ECE7E94"/>
    <w:rsid w:val="1ED777DD"/>
    <w:rsid w:val="1ED9F334"/>
    <w:rsid w:val="1EDDE87E"/>
    <w:rsid w:val="1EE34028"/>
    <w:rsid w:val="1EE3F39A"/>
    <w:rsid w:val="1EE5617E"/>
    <w:rsid w:val="1EF3D914"/>
    <w:rsid w:val="1EF9817B"/>
    <w:rsid w:val="1EFCA49B"/>
    <w:rsid w:val="1F02A21B"/>
    <w:rsid w:val="1F0E47AF"/>
    <w:rsid w:val="1F138D67"/>
    <w:rsid w:val="1F170E7A"/>
    <w:rsid w:val="1F258F8F"/>
    <w:rsid w:val="1F28B5A0"/>
    <w:rsid w:val="1F2D17BA"/>
    <w:rsid w:val="1F2DCB7A"/>
    <w:rsid w:val="1F2EE88D"/>
    <w:rsid w:val="1F32F66C"/>
    <w:rsid w:val="1F365924"/>
    <w:rsid w:val="1F3746F7"/>
    <w:rsid w:val="1F41625F"/>
    <w:rsid w:val="1F45B0EE"/>
    <w:rsid w:val="1F460ED2"/>
    <w:rsid w:val="1F47E83E"/>
    <w:rsid w:val="1F4827BF"/>
    <w:rsid w:val="1F5A2361"/>
    <w:rsid w:val="1F5B5E81"/>
    <w:rsid w:val="1F5E846E"/>
    <w:rsid w:val="1F7517BA"/>
    <w:rsid w:val="1F791A90"/>
    <w:rsid w:val="1F7FF1B4"/>
    <w:rsid w:val="1F88C51F"/>
    <w:rsid w:val="1F89866F"/>
    <w:rsid w:val="1F8A7A03"/>
    <w:rsid w:val="1F8D4378"/>
    <w:rsid w:val="1FA32D9F"/>
    <w:rsid w:val="1FAA5DE6"/>
    <w:rsid w:val="1FB32110"/>
    <w:rsid w:val="1FBACF40"/>
    <w:rsid w:val="1FBDA057"/>
    <w:rsid w:val="1FC036EE"/>
    <w:rsid w:val="1FC6FDDB"/>
    <w:rsid w:val="1FE03D2E"/>
    <w:rsid w:val="1FE89E22"/>
    <w:rsid w:val="1FF405F5"/>
    <w:rsid w:val="1FF69915"/>
    <w:rsid w:val="1FF6FDD5"/>
    <w:rsid w:val="1FFA36CC"/>
    <w:rsid w:val="2005C78C"/>
    <w:rsid w:val="200D13A9"/>
    <w:rsid w:val="202036D3"/>
    <w:rsid w:val="20296490"/>
    <w:rsid w:val="20329480"/>
    <w:rsid w:val="2032D18F"/>
    <w:rsid w:val="20564C17"/>
    <w:rsid w:val="205EF37D"/>
    <w:rsid w:val="2061B0CB"/>
    <w:rsid w:val="2064043F"/>
    <w:rsid w:val="206672B0"/>
    <w:rsid w:val="207515BE"/>
    <w:rsid w:val="207550DD"/>
    <w:rsid w:val="207F4C9F"/>
    <w:rsid w:val="20822034"/>
    <w:rsid w:val="20823F40"/>
    <w:rsid w:val="20842FF4"/>
    <w:rsid w:val="208503E9"/>
    <w:rsid w:val="20891740"/>
    <w:rsid w:val="208F11B7"/>
    <w:rsid w:val="208F617B"/>
    <w:rsid w:val="20A701E5"/>
    <w:rsid w:val="20AD88AE"/>
    <w:rsid w:val="20B81FFD"/>
    <w:rsid w:val="20BB7BE0"/>
    <w:rsid w:val="20C11AC1"/>
    <w:rsid w:val="20C46186"/>
    <w:rsid w:val="20C678CB"/>
    <w:rsid w:val="20C935C0"/>
    <w:rsid w:val="20CB2415"/>
    <w:rsid w:val="20E610BF"/>
    <w:rsid w:val="20FF4D8E"/>
    <w:rsid w:val="210A369C"/>
    <w:rsid w:val="210FD590"/>
    <w:rsid w:val="21179ED9"/>
    <w:rsid w:val="2122E46E"/>
    <w:rsid w:val="2123413B"/>
    <w:rsid w:val="21303F56"/>
    <w:rsid w:val="213E22F8"/>
    <w:rsid w:val="214B696F"/>
    <w:rsid w:val="2153770D"/>
    <w:rsid w:val="2153933E"/>
    <w:rsid w:val="215AC822"/>
    <w:rsid w:val="21611367"/>
    <w:rsid w:val="21622C1E"/>
    <w:rsid w:val="2164C198"/>
    <w:rsid w:val="21683847"/>
    <w:rsid w:val="21688C02"/>
    <w:rsid w:val="216E2B61"/>
    <w:rsid w:val="21781C4B"/>
    <w:rsid w:val="21782250"/>
    <w:rsid w:val="2178FEC2"/>
    <w:rsid w:val="217A6105"/>
    <w:rsid w:val="218A5AB5"/>
    <w:rsid w:val="21978DD7"/>
    <w:rsid w:val="219CA057"/>
    <w:rsid w:val="219CB9E5"/>
    <w:rsid w:val="21A1E60E"/>
    <w:rsid w:val="21A4A895"/>
    <w:rsid w:val="21ACA014"/>
    <w:rsid w:val="21AEDF3D"/>
    <w:rsid w:val="21B3ADC5"/>
    <w:rsid w:val="21C83527"/>
    <w:rsid w:val="21CE6B13"/>
    <w:rsid w:val="21D11DC2"/>
    <w:rsid w:val="21D2E100"/>
    <w:rsid w:val="21DB1D1F"/>
    <w:rsid w:val="21DE1609"/>
    <w:rsid w:val="21E2299D"/>
    <w:rsid w:val="21E6740A"/>
    <w:rsid w:val="21E6DE68"/>
    <w:rsid w:val="21EC443D"/>
    <w:rsid w:val="21ED5211"/>
    <w:rsid w:val="21F00654"/>
    <w:rsid w:val="21F0679E"/>
    <w:rsid w:val="21F1CA84"/>
    <w:rsid w:val="21F34704"/>
    <w:rsid w:val="21F9FDF0"/>
    <w:rsid w:val="21FA3161"/>
    <w:rsid w:val="21FFCF31"/>
    <w:rsid w:val="22042CE7"/>
    <w:rsid w:val="2207ADD4"/>
    <w:rsid w:val="2211439B"/>
    <w:rsid w:val="221339A8"/>
    <w:rsid w:val="2217674F"/>
    <w:rsid w:val="221FA26E"/>
    <w:rsid w:val="22268FE0"/>
    <w:rsid w:val="222C16DD"/>
    <w:rsid w:val="222C8651"/>
    <w:rsid w:val="22331FD2"/>
    <w:rsid w:val="22395AD4"/>
    <w:rsid w:val="224D3601"/>
    <w:rsid w:val="224D612C"/>
    <w:rsid w:val="2253F05E"/>
    <w:rsid w:val="225E06D8"/>
    <w:rsid w:val="2267BF6C"/>
    <w:rsid w:val="22682151"/>
    <w:rsid w:val="227C3703"/>
    <w:rsid w:val="227DC6F8"/>
    <w:rsid w:val="227E1BC7"/>
    <w:rsid w:val="227E5FD5"/>
    <w:rsid w:val="2283207E"/>
    <w:rsid w:val="2283608E"/>
    <w:rsid w:val="228BE84B"/>
    <w:rsid w:val="229C5DF3"/>
    <w:rsid w:val="22B17557"/>
    <w:rsid w:val="22B192EA"/>
    <w:rsid w:val="22B33C7F"/>
    <w:rsid w:val="22BAA8D9"/>
    <w:rsid w:val="22C29BEB"/>
    <w:rsid w:val="22C540BD"/>
    <w:rsid w:val="22C6A225"/>
    <w:rsid w:val="22C974C2"/>
    <w:rsid w:val="22CC8B19"/>
    <w:rsid w:val="22CCFD34"/>
    <w:rsid w:val="22D164A8"/>
    <w:rsid w:val="22D1E945"/>
    <w:rsid w:val="22EABDB7"/>
    <w:rsid w:val="22EC6593"/>
    <w:rsid w:val="22F048EA"/>
    <w:rsid w:val="22F15F05"/>
    <w:rsid w:val="22FD1908"/>
    <w:rsid w:val="22FE6524"/>
    <w:rsid w:val="23059FC8"/>
    <w:rsid w:val="230834EA"/>
    <w:rsid w:val="23096D63"/>
    <w:rsid w:val="2313AB05"/>
    <w:rsid w:val="23146274"/>
    <w:rsid w:val="23185E70"/>
    <w:rsid w:val="2320E583"/>
    <w:rsid w:val="2323958C"/>
    <w:rsid w:val="232E39D7"/>
    <w:rsid w:val="232E6A4A"/>
    <w:rsid w:val="2332B6D8"/>
    <w:rsid w:val="233F56D2"/>
    <w:rsid w:val="23404C24"/>
    <w:rsid w:val="23409B12"/>
    <w:rsid w:val="2340C67F"/>
    <w:rsid w:val="235B4F46"/>
    <w:rsid w:val="235EA5CF"/>
    <w:rsid w:val="236B1887"/>
    <w:rsid w:val="2373AE07"/>
    <w:rsid w:val="237455A4"/>
    <w:rsid w:val="23803A4E"/>
    <w:rsid w:val="2385A2B6"/>
    <w:rsid w:val="23868107"/>
    <w:rsid w:val="2393FE8E"/>
    <w:rsid w:val="2396896D"/>
    <w:rsid w:val="23997C52"/>
    <w:rsid w:val="23A2887B"/>
    <w:rsid w:val="23A63744"/>
    <w:rsid w:val="23AFA9ED"/>
    <w:rsid w:val="23B29195"/>
    <w:rsid w:val="23B62433"/>
    <w:rsid w:val="23B6ED61"/>
    <w:rsid w:val="23BB0484"/>
    <w:rsid w:val="23C21F7F"/>
    <w:rsid w:val="23C50A6F"/>
    <w:rsid w:val="23D8A353"/>
    <w:rsid w:val="23E3A88B"/>
    <w:rsid w:val="23EA3EC7"/>
    <w:rsid w:val="23F17535"/>
    <w:rsid w:val="23F20593"/>
    <w:rsid w:val="23F55567"/>
    <w:rsid w:val="23FAA7DA"/>
    <w:rsid w:val="23FE618E"/>
    <w:rsid w:val="2403D9D0"/>
    <w:rsid w:val="242FC8CC"/>
    <w:rsid w:val="2432FDDD"/>
    <w:rsid w:val="24340108"/>
    <w:rsid w:val="24362394"/>
    <w:rsid w:val="2436EE50"/>
    <w:rsid w:val="244073FA"/>
    <w:rsid w:val="244BE6C6"/>
    <w:rsid w:val="244CAF00"/>
    <w:rsid w:val="24530A6A"/>
    <w:rsid w:val="245C743C"/>
    <w:rsid w:val="2465E456"/>
    <w:rsid w:val="246F4812"/>
    <w:rsid w:val="2473C6A7"/>
    <w:rsid w:val="2475A59B"/>
    <w:rsid w:val="2479A482"/>
    <w:rsid w:val="2481F7F7"/>
    <w:rsid w:val="2496AE79"/>
    <w:rsid w:val="249AF784"/>
    <w:rsid w:val="249F0D1D"/>
    <w:rsid w:val="24A1E3BA"/>
    <w:rsid w:val="24A75D9F"/>
    <w:rsid w:val="24AB0BB5"/>
    <w:rsid w:val="24ABA305"/>
    <w:rsid w:val="24B6CF14"/>
    <w:rsid w:val="24B8E410"/>
    <w:rsid w:val="24C19708"/>
    <w:rsid w:val="24C640EB"/>
    <w:rsid w:val="24C69F95"/>
    <w:rsid w:val="24C6C0F6"/>
    <w:rsid w:val="24C9C2A6"/>
    <w:rsid w:val="24CC8349"/>
    <w:rsid w:val="24CD398F"/>
    <w:rsid w:val="24D1880A"/>
    <w:rsid w:val="24D2CD97"/>
    <w:rsid w:val="24D8B48D"/>
    <w:rsid w:val="24DC9764"/>
    <w:rsid w:val="24E1C6C2"/>
    <w:rsid w:val="24EA4CE0"/>
    <w:rsid w:val="24ED7AA6"/>
    <w:rsid w:val="24EE964B"/>
    <w:rsid w:val="24F00D69"/>
    <w:rsid w:val="24F030B2"/>
    <w:rsid w:val="24F5017A"/>
    <w:rsid w:val="24F5F811"/>
    <w:rsid w:val="24FFD744"/>
    <w:rsid w:val="25067AF3"/>
    <w:rsid w:val="252131D5"/>
    <w:rsid w:val="2522A660"/>
    <w:rsid w:val="2534ADC4"/>
    <w:rsid w:val="25378017"/>
    <w:rsid w:val="25391BA9"/>
    <w:rsid w:val="25447EE2"/>
    <w:rsid w:val="2548616B"/>
    <w:rsid w:val="2548E45D"/>
    <w:rsid w:val="254AD9BD"/>
    <w:rsid w:val="254C1565"/>
    <w:rsid w:val="254D6B85"/>
    <w:rsid w:val="2552C5BC"/>
    <w:rsid w:val="25572088"/>
    <w:rsid w:val="2564DA85"/>
    <w:rsid w:val="25656304"/>
    <w:rsid w:val="2565DA76"/>
    <w:rsid w:val="256812A0"/>
    <w:rsid w:val="25689C5F"/>
    <w:rsid w:val="25729106"/>
    <w:rsid w:val="25736977"/>
    <w:rsid w:val="2577C595"/>
    <w:rsid w:val="2582691F"/>
    <w:rsid w:val="25891795"/>
    <w:rsid w:val="259292A7"/>
    <w:rsid w:val="25970660"/>
    <w:rsid w:val="25A70AD7"/>
    <w:rsid w:val="25AC6A7A"/>
    <w:rsid w:val="25AF0E1B"/>
    <w:rsid w:val="25B081A9"/>
    <w:rsid w:val="25B24BC0"/>
    <w:rsid w:val="25BC78BF"/>
    <w:rsid w:val="25C1DF61"/>
    <w:rsid w:val="25C2A511"/>
    <w:rsid w:val="25D0CE0E"/>
    <w:rsid w:val="25D9325D"/>
    <w:rsid w:val="25DB4099"/>
    <w:rsid w:val="25DE6900"/>
    <w:rsid w:val="25E36445"/>
    <w:rsid w:val="25E924CD"/>
    <w:rsid w:val="25F7D247"/>
    <w:rsid w:val="25F7FB0F"/>
    <w:rsid w:val="25FD2DDA"/>
    <w:rsid w:val="25FFDE64"/>
    <w:rsid w:val="2602E673"/>
    <w:rsid w:val="2608C79C"/>
    <w:rsid w:val="260A8E39"/>
    <w:rsid w:val="260A914D"/>
    <w:rsid w:val="260D7E18"/>
    <w:rsid w:val="26106DC4"/>
    <w:rsid w:val="261696D0"/>
    <w:rsid w:val="261722B5"/>
    <w:rsid w:val="262396F6"/>
    <w:rsid w:val="2626CBA4"/>
    <w:rsid w:val="262BBA99"/>
    <w:rsid w:val="262C2EA9"/>
    <w:rsid w:val="262D455A"/>
    <w:rsid w:val="262F5D48"/>
    <w:rsid w:val="2634B9CA"/>
    <w:rsid w:val="2648B4F7"/>
    <w:rsid w:val="2652057F"/>
    <w:rsid w:val="266061BF"/>
    <w:rsid w:val="26685C8C"/>
    <w:rsid w:val="2670E069"/>
    <w:rsid w:val="268C235B"/>
    <w:rsid w:val="268E63F4"/>
    <w:rsid w:val="26901325"/>
    <w:rsid w:val="2694EE80"/>
    <w:rsid w:val="26AF1808"/>
    <w:rsid w:val="26B0AFFA"/>
    <w:rsid w:val="26B1F3B7"/>
    <w:rsid w:val="26B5AC94"/>
    <w:rsid w:val="26C03032"/>
    <w:rsid w:val="26C7941A"/>
    <w:rsid w:val="26CEFCB1"/>
    <w:rsid w:val="26D5AA64"/>
    <w:rsid w:val="26DC07D3"/>
    <w:rsid w:val="26DE9332"/>
    <w:rsid w:val="26E39B17"/>
    <w:rsid w:val="26E473EB"/>
    <w:rsid w:val="26EA42B3"/>
    <w:rsid w:val="26EA9C42"/>
    <w:rsid w:val="26F01F1C"/>
    <w:rsid w:val="26F84533"/>
    <w:rsid w:val="2706C06D"/>
    <w:rsid w:val="2706CCF3"/>
    <w:rsid w:val="2706E5F5"/>
    <w:rsid w:val="27077F32"/>
    <w:rsid w:val="2718B660"/>
    <w:rsid w:val="271CB903"/>
    <w:rsid w:val="271FA5E7"/>
    <w:rsid w:val="27211630"/>
    <w:rsid w:val="2721447E"/>
    <w:rsid w:val="2726D67F"/>
    <w:rsid w:val="273454F7"/>
    <w:rsid w:val="27356A52"/>
    <w:rsid w:val="2738853A"/>
    <w:rsid w:val="273A2ECF"/>
    <w:rsid w:val="273FBCE0"/>
    <w:rsid w:val="2741AE03"/>
    <w:rsid w:val="2741C3E4"/>
    <w:rsid w:val="2744C7E7"/>
    <w:rsid w:val="27488673"/>
    <w:rsid w:val="2748F6C3"/>
    <w:rsid w:val="274D4904"/>
    <w:rsid w:val="275174F8"/>
    <w:rsid w:val="27551089"/>
    <w:rsid w:val="2757B688"/>
    <w:rsid w:val="2759FC23"/>
    <w:rsid w:val="275C3AD2"/>
    <w:rsid w:val="275FC140"/>
    <w:rsid w:val="2766EA15"/>
    <w:rsid w:val="276B1500"/>
    <w:rsid w:val="276C94EC"/>
    <w:rsid w:val="276FD7AB"/>
    <w:rsid w:val="2773BC8F"/>
    <w:rsid w:val="2775008F"/>
    <w:rsid w:val="277B54FB"/>
    <w:rsid w:val="277C740B"/>
    <w:rsid w:val="2782621C"/>
    <w:rsid w:val="278272B1"/>
    <w:rsid w:val="2786AD32"/>
    <w:rsid w:val="278D4CAE"/>
    <w:rsid w:val="278D7A16"/>
    <w:rsid w:val="2794004E"/>
    <w:rsid w:val="279C2120"/>
    <w:rsid w:val="279DC7C3"/>
    <w:rsid w:val="27A61FD3"/>
    <w:rsid w:val="27A6FE23"/>
    <w:rsid w:val="27AA7108"/>
    <w:rsid w:val="27B05AC5"/>
    <w:rsid w:val="27BAA843"/>
    <w:rsid w:val="27C2538A"/>
    <w:rsid w:val="27C39A65"/>
    <w:rsid w:val="27C4DB90"/>
    <w:rsid w:val="27CA5418"/>
    <w:rsid w:val="27CBCB8F"/>
    <w:rsid w:val="27CF4DF3"/>
    <w:rsid w:val="27CFB455"/>
    <w:rsid w:val="27D7D13C"/>
    <w:rsid w:val="27E5D670"/>
    <w:rsid w:val="27ECBA0E"/>
    <w:rsid w:val="27ED81B6"/>
    <w:rsid w:val="27F937CA"/>
    <w:rsid w:val="27FE91AC"/>
    <w:rsid w:val="2802E735"/>
    <w:rsid w:val="28078024"/>
    <w:rsid w:val="280A9135"/>
    <w:rsid w:val="280BE1DB"/>
    <w:rsid w:val="280F130D"/>
    <w:rsid w:val="28120034"/>
    <w:rsid w:val="28127D07"/>
    <w:rsid w:val="281A84E2"/>
    <w:rsid w:val="2822D43F"/>
    <w:rsid w:val="2826652A"/>
    <w:rsid w:val="28272644"/>
    <w:rsid w:val="282886FD"/>
    <w:rsid w:val="28299F59"/>
    <w:rsid w:val="282D5A4A"/>
    <w:rsid w:val="2830116B"/>
    <w:rsid w:val="2833A059"/>
    <w:rsid w:val="28341A00"/>
    <w:rsid w:val="283952C1"/>
    <w:rsid w:val="283DF95E"/>
    <w:rsid w:val="284222F1"/>
    <w:rsid w:val="284C2AC9"/>
    <w:rsid w:val="284FC013"/>
    <w:rsid w:val="285BE289"/>
    <w:rsid w:val="286C8EB6"/>
    <w:rsid w:val="287CA907"/>
    <w:rsid w:val="287D97BE"/>
    <w:rsid w:val="2881EF01"/>
    <w:rsid w:val="288D41D4"/>
    <w:rsid w:val="288FF574"/>
    <w:rsid w:val="2890327E"/>
    <w:rsid w:val="28934A9B"/>
    <w:rsid w:val="28991BCA"/>
    <w:rsid w:val="28A23290"/>
    <w:rsid w:val="28ACC38B"/>
    <w:rsid w:val="28AD445D"/>
    <w:rsid w:val="28B45FAA"/>
    <w:rsid w:val="28B70838"/>
    <w:rsid w:val="28C0CD0F"/>
    <w:rsid w:val="28D15457"/>
    <w:rsid w:val="28D27DF3"/>
    <w:rsid w:val="28D89AF9"/>
    <w:rsid w:val="28DD3940"/>
    <w:rsid w:val="28DE8F4F"/>
    <w:rsid w:val="28E4651B"/>
    <w:rsid w:val="28E6EBB8"/>
    <w:rsid w:val="28ECE88D"/>
    <w:rsid w:val="28F0AFBE"/>
    <w:rsid w:val="28F1ABDD"/>
    <w:rsid w:val="28F1DB99"/>
    <w:rsid w:val="28F30351"/>
    <w:rsid w:val="28F6A517"/>
    <w:rsid w:val="28FB9C39"/>
    <w:rsid w:val="28FBDBAD"/>
    <w:rsid w:val="2906C36A"/>
    <w:rsid w:val="2908A92B"/>
    <w:rsid w:val="29109638"/>
    <w:rsid w:val="29202D1C"/>
    <w:rsid w:val="292D13E1"/>
    <w:rsid w:val="293324D6"/>
    <w:rsid w:val="29344AFE"/>
    <w:rsid w:val="2943458F"/>
    <w:rsid w:val="2944979D"/>
    <w:rsid w:val="2944B7C7"/>
    <w:rsid w:val="2947227B"/>
    <w:rsid w:val="294E6968"/>
    <w:rsid w:val="294FC59B"/>
    <w:rsid w:val="2950E29F"/>
    <w:rsid w:val="29544C22"/>
    <w:rsid w:val="2965CCFA"/>
    <w:rsid w:val="296AD8FC"/>
    <w:rsid w:val="296F2A36"/>
    <w:rsid w:val="2979AEB3"/>
    <w:rsid w:val="297B3CB3"/>
    <w:rsid w:val="2980888A"/>
    <w:rsid w:val="2981A6D1"/>
    <w:rsid w:val="298558C4"/>
    <w:rsid w:val="298700DB"/>
    <w:rsid w:val="298AF58C"/>
    <w:rsid w:val="2994C85A"/>
    <w:rsid w:val="299D63C1"/>
    <w:rsid w:val="29A12B78"/>
    <w:rsid w:val="29A2950B"/>
    <w:rsid w:val="29A9935C"/>
    <w:rsid w:val="29A9B6E3"/>
    <w:rsid w:val="29AF9B02"/>
    <w:rsid w:val="29B5FF4A"/>
    <w:rsid w:val="29BA7F8A"/>
    <w:rsid w:val="29BE8163"/>
    <w:rsid w:val="29C5A81B"/>
    <w:rsid w:val="29C64F1B"/>
    <w:rsid w:val="29C68B1A"/>
    <w:rsid w:val="29D0C4CA"/>
    <w:rsid w:val="29D96452"/>
    <w:rsid w:val="29DA40CE"/>
    <w:rsid w:val="29DE225C"/>
    <w:rsid w:val="29DF5A1F"/>
    <w:rsid w:val="29EA119F"/>
    <w:rsid w:val="29EA342D"/>
    <w:rsid w:val="29F0B370"/>
    <w:rsid w:val="29F41A10"/>
    <w:rsid w:val="29FA61A5"/>
    <w:rsid w:val="2A0890B9"/>
    <w:rsid w:val="2A0C39A9"/>
    <w:rsid w:val="2A1BDDCC"/>
    <w:rsid w:val="2A1E8185"/>
    <w:rsid w:val="2A2BA13B"/>
    <w:rsid w:val="2A2D4600"/>
    <w:rsid w:val="2A3249C4"/>
    <w:rsid w:val="2A38374A"/>
    <w:rsid w:val="2A3ED23D"/>
    <w:rsid w:val="2A3F3276"/>
    <w:rsid w:val="2A47DE1C"/>
    <w:rsid w:val="2A4B5D3F"/>
    <w:rsid w:val="2A4CAFE1"/>
    <w:rsid w:val="2A5211BD"/>
    <w:rsid w:val="2A540F69"/>
    <w:rsid w:val="2A58DC08"/>
    <w:rsid w:val="2A5B55F1"/>
    <w:rsid w:val="2A5B56BE"/>
    <w:rsid w:val="2A603CC6"/>
    <w:rsid w:val="2A604CE6"/>
    <w:rsid w:val="2A63D898"/>
    <w:rsid w:val="2A684A53"/>
    <w:rsid w:val="2A6DB8F7"/>
    <w:rsid w:val="2A72382A"/>
    <w:rsid w:val="2A747754"/>
    <w:rsid w:val="2A7B5D18"/>
    <w:rsid w:val="2A7C9FD5"/>
    <w:rsid w:val="2A7EAC7D"/>
    <w:rsid w:val="2A8225B1"/>
    <w:rsid w:val="2A8235B4"/>
    <w:rsid w:val="2A85AC1E"/>
    <w:rsid w:val="2A88326F"/>
    <w:rsid w:val="2A9FC932"/>
    <w:rsid w:val="2AAA68E6"/>
    <w:rsid w:val="2AB9AFF0"/>
    <w:rsid w:val="2AC28165"/>
    <w:rsid w:val="2AC86700"/>
    <w:rsid w:val="2AC9B1C3"/>
    <w:rsid w:val="2AD87376"/>
    <w:rsid w:val="2AE5083B"/>
    <w:rsid w:val="2AF1C1AD"/>
    <w:rsid w:val="2AF31D1D"/>
    <w:rsid w:val="2AF588B6"/>
    <w:rsid w:val="2AF82E12"/>
    <w:rsid w:val="2B009FB7"/>
    <w:rsid w:val="2B03F7B0"/>
    <w:rsid w:val="2B0F072B"/>
    <w:rsid w:val="2B1B87A2"/>
    <w:rsid w:val="2B1D2B0B"/>
    <w:rsid w:val="2B1F6CA5"/>
    <w:rsid w:val="2B27E63D"/>
    <w:rsid w:val="2B2AD002"/>
    <w:rsid w:val="2B2ADA9A"/>
    <w:rsid w:val="2B2F151E"/>
    <w:rsid w:val="2B3128F6"/>
    <w:rsid w:val="2B33DE1E"/>
    <w:rsid w:val="2B360FE4"/>
    <w:rsid w:val="2B38B66A"/>
    <w:rsid w:val="2B3E4B04"/>
    <w:rsid w:val="2B3FE4D6"/>
    <w:rsid w:val="2B4A0802"/>
    <w:rsid w:val="2B52127A"/>
    <w:rsid w:val="2B57C768"/>
    <w:rsid w:val="2B5DECD0"/>
    <w:rsid w:val="2B6D8816"/>
    <w:rsid w:val="2B6FDA72"/>
    <w:rsid w:val="2B7427A7"/>
    <w:rsid w:val="2B748EEC"/>
    <w:rsid w:val="2B7608C7"/>
    <w:rsid w:val="2B7A074A"/>
    <w:rsid w:val="2B89D734"/>
    <w:rsid w:val="2B8E64D5"/>
    <w:rsid w:val="2B91A9B7"/>
    <w:rsid w:val="2B936405"/>
    <w:rsid w:val="2B95C42D"/>
    <w:rsid w:val="2B9BF803"/>
    <w:rsid w:val="2B9C5829"/>
    <w:rsid w:val="2BA8AD0D"/>
    <w:rsid w:val="2BA8B6B2"/>
    <w:rsid w:val="2BABACFD"/>
    <w:rsid w:val="2BADA53B"/>
    <w:rsid w:val="2BAE2055"/>
    <w:rsid w:val="2BB36331"/>
    <w:rsid w:val="2BB81BBA"/>
    <w:rsid w:val="2BBB9EDE"/>
    <w:rsid w:val="2BC18B1F"/>
    <w:rsid w:val="2BC3FF6A"/>
    <w:rsid w:val="2BC58F6A"/>
    <w:rsid w:val="2BC913FE"/>
    <w:rsid w:val="2BC95BDF"/>
    <w:rsid w:val="2BC9E62D"/>
    <w:rsid w:val="2BCD7226"/>
    <w:rsid w:val="2BD701C9"/>
    <w:rsid w:val="2BDC0C5D"/>
    <w:rsid w:val="2BE35EBD"/>
    <w:rsid w:val="2BE755A0"/>
    <w:rsid w:val="2BEC989B"/>
    <w:rsid w:val="2BF489D0"/>
    <w:rsid w:val="2BF50846"/>
    <w:rsid w:val="2BF83D7C"/>
    <w:rsid w:val="2BFB4ACC"/>
    <w:rsid w:val="2BFE6F94"/>
    <w:rsid w:val="2C003122"/>
    <w:rsid w:val="2C00FA08"/>
    <w:rsid w:val="2C07009A"/>
    <w:rsid w:val="2C108B57"/>
    <w:rsid w:val="2C12345A"/>
    <w:rsid w:val="2C13E3E3"/>
    <w:rsid w:val="2C1695B9"/>
    <w:rsid w:val="2C193488"/>
    <w:rsid w:val="2C236197"/>
    <w:rsid w:val="2C26E413"/>
    <w:rsid w:val="2C279868"/>
    <w:rsid w:val="2C32AFF0"/>
    <w:rsid w:val="2C33BA58"/>
    <w:rsid w:val="2C3C1B0D"/>
    <w:rsid w:val="2C3DC3DC"/>
    <w:rsid w:val="2C3E4A9B"/>
    <w:rsid w:val="2C417D91"/>
    <w:rsid w:val="2C42429A"/>
    <w:rsid w:val="2C48A7BE"/>
    <w:rsid w:val="2C4A8CB5"/>
    <w:rsid w:val="2C5778A4"/>
    <w:rsid w:val="2C5A1D65"/>
    <w:rsid w:val="2C5E54CD"/>
    <w:rsid w:val="2C5E5EE5"/>
    <w:rsid w:val="2C625479"/>
    <w:rsid w:val="2C69FA0F"/>
    <w:rsid w:val="2C6C0330"/>
    <w:rsid w:val="2C7307F8"/>
    <w:rsid w:val="2C797D92"/>
    <w:rsid w:val="2C79928B"/>
    <w:rsid w:val="2C7C3790"/>
    <w:rsid w:val="2C7F0ED2"/>
    <w:rsid w:val="2C89714C"/>
    <w:rsid w:val="2C925972"/>
    <w:rsid w:val="2CC57AA4"/>
    <w:rsid w:val="2CC5E5A4"/>
    <w:rsid w:val="2CC7FA81"/>
    <w:rsid w:val="2CD87204"/>
    <w:rsid w:val="2CDA1B65"/>
    <w:rsid w:val="2CE4B94B"/>
    <w:rsid w:val="2CE4DD91"/>
    <w:rsid w:val="2CE71D56"/>
    <w:rsid w:val="2CF25456"/>
    <w:rsid w:val="2CF44CC1"/>
    <w:rsid w:val="2CF986D5"/>
    <w:rsid w:val="2CFE554A"/>
    <w:rsid w:val="2CFE6213"/>
    <w:rsid w:val="2D179B1B"/>
    <w:rsid w:val="2D1CAAEB"/>
    <w:rsid w:val="2D1E5385"/>
    <w:rsid w:val="2D226811"/>
    <w:rsid w:val="2D292C09"/>
    <w:rsid w:val="2D29CDF1"/>
    <w:rsid w:val="2D2EA623"/>
    <w:rsid w:val="2D2FFE10"/>
    <w:rsid w:val="2D34D62E"/>
    <w:rsid w:val="2D37E8A4"/>
    <w:rsid w:val="2D4092E7"/>
    <w:rsid w:val="2D421D49"/>
    <w:rsid w:val="2D4665D2"/>
    <w:rsid w:val="2D52C458"/>
    <w:rsid w:val="2D587D75"/>
    <w:rsid w:val="2D6148D7"/>
    <w:rsid w:val="2D66BF58"/>
    <w:rsid w:val="2D6D7C59"/>
    <w:rsid w:val="2D701AC7"/>
    <w:rsid w:val="2D72A4DA"/>
    <w:rsid w:val="2D76466C"/>
    <w:rsid w:val="2D79A2A3"/>
    <w:rsid w:val="2D7A20A2"/>
    <w:rsid w:val="2D7D827D"/>
    <w:rsid w:val="2D871981"/>
    <w:rsid w:val="2D8AF97F"/>
    <w:rsid w:val="2D8BA078"/>
    <w:rsid w:val="2D8C556B"/>
    <w:rsid w:val="2D961601"/>
    <w:rsid w:val="2D9E11A2"/>
    <w:rsid w:val="2DA1D27E"/>
    <w:rsid w:val="2DA73B49"/>
    <w:rsid w:val="2DB15760"/>
    <w:rsid w:val="2DB64D3F"/>
    <w:rsid w:val="2DC34801"/>
    <w:rsid w:val="2DCBB058"/>
    <w:rsid w:val="2DCE66E3"/>
    <w:rsid w:val="2DD5AC65"/>
    <w:rsid w:val="2DDCAFD8"/>
    <w:rsid w:val="2DE225FF"/>
    <w:rsid w:val="2DE26FD2"/>
    <w:rsid w:val="2DEE33AB"/>
    <w:rsid w:val="2DF4F069"/>
    <w:rsid w:val="2DF965B5"/>
    <w:rsid w:val="2DFF46DA"/>
    <w:rsid w:val="2E0C3EFE"/>
    <w:rsid w:val="2E0D7158"/>
    <w:rsid w:val="2E27E832"/>
    <w:rsid w:val="2E2F19EF"/>
    <w:rsid w:val="2E3EA2BE"/>
    <w:rsid w:val="2E48FB24"/>
    <w:rsid w:val="2E4BE410"/>
    <w:rsid w:val="2E55BDE1"/>
    <w:rsid w:val="2E57363D"/>
    <w:rsid w:val="2E665B67"/>
    <w:rsid w:val="2E6681D6"/>
    <w:rsid w:val="2E7308BA"/>
    <w:rsid w:val="2E799940"/>
    <w:rsid w:val="2E7D955E"/>
    <w:rsid w:val="2E8310E5"/>
    <w:rsid w:val="2E842EA2"/>
    <w:rsid w:val="2E915932"/>
    <w:rsid w:val="2E9265CA"/>
    <w:rsid w:val="2E974A1D"/>
    <w:rsid w:val="2EA39933"/>
    <w:rsid w:val="2EADFF0A"/>
    <w:rsid w:val="2EAFD1C6"/>
    <w:rsid w:val="2EB5AFC2"/>
    <w:rsid w:val="2EB8DDF1"/>
    <w:rsid w:val="2EB8F3A0"/>
    <w:rsid w:val="2EC41243"/>
    <w:rsid w:val="2EC65C24"/>
    <w:rsid w:val="2EC8D13B"/>
    <w:rsid w:val="2ED39BE7"/>
    <w:rsid w:val="2ED52584"/>
    <w:rsid w:val="2ED7175C"/>
    <w:rsid w:val="2ED8C874"/>
    <w:rsid w:val="2EE7A24D"/>
    <w:rsid w:val="2EE98213"/>
    <w:rsid w:val="2EED6091"/>
    <w:rsid w:val="2EEEEC8A"/>
    <w:rsid w:val="2EF0B024"/>
    <w:rsid w:val="2EF1D2AE"/>
    <w:rsid w:val="2EF82A69"/>
    <w:rsid w:val="2EF9A008"/>
    <w:rsid w:val="2EFB59D4"/>
    <w:rsid w:val="2EFB637B"/>
    <w:rsid w:val="2EFE9C86"/>
    <w:rsid w:val="2F0994B8"/>
    <w:rsid w:val="2F0B0924"/>
    <w:rsid w:val="2F0F03FD"/>
    <w:rsid w:val="2F10EEC7"/>
    <w:rsid w:val="2F19158E"/>
    <w:rsid w:val="2F22136D"/>
    <w:rsid w:val="2F2C0992"/>
    <w:rsid w:val="2F353AB9"/>
    <w:rsid w:val="2F35BFD0"/>
    <w:rsid w:val="2F3A98E1"/>
    <w:rsid w:val="2F4912D7"/>
    <w:rsid w:val="2F4970CD"/>
    <w:rsid w:val="2F4BDB61"/>
    <w:rsid w:val="2F54180B"/>
    <w:rsid w:val="2F57C371"/>
    <w:rsid w:val="2F5AF8A7"/>
    <w:rsid w:val="2F5DFBF7"/>
    <w:rsid w:val="2F5EDE95"/>
    <w:rsid w:val="2F61C133"/>
    <w:rsid w:val="2F61FCF4"/>
    <w:rsid w:val="2F6A259B"/>
    <w:rsid w:val="2F72255D"/>
    <w:rsid w:val="2F8E6EA8"/>
    <w:rsid w:val="2F8FC4F3"/>
    <w:rsid w:val="2F957F0D"/>
    <w:rsid w:val="2F980EA3"/>
    <w:rsid w:val="2F9ED67E"/>
    <w:rsid w:val="2FA0961D"/>
    <w:rsid w:val="2FACDB9A"/>
    <w:rsid w:val="2FB0C633"/>
    <w:rsid w:val="2FB0D0CB"/>
    <w:rsid w:val="2FB257DC"/>
    <w:rsid w:val="2FB28AAD"/>
    <w:rsid w:val="2FB569BE"/>
    <w:rsid w:val="2FB6BC40"/>
    <w:rsid w:val="2FD14FC1"/>
    <w:rsid w:val="2FD3C25E"/>
    <w:rsid w:val="2FD4C103"/>
    <w:rsid w:val="2FD5E439"/>
    <w:rsid w:val="2FD6348B"/>
    <w:rsid w:val="2FD90B78"/>
    <w:rsid w:val="2FDB2046"/>
    <w:rsid w:val="2FDBE323"/>
    <w:rsid w:val="2FDCF21B"/>
    <w:rsid w:val="2FE2C701"/>
    <w:rsid w:val="2FE47067"/>
    <w:rsid w:val="2FED09B8"/>
    <w:rsid w:val="2FF32C4A"/>
    <w:rsid w:val="2FFA2D9C"/>
    <w:rsid w:val="2FFD8BF8"/>
    <w:rsid w:val="2FFF9562"/>
    <w:rsid w:val="30017A04"/>
    <w:rsid w:val="3006AF72"/>
    <w:rsid w:val="3006BE80"/>
    <w:rsid w:val="300CDDD1"/>
    <w:rsid w:val="300E9A73"/>
    <w:rsid w:val="301065E0"/>
    <w:rsid w:val="3015F761"/>
    <w:rsid w:val="3018A22B"/>
    <w:rsid w:val="301C2F7A"/>
    <w:rsid w:val="30248DBE"/>
    <w:rsid w:val="302502CD"/>
    <w:rsid w:val="302EE103"/>
    <w:rsid w:val="302F1423"/>
    <w:rsid w:val="302F25E3"/>
    <w:rsid w:val="3031A78E"/>
    <w:rsid w:val="30351D64"/>
    <w:rsid w:val="303934EE"/>
    <w:rsid w:val="30445617"/>
    <w:rsid w:val="3049BB66"/>
    <w:rsid w:val="3065D438"/>
    <w:rsid w:val="30684168"/>
    <w:rsid w:val="30694663"/>
    <w:rsid w:val="306AB183"/>
    <w:rsid w:val="306AF2D1"/>
    <w:rsid w:val="306EA0EB"/>
    <w:rsid w:val="307B9798"/>
    <w:rsid w:val="307BFF51"/>
    <w:rsid w:val="30803BC0"/>
    <w:rsid w:val="3080BE83"/>
    <w:rsid w:val="3084D504"/>
    <w:rsid w:val="308A7A92"/>
    <w:rsid w:val="308DBEA9"/>
    <w:rsid w:val="30955162"/>
    <w:rsid w:val="30979458"/>
    <w:rsid w:val="309E601A"/>
    <w:rsid w:val="30A0D043"/>
    <w:rsid w:val="30A619C2"/>
    <w:rsid w:val="30AC32C0"/>
    <w:rsid w:val="30ADC50D"/>
    <w:rsid w:val="30B0A491"/>
    <w:rsid w:val="30B17C2D"/>
    <w:rsid w:val="30B655ED"/>
    <w:rsid w:val="30D03AD5"/>
    <w:rsid w:val="30D2540A"/>
    <w:rsid w:val="30D53DAB"/>
    <w:rsid w:val="30DA6B75"/>
    <w:rsid w:val="30DF1A22"/>
    <w:rsid w:val="30E012FE"/>
    <w:rsid w:val="30E39322"/>
    <w:rsid w:val="30E5CDC0"/>
    <w:rsid w:val="30EB0AE2"/>
    <w:rsid w:val="30EC19F4"/>
    <w:rsid w:val="30F2D69C"/>
    <w:rsid w:val="30F74528"/>
    <w:rsid w:val="30FFBE15"/>
    <w:rsid w:val="31000586"/>
    <w:rsid w:val="31077F94"/>
    <w:rsid w:val="31095227"/>
    <w:rsid w:val="310E8546"/>
    <w:rsid w:val="310F8D40"/>
    <w:rsid w:val="31120AD2"/>
    <w:rsid w:val="3116D01C"/>
    <w:rsid w:val="31171FA7"/>
    <w:rsid w:val="3117CF34"/>
    <w:rsid w:val="311B47CC"/>
    <w:rsid w:val="311E06A9"/>
    <w:rsid w:val="311F667B"/>
    <w:rsid w:val="312165E6"/>
    <w:rsid w:val="312A52BC"/>
    <w:rsid w:val="312F66D6"/>
    <w:rsid w:val="31311ED4"/>
    <w:rsid w:val="31349CBA"/>
    <w:rsid w:val="31417748"/>
    <w:rsid w:val="3144675E"/>
    <w:rsid w:val="314556F7"/>
    <w:rsid w:val="31472529"/>
    <w:rsid w:val="31487CCE"/>
    <w:rsid w:val="3153C4B1"/>
    <w:rsid w:val="315A5963"/>
    <w:rsid w:val="315BE3C5"/>
    <w:rsid w:val="31634C44"/>
    <w:rsid w:val="31643F97"/>
    <w:rsid w:val="3166A463"/>
    <w:rsid w:val="316F8CD7"/>
    <w:rsid w:val="31709164"/>
    <w:rsid w:val="3171836C"/>
    <w:rsid w:val="3173AA61"/>
    <w:rsid w:val="3179DDC5"/>
    <w:rsid w:val="317AF4DC"/>
    <w:rsid w:val="317CCD2C"/>
    <w:rsid w:val="317CFD96"/>
    <w:rsid w:val="318A3881"/>
    <w:rsid w:val="318B9D30"/>
    <w:rsid w:val="318CA21B"/>
    <w:rsid w:val="3190E8EB"/>
    <w:rsid w:val="3197F0A2"/>
    <w:rsid w:val="319947EE"/>
    <w:rsid w:val="319F35E6"/>
    <w:rsid w:val="31A3FBD9"/>
    <w:rsid w:val="31B142DE"/>
    <w:rsid w:val="31B40C66"/>
    <w:rsid w:val="31B645B2"/>
    <w:rsid w:val="31B75E3C"/>
    <w:rsid w:val="31BB70A3"/>
    <w:rsid w:val="31BCCE07"/>
    <w:rsid w:val="31BEAB9B"/>
    <w:rsid w:val="31D42478"/>
    <w:rsid w:val="31DD9D39"/>
    <w:rsid w:val="31DDF2B8"/>
    <w:rsid w:val="31E9245C"/>
    <w:rsid w:val="31EA7FE2"/>
    <w:rsid w:val="31EDB4CF"/>
    <w:rsid w:val="31EE4E29"/>
    <w:rsid w:val="31EEE2C1"/>
    <w:rsid w:val="31EFC097"/>
    <w:rsid w:val="31F2D698"/>
    <w:rsid w:val="321C2F90"/>
    <w:rsid w:val="321E7580"/>
    <w:rsid w:val="32277CE6"/>
    <w:rsid w:val="322A2264"/>
    <w:rsid w:val="322F3373"/>
    <w:rsid w:val="323B1607"/>
    <w:rsid w:val="3242FD7A"/>
    <w:rsid w:val="32454245"/>
    <w:rsid w:val="32499D73"/>
    <w:rsid w:val="3250D0EF"/>
    <w:rsid w:val="3253F1FB"/>
    <w:rsid w:val="325B0BC0"/>
    <w:rsid w:val="32711823"/>
    <w:rsid w:val="327C5204"/>
    <w:rsid w:val="327DA1F7"/>
    <w:rsid w:val="328DEDD2"/>
    <w:rsid w:val="329426A7"/>
    <w:rsid w:val="329491D8"/>
    <w:rsid w:val="3295B47E"/>
    <w:rsid w:val="329A975D"/>
    <w:rsid w:val="329BD848"/>
    <w:rsid w:val="32A01607"/>
    <w:rsid w:val="32A86B64"/>
    <w:rsid w:val="32B260A0"/>
    <w:rsid w:val="32B6F846"/>
    <w:rsid w:val="32B9CC05"/>
    <w:rsid w:val="32BB3E7E"/>
    <w:rsid w:val="32CB8C91"/>
    <w:rsid w:val="32DAAD5B"/>
    <w:rsid w:val="32DD3E19"/>
    <w:rsid w:val="32E3F322"/>
    <w:rsid w:val="32EA2B6F"/>
    <w:rsid w:val="32EC476A"/>
    <w:rsid w:val="32F4B436"/>
    <w:rsid w:val="32FA3944"/>
    <w:rsid w:val="32FCFBCB"/>
    <w:rsid w:val="3301087B"/>
    <w:rsid w:val="3302F0B2"/>
    <w:rsid w:val="33033925"/>
    <w:rsid w:val="33095719"/>
    <w:rsid w:val="330A987C"/>
    <w:rsid w:val="330B9F49"/>
    <w:rsid w:val="330C61C5"/>
    <w:rsid w:val="33117251"/>
    <w:rsid w:val="33199357"/>
    <w:rsid w:val="331F2202"/>
    <w:rsid w:val="33238BAA"/>
    <w:rsid w:val="332DB89F"/>
    <w:rsid w:val="333011C3"/>
    <w:rsid w:val="3334E0CC"/>
    <w:rsid w:val="333A2703"/>
    <w:rsid w:val="333CDDE6"/>
    <w:rsid w:val="333ECE2A"/>
    <w:rsid w:val="3343C4C6"/>
    <w:rsid w:val="335288AE"/>
    <w:rsid w:val="33549A1C"/>
    <w:rsid w:val="335C7D91"/>
    <w:rsid w:val="335CBECB"/>
    <w:rsid w:val="33616949"/>
    <w:rsid w:val="3363D6D3"/>
    <w:rsid w:val="336FB0B7"/>
    <w:rsid w:val="33796096"/>
    <w:rsid w:val="33884692"/>
    <w:rsid w:val="339968A0"/>
    <w:rsid w:val="339B1B4D"/>
    <w:rsid w:val="33A1791B"/>
    <w:rsid w:val="33ADAD39"/>
    <w:rsid w:val="33BA3E60"/>
    <w:rsid w:val="33BE7038"/>
    <w:rsid w:val="33BF7FA8"/>
    <w:rsid w:val="33C205DC"/>
    <w:rsid w:val="33C413A8"/>
    <w:rsid w:val="33C8A634"/>
    <w:rsid w:val="33D276F5"/>
    <w:rsid w:val="33D3C781"/>
    <w:rsid w:val="33DD13C5"/>
    <w:rsid w:val="33E3027C"/>
    <w:rsid w:val="33E3BBF7"/>
    <w:rsid w:val="33E66E29"/>
    <w:rsid w:val="33E95940"/>
    <w:rsid w:val="33EBD19D"/>
    <w:rsid w:val="33F6BB42"/>
    <w:rsid w:val="33FD1697"/>
    <w:rsid w:val="34014C14"/>
    <w:rsid w:val="3407D09D"/>
    <w:rsid w:val="3409A0D4"/>
    <w:rsid w:val="3414694E"/>
    <w:rsid w:val="34208309"/>
    <w:rsid w:val="34285E70"/>
    <w:rsid w:val="342BB024"/>
    <w:rsid w:val="3437DFC1"/>
    <w:rsid w:val="3440FF2C"/>
    <w:rsid w:val="34445235"/>
    <w:rsid w:val="344E480B"/>
    <w:rsid w:val="344E8300"/>
    <w:rsid w:val="34500D0B"/>
    <w:rsid w:val="34675CF2"/>
    <w:rsid w:val="3468AFE6"/>
    <w:rsid w:val="346B4C62"/>
    <w:rsid w:val="3471FA98"/>
    <w:rsid w:val="347240BC"/>
    <w:rsid w:val="3477D745"/>
    <w:rsid w:val="347F00DD"/>
    <w:rsid w:val="348DCD86"/>
    <w:rsid w:val="3497105C"/>
    <w:rsid w:val="34980E53"/>
    <w:rsid w:val="3498EFEC"/>
    <w:rsid w:val="349DBCB7"/>
    <w:rsid w:val="349E6B96"/>
    <w:rsid w:val="34A58CF5"/>
    <w:rsid w:val="34AEC111"/>
    <w:rsid w:val="34B4D30B"/>
    <w:rsid w:val="34B594B8"/>
    <w:rsid w:val="34C86FFF"/>
    <w:rsid w:val="34CABA39"/>
    <w:rsid w:val="34CFF773"/>
    <w:rsid w:val="34D65305"/>
    <w:rsid w:val="34E0F174"/>
    <w:rsid w:val="34E3B38B"/>
    <w:rsid w:val="34E7495B"/>
    <w:rsid w:val="34E88699"/>
    <w:rsid w:val="34E929C9"/>
    <w:rsid w:val="34EA9C0B"/>
    <w:rsid w:val="34EABE9A"/>
    <w:rsid w:val="34EBF8FA"/>
    <w:rsid w:val="34F035CF"/>
    <w:rsid w:val="34F05C78"/>
    <w:rsid w:val="34F0BED2"/>
    <w:rsid w:val="34F700A8"/>
    <w:rsid w:val="350B47F5"/>
    <w:rsid w:val="351757E6"/>
    <w:rsid w:val="351B7A97"/>
    <w:rsid w:val="351BA29E"/>
    <w:rsid w:val="35216231"/>
    <w:rsid w:val="3522381E"/>
    <w:rsid w:val="35239488"/>
    <w:rsid w:val="352A42A5"/>
    <w:rsid w:val="3531F651"/>
    <w:rsid w:val="35343DEE"/>
    <w:rsid w:val="3535F32A"/>
    <w:rsid w:val="35382D5E"/>
    <w:rsid w:val="35429B1E"/>
    <w:rsid w:val="3543527C"/>
    <w:rsid w:val="35451167"/>
    <w:rsid w:val="35598A95"/>
    <w:rsid w:val="3560B30C"/>
    <w:rsid w:val="356C10B4"/>
    <w:rsid w:val="356ECE2D"/>
    <w:rsid w:val="3574223D"/>
    <w:rsid w:val="3574815F"/>
    <w:rsid w:val="3587C433"/>
    <w:rsid w:val="358D7F25"/>
    <w:rsid w:val="359BF69D"/>
    <w:rsid w:val="35AD14BB"/>
    <w:rsid w:val="35B07E46"/>
    <w:rsid w:val="35BF26DF"/>
    <w:rsid w:val="35C05D04"/>
    <w:rsid w:val="35C0B0F6"/>
    <w:rsid w:val="35C2D96F"/>
    <w:rsid w:val="35C5D33A"/>
    <w:rsid w:val="35C8A5CB"/>
    <w:rsid w:val="35D1514F"/>
    <w:rsid w:val="35D8DF11"/>
    <w:rsid w:val="35E77407"/>
    <w:rsid w:val="35EB1301"/>
    <w:rsid w:val="35EBDD6C"/>
    <w:rsid w:val="35F31924"/>
    <w:rsid w:val="35F69177"/>
    <w:rsid w:val="35F789A1"/>
    <w:rsid w:val="35FAAE7B"/>
    <w:rsid w:val="35FABBAA"/>
    <w:rsid w:val="35FFFCC3"/>
    <w:rsid w:val="360AEC0E"/>
    <w:rsid w:val="361A0C70"/>
    <w:rsid w:val="361A92F2"/>
    <w:rsid w:val="361AD610"/>
    <w:rsid w:val="361D5AB8"/>
    <w:rsid w:val="36205835"/>
    <w:rsid w:val="36239F1F"/>
    <w:rsid w:val="3626EA8D"/>
    <w:rsid w:val="362C7DA0"/>
    <w:rsid w:val="364A7583"/>
    <w:rsid w:val="364D0BCB"/>
    <w:rsid w:val="365CC899"/>
    <w:rsid w:val="36654CFD"/>
    <w:rsid w:val="36659F8D"/>
    <w:rsid w:val="36665B8F"/>
    <w:rsid w:val="36683943"/>
    <w:rsid w:val="366C2C7B"/>
    <w:rsid w:val="366D4B8E"/>
    <w:rsid w:val="366D82A9"/>
    <w:rsid w:val="3674553C"/>
    <w:rsid w:val="36852313"/>
    <w:rsid w:val="36877CAE"/>
    <w:rsid w:val="3688CE85"/>
    <w:rsid w:val="368C0630"/>
    <w:rsid w:val="368DEDDE"/>
    <w:rsid w:val="368F8A24"/>
    <w:rsid w:val="369158FF"/>
    <w:rsid w:val="369C1D6C"/>
    <w:rsid w:val="369DE0B2"/>
    <w:rsid w:val="36A26B53"/>
    <w:rsid w:val="36A4310E"/>
    <w:rsid w:val="36A7233A"/>
    <w:rsid w:val="36AC13CE"/>
    <w:rsid w:val="36B068FD"/>
    <w:rsid w:val="36C99B02"/>
    <w:rsid w:val="36C9D65F"/>
    <w:rsid w:val="36DB4A41"/>
    <w:rsid w:val="36E2F199"/>
    <w:rsid w:val="36E575C0"/>
    <w:rsid w:val="36E70A91"/>
    <w:rsid w:val="36EBA6C2"/>
    <w:rsid w:val="36F1EA86"/>
    <w:rsid w:val="37127912"/>
    <w:rsid w:val="372F36CB"/>
    <w:rsid w:val="37402C28"/>
    <w:rsid w:val="3741B8D1"/>
    <w:rsid w:val="37484578"/>
    <w:rsid w:val="374C4EA7"/>
    <w:rsid w:val="374E0548"/>
    <w:rsid w:val="374F8EA4"/>
    <w:rsid w:val="3756F9C9"/>
    <w:rsid w:val="3760497D"/>
    <w:rsid w:val="3761F432"/>
    <w:rsid w:val="37671EFE"/>
    <w:rsid w:val="376798DB"/>
    <w:rsid w:val="376D84D8"/>
    <w:rsid w:val="37765A70"/>
    <w:rsid w:val="377970DF"/>
    <w:rsid w:val="378443A1"/>
    <w:rsid w:val="378C286E"/>
    <w:rsid w:val="378D142E"/>
    <w:rsid w:val="37901778"/>
    <w:rsid w:val="37A349B7"/>
    <w:rsid w:val="37A7691D"/>
    <w:rsid w:val="37ABC8E7"/>
    <w:rsid w:val="37ACCAD8"/>
    <w:rsid w:val="37C4700B"/>
    <w:rsid w:val="37C5FC40"/>
    <w:rsid w:val="37CDBFF3"/>
    <w:rsid w:val="37D53DEF"/>
    <w:rsid w:val="37D5573D"/>
    <w:rsid w:val="37D97FD1"/>
    <w:rsid w:val="37E41AD5"/>
    <w:rsid w:val="37E7946F"/>
    <w:rsid w:val="37F16530"/>
    <w:rsid w:val="37F46966"/>
    <w:rsid w:val="37F6B925"/>
    <w:rsid w:val="3804B8DB"/>
    <w:rsid w:val="3806524F"/>
    <w:rsid w:val="3806BDBA"/>
    <w:rsid w:val="380AA3F6"/>
    <w:rsid w:val="3811C6AD"/>
    <w:rsid w:val="38158439"/>
    <w:rsid w:val="3816F630"/>
    <w:rsid w:val="381B131E"/>
    <w:rsid w:val="381E0804"/>
    <w:rsid w:val="38235266"/>
    <w:rsid w:val="3827D691"/>
    <w:rsid w:val="38290495"/>
    <w:rsid w:val="3829DB12"/>
    <w:rsid w:val="383478E4"/>
    <w:rsid w:val="3837D378"/>
    <w:rsid w:val="38424C40"/>
    <w:rsid w:val="38431403"/>
    <w:rsid w:val="38496DCA"/>
    <w:rsid w:val="3856890E"/>
    <w:rsid w:val="385BB7B5"/>
    <w:rsid w:val="385F4D72"/>
    <w:rsid w:val="38614395"/>
    <w:rsid w:val="38637FF0"/>
    <w:rsid w:val="386706D5"/>
    <w:rsid w:val="3867E195"/>
    <w:rsid w:val="38725930"/>
    <w:rsid w:val="3872F8D1"/>
    <w:rsid w:val="3889CA8D"/>
    <w:rsid w:val="388A4CAB"/>
    <w:rsid w:val="388E7DAA"/>
    <w:rsid w:val="388EC0E0"/>
    <w:rsid w:val="3895278B"/>
    <w:rsid w:val="38987D7F"/>
    <w:rsid w:val="389C2F38"/>
    <w:rsid w:val="389CCF0C"/>
    <w:rsid w:val="38A84E21"/>
    <w:rsid w:val="38BFA04A"/>
    <w:rsid w:val="38CBFFC6"/>
    <w:rsid w:val="38CE5B5C"/>
    <w:rsid w:val="38CEBDAF"/>
    <w:rsid w:val="38DCB30B"/>
    <w:rsid w:val="38E7C37D"/>
    <w:rsid w:val="38E81F08"/>
    <w:rsid w:val="39012D32"/>
    <w:rsid w:val="3907FF2E"/>
    <w:rsid w:val="3908A395"/>
    <w:rsid w:val="390BCE54"/>
    <w:rsid w:val="391358C6"/>
    <w:rsid w:val="3916D175"/>
    <w:rsid w:val="39171240"/>
    <w:rsid w:val="3918A406"/>
    <w:rsid w:val="391B221C"/>
    <w:rsid w:val="391C2621"/>
    <w:rsid w:val="391FB1A9"/>
    <w:rsid w:val="39221A34"/>
    <w:rsid w:val="392243AB"/>
    <w:rsid w:val="3924F6B1"/>
    <w:rsid w:val="3937F2F4"/>
    <w:rsid w:val="393CEC85"/>
    <w:rsid w:val="393EDD9A"/>
    <w:rsid w:val="3940C357"/>
    <w:rsid w:val="394127AB"/>
    <w:rsid w:val="3941E3C8"/>
    <w:rsid w:val="39490F24"/>
    <w:rsid w:val="394944EC"/>
    <w:rsid w:val="394A8115"/>
    <w:rsid w:val="394B6DD6"/>
    <w:rsid w:val="394CD89D"/>
    <w:rsid w:val="394EAAC0"/>
    <w:rsid w:val="3963F5BA"/>
    <w:rsid w:val="396512CC"/>
    <w:rsid w:val="396BD320"/>
    <w:rsid w:val="396E50E4"/>
    <w:rsid w:val="397FB896"/>
    <w:rsid w:val="3987FB00"/>
    <w:rsid w:val="398EAF40"/>
    <w:rsid w:val="399BA19E"/>
    <w:rsid w:val="39ADCB77"/>
    <w:rsid w:val="39B2954A"/>
    <w:rsid w:val="39B74F30"/>
    <w:rsid w:val="39B8FF85"/>
    <w:rsid w:val="39BFB9CA"/>
    <w:rsid w:val="39C09F78"/>
    <w:rsid w:val="39C16B53"/>
    <w:rsid w:val="39C3A6F2"/>
    <w:rsid w:val="39C5C223"/>
    <w:rsid w:val="39CAD779"/>
    <w:rsid w:val="39D66789"/>
    <w:rsid w:val="39E7BA36"/>
    <w:rsid w:val="39E82328"/>
    <w:rsid w:val="39EC9B50"/>
    <w:rsid w:val="39EF3457"/>
    <w:rsid w:val="39F4EA02"/>
    <w:rsid w:val="39F7BDF9"/>
    <w:rsid w:val="39F8045C"/>
    <w:rsid w:val="3A01B8CC"/>
    <w:rsid w:val="3A03CAE3"/>
    <w:rsid w:val="3A043AE6"/>
    <w:rsid w:val="3A047C67"/>
    <w:rsid w:val="3A0D3D28"/>
    <w:rsid w:val="3A0DAFFC"/>
    <w:rsid w:val="3A118A6A"/>
    <w:rsid w:val="3A205355"/>
    <w:rsid w:val="3A290A7D"/>
    <w:rsid w:val="3A2A13D9"/>
    <w:rsid w:val="3A2A3892"/>
    <w:rsid w:val="3A2B8665"/>
    <w:rsid w:val="3A359D0E"/>
    <w:rsid w:val="3A3792F5"/>
    <w:rsid w:val="3A430E6B"/>
    <w:rsid w:val="3A463119"/>
    <w:rsid w:val="3A4D2FE6"/>
    <w:rsid w:val="3A56F54D"/>
    <w:rsid w:val="3A59D5A1"/>
    <w:rsid w:val="3A6189F2"/>
    <w:rsid w:val="3A6A6B81"/>
    <w:rsid w:val="3A737DF6"/>
    <w:rsid w:val="3A77C2DA"/>
    <w:rsid w:val="3A7CA691"/>
    <w:rsid w:val="3A840909"/>
    <w:rsid w:val="3A8B28CF"/>
    <w:rsid w:val="3A8E9450"/>
    <w:rsid w:val="3A930BFA"/>
    <w:rsid w:val="3A9715BF"/>
    <w:rsid w:val="3A9881B7"/>
    <w:rsid w:val="3AA2FA1B"/>
    <w:rsid w:val="3AA3A094"/>
    <w:rsid w:val="3AAB50D5"/>
    <w:rsid w:val="3AB06494"/>
    <w:rsid w:val="3ABD3076"/>
    <w:rsid w:val="3ABED01C"/>
    <w:rsid w:val="3AC0DD04"/>
    <w:rsid w:val="3AC43E55"/>
    <w:rsid w:val="3AC448BF"/>
    <w:rsid w:val="3ACC79EA"/>
    <w:rsid w:val="3ACD6549"/>
    <w:rsid w:val="3AD4A365"/>
    <w:rsid w:val="3AD59F8C"/>
    <w:rsid w:val="3ADAD23F"/>
    <w:rsid w:val="3AE183C8"/>
    <w:rsid w:val="3AEB2818"/>
    <w:rsid w:val="3AEB74CB"/>
    <w:rsid w:val="3AEDD0C2"/>
    <w:rsid w:val="3B0561E7"/>
    <w:rsid w:val="3B0A2145"/>
    <w:rsid w:val="3B139885"/>
    <w:rsid w:val="3B13E62A"/>
    <w:rsid w:val="3B190C70"/>
    <w:rsid w:val="3B1F476C"/>
    <w:rsid w:val="3B2533CC"/>
    <w:rsid w:val="3B25C01D"/>
    <w:rsid w:val="3B2AC365"/>
    <w:rsid w:val="3B2F91B7"/>
    <w:rsid w:val="3B31254E"/>
    <w:rsid w:val="3B350FA6"/>
    <w:rsid w:val="3B3798FA"/>
    <w:rsid w:val="3B39CCB2"/>
    <w:rsid w:val="3B3AB008"/>
    <w:rsid w:val="3B453732"/>
    <w:rsid w:val="3B482DD8"/>
    <w:rsid w:val="3B4C61F1"/>
    <w:rsid w:val="3B511CE6"/>
    <w:rsid w:val="3B5666F2"/>
    <w:rsid w:val="3B6CCC1F"/>
    <w:rsid w:val="3B84EE9C"/>
    <w:rsid w:val="3B852A10"/>
    <w:rsid w:val="3B880E27"/>
    <w:rsid w:val="3B907D1D"/>
    <w:rsid w:val="3B90A3B5"/>
    <w:rsid w:val="3B9A615D"/>
    <w:rsid w:val="3B9AEDC1"/>
    <w:rsid w:val="3B9EF63E"/>
    <w:rsid w:val="3BA20EFB"/>
    <w:rsid w:val="3BA5266C"/>
    <w:rsid w:val="3BA9F1D1"/>
    <w:rsid w:val="3BAF3D3A"/>
    <w:rsid w:val="3BB06933"/>
    <w:rsid w:val="3BBA03D7"/>
    <w:rsid w:val="3BBAAD1D"/>
    <w:rsid w:val="3BBB2657"/>
    <w:rsid w:val="3BBBA9A9"/>
    <w:rsid w:val="3BC18492"/>
    <w:rsid w:val="3BC68FF0"/>
    <w:rsid w:val="3BC8CA3B"/>
    <w:rsid w:val="3BD881F2"/>
    <w:rsid w:val="3BDFBCFF"/>
    <w:rsid w:val="3BE4CE2C"/>
    <w:rsid w:val="3BE83C88"/>
    <w:rsid w:val="3BF7376E"/>
    <w:rsid w:val="3BFE11F2"/>
    <w:rsid w:val="3C00BC4B"/>
    <w:rsid w:val="3C05CC07"/>
    <w:rsid w:val="3C0FC368"/>
    <w:rsid w:val="3C133D30"/>
    <w:rsid w:val="3C13866A"/>
    <w:rsid w:val="3C1C0F29"/>
    <w:rsid w:val="3C1DBA7D"/>
    <w:rsid w:val="3C28681A"/>
    <w:rsid w:val="3C360D0D"/>
    <w:rsid w:val="3C3C0EDF"/>
    <w:rsid w:val="3C3FD513"/>
    <w:rsid w:val="3C46E70D"/>
    <w:rsid w:val="3C49F672"/>
    <w:rsid w:val="3C4AF988"/>
    <w:rsid w:val="3C4BA7D8"/>
    <w:rsid w:val="3C4C6B98"/>
    <w:rsid w:val="3C500D4D"/>
    <w:rsid w:val="3C504358"/>
    <w:rsid w:val="3C56202E"/>
    <w:rsid w:val="3C5B177F"/>
    <w:rsid w:val="3C5B7733"/>
    <w:rsid w:val="3C6BBBD4"/>
    <w:rsid w:val="3C6D6A94"/>
    <w:rsid w:val="3C6DD01C"/>
    <w:rsid w:val="3C738108"/>
    <w:rsid w:val="3C76500F"/>
    <w:rsid w:val="3C79AEE7"/>
    <w:rsid w:val="3C7CC3DA"/>
    <w:rsid w:val="3C84C1D7"/>
    <w:rsid w:val="3C885D87"/>
    <w:rsid w:val="3C88EA0D"/>
    <w:rsid w:val="3C88F180"/>
    <w:rsid w:val="3C90A359"/>
    <w:rsid w:val="3CA8E441"/>
    <w:rsid w:val="3CA9B519"/>
    <w:rsid w:val="3CACAA15"/>
    <w:rsid w:val="3CAF6B83"/>
    <w:rsid w:val="3CAFB68B"/>
    <w:rsid w:val="3CB26463"/>
    <w:rsid w:val="3CB88496"/>
    <w:rsid w:val="3CBBD4B9"/>
    <w:rsid w:val="3CBF0944"/>
    <w:rsid w:val="3CBF5AC6"/>
    <w:rsid w:val="3CBFDE25"/>
    <w:rsid w:val="3CC3B783"/>
    <w:rsid w:val="3CCC4208"/>
    <w:rsid w:val="3CCCC0A2"/>
    <w:rsid w:val="3CD0D8FB"/>
    <w:rsid w:val="3CE5CCAB"/>
    <w:rsid w:val="3CE8E0D1"/>
    <w:rsid w:val="3CEBD5CE"/>
    <w:rsid w:val="3CF4638B"/>
    <w:rsid w:val="3CF999D5"/>
    <w:rsid w:val="3CFC9506"/>
    <w:rsid w:val="3D04F039"/>
    <w:rsid w:val="3D0790D4"/>
    <w:rsid w:val="3D086B81"/>
    <w:rsid w:val="3D0E01E4"/>
    <w:rsid w:val="3D11B06E"/>
    <w:rsid w:val="3D142CB0"/>
    <w:rsid w:val="3D17C09D"/>
    <w:rsid w:val="3D1B5A53"/>
    <w:rsid w:val="3D1BDA99"/>
    <w:rsid w:val="3D21F885"/>
    <w:rsid w:val="3D2EC38E"/>
    <w:rsid w:val="3D371D30"/>
    <w:rsid w:val="3D383458"/>
    <w:rsid w:val="3D3EA2A4"/>
    <w:rsid w:val="3D43ECB9"/>
    <w:rsid w:val="3D45C100"/>
    <w:rsid w:val="3D48C35F"/>
    <w:rsid w:val="3D58BDFD"/>
    <w:rsid w:val="3D58DF35"/>
    <w:rsid w:val="3D668ACD"/>
    <w:rsid w:val="3D66CFBD"/>
    <w:rsid w:val="3D677A66"/>
    <w:rsid w:val="3D6B562B"/>
    <w:rsid w:val="3D6B8E6F"/>
    <w:rsid w:val="3D70D5A8"/>
    <w:rsid w:val="3D8A6648"/>
    <w:rsid w:val="3D8F7522"/>
    <w:rsid w:val="3D9532C4"/>
    <w:rsid w:val="3D970F20"/>
    <w:rsid w:val="3D974864"/>
    <w:rsid w:val="3D97B797"/>
    <w:rsid w:val="3DA04D8E"/>
    <w:rsid w:val="3DA38495"/>
    <w:rsid w:val="3DA66408"/>
    <w:rsid w:val="3DA9627E"/>
    <w:rsid w:val="3DB6F826"/>
    <w:rsid w:val="3DC6F5FC"/>
    <w:rsid w:val="3DD5A5F2"/>
    <w:rsid w:val="3DE172DC"/>
    <w:rsid w:val="3DE551BC"/>
    <w:rsid w:val="3DE636EA"/>
    <w:rsid w:val="3DED154D"/>
    <w:rsid w:val="3DED40F3"/>
    <w:rsid w:val="3DF8D475"/>
    <w:rsid w:val="3DFAF856"/>
    <w:rsid w:val="3DFE13CF"/>
    <w:rsid w:val="3E04FE11"/>
    <w:rsid w:val="3E0B168A"/>
    <w:rsid w:val="3E1400D9"/>
    <w:rsid w:val="3E173141"/>
    <w:rsid w:val="3E1960C0"/>
    <w:rsid w:val="3E1BE9B9"/>
    <w:rsid w:val="3E1F7E2F"/>
    <w:rsid w:val="3E20F57C"/>
    <w:rsid w:val="3E222E94"/>
    <w:rsid w:val="3E2C8458"/>
    <w:rsid w:val="3E325B45"/>
    <w:rsid w:val="3E33E939"/>
    <w:rsid w:val="3E340DD9"/>
    <w:rsid w:val="3E362589"/>
    <w:rsid w:val="3E37A6CE"/>
    <w:rsid w:val="3E42B51D"/>
    <w:rsid w:val="3E496B17"/>
    <w:rsid w:val="3E4E34C4"/>
    <w:rsid w:val="3E5280D0"/>
    <w:rsid w:val="3E5DB9C9"/>
    <w:rsid w:val="3E6EA746"/>
    <w:rsid w:val="3E70FD3A"/>
    <w:rsid w:val="3E717151"/>
    <w:rsid w:val="3E726D70"/>
    <w:rsid w:val="3E7D6114"/>
    <w:rsid w:val="3E8128DE"/>
    <w:rsid w:val="3E82DE9E"/>
    <w:rsid w:val="3E8610BF"/>
    <w:rsid w:val="3E8C3F9E"/>
    <w:rsid w:val="3EAA583F"/>
    <w:rsid w:val="3EB5B188"/>
    <w:rsid w:val="3EC187FE"/>
    <w:rsid w:val="3EDD7175"/>
    <w:rsid w:val="3EDF6EC2"/>
    <w:rsid w:val="3EEEE4F5"/>
    <w:rsid w:val="3EF64A5B"/>
    <w:rsid w:val="3F00B55C"/>
    <w:rsid w:val="3F04035C"/>
    <w:rsid w:val="3F05CA30"/>
    <w:rsid w:val="3F13259F"/>
    <w:rsid w:val="3F25C3EC"/>
    <w:rsid w:val="3F2C56D2"/>
    <w:rsid w:val="3F2F6D9D"/>
    <w:rsid w:val="3F364354"/>
    <w:rsid w:val="3F379F07"/>
    <w:rsid w:val="3F3C0000"/>
    <w:rsid w:val="3F3F38D9"/>
    <w:rsid w:val="3F46BFD1"/>
    <w:rsid w:val="3F4A8E4E"/>
    <w:rsid w:val="3F5A7558"/>
    <w:rsid w:val="3F5CA24B"/>
    <w:rsid w:val="3F6182FA"/>
    <w:rsid w:val="3F623FE7"/>
    <w:rsid w:val="3F62AF26"/>
    <w:rsid w:val="3F640554"/>
    <w:rsid w:val="3F66AA26"/>
    <w:rsid w:val="3F6843F8"/>
    <w:rsid w:val="3F6FCD52"/>
    <w:rsid w:val="3F7AC7DB"/>
    <w:rsid w:val="3F98038E"/>
    <w:rsid w:val="3FADCD33"/>
    <w:rsid w:val="3FB1FAAB"/>
    <w:rsid w:val="3FCF6758"/>
    <w:rsid w:val="3FCFB99A"/>
    <w:rsid w:val="3FD931E3"/>
    <w:rsid w:val="3FDD5051"/>
    <w:rsid w:val="3FE6EF1F"/>
    <w:rsid w:val="3FF1BC70"/>
    <w:rsid w:val="3FF2B7D9"/>
    <w:rsid w:val="3FF414CB"/>
    <w:rsid w:val="3FF5AF20"/>
    <w:rsid w:val="3FF6345D"/>
    <w:rsid w:val="40057DAA"/>
    <w:rsid w:val="400A8AC4"/>
    <w:rsid w:val="400E191E"/>
    <w:rsid w:val="4018F876"/>
    <w:rsid w:val="40214796"/>
    <w:rsid w:val="4026FCDC"/>
    <w:rsid w:val="40292F8B"/>
    <w:rsid w:val="402DAA52"/>
    <w:rsid w:val="403D7C20"/>
    <w:rsid w:val="4045146F"/>
    <w:rsid w:val="4048BB5F"/>
    <w:rsid w:val="40492A75"/>
    <w:rsid w:val="404EED39"/>
    <w:rsid w:val="4050C5A5"/>
    <w:rsid w:val="405CDE11"/>
    <w:rsid w:val="405CF8C8"/>
    <w:rsid w:val="405FA63B"/>
    <w:rsid w:val="4064B574"/>
    <w:rsid w:val="406B762E"/>
    <w:rsid w:val="406DC455"/>
    <w:rsid w:val="4072B7BB"/>
    <w:rsid w:val="4085B0BB"/>
    <w:rsid w:val="408992B5"/>
    <w:rsid w:val="408ADE7E"/>
    <w:rsid w:val="408CA3DF"/>
    <w:rsid w:val="40976278"/>
    <w:rsid w:val="409781FC"/>
    <w:rsid w:val="40ACA7AB"/>
    <w:rsid w:val="40ADF6EC"/>
    <w:rsid w:val="40AF823C"/>
    <w:rsid w:val="40BAB894"/>
    <w:rsid w:val="40C0E2BD"/>
    <w:rsid w:val="40C4E600"/>
    <w:rsid w:val="40CD012A"/>
    <w:rsid w:val="40D76417"/>
    <w:rsid w:val="40E2EC6D"/>
    <w:rsid w:val="40E2F936"/>
    <w:rsid w:val="40E3BD5D"/>
    <w:rsid w:val="40E76320"/>
    <w:rsid w:val="40E77314"/>
    <w:rsid w:val="40F47258"/>
    <w:rsid w:val="40F4B8B6"/>
    <w:rsid w:val="40F83B0C"/>
    <w:rsid w:val="40F87993"/>
    <w:rsid w:val="40F87CC5"/>
    <w:rsid w:val="40F97FBB"/>
    <w:rsid w:val="40FF121C"/>
    <w:rsid w:val="410D3C17"/>
    <w:rsid w:val="41140FCC"/>
    <w:rsid w:val="41182794"/>
    <w:rsid w:val="411B9071"/>
    <w:rsid w:val="411C6D41"/>
    <w:rsid w:val="411D6650"/>
    <w:rsid w:val="411E4A5B"/>
    <w:rsid w:val="41237E70"/>
    <w:rsid w:val="412915F0"/>
    <w:rsid w:val="4138CB34"/>
    <w:rsid w:val="4141413F"/>
    <w:rsid w:val="4148E8CD"/>
    <w:rsid w:val="414C3990"/>
    <w:rsid w:val="414F53C6"/>
    <w:rsid w:val="415196DA"/>
    <w:rsid w:val="4155F540"/>
    <w:rsid w:val="415C40D8"/>
    <w:rsid w:val="415E064A"/>
    <w:rsid w:val="415EF120"/>
    <w:rsid w:val="416025EF"/>
    <w:rsid w:val="41676526"/>
    <w:rsid w:val="416A31EA"/>
    <w:rsid w:val="416EE3C2"/>
    <w:rsid w:val="4172703E"/>
    <w:rsid w:val="41746647"/>
    <w:rsid w:val="41800752"/>
    <w:rsid w:val="418B2459"/>
    <w:rsid w:val="418C4263"/>
    <w:rsid w:val="418E854E"/>
    <w:rsid w:val="419B9D31"/>
    <w:rsid w:val="41A0E204"/>
    <w:rsid w:val="41A64612"/>
    <w:rsid w:val="41A98FB9"/>
    <w:rsid w:val="41ABD682"/>
    <w:rsid w:val="41BE2B60"/>
    <w:rsid w:val="41BE48F9"/>
    <w:rsid w:val="41C197FF"/>
    <w:rsid w:val="41E3CEDB"/>
    <w:rsid w:val="41EAC08B"/>
    <w:rsid w:val="41FE7A8B"/>
    <w:rsid w:val="4203066F"/>
    <w:rsid w:val="4206A00E"/>
    <w:rsid w:val="4216BBF9"/>
    <w:rsid w:val="421923F5"/>
    <w:rsid w:val="42196173"/>
    <w:rsid w:val="421CD890"/>
    <w:rsid w:val="42287440"/>
    <w:rsid w:val="42380EFD"/>
    <w:rsid w:val="423EAB17"/>
    <w:rsid w:val="423F3425"/>
    <w:rsid w:val="42438258"/>
    <w:rsid w:val="42576041"/>
    <w:rsid w:val="42687156"/>
    <w:rsid w:val="426A36DC"/>
    <w:rsid w:val="426DE416"/>
    <w:rsid w:val="4277870A"/>
    <w:rsid w:val="4288D299"/>
    <w:rsid w:val="42903054"/>
    <w:rsid w:val="429E4AE8"/>
    <w:rsid w:val="42A4F770"/>
    <w:rsid w:val="42A947DE"/>
    <w:rsid w:val="42A95624"/>
    <w:rsid w:val="42AEDA26"/>
    <w:rsid w:val="42B39B56"/>
    <w:rsid w:val="42B57DA3"/>
    <w:rsid w:val="42B699EB"/>
    <w:rsid w:val="42BCA902"/>
    <w:rsid w:val="42C179B3"/>
    <w:rsid w:val="42C1BF44"/>
    <w:rsid w:val="42C1D4FB"/>
    <w:rsid w:val="42C24772"/>
    <w:rsid w:val="42C4EE97"/>
    <w:rsid w:val="42DCF179"/>
    <w:rsid w:val="42DE8C36"/>
    <w:rsid w:val="42DF0186"/>
    <w:rsid w:val="42EF0E0D"/>
    <w:rsid w:val="42FD32D8"/>
    <w:rsid w:val="42FD7857"/>
    <w:rsid w:val="43111C30"/>
    <w:rsid w:val="4312BC0E"/>
    <w:rsid w:val="4317B810"/>
    <w:rsid w:val="4326164D"/>
    <w:rsid w:val="432D720A"/>
    <w:rsid w:val="432DADF0"/>
    <w:rsid w:val="43364AA5"/>
    <w:rsid w:val="43378C36"/>
    <w:rsid w:val="436A30D4"/>
    <w:rsid w:val="436D8330"/>
    <w:rsid w:val="4370B201"/>
    <w:rsid w:val="437A1DA7"/>
    <w:rsid w:val="437EEB1E"/>
    <w:rsid w:val="437F6059"/>
    <w:rsid w:val="439D2FF0"/>
    <w:rsid w:val="43A0D9DC"/>
    <w:rsid w:val="43A2FA1D"/>
    <w:rsid w:val="43A46D1E"/>
    <w:rsid w:val="43A69EFD"/>
    <w:rsid w:val="43A6ECCD"/>
    <w:rsid w:val="43AAB201"/>
    <w:rsid w:val="43AE2E10"/>
    <w:rsid w:val="43AF1C30"/>
    <w:rsid w:val="43B57758"/>
    <w:rsid w:val="43C3EE6F"/>
    <w:rsid w:val="43C9F9F3"/>
    <w:rsid w:val="43CA6EA5"/>
    <w:rsid w:val="43CB1115"/>
    <w:rsid w:val="43D662CE"/>
    <w:rsid w:val="43DC09AB"/>
    <w:rsid w:val="43DDE6F4"/>
    <w:rsid w:val="43E250A3"/>
    <w:rsid w:val="43E35FB9"/>
    <w:rsid w:val="43E926A4"/>
    <w:rsid w:val="43ECE93A"/>
    <w:rsid w:val="43F35995"/>
    <w:rsid w:val="43FD943C"/>
    <w:rsid w:val="4406020F"/>
    <w:rsid w:val="440D2BA4"/>
    <w:rsid w:val="441844FE"/>
    <w:rsid w:val="441C7E15"/>
    <w:rsid w:val="4425E1ED"/>
    <w:rsid w:val="442912E2"/>
    <w:rsid w:val="442A6A80"/>
    <w:rsid w:val="442A7624"/>
    <w:rsid w:val="442A77B6"/>
    <w:rsid w:val="442CCC91"/>
    <w:rsid w:val="4431AD58"/>
    <w:rsid w:val="44397386"/>
    <w:rsid w:val="4439C5EB"/>
    <w:rsid w:val="443BE682"/>
    <w:rsid w:val="4443874A"/>
    <w:rsid w:val="4447A8A9"/>
    <w:rsid w:val="444F8DD7"/>
    <w:rsid w:val="44500A6A"/>
    <w:rsid w:val="4455E9B5"/>
    <w:rsid w:val="446A1A52"/>
    <w:rsid w:val="446EA3E0"/>
    <w:rsid w:val="447327FE"/>
    <w:rsid w:val="4479954D"/>
    <w:rsid w:val="447B3BC7"/>
    <w:rsid w:val="4480E689"/>
    <w:rsid w:val="448EA690"/>
    <w:rsid w:val="4490D077"/>
    <w:rsid w:val="4494E9B5"/>
    <w:rsid w:val="449D85CA"/>
    <w:rsid w:val="44A83541"/>
    <w:rsid w:val="44AAF6F5"/>
    <w:rsid w:val="44AE03D8"/>
    <w:rsid w:val="44B60C46"/>
    <w:rsid w:val="44BC319E"/>
    <w:rsid w:val="44BFDB56"/>
    <w:rsid w:val="44C0C245"/>
    <w:rsid w:val="44C148BB"/>
    <w:rsid w:val="44C1B6BD"/>
    <w:rsid w:val="44C4A1AE"/>
    <w:rsid w:val="44C77777"/>
    <w:rsid w:val="44D5A9B4"/>
    <w:rsid w:val="44E3DC55"/>
    <w:rsid w:val="44E51F1E"/>
    <w:rsid w:val="44E57BB5"/>
    <w:rsid w:val="44E95458"/>
    <w:rsid w:val="44EE2F81"/>
    <w:rsid w:val="44F0B530"/>
    <w:rsid w:val="44F7C4E6"/>
    <w:rsid w:val="44F7ED8C"/>
    <w:rsid w:val="44FFF175"/>
    <w:rsid w:val="4504316E"/>
    <w:rsid w:val="4511F4AF"/>
    <w:rsid w:val="45156A5C"/>
    <w:rsid w:val="45164D23"/>
    <w:rsid w:val="451E2E49"/>
    <w:rsid w:val="451F1867"/>
    <w:rsid w:val="45238A48"/>
    <w:rsid w:val="452A47E5"/>
    <w:rsid w:val="45330A23"/>
    <w:rsid w:val="45347D2F"/>
    <w:rsid w:val="453C754D"/>
    <w:rsid w:val="45424E94"/>
    <w:rsid w:val="4554AF90"/>
    <w:rsid w:val="4557ADD0"/>
    <w:rsid w:val="45599BAA"/>
    <w:rsid w:val="455E62AC"/>
    <w:rsid w:val="456C6120"/>
    <w:rsid w:val="4573CE52"/>
    <w:rsid w:val="457B3F83"/>
    <w:rsid w:val="45835133"/>
    <w:rsid w:val="4586852D"/>
    <w:rsid w:val="458CC831"/>
    <w:rsid w:val="459207E7"/>
    <w:rsid w:val="45AD1FBA"/>
    <w:rsid w:val="45B01A9B"/>
    <w:rsid w:val="45B01CDF"/>
    <w:rsid w:val="45B25AD9"/>
    <w:rsid w:val="45B7D80F"/>
    <w:rsid w:val="45C9D008"/>
    <w:rsid w:val="45DAF031"/>
    <w:rsid w:val="45DE8AA9"/>
    <w:rsid w:val="45E70E33"/>
    <w:rsid w:val="45E8C8E1"/>
    <w:rsid w:val="45ED919F"/>
    <w:rsid w:val="46028D42"/>
    <w:rsid w:val="46090184"/>
    <w:rsid w:val="460D0EA1"/>
    <w:rsid w:val="460F5FB5"/>
    <w:rsid w:val="460FDBC0"/>
    <w:rsid w:val="46230027"/>
    <w:rsid w:val="46234AD8"/>
    <w:rsid w:val="46269C43"/>
    <w:rsid w:val="462FECF9"/>
    <w:rsid w:val="46305B82"/>
    <w:rsid w:val="4631C106"/>
    <w:rsid w:val="4631CACB"/>
    <w:rsid w:val="4640A9E8"/>
    <w:rsid w:val="4641F4ED"/>
    <w:rsid w:val="464A16A4"/>
    <w:rsid w:val="4653E9ED"/>
    <w:rsid w:val="4661FA2E"/>
    <w:rsid w:val="466468C4"/>
    <w:rsid w:val="466FA37A"/>
    <w:rsid w:val="4671517C"/>
    <w:rsid w:val="4687ED21"/>
    <w:rsid w:val="468D4B40"/>
    <w:rsid w:val="46A0FBC5"/>
    <w:rsid w:val="46A31567"/>
    <w:rsid w:val="46ADFE92"/>
    <w:rsid w:val="46B60299"/>
    <w:rsid w:val="46BC37AC"/>
    <w:rsid w:val="46D5D254"/>
    <w:rsid w:val="46D75C7B"/>
    <w:rsid w:val="46F1EFE1"/>
    <w:rsid w:val="46F3E24A"/>
    <w:rsid w:val="46F96CEC"/>
    <w:rsid w:val="470370BE"/>
    <w:rsid w:val="47078FB7"/>
    <w:rsid w:val="47099AE0"/>
    <w:rsid w:val="470ED871"/>
    <w:rsid w:val="471C4444"/>
    <w:rsid w:val="472033DE"/>
    <w:rsid w:val="472743A5"/>
    <w:rsid w:val="4728FCED"/>
    <w:rsid w:val="47376155"/>
    <w:rsid w:val="473E0102"/>
    <w:rsid w:val="4743531D"/>
    <w:rsid w:val="47455D1D"/>
    <w:rsid w:val="4751F99E"/>
    <w:rsid w:val="4756874F"/>
    <w:rsid w:val="47573D08"/>
    <w:rsid w:val="475D82AF"/>
    <w:rsid w:val="475F4711"/>
    <w:rsid w:val="477275A5"/>
    <w:rsid w:val="477B700D"/>
    <w:rsid w:val="477EC876"/>
    <w:rsid w:val="47805772"/>
    <w:rsid w:val="47861957"/>
    <w:rsid w:val="479117E0"/>
    <w:rsid w:val="4794302C"/>
    <w:rsid w:val="479F0A13"/>
    <w:rsid w:val="47A635FA"/>
    <w:rsid w:val="47AAB544"/>
    <w:rsid w:val="47B5F0D5"/>
    <w:rsid w:val="47B891D5"/>
    <w:rsid w:val="47BBCB5C"/>
    <w:rsid w:val="47BC58CB"/>
    <w:rsid w:val="47CA6AB3"/>
    <w:rsid w:val="47D4FFC2"/>
    <w:rsid w:val="47D52374"/>
    <w:rsid w:val="47DAD2CD"/>
    <w:rsid w:val="47E3928D"/>
    <w:rsid w:val="47E83020"/>
    <w:rsid w:val="47FD8D0B"/>
    <w:rsid w:val="47FE9F55"/>
    <w:rsid w:val="47FF90DC"/>
    <w:rsid w:val="48049F12"/>
    <w:rsid w:val="48055E2E"/>
    <w:rsid w:val="480661E9"/>
    <w:rsid w:val="4808AF42"/>
    <w:rsid w:val="480FD757"/>
    <w:rsid w:val="4811830C"/>
    <w:rsid w:val="4817A0BA"/>
    <w:rsid w:val="481829E1"/>
    <w:rsid w:val="48239E11"/>
    <w:rsid w:val="483B76E8"/>
    <w:rsid w:val="4840EB2F"/>
    <w:rsid w:val="4840FBF6"/>
    <w:rsid w:val="4843FCD9"/>
    <w:rsid w:val="484447F4"/>
    <w:rsid w:val="48456B58"/>
    <w:rsid w:val="48485AAE"/>
    <w:rsid w:val="48490683"/>
    <w:rsid w:val="484BD636"/>
    <w:rsid w:val="485750DB"/>
    <w:rsid w:val="48599773"/>
    <w:rsid w:val="486C89B2"/>
    <w:rsid w:val="486D51A3"/>
    <w:rsid w:val="487356C7"/>
    <w:rsid w:val="4877086D"/>
    <w:rsid w:val="487A9D1C"/>
    <w:rsid w:val="487CDB5A"/>
    <w:rsid w:val="487DD822"/>
    <w:rsid w:val="488031A7"/>
    <w:rsid w:val="4882ADE9"/>
    <w:rsid w:val="488B09D6"/>
    <w:rsid w:val="488E5B4E"/>
    <w:rsid w:val="4891065B"/>
    <w:rsid w:val="48957BA2"/>
    <w:rsid w:val="4899D40D"/>
    <w:rsid w:val="489FEC5F"/>
    <w:rsid w:val="489FFCF7"/>
    <w:rsid w:val="48A8EF10"/>
    <w:rsid w:val="48AC545B"/>
    <w:rsid w:val="48B58129"/>
    <w:rsid w:val="48B62EF9"/>
    <w:rsid w:val="48C0B539"/>
    <w:rsid w:val="48C1098D"/>
    <w:rsid w:val="48C5AA20"/>
    <w:rsid w:val="48C6CAB8"/>
    <w:rsid w:val="48C7A4D8"/>
    <w:rsid w:val="48CC40F8"/>
    <w:rsid w:val="48CDF777"/>
    <w:rsid w:val="48D02DCE"/>
    <w:rsid w:val="48D1B207"/>
    <w:rsid w:val="48DFF315"/>
    <w:rsid w:val="48E4DEAC"/>
    <w:rsid w:val="48E85A72"/>
    <w:rsid w:val="48E90225"/>
    <w:rsid w:val="48EE445B"/>
    <w:rsid w:val="48EF117F"/>
    <w:rsid w:val="48F085B2"/>
    <w:rsid w:val="48F129AC"/>
    <w:rsid w:val="48F6482C"/>
    <w:rsid w:val="48F788E9"/>
    <w:rsid w:val="48F7F086"/>
    <w:rsid w:val="48F8A028"/>
    <w:rsid w:val="48F9E0E6"/>
    <w:rsid w:val="48FB6939"/>
    <w:rsid w:val="49005512"/>
    <w:rsid w:val="490C0B20"/>
    <w:rsid w:val="490DF73C"/>
    <w:rsid w:val="49100A56"/>
    <w:rsid w:val="49121BBF"/>
    <w:rsid w:val="491CE961"/>
    <w:rsid w:val="49297764"/>
    <w:rsid w:val="4935C5A0"/>
    <w:rsid w:val="4935F7AF"/>
    <w:rsid w:val="49364A84"/>
    <w:rsid w:val="493B9286"/>
    <w:rsid w:val="49428A8C"/>
    <w:rsid w:val="495D8DC6"/>
    <w:rsid w:val="495EA52B"/>
    <w:rsid w:val="4964898A"/>
    <w:rsid w:val="4973A938"/>
    <w:rsid w:val="49789BEB"/>
    <w:rsid w:val="4980B410"/>
    <w:rsid w:val="49833733"/>
    <w:rsid w:val="498C3367"/>
    <w:rsid w:val="4990006C"/>
    <w:rsid w:val="4992CBCE"/>
    <w:rsid w:val="499355C1"/>
    <w:rsid w:val="499EE588"/>
    <w:rsid w:val="49A1558A"/>
    <w:rsid w:val="49A2E5B4"/>
    <w:rsid w:val="49AFA38C"/>
    <w:rsid w:val="49B0E258"/>
    <w:rsid w:val="49BC0DB6"/>
    <w:rsid w:val="49CB3609"/>
    <w:rsid w:val="49D1B7A3"/>
    <w:rsid w:val="49D21EE8"/>
    <w:rsid w:val="49D91A8A"/>
    <w:rsid w:val="49DB2D2D"/>
    <w:rsid w:val="49E2AB27"/>
    <w:rsid w:val="49E5F6BD"/>
    <w:rsid w:val="49E8ADAA"/>
    <w:rsid w:val="49ECD7EA"/>
    <w:rsid w:val="49F5E8BA"/>
    <w:rsid w:val="49FA7B2D"/>
    <w:rsid w:val="49FC8A93"/>
    <w:rsid w:val="4A01299A"/>
    <w:rsid w:val="4A01D989"/>
    <w:rsid w:val="4A023893"/>
    <w:rsid w:val="4A07D0A0"/>
    <w:rsid w:val="4A1EA9E5"/>
    <w:rsid w:val="4A2B6910"/>
    <w:rsid w:val="4A3F3FB5"/>
    <w:rsid w:val="4A422B66"/>
    <w:rsid w:val="4A4255C1"/>
    <w:rsid w:val="4A464810"/>
    <w:rsid w:val="4A48D783"/>
    <w:rsid w:val="4A49E1BB"/>
    <w:rsid w:val="4A4A2B53"/>
    <w:rsid w:val="4A4F75DC"/>
    <w:rsid w:val="4A51E0C6"/>
    <w:rsid w:val="4A667B91"/>
    <w:rsid w:val="4A674458"/>
    <w:rsid w:val="4A682593"/>
    <w:rsid w:val="4A682D82"/>
    <w:rsid w:val="4A69D368"/>
    <w:rsid w:val="4A6DAEC6"/>
    <w:rsid w:val="4A748610"/>
    <w:rsid w:val="4A779B1E"/>
    <w:rsid w:val="4A78317A"/>
    <w:rsid w:val="4A784EAF"/>
    <w:rsid w:val="4A844386"/>
    <w:rsid w:val="4A8961B9"/>
    <w:rsid w:val="4A93FA36"/>
    <w:rsid w:val="4A9E5018"/>
    <w:rsid w:val="4AA77AA1"/>
    <w:rsid w:val="4AA9F5DF"/>
    <w:rsid w:val="4AAB88EB"/>
    <w:rsid w:val="4AAD594C"/>
    <w:rsid w:val="4AAF6097"/>
    <w:rsid w:val="4ABCF693"/>
    <w:rsid w:val="4ABF3166"/>
    <w:rsid w:val="4AC13247"/>
    <w:rsid w:val="4AD47823"/>
    <w:rsid w:val="4AD70A3A"/>
    <w:rsid w:val="4AE81782"/>
    <w:rsid w:val="4AF75BC6"/>
    <w:rsid w:val="4AFC8E08"/>
    <w:rsid w:val="4B034A5B"/>
    <w:rsid w:val="4B0692CC"/>
    <w:rsid w:val="4B080762"/>
    <w:rsid w:val="4B08C996"/>
    <w:rsid w:val="4B08D049"/>
    <w:rsid w:val="4B0D4B2A"/>
    <w:rsid w:val="4B0E587D"/>
    <w:rsid w:val="4B111DE0"/>
    <w:rsid w:val="4B24BD3F"/>
    <w:rsid w:val="4B3576C9"/>
    <w:rsid w:val="4B3BA9E9"/>
    <w:rsid w:val="4B3EED8C"/>
    <w:rsid w:val="4B3FF30A"/>
    <w:rsid w:val="4B447265"/>
    <w:rsid w:val="4B4567DE"/>
    <w:rsid w:val="4B4F34B0"/>
    <w:rsid w:val="4B5A2631"/>
    <w:rsid w:val="4B61B8A1"/>
    <w:rsid w:val="4B62CC6C"/>
    <w:rsid w:val="4B690BB4"/>
    <w:rsid w:val="4B6A2AB9"/>
    <w:rsid w:val="4B6BC256"/>
    <w:rsid w:val="4B7A8CDA"/>
    <w:rsid w:val="4B819B5E"/>
    <w:rsid w:val="4B845621"/>
    <w:rsid w:val="4B872A0B"/>
    <w:rsid w:val="4B9944AB"/>
    <w:rsid w:val="4BA4804D"/>
    <w:rsid w:val="4BA99F79"/>
    <w:rsid w:val="4BABE9DE"/>
    <w:rsid w:val="4BAC38A7"/>
    <w:rsid w:val="4BC96AA6"/>
    <w:rsid w:val="4BCC2B9C"/>
    <w:rsid w:val="4BD51CDA"/>
    <w:rsid w:val="4BD5D3AD"/>
    <w:rsid w:val="4BD74C06"/>
    <w:rsid w:val="4BDC3329"/>
    <w:rsid w:val="4BDD3859"/>
    <w:rsid w:val="4BDE1386"/>
    <w:rsid w:val="4BE0B3D4"/>
    <w:rsid w:val="4BE5C83D"/>
    <w:rsid w:val="4BEC1D1D"/>
    <w:rsid w:val="4BEF336E"/>
    <w:rsid w:val="4BF3895B"/>
    <w:rsid w:val="4BF679C3"/>
    <w:rsid w:val="4BFA0820"/>
    <w:rsid w:val="4C04C03D"/>
    <w:rsid w:val="4C073E74"/>
    <w:rsid w:val="4C078C43"/>
    <w:rsid w:val="4C09CCF8"/>
    <w:rsid w:val="4C0A35DB"/>
    <w:rsid w:val="4C0A39B8"/>
    <w:rsid w:val="4C1B2256"/>
    <w:rsid w:val="4C1FD003"/>
    <w:rsid w:val="4C2720B6"/>
    <w:rsid w:val="4C296CD0"/>
    <w:rsid w:val="4C396CE1"/>
    <w:rsid w:val="4C3CC790"/>
    <w:rsid w:val="4C451C02"/>
    <w:rsid w:val="4C48A051"/>
    <w:rsid w:val="4C4AD89B"/>
    <w:rsid w:val="4C4BF3A1"/>
    <w:rsid w:val="4C4D4301"/>
    <w:rsid w:val="4C552F8C"/>
    <w:rsid w:val="4C59A760"/>
    <w:rsid w:val="4C6B20E0"/>
    <w:rsid w:val="4C736BDB"/>
    <w:rsid w:val="4C782A77"/>
    <w:rsid w:val="4C78D0F8"/>
    <w:rsid w:val="4C7990C1"/>
    <w:rsid w:val="4C7B4612"/>
    <w:rsid w:val="4C7DB160"/>
    <w:rsid w:val="4C7E9F38"/>
    <w:rsid w:val="4C7EE669"/>
    <w:rsid w:val="4C80629F"/>
    <w:rsid w:val="4C8099BD"/>
    <w:rsid w:val="4C8359A0"/>
    <w:rsid w:val="4C83F376"/>
    <w:rsid w:val="4C849F2B"/>
    <w:rsid w:val="4C88E401"/>
    <w:rsid w:val="4C8B7859"/>
    <w:rsid w:val="4C8C5596"/>
    <w:rsid w:val="4C95C3D7"/>
    <w:rsid w:val="4C9AEFF1"/>
    <w:rsid w:val="4C9E767A"/>
    <w:rsid w:val="4C9F7DD1"/>
    <w:rsid w:val="4CA5DFAE"/>
    <w:rsid w:val="4CA605BE"/>
    <w:rsid w:val="4CB80F3B"/>
    <w:rsid w:val="4CC0B2F0"/>
    <w:rsid w:val="4CC7B0DD"/>
    <w:rsid w:val="4CC80E67"/>
    <w:rsid w:val="4CCCD273"/>
    <w:rsid w:val="4CD00238"/>
    <w:rsid w:val="4CD1D242"/>
    <w:rsid w:val="4CD46104"/>
    <w:rsid w:val="4CDCE2EB"/>
    <w:rsid w:val="4CDDDC3F"/>
    <w:rsid w:val="4CE3150F"/>
    <w:rsid w:val="4CE6DAA7"/>
    <w:rsid w:val="4CECB94F"/>
    <w:rsid w:val="4CF06577"/>
    <w:rsid w:val="4CF58340"/>
    <w:rsid w:val="4D107E2A"/>
    <w:rsid w:val="4D1B14FF"/>
    <w:rsid w:val="4D1EC21C"/>
    <w:rsid w:val="4D204E42"/>
    <w:rsid w:val="4D298361"/>
    <w:rsid w:val="4D340893"/>
    <w:rsid w:val="4D34A6B6"/>
    <w:rsid w:val="4D3E744E"/>
    <w:rsid w:val="4D3F3E9C"/>
    <w:rsid w:val="4D4DBA8E"/>
    <w:rsid w:val="4D54506D"/>
    <w:rsid w:val="4D6148F0"/>
    <w:rsid w:val="4D66EAD1"/>
    <w:rsid w:val="4D674F78"/>
    <w:rsid w:val="4D6B2E7D"/>
    <w:rsid w:val="4D72834F"/>
    <w:rsid w:val="4D788A4F"/>
    <w:rsid w:val="4D79A774"/>
    <w:rsid w:val="4D8163D4"/>
    <w:rsid w:val="4D8372EF"/>
    <w:rsid w:val="4D840BF4"/>
    <w:rsid w:val="4D8F033F"/>
    <w:rsid w:val="4D961362"/>
    <w:rsid w:val="4D96509E"/>
    <w:rsid w:val="4D9BAD74"/>
    <w:rsid w:val="4D9CAD88"/>
    <w:rsid w:val="4DA0CF13"/>
    <w:rsid w:val="4DA8F0AF"/>
    <w:rsid w:val="4DAD051D"/>
    <w:rsid w:val="4DCBB2B6"/>
    <w:rsid w:val="4DD21173"/>
    <w:rsid w:val="4DD7CCF7"/>
    <w:rsid w:val="4DE211FE"/>
    <w:rsid w:val="4DE2F6DC"/>
    <w:rsid w:val="4DF262E7"/>
    <w:rsid w:val="4DF6B244"/>
    <w:rsid w:val="4E00F2C7"/>
    <w:rsid w:val="4E019BA2"/>
    <w:rsid w:val="4E19B8D9"/>
    <w:rsid w:val="4E1B29A8"/>
    <w:rsid w:val="4E1F1ADE"/>
    <w:rsid w:val="4E24423F"/>
    <w:rsid w:val="4E25408A"/>
    <w:rsid w:val="4E25FECE"/>
    <w:rsid w:val="4E26D901"/>
    <w:rsid w:val="4E2AD790"/>
    <w:rsid w:val="4E2C38F6"/>
    <w:rsid w:val="4E2EC907"/>
    <w:rsid w:val="4E36FD93"/>
    <w:rsid w:val="4E37EF75"/>
    <w:rsid w:val="4E392F96"/>
    <w:rsid w:val="4E419206"/>
    <w:rsid w:val="4E43494D"/>
    <w:rsid w:val="4E4A31A3"/>
    <w:rsid w:val="4E55B596"/>
    <w:rsid w:val="4E638B60"/>
    <w:rsid w:val="4E64B323"/>
    <w:rsid w:val="4E6C4614"/>
    <w:rsid w:val="4E6C76B4"/>
    <w:rsid w:val="4E75F506"/>
    <w:rsid w:val="4E794E5D"/>
    <w:rsid w:val="4E821E3E"/>
    <w:rsid w:val="4E96BA8F"/>
    <w:rsid w:val="4E9FEB34"/>
    <w:rsid w:val="4EA5900B"/>
    <w:rsid w:val="4EB7137C"/>
    <w:rsid w:val="4EC2D917"/>
    <w:rsid w:val="4EC6D526"/>
    <w:rsid w:val="4ECAC369"/>
    <w:rsid w:val="4ECCEA09"/>
    <w:rsid w:val="4ED44892"/>
    <w:rsid w:val="4ED4C082"/>
    <w:rsid w:val="4ED6B070"/>
    <w:rsid w:val="4EDBA91F"/>
    <w:rsid w:val="4EDE34CF"/>
    <w:rsid w:val="4EDEA98D"/>
    <w:rsid w:val="4EE4900F"/>
    <w:rsid w:val="4EF2E3BF"/>
    <w:rsid w:val="4EFFC986"/>
    <w:rsid w:val="4F0B31E9"/>
    <w:rsid w:val="4F19F4CE"/>
    <w:rsid w:val="4F1C116E"/>
    <w:rsid w:val="4F1D3BC5"/>
    <w:rsid w:val="4F2720BA"/>
    <w:rsid w:val="4F27A168"/>
    <w:rsid w:val="4F2ADB48"/>
    <w:rsid w:val="4F33E6CE"/>
    <w:rsid w:val="4F3C4F99"/>
    <w:rsid w:val="4F43EB6A"/>
    <w:rsid w:val="4F52049C"/>
    <w:rsid w:val="4F556DA9"/>
    <w:rsid w:val="4F5BAF7F"/>
    <w:rsid w:val="4F62F8D0"/>
    <w:rsid w:val="4F652D5C"/>
    <w:rsid w:val="4F65D012"/>
    <w:rsid w:val="4F6E5349"/>
    <w:rsid w:val="4F7559C9"/>
    <w:rsid w:val="4F7B1939"/>
    <w:rsid w:val="4F7B5431"/>
    <w:rsid w:val="4F7EC62F"/>
    <w:rsid w:val="4F7FBC2E"/>
    <w:rsid w:val="4F84F8C6"/>
    <w:rsid w:val="4F8711C7"/>
    <w:rsid w:val="4F902B86"/>
    <w:rsid w:val="4F927B90"/>
    <w:rsid w:val="4F933436"/>
    <w:rsid w:val="4F952FB4"/>
    <w:rsid w:val="4F9FE138"/>
    <w:rsid w:val="4FA06162"/>
    <w:rsid w:val="4FA7098D"/>
    <w:rsid w:val="4FA7EC25"/>
    <w:rsid w:val="4FACCB9F"/>
    <w:rsid w:val="4FACD19D"/>
    <w:rsid w:val="4FB41B5D"/>
    <w:rsid w:val="4FBAFA62"/>
    <w:rsid w:val="4FBB6167"/>
    <w:rsid w:val="4FBBF02D"/>
    <w:rsid w:val="4FC8306C"/>
    <w:rsid w:val="4FCB293D"/>
    <w:rsid w:val="4FD875B3"/>
    <w:rsid w:val="4FDDAFD7"/>
    <w:rsid w:val="4FDF8D76"/>
    <w:rsid w:val="4FE37BF3"/>
    <w:rsid w:val="4FE76343"/>
    <w:rsid w:val="4FEF161F"/>
    <w:rsid w:val="4FF9F7D8"/>
    <w:rsid w:val="4FFA6542"/>
    <w:rsid w:val="4FFDAD89"/>
    <w:rsid w:val="4FFFB646"/>
    <w:rsid w:val="502371B4"/>
    <w:rsid w:val="50284633"/>
    <w:rsid w:val="502BD83F"/>
    <w:rsid w:val="50342ABC"/>
    <w:rsid w:val="50351C96"/>
    <w:rsid w:val="5037C7F9"/>
    <w:rsid w:val="5037DDAC"/>
    <w:rsid w:val="50444512"/>
    <w:rsid w:val="50595E11"/>
    <w:rsid w:val="505A3C68"/>
    <w:rsid w:val="505D96A8"/>
    <w:rsid w:val="505ECD8B"/>
    <w:rsid w:val="50632893"/>
    <w:rsid w:val="50660A1E"/>
    <w:rsid w:val="50663DD3"/>
    <w:rsid w:val="5071BC50"/>
    <w:rsid w:val="50745098"/>
    <w:rsid w:val="50854DC3"/>
    <w:rsid w:val="509AE16B"/>
    <w:rsid w:val="50A1278F"/>
    <w:rsid w:val="50A70C14"/>
    <w:rsid w:val="50A84EA6"/>
    <w:rsid w:val="50C23183"/>
    <w:rsid w:val="50C3B2FC"/>
    <w:rsid w:val="50CC75CB"/>
    <w:rsid w:val="50D14363"/>
    <w:rsid w:val="50D50B34"/>
    <w:rsid w:val="50D52C2A"/>
    <w:rsid w:val="50E2F750"/>
    <w:rsid w:val="50E77925"/>
    <w:rsid w:val="50EDD4FD"/>
    <w:rsid w:val="50EEF2E8"/>
    <w:rsid w:val="50EF3ED9"/>
    <w:rsid w:val="50F3EBE2"/>
    <w:rsid w:val="50F63BC1"/>
    <w:rsid w:val="50F88251"/>
    <w:rsid w:val="50F8CEF9"/>
    <w:rsid w:val="51123561"/>
    <w:rsid w:val="51132104"/>
    <w:rsid w:val="511BBBF6"/>
    <w:rsid w:val="512633A1"/>
    <w:rsid w:val="512A36E4"/>
    <w:rsid w:val="51337C18"/>
    <w:rsid w:val="5134D37E"/>
    <w:rsid w:val="5139D309"/>
    <w:rsid w:val="513A9C18"/>
    <w:rsid w:val="513B6617"/>
    <w:rsid w:val="513BCC96"/>
    <w:rsid w:val="51458C63"/>
    <w:rsid w:val="5145F9EF"/>
    <w:rsid w:val="51474611"/>
    <w:rsid w:val="5148778A"/>
    <w:rsid w:val="514BC316"/>
    <w:rsid w:val="514F1647"/>
    <w:rsid w:val="5151C492"/>
    <w:rsid w:val="51520A62"/>
    <w:rsid w:val="515451F5"/>
    <w:rsid w:val="5159B66F"/>
    <w:rsid w:val="515EFEB1"/>
    <w:rsid w:val="51725571"/>
    <w:rsid w:val="5172EAE7"/>
    <w:rsid w:val="517D4A8C"/>
    <w:rsid w:val="5195C839"/>
    <w:rsid w:val="519BDA27"/>
    <w:rsid w:val="519FCD55"/>
    <w:rsid w:val="51A22B12"/>
    <w:rsid w:val="51BD0D02"/>
    <w:rsid w:val="51BEFC64"/>
    <w:rsid w:val="51C29042"/>
    <w:rsid w:val="51C49F51"/>
    <w:rsid w:val="51E14D9F"/>
    <w:rsid w:val="51E97C6B"/>
    <w:rsid w:val="51EA14E0"/>
    <w:rsid w:val="51EAA427"/>
    <w:rsid w:val="51F63596"/>
    <w:rsid w:val="51FB548B"/>
    <w:rsid w:val="51FC4A58"/>
    <w:rsid w:val="51FEE39C"/>
    <w:rsid w:val="51FFA611"/>
    <w:rsid w:val="5200A4CF"/>
    <w:rsid w:val="522FEB57"/>
    <w:rsid w:val="52309B29"/>
    <w:rsid w:val="5231C077"/>
    <w:rsid w:val="5234ECE4"/>
    <w:rsid w:val="5245A3B7"/>
    <w:rsid w:val="524689E8"/>
    <w:rsid w:val="524CDFB0"/>
    <w:rsid w:val="52564B9C"/>
    <w:rsid w:val="525BC309"/>
    <w:rsid w:val="525E4B31"/>
    <w:rsid w:val="525FF8D0"/>
    <w:rsid w:val="52615A91"/>
    <w:rsid w:val="52637365"/>
    <w:rsid w:val="52657264"/>
    <w:rsid w:val="5269BA4C"/>
    <w:rsid w:val="52706811"/>
    <w:rsid w:val="527219FC"/>
    <w:rsid w:val="5275D4F2"/>
    <w:rsid w:val="52786A87"/>
    <w:rsid w:val="527F178B"/>
    <w:rsid w:val="527FCCDC"/>
    <w:rsid w:val="52863C21"/>
    <w:rsid w:val="52879D14"/>
    <w:rsid w:val="5287FEA0"/>
    <w:rsid w:val="528993EF"/>
    <w:rsid w:val="528B96F9"/>
    <w:rsid w:val="528F2775"/>
    <w:rsid w:val="5290B796"/>
    <w:rsid w:val="5291C656"/>
    <w:rsid w:val="5294A5B5"/>
    <w:rsid w:val="529767FD"/>
    <w:rsid w:val="5297B0F7"/>
    <w:rsid w:val="52A1FE83"/>
    <w:rsid w:val="52A459EB"/>
    <w:rsid w:val="52A747DE"/>
    <w:rsid w:val="52B2D8A4"/>
    <w:rsid w:val="52E29ACB"/>
    <w:rsid w:val="52E35C22"/>
    <w:rsid w:val="52EBDC96"/>
    <w:rsid w:val="52EDCD7B"/>
    <w:rsid w:val="52F7FDC7"/>
    <w:rsid w:val="52F9275A"/>
    <w:rsid w:val="53047F95"/>
    <w:rsid w:val="5306BFD0"/>
    <w:rsid w:val="5307E942"/>
    <w:rsid w:val="530B9919"/>
    <w:rsid w:val="530D9967"/>
    <w:rsid w:val="53159A48"/>
    <w:rsid w:val="531998B2"/>
    <w:rsid w:val="531E2126"/>
    <w:rsid w:val="53256B57"/>
    <w:rsid w:val="5332711A"/>
    <w:rsid w:val="533B6FB5"/>
    <w:rsid w:val="533B807C"/>
    <w:rsid w:val="533F16CD"/>
    <w:rsid w:val="53410854"/>
    <w:rsid w:val="534A2AA7"/>
    <w:rsid w:val="534F0F08"/>
    <w:rsid w:val="53567F3A"/>
    <w:rsid w:val="535AD01C"/>
    <w:rsid w:val="53627BE7"/>
    <w:rsid w:val="536E3B5A"/>
    <w:rsid w:val="536E81DF"/>
    <w:rsid w:val="53700979"/>
    <w:rsid w:val="5372297B"/>
    <w:rsid w:val="5377CAD3"/>
    <w:rsid w:val="537A7554"/>
    <w:rsid w:val="538554DD"/>
    <w:rsid w:val="538EEF82"/>
    <w:rsid w:val="5391C246"/>
    <w:rsid w:val="539CBCBF"/>
    <w:rsid w:val="53A0D020"/>
    <w:rsid w:val="53B2C702"/>
    <w:rsid w:val="53B4058F"/>
    <w:rsid w:val="53BA3139"/>
    <w:rsid w:val="53BA576F"/>
    <w:rsid w:val="53BFACBE"/>
    <w:rsid w:val="53C29C35"/>
    <w:rsid w:val="53C44DC3"/>
    <w:rsid w:val="53C8CBB2"/>
    <w:rsid w:val="53CC8A7A"/>
    <w:rsid w:val="53D6AF38"/>
    <w:rsid w:val="53D764EA"/>
    <w:rsid w:val="53DA6C2B"/>
    <w:rsid w:val="53DC5DDE"/>
    <w:rsid w:val="53E1D80E"/>
    <w:rsid w:val="53E3EF01"/>
    <w:rsid w:val="53EB05BD"/>
    <w:rsid w:val="53EC9DCF"/>
    <w:rsid w:val="53ECB49D"/>
    <w:rsid w:val="53F1D825"/>
    <w:rsid w:val="53F9A84D"/>
    <w:rsid w:val="540373C6"/>
    <w:rsid w:val="540C2A9A"/>
    <w:rsid w:val="540EE5DE"/>
    <w:rsid w:val="54150975"/>
    <w:rsid w:val="541E73E4"/>
    <w:rsid w:val="541F70E7"/>
    <w:rsid w:val="54247493"/>
    <w:rsid w:val="5428A9E0"/>
    <w:rsid w:val="542C87F7"/>
    <w:rsid w:val="542D170A"/>
    <w:rsid w:val="542E4BC1"/>
    <w:rsid w:val="5438E653"/>
    <w:rsid w:val="543955EE"/>
    <w:rsid w:val="543DD54C"/>
    <w:rsid w:val="543EACA2"/>
    <w:rsid w:val="543F4D1F"/>
    <w:rsid w:val="5446145A"/>
    <w:rsid w:val="5448A862"/>
    <w:rsid w:val="545432A5"/>
    <w:rsid w:val="546C864E"/>
    <w:rsid w:val="546F4ABE"/>
    <w:rsid w:val="54747C38"/>
    <w:rsid w:val="5493A342"/>
    <w:rsid w:val="54956BBC"/>
    <w:rsid w:val="5497127C"/>
    <w:rsid w:val="549BD7D9"/>
    <w:rsid w:val="54AD389C"/>
    <w:rsid w:val="54AF1352"/>
    <w:rsid w:val="54C002F3"/>
    <w:rsid w:val="54D4AF5C"/>
    <w:rsid w:val="54D666DA"/>
    <w:rsid w:val="54DFD0F8"/>
    <w:rsid w:val="54E5F9C7"/>
    <w:rsid w:val="54EBC6DE"/>
    <w:rsid w:val="54F71408"/>
    <w:rsid w:val="54FD0888"/>
    <w:rsid w:val="54FD528A"/>
    <w:rsid w:val="54FEEC12"/>
    <w:rsid w:val="5503C6EB"/>
    <w:rsid w:val="550A7346"/>
    <w:rsid w:val="550AEF54"/>
    <w:rsid w:val="55159A46"/>
    <w:rsid w:val="5517DF75"/>
    <w:rsid w:val="5522F2DF"/>
    <w:rsid w:val="552B1E77"/>
    <w:rsid w:val="552E6620"/>
    <w:rsid w:val="553006F0"/>
    <w:rsid w:val="55310EF4"/>
    <w:rsid w:val="55371CA7"/>
    <w:rsid w:val="55390D3B"/>
    <w:rsid w:val="55418E17"/>
    <w:rsid w:val="55443BB1"/>
    <w:rsid w:val="554579D9"/>
    <w:rsid w:val="5550D21D"/>
    <w:rsid w:val="55537675"/>
    <w:rsid w:val="55544C38"/>
    <w:rsid w:val="5556F4D1"/>
    <w:rsid w:val="555786AD"/>
    <w:rsid w:val="555ECD23"/>
    <w:rsid w:val="5567A7B3"/>
    <w:rsid w:val="556FAD07"/>
    <w:rsid w:val="55742B4F"/>
    <w:rsid w:val="557820DC"/>
    <w:rsid w:val="557C35E4"/>
    <w:rsid w:val="557D6CC3"/>
    <w:rsid w:val="55808D2E"/>
    <w:rsid w:val="5580E52E"/>
    <w:rsid w:val="558C8F4D"/>
    <w:rsid w:val="55910050"/>
    <w:rsid w:val="559503D6"/>
    <w:rsid w:val="559E11CE"/>
    <w:rsid w:val="55A11AAF"/>
    <w:rsid w:val="55A1C1EB"/>
    <w:rsid w:val="55B4A415"/>
    <w:rsid w:val="55BE71E0"/>
    <w:rsid w:val="55C6FF8C"/>
    <w:rsid w:val="55D0A7E7"/>
    <w:rsid w:val="55D293D3"/>
    <w:rsid w:val="55D5264F"/>
    <w:rsid w:val="55DC6E6F"/>
    <w:rsid w:val="55F56B69"/>
    <w:rsid w:val="55FDAA19"/>
    <w:rsid w:val="56062879"/>
    <w:rsid w:val="56065F6B"/>
    <w:rsid w:val="56087B95"/>
    <w:rsid w:val="560B2504"/>
    <w:rsid w:val="561121EA"/>
    <w:rsid w:val="5616BD58"/>
    <w:rsid w:val="561843A8"/>
    <w:rsid w:val="5618D471"/>
    <w:rsid w:val="561E36F3"/>
    <w:rsid w:val="5620AEBD"/>
    <w:rsid w:val="562CCDFA"/>
    <w:rsid w:val="563073CF"/>
    <w:rsid w:val="563412AD"/>
    <w:rsid w:val="563A80AF"/>
    <w:rsid w:val="563B5E30"/>
    <w:rsid w:val="563BE955"/>
    <w:rsid w:val="56469679"/>
    <w:rsid w:val="5646BFC5"/>
    <w:rsid w:val="5649F833"/>
    <w:rsid w:val="564BEE0E"/>
    <w:rsid w:val="5653AFF1"/>
    <w:rsid w:val="5655FACC"/>
    <w:rsid w:val="565E88DF"/>
    <w:rsid w:val="565EB983"/>
    <w:rsid w:val="56620F91"/>
    <w:rsid w:val="5668E244"/>
    <w:rsid w:val="566DBEB2"/>
    <w:rsid w:val="56731C23"/>
    <w:rsid w:val="5675AEBD"/>
    <w:rsid w:val="56790D08"/>
    <w:rsid w:val="567B8997"/>
    <w:rsid w:val="568759CE"/>
    <w:rsid w:val="5692A361"/>
    <w:rsid w:val="5694E83A"/>
    <w:rsid w:val="569A7E50"/>
    <w:rsid w:val="56A83BE2"/>
    <w:rsid w:val="56AC69CA"/>
    <w:rsid w:val="56B27B97"/>
    <w:rsid w:val="56BD01EA"/>
    <w:rsid w:val="56BF6142"/>
    <w:rsid w:val="56C775ED"/>
    <w:rsid w:val="56CBCEEB"/>
    <w:rsid w:val="56CE7039"/>
    <w:rsid w:val="56D2591A"/>
    <w:rsid w:val="56D54CBC"/>
    <w:rsid w:val="56DB0FBC"/>
    <w:rsid w:val="56DE89CE"/>
    <w:rsid w:val="56FE49FB"/>
    <w:rsid w:val="570B42CF"/>
    <w:rsid w:val="571146CA"/>
    <w:rsid w:val="57205C76"/>
    <w:rsid w:val="5726E718"/>
    <w:rsid w:val="572DE2D8"/>
    <w:rsid w:val="573A5147"/>
    <w:rsid w:val="5745AC7C"/>
    <w:rsid w:val="57466338"/>
    <w:rsid w:val="574C5F7F"/>
    <w:rsid w:val="57524C83"/>
    <w:rsid w:val="575798F2"/>
    <w:rsid w:val="575BCCFC"/>
    <w:rsid w:val="575E98A9"/>
    <w:rsid w:val="576500FD"/>
    <w:rsid w:val="57679DCC"/>
    <w:rsid w:val="576FEFFC"/>
    <w:rsid w:val="57737FD2"/>
    <w:rsid w:val="577487CA"/>
    <w:rsid w:val="577730CB"/>
    <w:rsid w:val="577918F0"/>
    <w:rsid w:val="5779C2A3"/>
    <w:rsid w:val="577F29A7"/>
    <w:rsid w:val="57804F02"/>
    <w:rsid w:val="5789747B"/>
    <w:rsid w:val="578FBC2F"/>
    <w:rsid w:val="5790D8AF"/>
    <w:rsid w:val="57931533"/>
    <w:rsid w:val="57959ECE"/>
    <w:rsid w:val="57994206"/>
    <w:rsid w:val="579AE70D"/>
    <w:rsid w:val="579C5298"/>
    <w:rsid w:val="579E1F77"/>
    <w:rsid w:val="579E8D15"/>
    <w:rsid w:val="57A08D8D"/>
    <w:rsid w:val="57A18EA8"/>
    <w:rsid w:val="57A8A1EF"/>
    <w:rsid w:val="57AAE2E0"/>
    <w:rsid w:val="57BE185F"/>
    <w:rsid w:val="57BE832E"/>
    <w:rsid w:val="57C039D0"/>
    <w:rsid w:val="57CB1CC7"/>
    <w:rsid w:val="57D4B9C6"/>
    <w:rsid w:val="57D4EF4F"/>
    <w:rsid w:val="57D6E60E"/>
    <w:rsid w:val="57DDDFD9"/>
    <w:rsid w:val="57EA5B0B"/>
    <w:rsid w:val="57ED8D40"/>
    <w:rsid w:val="57EFF6C9"/>
    <w:rsid w:val="57FA5940"/>
    <w:rsid w:val="5802516E"/>
    <w:rsid w:val="580433EA"/>
    <w:rsid w:val="5805CC20"/>
    <w:rsid w:val="580EAD8B"/>
    <w:rsid w:val="580EB4CA"/>
    <w:rsid w:val="5819140A"/>
    <w:rsid w:val="58215556"/>
    <w:rsid w:val="5825C08D"/>
    <w:rsid w:val="582715C8"/>
    <w:rsid w:val="582967B9"/>
    <w:rsid w:val="5831C1E4"/>
    <w:rsid w:val="5835F880"/>
    <w:rsid w:val="58360CF9"/>
    <w:rsid w:val="583632BA"/>
    <w:rsid w:val="5837E187"/>
    <w:rsid w:val="583CBBC8"/>
    <w:rsid w:val="58421EA0"/>
    <w:rsid w:val="58450AD2"/>
    <w:rsid w:val="584D3B08"/>
    <w:rsid w:val="5854A970"/>
    <w:rsid w:val="585A5DCC"/>
    <w:rsid w:val="585D0A0A"/>
    <w:rsid w:val="5860F4DE"/>
    <w:rsid w:val="58611455"/>
    <w:rsid w:val="58648CFB"/>
    <w:rsid w:val="586C08D0"/>
    <w:rsid w:val="5872E26B"/>
    <w:rsid w:val="587351A9"/>
    <w:rsid w:val="587D2E0F"/>
    <w:rsid w:val="5893DE15"/>
    <w:rsid w:val="58945CC1"/>
    <w:rsid w:val="589FDCAD"/>
    <w:rsid w:val="58A4D45B"/>
    <w:rsid w:val="58A82195"/>
    <w:rsid w:val="58B27ADA"/>
    <w:rsid w:val="58BD48D7"/>
    <w:rsid w:val="58BFEC30"/>
    <w:rsid w:val="58C5B506"/>
    <w:rsid w:val="58C8487B"/>
    <w:rsid w:val="58CFA71B"/>
    <w:rsid w:val="58D1BC17"/>
    <w:rsid w:val="58D6E4E9"/>
    <w:rsid w:val="58D6EDE6"/>
    <w:rsid w:val="58DE33BB"/>
    <w:rsid w:val="58E06721"/>
    <w:rsid w:val="58F73966"/>
    <w:rsid w:val="5902EAE8"/>
    <w:rsid w:val="59066BC2"/>
    <w:rsid w:val="590929D0"/>
    <w:rsid w:val="590D7E40"/>
    <w:rsid w:val="5911EDDD"/>
    <w:rsid w:val="5918A8D7"/>
    <w:rsid w:val="591D6239"/>
    <w:rsid w:val="5926F7C8"/>
    <w:rsid w:val="592AB3DA"/>
    <w:rsid w:val="592B8C90"/>
    <w:rsid w:val="5939EDE3"/>
    <w:rsid w:val="593A48F1"/>
    <w:rsid w:val="593F1082"/>
    <w:rsid w:val="5944E2D3"/>
    <w:rsid w:val="594CD1C0"/>
    <w:rsid w:val="595AA3C3"/>
    <w:rsid w:val="595AA44F"/>
    <w:rsid w:val="5968FB03"/>
    <w:rsid w:val="596CEC17"/>
    <w:rsid w:val="59750A91"/>
    <w:rsid w:val="597B7E3C"/>
    <w:rsid w:val="597C4B16"/>
    <w:rsid w:val="597E34A8"/>
    <w:rsid w:val="5981E5E6"/>
    <w:rsid w:val="59834CF4"/>
    <w:rsid w:val="598C503C"/>
    <w:rsid w:val="598DE3D3"/>
    <w:rsid w:val="598E207C"/>
    <w:rsid w:val="59919600"/>
    <w:rsid w:val="5993EF27"/>
    <w:rsid w:val="59980EE1"/>
    <w:rsid w:val="5999E1A3"/>
    <w:rsid w:val="599A40C4"/>
    <w:rsid w:val="599B8833"/>
    <w:rsid w:val="599ECC81"/>
    <w:rsid w:val="59A19C81"/>
    <w:rsid w:val="59A1C502"/>
    <w:rsid w:val="59A20E3A"/>
    <w:rsid w:val="59A5D920"/>
    <w:rsid w:val="59AA2774"/>
    <w:rsid w:val="59AC3D62"/>
    <w:rsid w:val="59B180B7"/>
    <w:rsid w:val="59B28BBE"/>
    <w:rsid w:val="59B6F364"/>
    <w:rsid w:val="59B9EC64"/>
    <w:rsid w:val="59C08294"/>
    <w:rsid w:val="59C4B174"/>
    <w:rsid w:val="59C5381A"/>
    <w:rsid w:val="59C9A9A2"/>
    <w:rsid w:val="59D110F0"/>
    <w:rsid w:val="59D40648"/>
    <w:rsid w:val="59D86510"/>
    <w:rsid w:val="59D8D63D"/>
    <w:rsid w:val="59DC39C5"/>
    <w:rsid w:val="59DFD889"/>
    <w:rsid w:val="59ED2E0A"/>
    <w:rsid w:val="59EF712F"/>
    <w:rsid w:val="59F7C342"/>
    <w:rsid w:val="5A045A25"/>
    <w:rsid w:val="5A048604"/>
    <w:rsid w:val="5A06C546"/>
    <w:rsid w:val="5A0B5486"/>
    <w:rsid w:val="5A1DA6A1"/>
    <w:rsid w:val="5A203577"/>
    <w:rsid w:val="5A2BA6EF"/>
    <w:rsid w:val="5A386F18"/>
    <w:rsid w:val="5A48D654"/>
    <w:rsid w:val="5A49745D"/>
    <w:rsid w:val="5A546683"/>
    <w:rsid w:val="5A580C22"/>
    <w:rsid w:val="5A583218"/>
    <w:rsid w:val="5A629057"/>
    <w:rsid w:val="5A66D455"/>
    <w:rsid w:val="5A67725D"/>
    <w:rsid w:val="5A7036B7"/>
    <w:rsid w:val="5A751922"/>
    <w:rsid w:val="5A79512F"/>
    <w:rsid w:val="5A7C14EF"/>
    <w:rsid w:val="5A81408B"/>
    <w:rsid w:val="5A87C97F"/>
    <w:rsid w:val="5A8C7C4B"/>
    <w:rsid w:val="5A8D172F"/>
    <w:rsid w:val="5A970C18"/>
    <w:rsid w:val="5A9EA09B"/>
    <w:rsid w:val="5A9FE637"/>
    <w:rsid w:val="5AA23C23"/>
    <w:rsid w:val="5AAB89BA"/>
    <w:rsid w:val="5AB09EBF"/>
    <w:rsid w:val="5AB88A7E"/>
    <w:rsid w:val="5ABBDE89"/>
    <w:rsid w:val="5ABF57F8"/>
    <w:rsid w:val="5AC03257"/>
    <w:rsid w:val="5AD76A1A"/>
    <w:rsid w:val="5AE2E5A5"/>
    <w:rsid w:val="5AEEFC3C"/>
    <w:rsid w:val="5AF379FF"/>
    <w:rsid w:val="5AF9EDF8"/>
    <w:rsid w:val="5AF9F1BB"/>
    <w:rsid w:val="5AFA4BF6"/>
    <w:rsid w:val="5AFEACBF"/>
    <w:rsid w:val="5B31D9CB"/>
    <w:rsid w:val="5B3B66FD"/>
    <w:rsid w:val="5B3CCDEB"/>
    <w:rsid w:val="5B41201F"/>
    <w:rsid w:val="5B413D6D"/>
    <w:rsid w:val="5B42999C"/>
    <w:rsid w:val="5B43F038"/>
    <w:rsid w:val="5B4991AC"/>
    <w:rsid w:val="5B525910"/>
    <w:rsid w:val="5B54342C"/>
    <w:rsid w:val="5B5498FA"/>
    <w:rsid w:val="5B61087B"/>
    <w:rsid w:val="5B621DEC"/>
    <w:rsid w:val="5B624EE5"/>
    <w:rsid w:val="5B678F14"/>
    <w:rsid w:val="5B6C3840"/>
    <w:rsid w:val="5B6D2925"/>
    <w:rsid w:val="5B6F99E0"/>
    <w:rsid w:val="5B7FB1F3"/>
    <w:rsid w:val="5B8A2330"/>
    <w:rsid w:val="5B8AF649"/>
    <w:rsid w:val="5B9ACA03"/>
    <w:rsid w:val="5BAA73BD"/>
    <w:rsid w:val="5BB6034F"/>
    <w:rsid w:val="5BBB9A4B"/>
    <w:rsid w:val="5BC3B67C"/>
    <w:rsid w:val="5BCCD19D"/>
    <w:rsid w:val="5BD07E08"/>
    <w:rsid w:val="5BD294D2"/>
    <w:rsid w:val="5BD8E1E5"/>
    <w:rsid w:val="5BDDD402"/>
    <w:rsid w:val="5BE1F4F6"/>
    <w:rsid w:val="5BEADFD7"/>
    <w:rsid w:val="5BEFEDC2"/>
    <w:rsid w:val="5BF6D380"/>
    <w:rsid w:val="5BF6E432"/>
    <w:rsid w:val="5C0628FF"/>
    <w:rsid w:val="5C0E150C"/>
    <w:rsid w:val="5C10E983"/>
    <w:rsid w:val="5C1291C9"/>
    <w:rsid w:val="5C177F70"/>
    <w:rsid w:val="5C216D75"/>
    <w:rsid w:val="5C24C3C0"/>
    <w:rsid w:val="5C2541AE"/>
    <w:rsid w:val="5C2C461C"/>
    <w:rsid w:val="5C3E0C84"/>
    <w:rsid w:val="5C4C435A"/>
    <w:rsid w:val="5C4D48A7"/>
    <w:rsid w:val="5C50B514"/>
    <w:rsid w:val="5C5120D5"/>
    <w:rsid w:val="5C581AD2"/>
    <w:rsid w:val="5C689439"/>
    <w:rsid w:val="5C6B7E84"/>
    <w:rsid w:val="5C746A18"/>
    <w:rsid w:val="5C762023"/>
    <w:rsid w:val="5C79425C"/>
    <w:rsid w:val="5C85E244"/>
    <w:rsid w:val="5C8C72D6"/>
    <w:rsid w:val="5C8C8C2B"/>
    <w:rsid w:val="5C95DA4A"/>
    <w:rsid w:val="5C9DD05E"/>
    <w:rsid w:val="5C9FF190"/>
    <w:rsid w:val="5CA0293F"/>
    <w:rsid w:val="5CA24134"/>
    <w:rsid w:val="5CA49BAC"/>
    <w:rsid w:val="5CA74601"/>
    <w:rsid w:val="5CB24F22"/>
    <w:rsid w:val="5CB42DCA"/>
    <w:rsid w:val="5CB83FFB"/>
    <w:rsid w:val="5CC78BB0"/>
    <w:rsid w:val="5CCDA8DD"/>
    <w:rsid w:val="5CD2E505"/>
    <w:rsid w:val="5CD6B67A"/>
    <w:rsid w:val="5CDF7D6E"/>
    <w:rsid w:val="5CE13EBD"/>
    <w:rsid w:val="5CE2EE8B"/>
    <w:rsid w:val="5CE513AA"/>
    <w:rsid w:val="5CE79092"/>
    <w:rsid w:val="5CEFE271"/>
    <w:rsid w:val="5CF1C5AC"/>
    <w:rsid w:val="5CF402D4"/>
    <w:rsid w:val="5CF89C3A"/>
    <w:rsid w:val="5CFF6EC0"/>
    <w:rsid w:val="5D071A2B"/>
    <w:rsid w:val="5D104F7E"/>
    <w:rsid w:val="5D10BF40"/>
    <w:rsid w:val="5D125A89"/>
    <w:rsid w:val="5D18138C"/>
    <w:rsid w:val="5D18965B"/>
    <w:rsid w:val="5D1B516A"/>
    <w:rsid w:val="5D1EAF99"/>
    <w:rsid w:val="5D20A087"/>
    <w:rsid w:val="5D223713"/>
    <w:rsid w:val="5D249168"/>
    <w:rsid w:val="5D24CE6C"/>
    <w:rsid w:val="5D26F976"/>
    <w:rsid w:val="5D278A22"/>
    <w:rsid w:val="5D35AE9D"/>
    <w:rsid w:val="5D3EE6C8"/>
    <w:rsid w:val="5D503857"/>
    <w:rsid w:val="5D51DAFF"/>
    <w:rsid w:val="5D67678A"/>
    <w:rsid w:val="5D68D870"/>
    <w:rsid w:val="5D6D4C32"/>
    <w:rsid w:val="5D6E274A"/>
    <w:rsid w:val="5D742DB3"/>
    <w:rsid w:val="5D752E96"/>
    <w:rsid w:val="5D7A629C"/>
    <w:rsid w:val="5D817F5C"/>
    <w:rsid w:val="5D84120B"/>
    <w:rsid w:val="5D9116EA"/>
    <w:rsid w:val="5DA2DCFC"/>
    <w:rsid w:val="5DB5202B"/>
    <w:rsid w:val="5DBF55DD"/>
    <w:rsid w:val="5DC04300"/>
    <w:rsid w:val="5DC06955"/>
    <w:rsid w:val="5DCC81CB"/>
    <w:rsid w:val="5DD2F8FC"/>
    <w:rsid w:val="5DDD2625"/>
    <w:rsid w:val="5DE23A3D"/>
    <w:rsid w:val="5DE52201"/>
    <w:rsid w:val="5DF111CD"/>
    <w:rsid w:val="5DF6D4DF"/>
    <w:rsid w:val="5DFEFDB3"/>
    <w:rsid w:val="5DFF0EDF"/>
    <w:rsid w:val="5E03F49E"/>
    <w:rsid w:val="5E0417E0"/>
    <w:rsid w:val="5E04C7AF"/>
    <w:rsid w:val="5E07202A"/>
    <w:rsid w:val="5E0B64B6"/>
    <w:rsid w:val="5E15C440"/>
    <w:rsid w:val="5E1B4B65"/>
    <w:rsid w:val="5E1B53FC"/>
    <w:rsid w:val="5E1DA445"/>
    <w:rsid w:val="5E23558D"/>
    <w:rsid w:val="5E2C9A8E"/>
    <w:rsid w:val="5E45284C"/>
    <w:rsid w:val="5E462CC9"/>
    <w:rsid w:val="5E4663C2"/>
    <w:rsid w:val="5E4A03D4"/>
    <w:rsid w:val="5E51EFC5"/>
    <w:rsid w:val="5E59D451"/>
    <w:rsid w:val="5E699AC4"/>
    <w:rsid w:val="5E7DF672"/>
    <w:rsid w:val="5E832702"/>
    <w:rsid w:val="5E858418"/>
    <w:rsid w:val="5E87A7D5"/>
    <w:rsid w:val="5E89F0B4"/>
    <w:rsid w:val="5E94D207"/>
    <w:rsid w:val="5E96B4F9"/>
    <w:rsid w:val="5E9CEC2A"/>
    <w:rsid w:val="5E9D0FB8"/>
    <w:rsid w:val="5EABA136"/>
    <w:rsid w:val="5EAD2E4F"/>
    <w:rsid w:val="5EB6D65C"/>
    <w:rsid w:val="5EB951C2"/>
    <w:rsid w:val="5EB9A279"/>
    <w:rsid w:val="5EBF981C"/>
    <w:rsid w:val="5EC798DE"/>
    <w:rsid w:val="5ED7BB44"/>
    <w:rsid w:val="5ED87A85"/>
    <w:rsid w:val="5EE6435F"/>
    <w:rsid w:val="5EEC1EB6"/>
    <w:rsid w:val="5EED9B40"/>
    <w:rsid w:val="5EEE1D68"/>
    <w:rsid w:val="5EF08E3A"/>
    <w:rsid w:val="5F03C8AC"/>
    <w:rsid w:val="5F04A300"/>
    <w:rsid w:val="5F08594F"/>
    <w:rsid w:val="5F0BDE5E"/>
    <w:rsid w:val="5F0C51F4"/>
    <w:rsid w:val="5F1386D9"/>
    <w:rsid w:val="5F15C372"/>
    <w:rsid w:val="5F18F6B1"/>
    <w:rsid w:val="5F19C0BD"/>
    <w:rsid w:val="5F23C0DF"/>
    <w:rsid w:val="5F2B15F2"/>
    <w:rsid w:val="5F3022FE"/>
    <w:rsid w:val="5F302AC7"/>
    <w:rsid w:val="5F34DE7D"/>
    <w:rsid w:val="5F37148A"/>
    <w:rsid w:val="5F38FB14"/>
    <w:rsid w:val="5F39F4F0"/>
    <w:rsid w:val="5F3AD60B"/>
    <w:rsid w:val="5F3AF52F"/>
    <w:rsid w:val="5F3B2165"/>
    <w:rsid w:val="5F3DC9C1"/>
    <w:rsid w:val="5F42F7E5"/>
    <w:rsid w:val="5F4DB44C"/>
    <w:rsid w:val="5F54E4AA"/>
    <w:rsid w:val="5F63DF3B"/>
    <w:rsid w:val="5F67E512"/>
    <w:rsid w:val="5F7560E2"/>
    <w:rsid w:val="5F7DC880"/>
    <w:rsid w:val="5F85AC9B"/>
    <w:rsid w:val="5F85B49B"/>
    <w:rsid w:val="5F892B56"/>
    <w:rsid w:val="5F8A2293"/>
    <w:rsid w:val="5F8CF51D"/>
    <w:rsid w:val="5F98859C"/>
    <w:rsid w:val="5F98F547"/>
    <w:rsid w:val="5F9AAB90"/>
    <w:rsid w:val="5F9ACE14"/>
    <w:rsid w:val="5F9ADF40"/>
    <w:rsid w:val="5F9B66FE"/>
    <w:rsid w:val="5FA46FC6"/>
    <w:rsid w:val="5FA4C179"/>
    <w:rsid w:val="5FB5F0B1"/>
    <w:rsid w:val="5FB9D49F"/>
    <w:rsid w:val="5FC20CE5"/>
    <w:rsid w:val="5FC6C6A2"/>
    <w:rsid w:val="5FC9E07B"/>
    <w:rsid w:val="5FCD1083"/>
    <w:rsid w:val="5FD684A4"/>
    <w:rsid w:val="5FD946A1"/>
    <w:rsid w:val="5FDFDDBC"/>
    <w:rsid w:val="5FE0DDE1"/>
    <w:rsid w:val="5FE56863"/>
    <w:rsid w:val="5FE9B27B"/>
    <w:rsid w:val="5FEF3C21"/>
    <w:rsid w:val="5FEF7655"/>
    <w:rsid w:val="5FF88A9B"/>
    <w:rsid w:val="5FFA8690"/>
    <w:rsid w:val="5FFBAF3B"/>
    <w:rsid w:val="600862A9"/>
    <w:rsid w:val="600872E5"/>
    <w:rsid w:val="600C1F63"/>
    <w:rsid w:val="6013680C"/>
    <w:rsid w:val="601480F7"/>
    <w:rsid w:val="60201EEE"/>
    <w:rsid w:val="60225756"/>
    <w:rsid w:val="602D5A50"/>
    <w:rsid w:val="603E5752"/>
    <w:rsid w:val="60400E94"/>
    <w:rsid w:val="60414F26"/>
    <w:rsid w:val="60419F16"/>
    <w:rsid w:val="604389EA"/>
    <w:rsid w:val="60469A41"/>
    <w:rsid w:val="604CE521"/>
    <w:rsid w:val="6051F55B"/>
    <w:rsid w:val="60540262"/>
    <w:rsid w:val="6057968F"/>
    <w:rsid w:val="60593ABC"/>
    <w:rsid w:val="605A5EE0"/>
    <w:rsid w:val="6061998B"/>
    <w:rsid w:val="606642B7"/>
    <w:rsid w:val="6069DD2E"/>
    <w:rsid w:val="606DA61B"/>
    <w:rsid w:val="606E2211"/>
    <w:rsid w:val="60720BB9"/>
    <w:rsid w:val="607306D0"/>
    <w:rsid w:val="607AF76E"/>
    <w:rsid w:val="607F2195"/>
    <w:rsid w:val="608410E7"/>
    <w:rsid w:val="608E0EE0"/>
    <w:rsid w:val="60944091"/>
    <w:rsid w:val="6095DDB8"/>
    <w:rsid w:val="60A10133"/>
    <w:rsid w:val="60A14A2A"/>
    <w:rsid w:val="60AF04D6"/>
    <w:rsid w:val="60B18C72"/>
    <w:rsid w:val="60BBEDD0"/>
    <w:rsid w:val="60BD7367"/>
    <w:rsid w:val="60CED175"/>
    <w:rsid w:val="60DC523A"/>
    <w:rsid w:val="60F52F06"/>
    <w:rsid w:val="60F729BE"/>
    <w:rsid w:val="60FACD2C"/>
    <w:rsid w:val="610D87F7"/>
    <w:rsid w:val="611E0942"/>
    <w:rsid w:val="611E1A83"/>
    <w:rsid w:val="611F2116"/>
    <w:rsid w:val="6121B714"/>
    <w:rsid w:val="612FAD0E"/>
    <w:rsid w:val="614441FD"/>
    <w:rsid w:val="614AFB83"/>
    <w:rsid w:val="615DDD46"/>
    <w:rsid w:val="616BADC1"/>
    <w:rsid w:val="617E9BFC"/>
    <w:rsid w:val="6182354F"/>
    <w:rsid w:val="6183F8D1"/>
    <w:rsid w:val="618F722C"/>
    <w:rsid w:val="61940A41"/>
    <w:rsid w:val="61A183D9"/>
    <w:rsid w:val="61ADE5A0"/>
    <w:rsid w:val="61B4A2BE"/>
    <w:rsid w:val="61D4F807"/>
    <w:rsid w:val="61D527D1"/>
    <w:rsid w:val="61DBDDE2"/>
    <w:rsid w:val="61DC4920"/>
    <w:rsid w:val="61E7CCCE"/>
    <w:rsid w:val="6201BFB1"/>
    <w:rsid w:val="620AF683"/>
    <w:rsid w:val="620E17A2"/>
    <w:rsid w:val="62132E65"/>
    <w:rsid w:val="62134084"/>
    <w:rsid w:val="6213FADE"/>
    <w:rsid w:val="62177859"/>
    <w:rsid w:val="621C48D4"/>
    <w:rsid w:val="621DE453"/>
    <w:rsid w:val="62210B4F"/>
    <w:rsid w:val="6239605E"/>
    <w:rsid w:val="623CF172"/>
    <w:rsid w:val="62483AB4"/>
    <w:rsid w:val="624A38C8"/>
    <w:rsid w:val="6250327B"/>
    <w:rsid w:val="62520217"/>
    <w:rsid w:val="62631C56"/>
    <w:rsid w:val="62636E45"/>
    <w:rsid w:val="626A8847"/>
    <w:rsid w:val="62797ED7"/>
    <w:rsid w:val="6280EDF9"/>
    <w:rsid w:val="62862CE9"/>
    <w:rsid w:val="62862F56"/>
    <w:rsid w:val="62892014"/>
    <w:rsid w:val="628C4414"/>
    <w:rsid w:val="6290A117"/>
    <w:rsid w:val="62935B73"/>
    <w:rsid w:val="6294FE95"/>
    <w:rsid w:val="629507BA"/>
    <w:rsid w:val="629B0DDA"/>
    <w:rsid w:val="629CA455"/>
    <w:rsid w:val="629EBB9A"/>
    <w:rsid w:val="629F29A0"/>
    <w:rsid w:val="629F4A94"/>
    <w:rsid w:val="62A040A2"/>
    <w:rsid w:val="62A8D499"/>
    <w:rsid w:val="62AA21BF"/>
    <w:rsid w:val="62AAFB5E"/>
    <w:rsid w:val="62B31C0B"/>
    <w:rsid w:val="62B4DAAE"/>
    <w:rsid w:val="62CCF37A"/>
    <w:rsid w:val="62CE3511"/>
    <w:rsid w:val="62D444C4"/>
    <w:rsid w:val="62DD4002"/>
    <w:rsid w:val="62DD9E53"/>
    <w:rsid w:val="62E6F1CC"/>
    <w:rsid w:val="62E73C2A"/>
    <w:rsid w:val="62E7A6DC"/>
    <w:rsid w:val="62EE55C5"/>
    <w:rsid w:val="62F07A9C"/>
    <w:rsid w:val="62F1F5C0"/>
    <w:rsid w:val="62F9ADA7"/>
    <w:rsid w:val="6302A5C1"/>
    <w:rsid w:val="6303F645"/>
    <w:rsid w:val="6304B2CC"/>
    <w:rsid w:val="630EE86A"/>
    <w:rsid w:val="6314ACE4"/>
    <w:rsid w:val="6316537B"/>
    <w:rsid w:val="631D508E"/>
    <w:rsid w:val="63217D5F"/>
    <w:rsid w:val="632397DB"/>
    <w:rsid w:val="63267C47"/>
    <w:rsid w:val="632BF226"/>
    <w:rsid w:val="632E8931"/>
    <w:rsid w:val="632F27CC"/>
    <w:rsid w:val="63322714"/>
    <w:rsid w:val="6334DD67"/>
    <w:rsid w:val="63353E8D"/>
    <w:rsid w:val="633CC753"/>
    <w:rsid w:val="633DDF18"/>
    <w:rsid w:val="633E96B1"/>
    <w:rsid w:val="633FD377"/>
    <w:rsid w:val="634C7BF6"/>
    <w:rsid w:val="63578AD5"/>
    <w:rsid w:val="635E77D9"/>
    <w:rsid w:val="63608115"/>
    <w:rsid w:val="63626241"/>
    <w:rsid w:val="6362BD01"/>
    <w:rsid w:val="636CB08B"/>
    <w:rsid w:val="637793BB"/>
    <w:rsid w:val="63781981"/>
    <w:rsid w:val="63817C95"/>
    <w:rsid w:val="638206F3"/>
    <w:rsid w:val="638783F7"/>
    <w:rsid w:val="63894345"/>
    <w:rsid w:val="639985C4"/>
    <w:rsid w:val="6399991B"/>
    <w:rsid w:val="639B2895"/>
    <w:rsid w:val="639BA1FB"/>
    <w:rsid w:val="63A92C81"/>
    <w:rsid w:val="63AECC5B"/>
    <w:rsid w:val="63B6AFEA"/>
    <w:rsid w:val="63B84C06"/>
    <w:rsid w:val="63C60AD4"/>
    <w:rsid w:val="63C62901"/>
    <w:rsid w:val="63C7AF35"/>
    <w:rsid w:val="63C96446"/>
    <w:rsid w:val="63CD7F83"/>
    <w:rsid w:val="63CF846D"/>
    <w:rsid w:val="63D3F19E"/>
    <w:rsid w:val="63D530BF"/>
    <w:rsid w:val="63D5C4AB"/>
    <w:rsid w:val="63D85C9F"/>
    <w:rsid w:val="63D879FF"/>
    <w:rsid w:val="63DA53C6"/>
    <w:rsid w:val="63DC9828"/>
    <w:rsid w:val="63DE618E"/>
    <w:rsid w:val="63E35984"/>
    <w:rsid w:val="63E49F0F"/>
    <w:rsid w:val="63EBBCA9"/>
    <w:rsid w:val="63EC501F"/>
    <w:rsid w:val="63EEEA53"/>
    <w:rsid w:val="63F406FB"/>
    <w:rsid w:val="64012E02"/>
    <w:rsid w:val="6403CCC5"/>
    <w:rsid w:val="64049F35"/>
    <w:rsid w:val="640B8BC5"/>
    <w:rsid w:val="640EEC18"/>
    <w:rsid w:val="641AF736"/>
    <w:rsid w:val="64212EE8"/>
    <w:rsid w:val="642E6D69"/>
    <w:rsid w:val="642F5D54"/>
    <w:rsid w:val="64359CC5"/>
    <w:rsid w:val="64399F96"/>
    <w:rsid w:val="643A51F2"/>
    <w:rsid w:val="6441F70C"/>
    <w:rsid w:val="64471157"/>
    <w:rsid w:val="6448A252"/>
    <w:rsid w:val="6452DA38"/>
    <w:rsid w:val="645C51E8"/>
    <w:rsid w:val="646D0F65"/>
    <w:rsid w:val="64762BC2"/>
    <w:rsid w:val="6477436A"/>
    <w:rsid w:val="64783949"/>
    <w:rsid w:val="647ACBAE"/>
    <w:rsid w:val="64817804"/>
    <w:rsid w:val="648704BD"/>
    <w:rsid w:val="648A2626"/>
    <w:rsid w:val="648DD612"/>
    <w:rsid w:val="649009A3"/>
    <w:rsid w:val="649625D8"/>
    <w:rsid w:val="64992265"/>
    <w:rsid w:val="649B80CA"/>
    <w:rsid w:val="649E73D9"/>
    <w:rsid w:val="64A454EC"/>
    <w:rsid w:val="64A49DB0"/>
    <w:rsid w:val="64A6383F"/>
    <w:rsid w:val="64A80B47"/>
    <w:rsid w:val="64AB5206"/>
    <w:rsid w:val="64AD17E4"/>
    <w:rsid w:val="64B903EE"/>
    <w:rsid w:val="64B93BB3"/>
    <w:rsid w:val="64C6D94F"/>
    <w:rsid w:val="64D0763D"/>
    <w:rsid w:val="64D4BC28"/>
    <w:rsid w:val="64E35AD6"/>
    <w:rsid w:val="64E4C0E1"/>
    <w:rsid w:val="64E6A698"/>
    <w:rsid w:val="64EE1AE8"/>
    <w:rsid w:val="64F337E4"/>
    <w:rsid w:val="64F5D4EA"/>
    <w:rsid w:val="64F61FE5"/>
    <w:rsid w:val="64F6848C"/>
    <w:rsid w:val="64F6FA35"/>
    <w:rsid w:val="64F9EB87"/>
    <w:rsid w:val="64FBBBC5"/>
    <w:rsid w:val="650000EB"/>
    <w:rsid w:val="6506A08B"/>
    <w:rsid w:val="650FA67D"/>
    <w:rsid w:val="651F35F1"/>
    <w:rsid w:val="652077D2"/>
    <w:rsid w:val="652469ED"/>
    <w:rsid w:val="65247ECF"/>
    <w:rsid w:val="65274490"/>
    <w:rsid w:val="653E6434"/>
    <w:rsid w:val="653F0FE5"/>
    <w:rsid w:val="6561EBFF"/>
    <w:rsid w:val="65687BEB"/>
    <w:rsid w:val="656F4424"/>
    <w:rsid w:val="6574BB4D"/>
    <w:rsid w:val="657F3846"/>
    <w:rsid w:val="658FEE31"/>
    <w:rsid w:val="6593C252"/>
    <w:rsid w:val="6597139D"/>
    <w:rsid w:val="659FE13E"/>
    <w:rsid w:val="65A1AD84"/>
    <w:rsid w:val="65A22909"/>
    <w:rsid w:val="65AABC79"/>
    <w:rsid w:val="65C31643"/>
    <w:rsid w:val="65C6824B"/>
    <w:rsid w:val="65C9DE33"/>
    <w:rsid w:val="65C9E3FD"/>
    <w:rsid w:val="65CBBBB0"/>
    <w:rsid w:val="65CE8329"/>
    <w:rsid w:val="65E267AF"/>
    <w:rsid w:val="65E9ADBE"/>
    <w:rsid w:val="65F1FE69"/>
    <w:rsid w:val="65F45481"/>
    <w:rsid w:val="6606E5B3"/>
    <w:rsid w:val="66077CFE"/>
    <w:rsid w:val="660E1D43"/>
    <w:rsid w:val="661244EE"/>
    <w:rsid w:val="661EA5D4"/>
    <w:rsid w:val="66218A2E"/>
    <w:rsid w:val="66273C15"/>
    <w:rsid w:val="662F9224"/>
    <w:rsid w:val="662FE210"/>
    <w:rsid w:val="662FF90D"/>
    <w:rsid w:val="6637B232"/>
    <w:rsid w:val="6640DB89"/>
    <w:rsid w:val="664847F1"/>
    <w:rsid w:val="6652A5A5"/>
    <w:rsid w:val="6653A36F"/>
    <w:rsid w:val="66580764"/>
    <w:rsid w:val="6659579A"/>
    <w:rsid w:val="66607AD7"/>
    <w:rsid w:val="66641CA4"/>
    <w:rsid w:val="666B8E90"/>
    <w:rsid w:val="666C3691"/>
    <w:rsid w:val="666D5F90"/>
    <w:rsid w:val="667D2E2B"/>
    <w:rsid w:val="667E3BDC"/>
    <w:rsid w:val="668DBA69"/>
    <w:rsid w:val="6698D4BF"/>
    <w:rsid w:val="669C98F7"/>
    <w:rsid w:val="669E98C3"/>
    <w:rsid w:val="669EB185"/>
    <w:rsid w:val="669EF099"/>
    <w:rsid w:val="66A013F6"/>
    <w:rsid w:val="66A0B599"/>
    <w:rsid w:val="66B5467F"/>
    <w:rsid w:val="66B85564"/>
    <w:rsid w:val="66CB7C10"/>
    <w:rsid w:val="66CCE4C7"/>
    <w:rsid w:val="66D6D670"/>
    <w:rsid w:val="66E681D6"/>
    <w:rsid w:val="66F2C5D1"/>
    <w:rsid w:val="66F51024"/>
    <w:rsid w:val="66F6A7F1"/>
    <w:rsid w:val="66F9F2B0"/>
    <w:rsid w:val="66FF0080"/>
    <w:rsid w:val="670DDB8E"/>
    <w:rsid w:val="670F8795"/>
    <w:rsid w:val="671725C6"/>
    <w:rsid w:val="671D97ED"/>
    <w:rsid w:val="67254B49"/>
    <w:rsid w:val="672A01D4"/>
    <w:rsid w:val="672C2AF5"/>
    <w:rsid w:val="672C9410"/>
    <w:rsid w:val="673EFF41"/>
    <w:rsid w:val="6749A8C0"/>
    <w:rsid w:val="674EE1C2"/>
    <w:rsid w:val="67509980"/>
    <w:rsid w:val="675315DD"/>
    <w:rsid w:val="6756F8AE"/>
    <w:rsid w:val="676A538A"/>
    <w:rsid w:val="676F8AF4"/>
    <w:rsid w:val="677357A1"/>
    <w:rsid w:val="67739E9E"/>
    <w:rsid w:val="6777F11C"/>
    <w:rsid w:val="67787CD5"/>
    <w:rsid w:val="677BC4A2"/>
    <w:rsid w:val="677E9570"/>
    <w:rsid w:val="6783F630"/>
    <w:rsid w:val="67851770"/>
    <w:rsid w:val="678569CF"/>
    <w:rsid w:val="67895574"/>
    <w:rsid w:val="6793875E"/>
    <w:rsid w:val="67956C3D"/>
    <w:rsid w:val="6796B7BD"/>
    <w:rsid w:val="67A9EDA4"/>
    <w:rsid w:val="67B38368"/>
    <w:rsid w:val="67BD4896"/>
    <w:rsid w:val="67BF41E0"/>
    <w:rsid w:val="67C255C7"/>
    <w:rsid w:val="67C284BC"/>
    <w:rsid w:val="67C8EF76"/>
    <w:rsid w:val="67CBB271"/>
    <w:rsid w:val="67CD7FAB"/>
    <w:rsid w:val="67CEE782"/>
    <w:rsid w:val="67D0D9A9"/>
    <w:rsid w:val="67D80A07"/>
    <w:rsid w:val="67EDDE8C"/>
    <w:rsid w:val="67F8C9B5"/>
    <w:rsid w:val="67FE6EBD"/>
    <w:rsid w:val="67FEDFB6"/>
    <w:rsid w:val="6801C86B"/>
    <w:rsid w:val="6804B7C1"/>
    <w:rsid w:val="68065AED"/>
    <w:rsid w:val="68093094"/>
    <w:rsid w:val="68238643"/>
    <w:rsid w:val="68252556"/>
    <w:rsid w:val="6825431F"/>
    <w:rsid w:val="682E50AC"/>
    <w:rsid w:val="682FAD41"/>
    <w:rsid w:val="6832568A"/>
    <w:rsid w:val="6834A4C4"/>
    <w:rsid w:val="6835A3C6"/>
    <w:rsid w:val="68408C42"/>
    <w:rsid w:val="684521AA"/>
    <w:rsid w:val="684A47A7"/>
    <w:rsid w:val="684D83EE"/>
    <w:rsid w:val="684EC3D7"/>
    <w:rsid w:val="6851809C"/>
    <w:rsid w:val="6852B42C"/>
    <w:rsid w:val="68557816"/>
    <w:rsid w:val="68621D7B"/>
    <w:rsid w:val="68643A22"/>
    <w:rsid w:val="6865174C"/>
    <w:rsid w:val="68652FD2"/>
    <w:rsid w:val="68690EA7"/>
    <w:rsid w:val="686C943C"/>
    <w:rsid w:val="686E381F"/>
    <w:rsid w:val="6873FD48"/>
    <w:rsid w:val="687636CC"/>
    <w:rsid w:val="687F7BB9"/>
    <w:rsid w:val="68863091"/>
    <w:rsid w:val="688B7BF4"/>
    <w:rsid w:val="688D2ABB"/>
    <w:rsid w:val="688E1979"/>
    <w:rsid w:val="6894D362"/>
    <w:rsid w:val="68982028"/>
    <w:rsid w:val="6898AD12"/>
    <w:rsid w:val="689B2138"/>
    <w:rsid w:val="689D410D"/>
    <w:rsid w:val="68A554C5"/>
    <w:rsid w:val="68A9615A"/>
    <w:rsid w:val="68AC2EB2"/>
    <w:rsid w:val="68AE875E"/>
    <w:rsid w:val="68B3DD82"/>
    <w:rsid w:val="68BA9EC5"/>
    <w:rsid w:val="68C3E536"/>
    <w:rsid w:val="68C6D186"/>
    <w:rsid w:val="68CBD215"/>
    <w:rsid w:val="68D2FF77"/>
    <w:rsid w:val="68E41DEE"/>
    <w:rsid w:val="68E4BBA0"/>
    <w:rsid w:val="68F0BB43"/>
    <w:rsid w:val="68F7EA55"/>
    <w:rsid w:val="68FCFF2C"/>
    <w:rsid w:val="68FEEDC0"/>
    <w:rsid w:val="690232E6"/>
    <w:rsid w:val="6904AE0C"/>
    <w:rsid w:val="6913FE5A"/>
    <w:rsid w:val="69179AD9"/>
    <w:rsid w:val="691C74CE"/>
    <w:rsid w:val="692ED176"/>
    <w:rsid w:val="69306EB3"/>
    <w:rsid w:val="693A5A4C"/>
    <w:rsid w:val="69467B6C"/>
    <w:rsid w:val="69496C59"/>
    <w:rsid w:val="694D8A5E"/>
    <w:rsid w:val="695430CB"/>
    <w:rsid w:val="6967D509"/>
    <w:rsid w:val="696A869F"/>
    <w:rsid w:val="69794443"/>
    <w:rsid w:val="697F43D3"/>
    <w:rsid w:val="6983DB4A"/>
    <w:rsid w:val="69867DBE"/>
    <w:rsid w:val="69A29132"/>
    <w:rsid w:val="69A6940F"/>
    <w:rsid w:val="69AA2C5D"/>
    <w:rsid w:val="69AB390E"/>
    <w:rsid w:val="69AFC69B"/>
    <w:rsid w:val="69B03731"/>
    <w:rsid w:val="69B3C4EF"/>
    <w:rsid w:val="69B71E9A"/>
    <w:rsid w:val="69B96E7A"/>
    <w:rsid w:val="69C04EE6"/>
    <w:rsid w:val="69C2F837"/>
    <w:rsid w:val="69C379F1"/>
    <w:rsid w:val="69C7BCD8"/>
    <w:rsid w:val="69CE44AD"/>
    <w:rsid w:val="69DC909C"/>
    <w:rsid w:val="69DCDD1A"/>
    <w:rsid w:val="69DD2D43"/>
    <w:rsid w:val="69E70CDD"/>
    <w:rsid w:val="69E8153F"/>
    <w:rsid w:val="69EBBF46"/>
    <w:rsid w:val="69F01E5F"/>
    <w:rsid w:val="69F32404"/>
    <w:rsid w:val="6A090C48"/>
    <w:rsid w:val="6A0A64D7"/>
    <w:rsid w:val="6A0B7802"/>
    <w:rsid w:val="6A0D1BA4"/>
    <w:rsid w:val="6A0DC38E"/>
    <w:rsid w:val="6A1ABEC6"/>
    <w:rsid w:val="6A1B58F2"/>
    <w:rsid w:val="6A203244"/>
    <w:rsid w:val="6A2192B8"/>
    <w:rsid w:val="6A2A2320"/>
    <w:rsid w:val="6A2D067F"/>
    <w:rsid w:val="6A2E22F4"/>
    <w:rsid w:val="6A30C1CE"/>
    <w:rsid w:val="6A3BA645"/>
    <w:rsid w:val="6A45CD70"/>
    <w:rsid w:val="6A475847"/>
    <w:rsid w:val="6A48F641"/>
    <w:rsid w:val="6A4A1963"/>
    <w:rsid w:val="6A52A969"/>
    <w:rsid w:val="6A5D4FE2"/>
    <w:rsid w:val="6A61DFFF"/>
    <w:rsid w:val="6A79F0A3"/>
    <w:rsid w:val="6A823BA3"/>
    <w:rsid w:val="6A84774D"/>
    <w:rsid w:val="6A855B71"/>
    <w:rsid w:val="6A885F21"/>
    <w:rsid w:val="6A95F3B8"/>
    <w:rsid w:val="6A9A27AA"/>
    <w:rsid w:val="6A9ABE21"/>
    <w:rsid w:val="6AAE16C5"/>
    <w:rsid w:val="6AB18B54"/>
    <w:rsid w:val="6AB58F45"/>
    <w:rsid w:val="6AB979DE"/>
    <w:rsid w:val="6AB9DACB"/>
    <w:rsid w:val="6ABED167"/>
    <w:rsid w:val="6AC2EFCB"/>
    <w:rsid w:val="6AC7207E"/>
    <w:rsid w:val="6ACFAFE6"/>
    <w:rsid w:val="6AD44F15"/>
    <w:rsid w:val="6AD7CAB7"/>
    <w:rsid w:val="6AD94591"/>
    <w:rsid w:val="6AD9BE99"/>
    <w:rsid w:val="6ADCFE2A"/>
    <w:rsid w:val="6ADF06BF"/>
    <w:rsid w:val="6AE24BCD"/>
    <w:rsid w:val="6AE662C2"/>
    <w:rsid w:val="6AE84734"/>
    <w:rsid w:val="6AE890AD"/>
    <w:rsid w:val="6AEF6FAD"/>
    <w:rsid w:val="6AF18AB3"/>
    <w:rsid w:val="6AFB424C"/>
    <w:rsid w:val="6AFC9D92"/>
    <w:rsid w:val="6AFEE0AB"/>
    <w:rsid w:val="6B00905A"/>
    <w:rsid w:val="6B077E4D"/>
    <w:rsid w:val="6B1178D4"/>
    <w:rsid w:val="6B129007"/>
    <w:rsid w:val="6B137E7B"/>
    <w:rsid w:val="6B170275"/>
    <w:rsid w:val="6B17CF89"/>
    <w:rsid w:val="6B197766"/>
    <w:rsid w:val="6B19C6CE"/>
    <w:rsid w:val="6B1A7F8C"/>
    <w:rsid w:val="6B1B2A78"/>
    <w:rsid w:val="6B227A75"/>
    <w:rsid w:val="6B2293DE"/>
    <w:rsid w:val="6B24FE01"/>
    <w:rsid w:val="6B254C86"/>
    <w:rsid w:val="6B2C773A"/>
    <w:rsid w:val="6B3459B9"/>
    <w:rsid w:val="6B35EED0"/>
    <w:rsid w:val="6B4988C0"/>
    <w:rsid w:val="6B49D798"/>
    <w:rsid w:val="6B4F37C3"/>
    <w:rsid w:val="6B513A99"/>
    <w:rsid w:val="6B59FB7B"/>
    <w:rsid w:val="6B5E1C5D"/>
    <w:rsid w:val="6B6100E0"/>
    <w:rsid w:val="6B66F206"/>
    <w:rsid w:val="6B6A0309"/>
    <w:rsid w:val="6B6AE48A"/>
    <w:rsid w:val="6B6BE2D6"/>
    <w:rsid w:val="6B706A8A"/>
    <w:rsid w:val="6B72710D"/>
    <w:rsid w:val="6B7966AB"/>
    <w:rsid w:val="6B799C53"/>
    <w:rsid w:val="6B7A97F6"/>
    <w:rsid w:val="6B7F19CB"/>
    <w:rsid w:val="6B878E6C"/>
    <w:rsid w:val="6B88DEB0"/>
    <w:rsid w:val="6B8911DF"/>
    <w:rsid w:val="6B9026D0"/>
    <w:rsid w:val="6B923D1C"/>
    <w:rsid w:val="6B97A399"/>
    <w:rsid w:val="6B9807FA"/>
    <w:rsid w:val="6B9955D2"/>
    <w:rsid w:val="6B9DA27B"/>
    <w:rsid w:val="6BA1385D"/>
    <w:rsid w:val="6BA53242"/>
    <w:rsid w:val="6BA7323E"/>
    <w:rsid w:val="6BA7939D"/>
    <w:rsid w:val="6BA888EA"/>
    <w:rsid w:val="6BAA0CEB"/>
    <w:rsid w:val="6BAEC538"/>
    <w:rsid w:val="6BC2A106"/>
    <w:rsid w:val="6BC2B6BF"/>
    <w:rsid w:val="6BC3D222"/>
    <w:rsid w:val="6BC4A19F"/>
    <w:rsid w:val="6BD538EF"/>
    <w:rsid w:val="6BE1EE92"/>
    <w:rsid w:val="6BE9DA40"/>
    <w:rsid w:val="6BF9D28C"/>
    <w:rsid w:val="6BF9DBDA"/>
    <w:rsid w:val="6C10DE43"/>
    <w:rsid w:val="6C15BF88"/>
    <w:rsid w:val="6C1D31B1"/>
    <w:rsid w:val="6C1E09A3"/>
    <w:rsid w:val="6C2B4C4B"/>
    <w:rsid w:val="6C37ECAA"/>
    <w:rsid w:val="6C40496F"/>
    <w:rsid w:val="6C41F04D"/>
    <w:rsid w:val="6C4C0E1F"/>
    <w:rsid w:val="6C5162DB"/>
    <w:rsid w:val="6C569766"/>
    <w:rsid w:val="6C64366A"/>
    <w:rsid w:val="6C64D080"/>
    <w:rsid w:val="6C67733A"/>
    <w:rsid w:val="6C67B667"/>
    <w:rsid w:val="6C6999D3"/>
    <w:rsid w:val="6C6CE313"/>
    <w:rsid w:val="6C726758"/>
    <w:rsid w:val="6C79B903"/>
    <w:rsid w:val="6C79E778"/>
    <w:rsid w:val="6C7C4C21"/>
    <w:rsid w:val="6C7CD008"/>
    <w:rsid w:val="6C841795"/>
    <w:rsid w:val="6C867087"/>
    <w:rsid w:val="6C880D7D"/>
    <w:rsid w:val="6C9117B8"/>
    <w:rsid w:val="6C9FF679"/>
    <w:rsid w:val="6CAADC47"/>
    <w:rsid w:val="6CAAFDD0"/>
    <w:rsid w:val="6CAF4A8F"/>
    <w:rsid w:val="6CB78691"/>
    <w:rsid w:val="6CB8679C"/>
    <w:rsid w:val="6CBEAB57"/>
    <w:rsid w:val="6CC2F51B"/>
    <w:rsid w:val="6CD4C642"/>
    <w:rsid w:val="6CD7443F"/>
    <w:rsid w:val="6CD904E2"/>
    <w:rsid w:val="6CDE179D"/>
    <w:rsid w:val="6CE0387C"/>
    <w:rsid w:val="6CF3E901"/>
    <w:rsid w:val="6CF7F6FA"/>
    <w:rsid w:val="6D0551D4"/>
    <w:rsid w:val="6D0E448D"/>
    <w:rsid w:val="6D0ED281"/>
    <w:rsid w:val="6D16DB3D"/>
    <w:rsid w:val="6D1835BD"/>
    <w:rsid w:val="6D1BF586"/>
    <w:rsid w:val="6D1C3B2E"/>
    <w:rsid w:val="6D2323F7"/>
    <w:rsid w:val="6D29B650"/>
    <w:rsid w:val="6D2ECA45"/>
    <w:rsid w:val="6D321424"/>
    <w:rsid w:val="6D32E7F6"/>
    <w:rsid w:val="6D346CE5"/>
    <w:rsid w:val="6D364315"/>
    <w:rsid w:val="6D372235"/>
    <w:rsid w:val="6D455E70"/>
    <w:rsid w:val="6D4AB316"/>
    <w:rsid w:val="6D4CB24A"/>
    <w:rsid w:val="6D50F6C6"/>
    <w:rsid w:val="6D686290"/>
    <w:rsid w:val="6D708136"/>
    <w:rsid w:val="6D727AF6"/>
    <w:rsid w:val="6D75F8C9"/>
    <w:rsid w:val="6D7E3645"/>
    <w:rsid w:val="6D83E1E4"/>
    <w:rsid w:val="6D846537"/>
    <w:rsid w:val="6D87BE4E"/>
    <w:rsid w:val="6D8E8EBE"/>
    <w:rsid w:val="6D94BC0D"/>
    <w:rsid w:val="6D9FB641"/>
    <w:rsid w:val="6DA4C0A3"/>
    <w:rsid w:val="6DA95AD2"/>
    <w:rsid w:val="6DA9F2DC"/>
    <w:rsid w:val="6DAA9FCC"/>
    <w:rsid w:val="6DAC6735"/>
    <w:rsid w:val="6DB846D3"/>
    <w:rsid w:val="6DBAE459"/>
    <w:rsid w:val="6DBF92BB"/>
    <w:rsid w:val="6DC66170"/>
    <w:rsid w:val="6DE02813"/>
    <w:rsid w:val="6DF6407C"/>
    <w:rsid w:val="6DFCC93A"/>
    <w:rsid w:val="6E02BCB6"/>
    <w:rsid w:val="6E0386B9"/>
    <w:rsid w:val="6E05A930"/>
    <w:rsid w:val="6E130421"/>
    <w:rsid w:val="6E1DC7CB"/>
    <w:rsid w:val="6E255D6E"/>
    <w:rsid w:val="6E30B78C"/>
    <w:rsid w:val="6E38FD48"/>
    <w:rsid w:val="6E47D891"/>
    <w:rsid w:val="6E4D695C"/>
    <w:rsid w:val="6E50A161"/>
    <w:rsid w:val="6E60D634"/>
    <w:rsid w:val="6E639594"/>
    <w:rsid w:val="6E725814"/>
    <w:rsid w:val="6E7CC5A5"/>
    <w:rsid w:val="6E81785A"/>
    <w:rsid w:val="6E81D725"/>
    <w:rsid w:val="6E8F932B"/>
    <w:rsid w:val="6E8FFE98"/>
    <w:rsid w:val="6E9CDCFD"/>
    <w:rsid w:val="6E9F7CCB"/>
    <w:rsid w:val="6EA38159"/>
    <w:rsid w:val="6EAC7D5B"/>
    <w:rsid w:val="6EAFFF56"/>
    <w:rsid w:val="6EBB1A87"/>
    <w:rsid w:val="6EC0345F"/>
    <w:rsid w:val="6ECB493C"/>
    <w:rsid w:val="6EDCBD2D"/>
    <w:rsid w:val="6EDEDE0F"/>
    <w:rsid w:val="6EECEEF4"/>
    <w:rsid w:val="6EEF36D6"/>
    <w:rsid w:val="6EFDBE89"/>
    <w:rsid w:val="6EFEBB78"/>
    <w:rsid w:val="6F0432F1"/>
    <w:rsid w:val="6F0AC6B0"/>
    <w:rsid w:val="6F0C8128"/>
    <w:rsid w:val="6F0F6A59"/>
    <w:rsid w:val="6F10BF0A"/>
    <w:rsid w:val="6F2063EB"/>
    <w:rsid w:val="6F35E9D3"/>
    <w:rsid w:val="6F454E82"/>
    <w:rsid w:val="6F520B03"/>
    <w:rsid w:val="6F5AA5E2"/>
    <w:rsid w:val="6F738181"/>
    <w:rsid w:val="6F76AA01"/>
    <w:rsid w:val="6F7A33CD"/>
    <w:rsid w:val="6F7F7A85"/>
    <w:rsid w:val="6F85B097"/>
    <w:rsid w:val="6F8938F6"/>
    <w:rsid w:val="6F967C50"/>
    <w:rsid w:val="6F9BB99B"/>
    <w:rsid w:val="6F9CEEA2"/>
    <w:rsid w:val="6FA03854"/>
    <w:rsid w:val="6FA28FFA"/>
    <w:rsid w:val="6FA51D98"/>
    <w:rsid w:val="6FADAF46"/>
    <w:rsid w:val="6FB7B03E"/>
    <w:rsid w:val="6FBB60A3"/>
    <w:rsid w:val="6FC3D287"/>
    <w:rsid w:val="6FC47195"/>
    <w:rsid w:val="6FD23B67"/>
    <w:rsid w:val="6FD3678C"/>
    <w:rsid w:val="6FD61580"/>
    <w:rsid w:val="6FDF4970"/>
    <w:rsid w:val="6FE01A6F"/>
    <w:rsid w:val="6FEB23F6"/>
    <w:rsid w:val="6FEE1D46"/>
    <w:rsid w:val="6FF11D92"/>
    <w:rsid w:val="7000650E"/>
    <w:rsid w:val="7003BC72"/>
    <w:rsid w:val="70098F3A"/>
    <w:rsid w:val="700B49AC"/>
    <w:rsid w:val="7013504F"/>
    <w:rsid w:val="702B2CE9"/>
    <w:rsid w:val="702C5396"/>
    <w:rsid w:val="702CE0F3"/>
    <w:rsid w:val="702FF246"/>
    <w:rsid w:val="70396291"/>
    <w:rsid w:val="70450272"/>
    <w:rsid w:val="704C89EF"/>
    <w:rsid w:val="704E9DF0"/>
    <w:rsid w:val="7050C5DA"/>
    <w:rsid w:val="7051DC0F"/>
    <w:rsid w:val="7056F2FE"/>
    <w:rsid w:val="705DAA3A"/>
    <w:rsid w:val="70628711"/>
    <w:rsid w:val="706A342F"/>
    <w:rsid w:val="706F9308"/>
    <w:rsid w:val="706FF4CD"/>
    <w:rsid w:val="70733B74"/>
    <w:rsid w:val="70775BBF"/>
    <w:rsid w:val="70798EF7"/>
    <w:rsid w:val="707BF87B"/>
    <w:rsid w:val="708487F8"/>
    <w:rsid w:val="708B8479"/>
    <w:rsid w:val="7091AB98"/>
    <w:rsid w:val="70965F30"/>
    <w:rsid w:val="70A2BA71"/>
    <w:rsid w:val="70A3EBC4"/>
    <w:rsid w:val="70B35EF7"/>
    <w:rsid w:val="70B7D6A1"/>
    <w:rsid w:val="70BC9D87"/>
    <w:rsid w:val="70CD1434"/>
    <w:rsid w:val="70D06D38"/>
    <w:rsid w:val="70D621DF"/>
    <w:rsid w:val="70D8371F"/>
    <w:rsid w:val="70E0F001"/>
    <w:rsid w:val="70E43541"/>
    <w:rsid w:val="70F490BB"/>
    <w:rsid w:val="70F9F397"/>
    <w:rsid w:val="70FE10C6"/>
    <w:rsid w:val="710A9A62"/>
    <w:rsid w:val="71115206"/>
    <w:rsid w:val="711908F2"/>
    <w:rsid w:val="7119D56D"/>
    <w:rsid w:val="711B8177"/>
    <w:rsid w:val="711D6EF0"/>
    <w:rsid w:val="711E7AE4"/>
    <w:rsid w:val="711E8BE9"/>
    <w:rsid w:val="7125A2DF"/>
    <w:rsid w:val="712C2B33"/>
    <w:rsid w:val="7136FE0C"/>
    <w:rsid w:val="7139CD8F"/>
    <w:rsid w:val="713A25D4"/>
    <w:rsid w:val="714CF926"/>
    <w:rsid w:val="71554642"/>
    <w:rsid w:val="71576629"/>
    <w:rsid w:val="7165D5AA"/>
    <w:rsid w:val="7167FD05"/>
    <w:rsid w:val="716D3FAF"/>
    <w:rsid w:val="71806B34"/>
    <w:rsid w:val="71892429"/>
    <w:rsid w:val="718E277B"/>
    <w:rsid w:val="718E7891"/>
    <w:rsid w:val="7195FA5A"/>
    <w:rsid w:val="7196CEE2"/>
    <w:rsid w:val="719C7980"/>
    <w:rsid w:val="719D3A41"/>
    <w:rsid w:val="71B74783"/>
    <w:rsid w:val="71BF962D"/>
    <w:rsid w:val="71C2903B"/>
    <w:rsid w:val="71C398B3"/>
    <w:rsid w:val="71C6E74C"/>
    <w:rsid w:val="71D77AAE"/>
    <w:rsid w:val="71D84A5C"/>
    <w:rsid w:val="71E3DE38"/>
    <w:rsid w:val="71E9E797"/>
    <w:rsid w:val="71ED9A0B"/>
    <w:rsid w:val="71F165D7"/>
    <w:rsid w:val="7203DD30"/>
    <w:rsid w:val="7205CAB9"/>
    <w:rsid w:val="72064E7A"/>
    <w:rsid w:val="720D04C9"/>
    <w:rsid w:val="720FC41F"/>
    <w:rsid w:val="72162EB5"/>
    <w:rsid w:val="721AA602"/>
    <w:rsid w:val="72200C7C"/>
    <w:rsid w:val="722899B7"/>
    <w:rsid w:val="722D0709"/>
    <w:rsid w:val="7236C827"/>
    <w:rsid w:val="723D2289"/>
    <w:rsid w:val="723DE294"/>
    <w:rsid w:val="7246C9D6"/>
    <w:rsid w:val="724CB96C"/>
    <w:rsid w:val="725905D9"/>
    <w:rsid w:val="72613BED"/>
    <w:rsid w:val="72619E97"/>
    <w:rsid w:val="7266DFFE"/>
    <w:rsid w:val="726C86C2"/>
    <w:rsid w:val="72759F16"/>
    <w:rsid w:val="72813F4B"/>
    <w:rsid w:val="728F1473"/>
    <w:rsid w:val="728F332E"/>
    <w:rsid w:val="729234B1"/>
    <w:rsid w:val="729E8FB9"/>
    <w:rsid w:val="729F803D"/>
    <w:rsid w:val="72A5D006"/>
    <w:rsid w:val="72A65570"/>
    <w:rsid w:val="72B26DB6"/>
    <w:rsid w:val="72B54C46"/>
    <w:rsid w:val="72B970B7"/>
    <w:rsid w:val="72C1491E"/>
    <w:rsid w:val="72C8330F"/>
    <w:rsid w:val="72C87E6A"/>
    <w:rsid w:val="72CD0780"/>
    <w:rsid w:val="72D32D83"/>
    <w:rsid w:val="72DB192D"/>
    <w:rsid w:val="72E2418D"/>
    <w:rsid w:val="72E3C759"/>
    <w:rsid w:val="72E847EB"/>
    <w:rsid w:val="72E8E839"/>
    <w:rsid w:val="72E9979B"/>
    <w:rsid w:val="72EA75EC"/>
    <w:rsid w:val="72F0A8CF"/>
    <w:rsid w:val="72F1F37E"/>
    <w:rsid w:val="72F7A055"/>
    <w:rsid w:val="72F9B058"/>
    <w:rsid w:val="72FDB7AA"/>
    <w:rsid w:val="73084635"/>
    <w:rsid w:val="7309DC29"/>
    <w:rsid w:val="730DAB78"/>
    <w:rsid w:val="730DFC61"/>
    <w:rsid w:val="73145724"/>
    <w:rsid w:val="731D3F44"/>
    <w:rsid w:val="7325BE08"/>
    <w:rsid w:val="7327CFC9"/>
    <w:rsid w:val="7329328F"/>
    <w:rsid w:val="7333C1ED"/>
    <w:rsid w:val="73367B15"/>
    <w:rsid w:val="7341F4DA"/>
    <w:rsid w:val="734CB779"/>
    <w:rsid w:val="73532B4B"/>
    <w:rsid w:val="73556384"/>
    <w:rsid w:val="735679C4"/>
    <w:rsid w:val="73579756"/>
    <w:rsid w:val="735D9B07"/>
    <w:rsid w:val="73651B4F"/>
    <w:rsid w:val="736939C1"/>
    <w:rsid w:val="736D427D"/>
    <w:rsid w:val="73768124"/>
    <w:rsid w:val="737747D0"/>
    <w:rsid w:val="737C6547"/>
    <w:rsid w:val="737D7D8B"/>
    <w:rsid w:val="73804961"/>
    <w:rsid w:val="738A229A"/>
    <w:rsid w:val="738A7AFE"/>
    <w:rsid w:val="7391845F"/>
    <w:rsid w:val="73A4F497"/>
    <w:rsid w:val="73AAD5CA"/>
    <w:rsid w:val="73B3D6A3"/>
    <w:rsid w:val="73B6F135"/>
    <w:rsid w:val="73B8F645"/>
    <w:rsid w:val="73BDE18D"/>
    <w:rsid w:val="73C1E254"/>
    <w:rsid w:val="73C22D27"/>
    <w:rsid w:val="73C27F93"/>
    <w:rsid w:val="73C8941D"/>
    <w:rsid w:val="73D2F75D"/>
    <w:rsid w:val="73D53A37"/>
    <w:rsid w:val="73DE91E2"/>
    <w:rsid w:val="73E58D4B"/>
    <w:rsid w:val="73E9CDD4"/>
    <w:rsid w:val="73EBBC14"/>
    <w:rsid w:val="73EDD288"/>
    <w:rsid w:val="73F85E01"/>
    <w:rsid w:val="73FAEA6F"/>
    <w:rsid w:val="7404E471"/>
    <w:rsid w:val="74057E2E"/>
    <w:rsid w:val="740E9E7E"/>
    <w:rsid w:val="740EC04B"/>
    <w:rsid w:val="74161F48"/>
    <w:rsid w:val="742154E8"/>
    <w:rsid w:val="7425C4FF"/>
    <w:rsid w:val="7426A875"/>
    <w:rsid w:val="74292527"/>
    <w:rsid w:val="742AE4D4"/>
    <w:rsid w:val="742DCA47"/>
    <w:rsid w:val="7430FE92"/>
    <w:rsid w:val="7437D16F"/>
    <w:rsid w:val="74403189"/>
    <w:rsid w:val="7442BDA5"/>
    <w:rsid w:val="7450FF1E"/>
    <w:rsid w:val="745610F1"/>
    <w:rsid w:val="74564074"/>
    <w:rsid w:val="7457B65C"/>
    <w:rsid w:val="7458AF54"/>
    <w:rsid w:val="745BAACB"/>
    <w:rsid w:val="745EFED9"/>
    <w:rsid w:val="745F520A"/>
    <w:rsid w:val="746A1074"/>
    <w:rsid w:val="74720A7A"/>
    <w:rsid w:val="74737057"/>
    <w:rsid w:val="7476011D"/>
    <w:rsid w:val="74765455"/>
    <w:rsid w:val="747CAE01"/>
    <w:rsid w:val="7480C820"/>
    <w:rsid w:val="7481B216"/>
    <w:rsid w:val="7483D8F7"/>
    <w:rsid w:val="748C4F8C"/>
    <w:rsid w:val="749026A7"/>
    <w:rsid w:val="7492BA1C"/>
    <w:rsid w:val="7493FFB1"/>
    <w:rsid w:val="74989D0D"/>
    <w:rsid w:val="74A4A07F"/>
    <w:rsid w:val="74A5F279"/>
    <w:rsid w:val="74C73FB4"/>
    <w:rsid w:val="74C823B4"/>
    <w:rsid w:val="74D00FBE"/>
    <w:rsid w:val="74E0861F"/>
    <w:rsid w:val="74FD0541"/>
    <w:rsid w:val="7506CC3D"/>
    <w:rsid w:val="75085CA0"/>
    <w:rsid w:val="751250B4"/>
    <w:rsid w:val="7513502F"/>
    <w:rsid w:val="751B63A7"/>
    <w:rsid w:val="751BEB7B"/>
    <w:rsid w:val="7533EED3"/>
    <w:rsid w:val="7533FB1E"/>
    <w:rsid w:val="75364141"/>
    <w:rsid w:val="75365005"/>
    <w:rsid w:val="7546F01A"/>
    <w:rsid w:val="754AEAB6"/>
    <w:rsid w:val="755586A5"/>
    <w:rsid w:val="755EFD97"/>
    <w:rsid w:val="7564C6B6"/>
    <w:rsid w:val="7565D798"/>
    <w:rsid w:val="7567C170"/>
    <w:rsid w:val="7568EBCB"/>
    <w:rsid w:val="756DD890"/>
    <w:rsid w:val="757615F0"/>
    <w:rsid w:val="757AC0D9"/>
    <w:rsid w:val="757C28AB"/>
    <w:rsid w:val="758B6866"/>
    <w:rsid w:val="758C17BF"/>
    <w:rsid w:val="7590FC40"/>
    <w:rsid w:val="75930AFB"/>
    <w:rsid w:val="7596B307"/>
    <w:rsid w:val="759A8F02"/>
    <w:rsid w:val="759C4238"/>
    <w:rsid w:val="75A2BAFE"/>
    <w:rsid w:val="75AC4D5B"/>
    <w:rsid w:val="75B48FF0"/>
    <w:rsid w:val="75B69CAB"/>
    <w:rsid w:val="75B85E3F"/>
    <w:rsid w:val="75BE9914"/>
    <w:rsid w:val="75C15D00"/>
    <w:rsid w:val="75C99B30"/>
    <w:rsid w:val="75CAA961"/>
    <w:rsid w:val="75CD13D8"/>
    <w:rsid w:val="75CDD2F2"/>
    <w:rsid w:val="75CE75C6"/>
    <w:rsid w:val="75D9E255"/>
    <w:rsid w:val="75EA646B"/>
    <w:rsid w:val="75EC87C8"/>
    <w:rsid w:val="75F1F0CA"/>
    <w:rsid w:val="75FDF2FF"/>
    <w:rsid w:val="75FFF47B"/>
    <w:rsid w:val="7603C39D"/>
    <w:rsid w:val="760689E1"/>
    <w:rsid w:val="760B0AE2"/>
    <w:rsid w:val="760BA80B"/>
    <w:rsid w:val="760FD995"/>
    <w:rsid w:val="7612B433"/>
    <w:rsid w:val="76151B96"/>
    <w:rsid w:val="76153D2F"/>
    <w:rsid w:val="763B409D"/>
    <w:rsid w:val="763E7961"/>
    <w:rsid w:val="764182CF"/>
    <w:rsid w:val="7642D04E"/>
    <w:rsid w:val="765095D7"/>
    <w:rsid w:val="7653E3ED"/>
    <w:rsid w:val="765523B9"/>
    <w:rsid w:val="76578E19"/>
    <w:rsid w:val="7662DA37"/>
    <w:rsid w:val="766AFE08"/>
    <w:rsid w:val="766BE01F"/>
    <w:rsid w:val="7671C1E9"/>
    <w:rsid w:val="7678CC03"/>
    <w:rsid w:val="767B9411"/>
    <w:rsid w:val="767C8B6B"/>
    <w:rsid w:val="7680C9D0"/>
    <w:rsid w:val="768264F4"/>
    <w:rsid w:val="768900C5"/>
    <w:rsid w:val="768A8F5E"/>
    <w:rsid w:val="7691B9FA"/>
    <w:rsid w:val="76A0DD8C"/>
    <w:rsid w:val="76A278C4"/>
    <w:rsid w:val="76A3E455"/>
    <w:rsid w:val="76A9C0FF"/>
    <w:rsid w:val="76AF98DA"/>
    <w:rsid w:val="76B369AE"/>
    <w:rsid w:val="76B491EE"/>
    <w:rsid w:val="76C3E98C"/>
    <w:rsid w:val="76CC7764"/>
    <w:rsid w:val="76CE17C5"/>
    <w:rsid w:val="76D66D52"/>
    <w:rsid w:val="76D6C270"/>
    <w:rsid w:val="76DCB649"/>
    <w:rsid w:val="76DDC231"/>
    <w:rsid w:val="76EBA93E"/>
    <w:rsid w:val="76EBAF13"/>
    <w:rsid w:val="76F40489"/>
    <w:rsid w:val="76F86196"/>
    <w:rsid w:val="770016BD"/>
    <w:rsid w:val="77078783"/>
    <w:rsid w:val="770C6D76"/>
    <w:rsid w:val="771C97FB"/>
    <w:rsid w:val="7728FA97"/>
    <w:rsid w:val="772E9CFE"/>
    <w:rsid w:val="772EF55F"/>
    <w:rsid w:val="7730A44D"/>
    <w:rsid w:val="773A477C"/>
    <w:rsid w:val="773F21EF"/>
    <w:rsid w:val="77475559"/>
    <w:rsid w:val="774905A1"/>
    <w:rsid w:val="774D5B09"/>
    <w:rsid w:val="7755C949"/>
    <w:rsid w:val="775E33EE"/>
    <w:rsid w:val="7762C67A"/>
    <w:rsid w:val="7768E439"/>
    <w:rsid w:val="776973F5"/>
    <w:rsid w:val="776EE434"/>
    <w:rsid w:val="77738817"/>
    <w:rsid w:val="77787CDF"/>
    <w:rsid w:val="777AEB2C"/>
    <w:rsid w:val="7785EF51"/>
    <w:rsid w:val="77861E4C"/>
    <w:rsid w:val="778F0AAC"/>
    <w:rsid w:val="77918809"/>
    <w:rsid w:val="7792D68E"/>
    <w:rsid w:val="77975C89"/>
    <w:rsid w:val="779AC3AD"/>
    <w:rsid w:val="779F98CE"/>
    <w:rsid w:val="77A17F3E"/>
    <w:rsid w:val="77A3D30F"/>
    <w:rsid w:val="77A7E737"/>
    <w:rsid w:val="77A7F024"/>
    <w:rsid w:val="77B46901"/>
    <w:rsid w:val="77B7458B"/>
    <w:rsid w:val="77BA53AE"/>
    <w:rsid w:val="77C037E3"/>
    <w:rsid w:val="77C89422"/>
    <w:rsid w:val="77CFD001"/>
    <w:rsid w:val="77D710FE"/>
    <w:rsid w:val="77DD70CA"/>
    <w:rsid w:val="77DE58DB"/>
    <w:rsid w:val="77E4CA2E"/>
    <w:rsid w:val="77EE3A29"/>
    <w:rsid w:val="77F2FD75"/>
    <w:rsid w:val="77FC768A"/>
    <w:rsid w:val="77FCE059"/>
    <w:rsid w:val="7806B9E9"/>
    <w:rsid w:val="78070983"/>
    <w:rsid w:val="7807B080"/>
    <w:rsid w:val="78119E92"/>
    <w:rsid w:val="781D01DE"/>
    <w:rsid w:val="78335330"/>
    <w:rsid w:val="783C9C25"/>
    <w:rsid w:val="783D48CA"/>
    <w:rsid w:val="7849C79E"/>
    <w:rsid w:val="784C4052"/>
    <w:rsid w:val="784F40D9"/>
    <w:rsid w:val="7852B3CA"/>
    <w:rsid w:val="785C894D"/>
    <w:rsid w:val="78619E21"/>
    <w:rsid w:val="78644467"/>
    <w:rsid w:val="786B338C"/>
    <w:rsid w:val="786DE203"/>
    <w:rsid w:val="78777DBF"/>
    <w:rsid w:val="7877F9FC"/>
    <w:rsid w:val="787E30E8"/>
    <w:rsid w:val="787EC649"/>
    <w:rsid w:val="788295DD"/>
    <w:rsid w:val="789E9D1F"/>
    <w:rsid w:val="78ADB837"/>
    <w:rsid w:val="78B1541C"/>
    <w:rsid w:val="78B62543"/>
    <w:rsid w:val="78B7B36E"/>
    <w:rsid w:val="78BB8209"/>
    <w:rsid w:val="78C1980A"/>
    <w:rsid w:val="78C49714"/>
    <w:rsid w:val="78C9289D"/>
    <w:rsid w:val="78D50051"/>
    <w:rsid w:val="78DC47D6"/>
    <w:rsid w:val="78E7462E"/>
    <w:rsid w:val="78E778FF"/>
    <w:rsid w:val="78EDFC2B"/>
    <w:rsid w:val="78F06C93"/>
    <w:rsid w:val="78F76205"/>
    <w:rsid w:val="78F9D322"/>
    <w:rsid w:val="790ACB00"/>
    <w:rsid w:val="79109315"/>
    <w:rsid w:val="79115046"/>
    <w:rsid w:val="7913159F"/>
    <w:rsid w:val="791341DC"/>
    <w:rsid w:val="79190E11"/>
    <w:rsid w:val="7930B973"/>
    <w:rsid w:val="7934210F"/>
    <w:rsid w:val="7934E2A9"/>
    <w:rsid w:val="793548A4"/>
    <w:rsid w:val="793BDDC6"/>
    <w:rsid w:val="793D79E8"/>
    <w:rsid w:val="794AEFC9"/>
    <w:rsid w:val="794D32C6"/>
    <w:rsid w:val="794EC9E9"/>
    <w:rsid w:val="7959B902"/>
    <w:rsid w:val="795DC89E"/>
    <w:rsid w:val="795FF380"/>
    <w:rsid w:val="79626AF3"/>
    <w:rsid w:val="7966AD44"/>
    <w:rsid w:val="7971FB7C"/>
    <w:rsid w:val="7974567C"/>
    <w:rsid w:val="79781AAB"/>
    <w:rsid w:val="797CF7C6"/>
    <w:rsid w:val="7988B9EB"/>
    <w:rsid w:val="7998378C"/>
    <w:rsid w:val="799BDBAD"/>
    <w:rsid w:val="79A5B337"/>
    <w:rsid w:val="79A8CE92"/>
    <w:rsid w:val="79AC2E58"/>
    <w:rsid w:val="79C06E4F"/>
    <w:rsid w:val="79C11869"/>
    <w:rsid w:val="79C35A80"/>
    <w:rsid w:val="79C38876"/>
    <w:rsid w:val="79CC68DE"/>
    <w:rsid w:val="79CDE5A3"/>
    <w:rsid w:val="79D0E41E"/>
    <w:rsid w:val="79D1E213"/>
    <w:rsid w:val="79DE5827"/>
    <w:rsid w:val="79E25A33"/>
    <w:rsid w:val="79E8F0B7"/>
    <w:rsid w:val="79EF9D7C"/>
    <w:rsid w:val="79F3984D"/>
    <w:rsid w:val="79F842A1"/>
    <w:rsid w:val="79F96D34"/>
    <w:rsid w:val="79F9A098"/>
    <w:rsid w:val="79FA466A"/>
    <w:rsid w:val="79FB0DBE"/>
    <w:rsid w:val="79FD923D"/>
    <w:rsid w:val="79FE7FD1"/>
    <w:rsid w:val="7A041826"/>
    <w:rsid w:val="7A0EA858"/>
    <w:rsid w:val="7A0EC78D"/>
    <w:rsid w:val="7A0FBB7A"/>
    <w:rsid w:val="7A1359B3"/>
    <w:rsid w:val="7A13887F"/>
    <w:rsid w:val="7A172010"/>
    <w:rsid w:val="7A1867C5"/>
    <w:rsid w:val="7A333808"/>
    <w:rsid w:val="7A36995D"/>
    <w:rsid w:val="7A3CEA0F"/>
    <w:rsid w:val="7A3D4717"/>
    <w:rsid w:val="7A3F5738"/>
    <w:rsid w:val="7A4FA4C2"/>
    <w:rsid w:val="7A52117C"/>
    <w:rsid w:val="7A561A00"/>
    <w:rsid w:val="7A57D9D9"/>
    <w:rsid w:val="7A5B702D"/>
    <w:rsid w:val="7A5D4B58"/>
    <w:rsid w:val="7A6AF24A"/>
    <w:rsid w:val="7A6B7C14"/>
    <w:rsid w:val="7A71DEDF"/>
    <w:rsid w:val="7A74180F"/>
    <w:rsid w:val="7A8628FE"/>
    <w:rsid w:val="7A8E615F"/>
    <w:rsid w:val="7A8EBE1C"/>
    <w:rsid w:val="7A94B7AB"/>
    <w:rsid w:val="7A95B59A"/>
    <w:rsid w:val="7A95BCC7"/>
    <w:rsid w:val="7AA0671C"/>
    <w:rsid w:val="7AA7051C"/>
    <w:rsid w:val="7AAB08B2"/>
    <w:rsid w:val="7AC1CBA5"/>
    <w:rsid w:val="7AC4B7F5"/>
    <w:rsid w:val="7AC5B298"/>
    <w:rsid w:val="7ACAD1F2"/>
    <w:rsid w:val="7ACB5900"/>
    <w:rsid w:val="7ACC4EC1"/>
    <w:rsid w:val="7AD3D51D"/>
    <w:rsid w:val="7AD79EC2"/>
    <w:rsid w:val="7AE207EE"/>
    <w:rsid w:val="7AE39766"/>
    <w:rsid w:val="7AE9B59D"/>
    <w:rsid w:val="7AF1AB4C"/>
    <w:rsid w:val="7AF4ED64"/>
    <w:rsid w:val="7AFA0220"/>
    <w:rsid w:val="7AFB2F34"/>
    <w:rsid w:val="7AFDBC44"/>
    <w:rsid w:val="7B0431D2"/>
    <w:rsid w:val="7B04E838"/>
    <w:rsid w:val="7B127A94"/>
    <w:rsid w:val="7B14F3F2"/>
    <w:rsid w:val="7B16438C"/>
    <w:rsid w:val="7B16F722"/>
    <w:rsid w:val="7B268013"/>
    <w:rsid w:val="7B3366FD"/>
    <w:rsid w:val="7B38A1D9"/>
    <w:rsid w:val="7B3B8D17"/>
    <w:rsid w:val="7B3F5419"/>
    <w:rsid w:val="7B41E8C5"/>
    <w:rsid w:val="7B469BDD"/>
    <w:rsid w:val="7B4853F4"/>
    <w:rsid w:val="7B4C5D61"/>
    <w:rsid w:val="7B512C96"/>
    <w:rsid w:val="7B5DFC4D"/>
    <w:rsid w:val="7B643FF7"/>
    <w:rsid w:val="7B69917D"/>
    <w:rsid w:val="7B6EE647"/>
    <w:rsid w:val="7B702FC1"/>
    <w:rsid w:val="7B81D145"/>
    <w:rsid w:val="7B84CDDC"/>
    <w:rsid w:val="7B8E403D"/>
    <w:rsid w:val="7B917A55"/>
    <w:rsid w:val="7B95E7E2"/>
    <w:rsid w:val="7BA4813B"/>
    <w:rsid w:val="7BA4A1E0"/>
    <w:rsid w:val="7BA76F5F"/>
    <w:rsid w:val="7BAC38C8"/>
    <w:rsid w:val="7BAF09BB"/>
    <w:rsid w:val="7BBDC515"/>
    <w:rsid w:val="7BC05D48"/>
    <w:rsid w:val="7BCE69A0"/>
    <w:rsid w:val="7BD1F462"/>
    <w:rsid w:val="7BD483BF"/>
    <w:rsid w:val="7BD81090"/>
    <w:rsid w:val="7BE050EE"/>
    <w:rsid w:val="7BE64069"/>
    <w:rsid w:val="7BE6AF0B"/>
    <w:rsid w:val="7BEA815D"/>
    <w:rsid w:val="7BF2A591"/>
    <w:rsid w:val="7BF905EC"/>
    <w:rsid w:val="7BFBFDB4"/>
    <w:rsid w:val="7BFC7EE7"/>
    <w:rsid w:val="7C0BDD18"/>
    <w:rsid w:val="7C0FF656"/>
    <w:rsid w:val="7C106A0B"/>
    <w:rsid w:val="7C171E2E"/>
    <w:rsid w:val="7C1737CE"/>
    <w:rsid w:val="7C1F19C1"/>
    <w:rsid w:val="7C28EAD9"/>
    <w:rsid w:val="7C37A6F1"/>
    <w:rsid w:val="7C3CAB09"/>
    <w:rsid w:val="7C3E832B"/>
    <w:rsid w:val="7C45076E"/>
    <w:rsid w:val="7C459D32"/>
    <w:rsid w:val="7C49FBBD"/>
    <w:rsid w:val="7C5980DD"/>
    <w:rsid w:val="7C5C581F"/>
    <w:rsid w:val="7C661A08"/>
    <w:rsid w:val="7C66B25D"/>
    <w:rsid w:val="7C672961"/>
    <w:rsid w:val="7C69A9BF"/>
    <w:rsid w:val="7C6B66B6"/>
    <w:rsid w:val="7C6DF888"/>
    <w:rsid w:val="7C7284D4"/>
    <w:rsid w:val="7C745529"/>
    <w:rsid w:val="7C74B866"/>
    <w:rsid w:val="7C75B80E"/>
    <w:rsid w:val="7C7B6147"/>
    <w:rsid w:val="7C7E56B5"/>
    <w:rsid w:val="7C8247BA"/>
    <w:rsid w:val="7C85C7A8"/>
    <w:rsid w:val="7C8AA112"/>
    <w:rsid w:val="7C9B8EB6"/>
    <w:rsid w:val="7CA3506F"/>
    <w:rsid w:val="7CAF18FF"/>
    <w:rsid w:val="7CB54342"/>
    <w:rsid w:val="7CC3C77B"/>
    <w:rsid w:val="7CD327F3"/>
    <w:rsid w:val="7CDBC0E8"/>
    <w:rsid w:val="7CDFD629"/>
    <w:rsid w:val="7CE3BC5D"/>
    <w:rsid w:val="7CE58616"/>
    <w:rsid w:val="7CE79A4E"/>
    <w:rsid w:val="7CEAF04C"/>
    <w:rsid w:val="7CF28080"/>
    <w:rsid w:val="7CFD4AD3"/>
    <w:rsid w:val="7D007ED4"/>
    <w:rsid w:val="7D0396F7"/>
    <w:rsid w:val="7D09F018"/>
    <w:rsid w:val="7D0D95F2"/>
    <w:rsid w:val="7D101A90"/>
    <w:rsid w:val="7D126435"/>
    <w:rsid w:val="7D1494AC"/>
    <w:rsid w:val="7D16DAC2"/>
    <w:rsid w:val="7D276E45"/>
    <w:rsid w:val="7D3CDE2D"/>
    <w:rsid w:val="7D4560E7"/>
    <w:rsid w:val="7D4D8288"/>
    <w:rsid w:val="7D5EC314"/>
    <w:rsid w:val="7D6F9B32"/>
    <w:rsid w:val="7D7204E3"/>
    <w:rsid w:val="7D7C8DC0"/>
    <w:rsid w:val="7D897C7D"/>
    <w:rsid w:val="7D8D8149"/>
    <w:rsid w:val="7D92811A"/>
    <w:rsid w:val="7D93B65F"/>
    <w:rsid w:val="7D947882"/>
    <w:rsid w:val="7D9F0E99"/>
    <w:rsid w:val="7DA6558F"/>
    <w:rsid w:val="7DA68722"/>
    <w:rsid w:val="7DAE2693"/>
    <w:rsid w:val="7DB4625E"/>
    <w:rsid w:val="7DBE8D15"/>
    <w:rsid w:val="7DC3E5B5"/>
    <w:rsid w:val="7DC87E0F"/>
    <w:rsid w:val="7DCDEB72"/>
    <w:rsid w:val="7DCF4FAC"/>
    <w:rsid w:val="7DD5ED66"/>
    <w:rsid w:val="7DD5F2D5"/>
    <w:rsid w:val="7DD818BA"/>
    <w:rsid w:val="7DDD1052"/>
    <w:rsid w:val="7DF09D64"/>
    <w:rsid w:val="7DFD2C46"/>
    <w:rsid w:val="7E01EFA0"/>
    <w:rsid w:val="7E062AD8"/>
    <w:rsid w:val="7E0FBA27"/>
    <w:rsid w:val="7E12F873"/>
    <w:rsid w:val="7E14800C"/>
    <w:rsid w:val="7E156D71"/>
    <w:rsid w:val="7E158B3A"/>
    <w:rsid w:val="7E19B709"/>
    <w:rsid w:val="7E1A93B7"/>
    <w:rsid w:val="7E1BB15B"/>
    <w:rsid w:val="7E1C3D60"/>
    <w:rsid w:val="7E1CBBAE"/>
    <w:rsid w:val="7E209CDD"/>
    <w:rsid w:val="7E223074"/>
    <w:rsid w:val="7E32216B"/>
    <w:rsid w:val="7E32CFF6"/>
    <w:rsid w:val="7E385C87"/>
    <w:rsid w:val="7E3893A4"/>
    <w:rsid w:val="7E4525AD"/>
    <w:rsid w:val="7E454282"/>
    <w:rsid w:val="7E4C43C4"/>
    <w:rsid w:val="7E4D9929"/>
    <w:rsid w:val="7E672994"/>
    <w:rsid w:val="7E67524F"/>
    <w:rsid w:val="7E6E5966"/>
    <w:rsid w:val="7E6FB61A"/>
    <w:rsid w:val="7E73E4C3"/>
    <w:rsid w:val="7E79432D"/>
    <w:rsid w:val="7E7C06D8"/>
    <w:rsid w:val="7E801268"/>
    <w:rsid w:val="7E80BEF3"/>
    <w:rsid w:val="7E88BEA4"/>
    <w:rsid w:val="7E8BC07D"/>
    <w:rsid w:val="7E8C1021"/>
    <w:rsid w:val="7E9B8FF6"/>
    <w:rsid w:val="7E9DE55F"/>
    <w:rsid w:val="7EA697C5"/>
    <w:rsid w:val="7EB13660"/>
    <w:rsid w:val="7EBDAE16"/>
    <w:rsid w:val="7EC0801D"/>
    <w:rsid w:val="7ED3321F"/>
    <w:rsid w:val="7ED77425"/>
    <w:rsid w:val="7EDB7633"/>
    <w:rsid w:val="7EE8F680"/>
    <w:rsid w:val="7EEAE680"/>
    <w:rsid w:val="7EEB586B"/>
    <w:rsid w:val="7EECFBB3"/>
    <w:rsid w:val="7EF5A670"/>
    <w:rsid w:val="7F01553C"/>
    <w:rsid w:val="7F028D81"/>
    <w:rsid w:val="7F078287"/>
    <w:rsid w:val="7F0BF0D0"/>
    <w:rsid w:val="7F18BF3A"/>
    <w:rsid w:val="7F1C2F88"/>
    <w:rsid w:val="7F2355E2"/>
    <w:rsid w:val="7F2EB068"/>
    <w:rsid w:val="7F3061AE"/>
    <w:rsid w:val="7F38133E"/>
    <w:rsid w:val="7F3A2F7D"/>
    <w:rsid w:val="7F3BECEC"/>
    <w:rsid w:val="7F434CD3"/>
    <w:rsid w:val="7F44C1E9"/>
    <w:rsid w:val="7F479718"/>
    <w:rsid w:val="7F47CB44"/>
    <w:rsid w:val="7F48FA39"/>
    <w:rsid w:val="7F4966F1"/>
    <w:rsid w:val="7F4D00BD"/>
    <w:rsid w:val="7F4DF442"/>
    <w:rsid w:val="7F57DD71"/>
    <w:rsid w:val="7F58634A"/>
    <w:rsid w:val="7F64329D"/>
    <w:rsid w:val="7F66CC17"/>
    <w:rsid w:val="7F6FB102"/>
    <w:rsid w:val="7F71F628"/>
    <w:rsid w:val="7F749411"/>
    <w:rsid w:val="7F768A0D"/>
    <w:rsid w:val="7F77BFD1"/>
    <w:rsid w:val="7F7DB270"/>
    <w:rsid w:val="7F9662D2"/>
    <w:rsid w:val="7FA20DB0"/>
    <w:rsid w:val="7FA3F74D"/>
    <w:rsid w:val="7FA4AEAC"/>
    <w:rsid w:val="7FA5EA95"/>
    <w:rsid w:val="7FA6B617"/>
    <w:rsid w:val="7FAF931D"/>
    <w:rsid w:val="7FB55B12"/>
    <w:rsid w:val="7FB7BE1D"/>
    <w:rsid w:val="7FB8A622"/>
    <w:rsid w:val="7FB9DE7E"/>
    <w:rsid w:val="7FC52EAA"/>
    <w:rsid w:val="7FCDD343"/>
    <w:rsid w:val="7FD6C7FA"/>
    <w:rsid w:val="7FD7FCAB"/>
    <w:rsid w:val="7FDDB868"/>
    <w:rsid w:val="7FE2246A"/>
    <w:rsid w:val="7FEAEA1D"/>
    <w:rsid w:val="7FF505D1"/>
    <w:rsid w:val="7FF534B9"/>
    <w:rsid w:val="7FFA7532"/>
    <w:rsid w:val="7FFC0758"/>
    <w:rsid w:val="7FFDB2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E9E7E"/>
  <w15:chartTrackingRefBased/>
  <w15:docId w15:val="{B18EE132-CD31-48CC-BD8D-29F6017AE8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79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79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35F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79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3796C"/>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63796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A35F2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A35F2D"/>
    <w:pPr>
      <w:ind w:left="720"/>
      <w:contextualSpacing/>
    </w:pPr>
  </w:style>
  <w:style w:type="character" w:styleId="Hyperlink">
    <w:name w:val="Hyperlink"/>
    <w:basedOn w:val="DefaultParagraphFont"/>
    <w:uiPriority w:val="99"/>
    <w:unhideWhenUsed/>
    <w:rsid w:val="00A35F2D"/>
    <w:rPr>
      <w:color w:val="0563C1" w:themeColor="hyperlink"/>
      <w:u w:val="single"/>
    </w:rPr>
  </w:style>
  <w:style w:type="paragraph" w:styleId="TOC1">
    <w:name w:val="toc 1"/>
    <w:basedOn w:val="Normal"/>
    <w:next w:val="Normal"/>
    <w:autoRedefine/>
    <w:uiPriority w:val="39"/>
    <w:unhideWhenUsed/>
    <w:rsid w:val="00A35F2D"/>
    <w:pPr>
      <w:spacing w:after="100"/>
    </w:pPr>
  </w:style>
  <w:style w:type="paragraph" w:styleId="TOC2">
    <w:name w:val="toc 2"/>
    <w:basedOn w:val="Normal"/>
    <w:next w:val="Normal"/>
    <w:autoRedefine/>
    <w:uiPriority w:val="39"/>
    <w:unhideWhenUsed/>
    <w:rsid w:val="00A35F2D"/>
    <w:pPr>
      <w:spacing w:after="100"/>
      <w:ind w:left="220"/>
    </w:pPr>
  </w:style>
  <w:style w:type="paragraph" w:styleId="NormalWeb">
    <w:name w:val="Normal (Web)"/>
    <w:basedOn w:val="Normal"/>
    <w:uiPriority w:val="99"/>
    <w:semiHidden/>
    <w:unhideWhenUsed/>
    <w:rsid w:val="00A35F2D"/>
    <w:pPr>
      <w:spacing w:before="100" w:beforeAutospacing="1" w:after="100" w:afterAutospacing="1" w:line="240" w:lineRule="auto"/>
    </w:pPr>
    <w:rPr>
      <w:rFonts w:ascii="Times New Roman" w:eastAsia="Times New Roman" w:hAnsi="Times New Roman" w:cs="Times New Roman"/>
      <w:sz w:val="24"/>
      <w:szCs w:val="24"/>
      <w:lang w:val="en-IN" w:eastAsia="en-GB"/>
    </w:rPr>
  </w:style>
  <w:style w:type="table" w:styleId="GridTable4-Accent5">
    <w:name w:val="Grid Table 4 Accent 5"/>
    <w:basedOn w:val="TableNormal"/>
    <w:uiPriority w:val="49"/>
    <w:rsid w:val="00A35F2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A35F2D"/>
    <w:rPr>
      <w:color w:val="954F72" w:themeColor="followedHyperlink"/>
      <w:u w:val="single"/>
    </w:rPr>
  </w:style>
  <w:style w:type="character" w:styleId="UnresolvedMention">
    <w:name w:val="Unresolved Mention"/>
    <w:basedOn w:val="DefaultParagraphFont"/>
    <w:uiPriority w:val="99"/>
    <w:semiHidden/>
    <w:unhideWhenUsed/>
    <w:rsid w:val="00A35F2D"/>
    <w:rPr>
      <w:color w:val="605E5C"/>
      <w:shd w:val="clear" w:color="auto" w:fill="E1DFDD"/>
    </w:rPr>
  </w:style>
  <w:style w:type="table" w:styleId="GridTable1Light-Accent5">
    <w:name w:val="Grid Table 1 Light Accent 5"/>
    <w:basedOn w:val="TableNormal"/>
    <w:uiPriority w:val="46"/>
    <w:rsid w:val="00A35F2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A35F2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A35F2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fontstyle01">
    <w:name w:val="fontstyle01"/>
    <w:basedOn w:val="DefaultParagraphFont"/>
    <w:rsid w:val="007F1673"/>
    <w:rPr>
      <w:rFonts w:ascii="Calibri-Bold" w:hAnsi="Calibri-Bold" w:hint="default"/>
      <w:b/>
      <w:bCs/>
      <w:i w:val="0"/>
      <w:iCs w:val="0"/>
      <w:color w:val="000000"/>
      <w:sz w:val="24"/>
      <w:szCs w:val="24"/>
    </w:rPr>
  </w:style>
  <w:style w:type="character" w:customStyle="1" w:styleId="normaltextrun">
    <w:name w:val="normaltextrun"/>
    <w:basedOn w:val="DefaultParagraphFont"/>
    <w:rsid w:val="000E364F"/>
  </w:style>
  <w:style w:type="character" w:customStyle="1" w:styleId="eop">
    <w:name w:val="eop"/>
    <w:basedOn w:val="DefaultParagraphFont"/>
    <w:rsid w:val="000E364F"/>
  </w:style>
  <w:style w:type="table" w:styleId="ListTable1Light">
    <w:name w:val="List Table 1 Light"/>
    <w:basedOn w:val="TableNormal"/>
    <w:uiPriority w:val="46"/>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95083B"/>
    <w:pPr>
      <w:spacing w:after="0" w:line="240" w:lineRule="auto"/>
    </w:pPr>
  </w:style>
  <w:style w:type="character" w:styleId="Strong">
    <w:name w:val="Strong"/>
    <w:basedOn w:val="DefaultParagraphFont"/>
    <w:uiPriority w:val="22"/>
    <w:qFormat/>
    <w:rsid w:val="00DC7C8F"/>
    <w:rPr>
      <w:b/>
      <w:bCs/>
    </w:rPr>
  </w:style>
  <w:style w:type="character" w:customStyle="1" w:styleId="markedcontent">
    <w:name w:val="markedcontent"/>
    <w:basedOn w:val="DefaultParagraphFont"/>
    <w:rsid w:val="00DC7C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0537">
      <w:bodyDiv w:val="1"/>
      <w:marLeft w:val="0"/>
      <w:marRight w:val="0"/>
      <w:marTop w:val="0"/>
      <w:marBottom w:val="0"/>
      <w:divBdr>
        <w:top w:val="none" w:sz="0" w:space="0" w:color="auto"/>
        <w:left w:val="none" w:sz="0" w:space="0" w:color="auto"/>
        <w:bottom w:val="none" w:sz="0" w:space="0" w:color="auto"/>
        <w:right w:val="none" w:sz="0" w:space="0" w:color="auto"/>
      </w:divBdr>
    </w:div>
    <w:div w:id="607736716">
      <w:bodyDiv w:val="1"/>
      <w:marLeft w:val="0"/>
      <w:marRight w:val="0"/>
      <w:marTop w:val="0"/>
      <w:marBottom w:val="0"/>
      <w:divBdr>
        <w:top w:val="none" w:sz="0" w:space="0" w:color="auto"/>
        <w:left w:val="none" w:sz="0" w:space="0" w:color="auto"/>
        <w:bottom w:val="none" w:sz="0" w:space="0" w:color="auto"/>
        <w:right w:val="none" w:sz="0" w:space="0" w:color="auto"/>
      </w:divBdr>
    </w:div>
    <w:div w:id="731999363">
      <w:bodyDiv w:val="1"/>
      <w:marLeft w:val="0"/>
      <w:marRight w:val="0"/>
      <w:marTop w:val="0"/>
      <w:marBottom w:val="0"/>
      <w:divBdr>
        <w:top w:val="none" w:sz="0" w:space="0" w:color="auto"/>
        <w:left w:val="none" w:sz="0" w:space="0" w:color="auto"/>
        <w:bottom w:val="none" w:sz="0" w:space="0" w:color="auto"/>
        <w:right w:val="none" w:sz="0" w:space="0" w:color="auto"/>
      </w:divBdr>
    </w:div>
    <w:div w:id="1157067520">
      <w:bodyDiv w:val="1"/>
      <w:marLeft w:val="0"/>
      <w:marRight w:val="0"/>
      <w:marTop w:val="0"/>
      <w:marBottom w:val="0"/>
      <w:divBdr>
        <w:top w:val="none" w:sz="0" w:space="0" w:color="auto"/>
        <w:left w:val="none" w:sz="0" w:space="0" w:color="auto"/>
        <w:bottom w:val="none" w:sz="0" w:space="0" w:color="auto"/>
        <w:right w:val="none" w:sz="0" w:space="0" w:color="auto"/>
      </w:divBdr>
    </w:div>
    <w:div w:id="1857383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159864eb909942f9" Type="http://schemas.microsoft.com/office/2019/09/relationships/intelligence" Target="intelligenc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92E30-C681-9D47-AB30-0FB5DD8FC1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13</Pages>
  <Words>2752</Words>
  <Characters>15691</Characters>
  <Application>Microsoft Office Word</Application>
  <DocSecurity>0</DocSecurity>
  <Lines>130</Lines>
  <Paragraphs>36</Paragraphs>
  <ScaleCrop>false</ScaleCrop>
  <Company/>
  <LinksUpToDate>false</LinksUpToDate>
  <CharactersWithSpaces>18407</CharactersWithSpaces>
  <SharedDoc>false</SharedDoc>
  <HLinks>
    <vt:vector size="72" baseType="variant">
      <vt:variant>
        <vt:i4>1310776</vt:i4>
      </vt:variant>
      <vt:variant>
        <vt:i4>68</vt:i4>
      </vt:variant>
      <vt:variant>
        <vt:i4>0</vt:i4>
      </vt:variant>
      <vt:variant>
        <vt:i4>5</vt:i4>
      </vt:variant>
      <vt:variant>
        <vt:lpwstr/>
      </vt:variant>
      <vt:variant>
        <vt:lpwstr>_Toc90053620</vt:lpwstr>
      </vt:variant>
      <vt:variant>
        <vt:i4>1900603</vt:i4>
      </vt:variant>
      <vt:variant>
        <vt:i4>62</vt:i4>
      </vt:variant>
      <vt:variant>
        <vt:i4>0</vt:i4>
      </vt:variant>
      <vt:variant>
        <vt:i4>5</vt:i4>
      </vt:variant>
      <vt:variant>
        <vt:lpwstr/>
      </vt:variant>
      <vt:variant>
        <vt:lpwstr>_Toc90053619</vt:lpwstr>
      </vt:variant>
      <vt:variant>
        <vt:i4>1835067</vt:i4>
      </vt:variant>
      <vt:variant>
        <vt:i4>56</vt:i4>
      </vt:variant>
      <vt:variant>
        <vt:i4>0</vt:i4>
      </vt:variant>
      <vt:variant>
        <vt:i4>5</vt:i4>
      </vt:variant>
      <vt:variant>
        <vt:lpwstr/>
      </vt:variant>
      <vt:variant>
        <vt:lpwstr>_Toc90053618</vt:lpwstr>
      </vt:variant>
      <vt:variant>
        <vt:i4>1245243</vt:i4>
      </vt:variant>
      <vt:variant>
        <vt:i4>50</vt:i4>
      </vt:variant>
      <vt:variant>
        <vt:i4>0</vt:i4>
      </vt:variant>
      <vt:variant>
        <vt:i4>5</vt:i4>
      </vt:variant>
      <vt:variant>
        <vt:lpwstr/>
      </vt:variant>
      <vt:variant>
        <vt:lpwstr>_Toc90053617</vt:lpwstr>
      </vt:variant>
      <vt:variant>
        <vt:i4>1179707</vt:i4>
      </vt:variant>
      <vt:variant>
        <vt:i4>44</vt:i4>
      </vt:variant>
      <vt:variant>
        <vt:i4>0</vt:i4>
      </vt:variant>
      <vt:variant>
        <vt:i4>5</vt:i4>
      </vt:variant>
      <vt:variant>
        <vt:lpwstr/>
      </vt:variant>
      <vt:variant>
        <vt:lpwstr>_Toc90053616</vt:lpwstr>
      </vt:variant>
      <vt:variant>
        <vt:i4>1114171</vt:i4>
      </vt:variant>
      <vt:variant>
        <vt:i4>38</vt:i4>
      </vt:variant>
      <vt:variant>
        <vt:i4>0</vt:i4>
      </vt:variant>
      <vt:variant>
        <vt:i4>5</vt:i4>
      </vt:variant>
      <vt:variant>
        <vt:lpwstr/>
      </vt:variant>
      <vt:variant>
        <vt:lpwstr>_Toc90053615</vt:lpwstr>
      </vt:variant>
      <vt:variant>
        <vt:i4>1048635</vt:i4>
      </vt:variant>
      <vt:variant>
        <vt:i4>32</vt:i4>
      </vt:variant>
      <vt:variant>
        <vt:i4>0</vt:i4>
      </vt:variant>
      <vt:variant>
        <vt:i4>5</vt:i4>
      </vt:variant>
      <vt:variant>
        <vt:lpwstr/>
      </vt:variant>
      <vt:variant>
        <vt:lpwstr>_Toc90053614</vt:lpwstr>
      </vt:variant>
      <vt:variant>
        <vt:i4>1507387</vt:i4>
      </vt:variant>
      <vt:variant>
        <vt:i4>26</vt:i4>
      </vt:variant>
      <vt:variant>
        <vt:i4>0</vt:i4>
      </vt:variant>
      <vt:variant>
        <vt:i4>5</vt:i4>
      </vt:variant>
      <vt:variant>
        <vt:lpwstr/>
      </vt:variant>
      <vt:variant>
        <vt:lpwstr>_Toc90053613</vt:lpwstr>
      </vt:variant>
      <vt:variant>
        <vt:i4>1441851</vt:i4>
      </vt:variant>
      <vt:variant>
        <vt:i4>20</vt:i4>
      </vt:variant>
      <vt:variant>
        <vt:i4>0</vt:i4>
      </vt:variant>
      <vt:variant>
        <vt:i4>5</vt:i4>
      </vt:variant>
      <vt:variant>
        <vt:lpwstr/>
      </vt:variant>
      <vt:variant>
        <vt:lpwstr>_Toc90053612</vt:lpwstr>
      </vt:variant>
      <vt:variant>
        <vt:i4>1376315</vt:i4>
      </vt:variant>
      <vt:variant>
        <vt:i4>14</vt:i4>
      </vt:variant>
      <vt:variant>
        <vt:i4>0</vt:i4>
      </vt:variant>
      <vt:variant>
        <vt:i4>5</vt:i4>
      </vt:variant>
      <vt:variant>
        <vt:lpwstr/>
      </vt:variant>
      <vt:variant>
        <vt:lpwstr>_Toc90053611</vt:lpwstr>
      </vt:variant>
      <vt:variant>
        <vt:i4>1310779</vt:i4>
      </vt:variant>
      <vt:variant>
        <vt:i4>8</vt:i4>
      </vt:variant>
      <vt:variant>
        <vt:i4>0</vt:i4>
      </vt:variant>
      <vt:variant>
        <vt:i4>5</vt:i4>
      </vt:variant>
      <vt:variant>
        <vt:lpwstr/>
      </vt:variant>
      <vt:variant>
        <vt:lpwstr>_Toc90053610</vt:lpwstr>
      </vt:variant>
      <vt:variant>
        <vt:i4>1900602</vt:i4>
      </vt:variant>
      <vt:variant>
        <vt:i4>2</vt:i4>
      </vt:variant>
      <vt:variant>
        <vt:i4>0</vt:i4>
      </vt:variant>
      <vt:variant>
        <vt:i4>5</vt:i4>
      </vt:variant>
      <vt:variant>
        <vt:lpwstr/>
      </vt:variant>
      <vt:variant>
        <vt:lpwstr>_Toc900536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da, Pranavi</dc:creator>
  <cp:keywords/>
  <dc:description/>
  <cp:lastModifiedBy>Eric Agyemang</cp:lastModifiedBy>
  <cp:revision>750</cp:revision>
  <cp:lastPrinted>2021-12-11T02:39:00Z</cp:lastPrinted>
  <dcterms:created xsi:type="dcterms:W3CDTF">2021-11-27T19:48:00Z</dcterms:created>
  <dcterms:modified xsi:type="dcterms:W3CDTF">2021-12-18T04:23:00Z</dcterms:modified>
</cp:coreProperties>
</file>